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A556C" w14:textId="77777777" w:rsidR="006E1108" w:rsidRPr="001F7C55" w:rsidRDefault="00000000">
      <w:pPr>
        <w:pStyle w:val="a4"/>
        <w:rPr>
          <w:sz w:val="24"/>
          <w:szCs w:val="24"/>
          <w:lang w:eastAsia="zh-CN"/>
        </w:rPr>
      </w:pPr>
      <w:r w:rsidRPr="001F7C55">
        <w:rPr>
          <w:sz w:val="24"/>
          <w:szCs w:val="24"/>
          <w:lang w:eastAsia="zh-CN"/>
        </w:rPr>
        <w:t>图论</w:t>
      </w:r>
    </w:p>
    <w:p w14:paraId="6A3BD564" w14:textId="77777777" w:rsidR="006E1108" w:rsidRPr="001F7C55" w:rsidRDefault="00000000">
      <w:pPr>
        <w:pStyle w:val="1"/>
        <w:rPr>
          <w:sz w:val="24"/>
          <w:szCs w:val="24"/>
          <w:lang w:eastAsia="zh-CN"/>
        </w:rPr>
      </w:pPr>
      <w:bookmarkStart w:id="0" w:name="单源最短路的建图方式"/>
      <w:r w:rsidRPr="001F7C55">
        <w:rPr>
          <w:sz w:val="24"/>
          <w:szCs w:val="24"/>
          <w:lang w:eastAsia="zh-CN"/>
        </w:rPr>
        <w:t>单源最短路</w:t>
      </w:r>
      <w:proofErr w:type="gramStart"/>
      <w:r w:rsidRPr="001F7C55">
        <w:rPr>
          <w:sz w:val="24"/>
          <w:szCs w:val="24"/>
          <w:lang w:eastAsia="zh-CN"/>
        </w:rPr>
        <w:t>的建图方式</w:t>
      </w:r>
      <w:proofErr w:type="gramEnd"/>
    </w:p>
    <w:p w14:paraId="14765045" w14:textId="77777777" w:rsidR="006E1108" w:rsidRPr="001F7C55" w:rsidRDefault="00000000">
      <w:pPr>
        <w:pStyle w:val="Compact"/>
        <w:numPr>
          <w:ilvl w:val="0"/>
          <w:numId w:val="2"/>
        </w:numPr>
        <w:rPr>
          <w:lang w:eastAsia="zh-CN"/>
        </w:rPr>
      </w:pPr>
      <w:r w:rsidRPr="001F7C55">
        <w:rPr>
          <w:lang w:eastAsia="zh-CN"/>
        </w:rPr>
        <w:t>边权非负</w:t>
      </w:r>
      <w:r w:rsidRPr="001F7C55">
        <w:rPr>
          <w:lang w:eastAsia="zh-CN"/>
        </w:rPr>
        <w:t xml:space="preserve"> </w:t>
      </w:r>
      <w:r w:rsidRPr="001F7C55">
        <w:rPr>
          <w:lang w:eastAsia="zh-CN"/>
        </w:rPr>
        <w:t>朴素</w:t>
      </w:r>
      <w:r w:rsidRPr="001F7C55">
        <w:rPr>
          <w:lang w:eastAsia="zh-CN"/>
        </w:rPr>
        <w:t>Dijkstra(</w:t>
      </w:r>
      <w:r w:rsidRPr="001F7C55">
        <w:rPr>
          <w:lang w:eastAsia="zh-CN"/>
        </w:rPr>
        <w:t>稠密图的时候效率高，边多</w:t>
      </w:r>
      <w:r w:rsidRPr="001F7C55">
        <w:rPr>
          <w:lang w:eastAsia="zh-CN"/>
        </w:rPr>
        <w:t>)</w:t>
      </w:r>
      <w:r w:rsidRPr="001F7C55">
        <w:rPr>
          <w:lang w:eastAsia="zh-CN"/>
        </w:rPr>
        <w:t>，堆优化版</w:t>
      </w:r>
      <w:r w:rsidRPr="001F7C55">
        <w:rPr>
          <w:lang w:eastAsia="zh-CN"/>
        </w:rPr>
        <w:t>Dijkstr(</w:t>
      </w:r>
      <w:r w:rsidRPr="001F7C55">
        <w:rPr>
          <w:lang w:eastAsia="zh-CN"/>
        </w:rPr>
        <w:t>稀疏图的时候效率高，点相对多</w:t>
      </w:r>
      <w:r w:rsidRPr="001F7C55">
        <w:rPr>
          <w:lang w:eastAsia="zh-CN"/>
        </w:rPr>
        <w:t>)</w:t>
      </w:r>
    </w:p>
    <w:p w14:paraId="19F232F9" w14:textId="77777777" w:rsidR="006E1108" w:rsidRPr="001F7C55" w:rsidRDefault="00000000">
      <w:pPr>
        <w:pStyle w:val="Compact"/>
        <w:numPr>
          <w:ilvl w:val="0"/>
          <w:numId w:val="3"/>
        </w:numPr>
      </w:pPr>
      <w:r w:rsidRPr="001F7C55">
        <w:t>有负权边</w:t>
      </w:r>
      <w:r w:rsidRPr="001F7C55">
        <w:t xml:space="preserve"> Bellman-ford(</w:t>
      </w:r>
      <w:r w:rsidRPr="001F7C55">
        <w:t>基本不用</w:t>
      </w:r>
      <w:r w:rsidRPr="001F7C55">
        <w:t>)</w:t>
      </w:r>
      <w:r w:rsidRPr="001F7C55">
        <w:t>，</w:t>
      </w:r>
      <w:r w:rsidRPr="001F7C55">
        <w:t>Spfa(</w:t>
      </w:r>
      <w:r w:rsidRPr="001F7C55">
        <w:t>主要用</w:t>
      </w:r>
      <w:r w:rsidRPr="001F7C55">
        <w:t>)</w:t>
      </w:r>
    </w:p>
    <w:p w14:paraId="7B9A2E01" w14:textId="77777777" w:rsidR="006E1108" w:rsidRPr="001F7C55" w:rsidRDefault="00000000">
      <w:pPr>
        <w:pStyle w:val="2"/>
        <w:rPr>
          <w:sz w:val="24"/>
          <w:szCs w:val="24"/>
        </w:rPr>
      </w:pPr>
      <w:bookmarkStart w:id="1" w:name="例题1-1129-热浪"/>
      <w:r w:rsidRPr="001F7C55">
        <w:rPr>
          <w:sz w:val="24"/>
          <w:szCs w:val="24"/>
        </w:rPr>
        <w:t>例题</w:t>
      </w:r>
      <w:r w:rsidRPr="001F7C55">
        <w:rPr>
          <w:sz w:val="24"/>
          <w:szCs w:val="24"/>
        </w:rPr>
        <w:t xml:space="preserve">1 1129 </w:t>
      </w:r>
      <w:r w:rsidRPr="001F7C55">
        <w:rPr>
          <w:sz w:val="24"/>
          <w:szCs w:val="24"/>
        </w:rPr>
        <w:t>热浪</w:t>
      </w:r>
    </w:p>
    <w:p w14:paraId="64E3DB5D" w14:textId="77777777" w:rsidR="006E1108" w:rsidRPr="001F7C55" w:rsidRDefault="00000000">
      <w:pPr>
        <w:pStyle w:val="a9"/>
        <w:rPr>
          <w:lang w:eastAsia="zh-CN"/>
        </w:rPr>
      </w:pPr>
      <w:r w:rsidRPr="001F7C55">
        <w:rPr>
          <w:lang w:eastAsia="zh-CN"/>
        </w:rPr>
        <w:t>除了起点和终点之外，其他的点都由</w:t>
      </w:r>
      <w:r w:rsidRPr="001F7C55">
        <w:rPr>
          <w:lang w:eastAsia="zh-CN"/>
        </w:rPr>
        <w:t xml:space="preserve"> </w:t>
      </w:r>
      <w:r w:rsidRPr="001F7C55">
        <w:rPr>
          <w:lang w:eastAsia="zh-CN"/>
        </w:rPr>
        <w:t>双向道路</w:t>
      </w:r>
      <w:r w:rsidRPr="001F7C55">
        <w:rPr>
          <w:lang w:eastAsia="zh-CN"/>
        </w:rPr>
        <w:t xml:space="preserve"> </w:t>
      </w:r>
      <w:r w:rsidRPr="001F7C55">
        <w:rPr>
          <w:lang w:eastAsia="zh-CN"/>
        </w:rPr>
        <w:t>连向至少两个其他的点，每条道路有路费，</w:t>
      </w:r>
      <w:r w:rsidRPr="001F7C55">
        <w:rPr>
          <w:lang w:eastAsia="zh-CN"/>
        </w:rPr>
        <w:t xml:space="preserve">C </w:t>
      </w:r>
      <w:r w:rsidRPr="001F7C55">
        <w:rPr>
          <w:lang w:eastAsia="zh-CN"/>
        </w:rPr>
        <w:t>条边</w:t>
      </w:r>
      <w:r w:rsidRPr="001F7C55">
        <w:rPr>
          <w:lang w:eastAsia="zh-CN"/>
        </w:rPr>
        <w:t>(a,b,w),</w:t>
      </w:r>
      <w:r w:rsidRPr="001F7C55">
        <w:rPr>
          <w:lang w:eastAsia="zh-CN"/>
        </w:rPr>
        <w:t>由起点到终点的最短单源最短距离</w:t>
      </w:r>
    </w:p>
    <w:p w14:paraId="14637A7F" w14:textId="77777777" w:rsidR="006E1108" w:rsidRPr="001F7C55" w:rsidRDefault="00000000">
      <w:pPr>
        <w:pStyle w:val="SourceCode"/>
      </w:pPr>
      <w:r w:rsidRPr="001F7C55">
        <w:rPr>
          <w:rStyle w:val="VerbatimChar"/>
          <w:sz w:val="24"/>
          <w:lang w:eastAsia="zh-CN"/>
        </w:rPr>
        <w:t xml:space="preserve"> </w:t>
      </w: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2510,M = 6200 * 10 + 10;</w:t>
      </w:r>
      <w:r w:rsidRPr="001F7C55">
        <w:br/>
      </w:r>
      <w:r w:rsidRPr="001F7C55">
        <w:rPr>
          <w:rStyle w:val="VerbatimChar"/>
          <w:sz w:val="24"/>
        </w:rPr>
        <w:t>int n,m,S,T;</w:t>
      </w:r>
      <w:r w:rsidRPr="001F7C55">
        <w:br/>
      </w:r>
      <w:r w:rsidRPr="001F7C55">
        <w:rPr>
          <w:rStyle w:val="VerbatimChar"/>
          <w:sz w:val="24"/>
        </w:rPr>
        <w:t>int h[N],e[M],ne[M],w[M],idx;</w:t>
      </w:r>
      <w:r w:rsidRPr="001F7C55">
        <w:br/>
      </w:r>
      <w:r w:rsidRPr="001F7C55">
        <w:rPr>
          <w:rStyle w:val="VerbatimChar"/>
          <w:sz w:val="24"/>
        </w:rPr>
        <w:t>int dist[N],q[N];//</w:t>
      </w:r>
      <w:r w:rsidRPr="001F7C55">
        <w:rPr>
          <w:rStyle w:val="VerbatimChar"/>
          <w:sz w:val="24"/>
        </w:rPr>
        <w:t>距离数组和循环队列</w:t>
      </w:r>
      <w:r w:rsidRPr="001F7C55">
        <w:rPr>
          <w:rStyle w:val="VerbatimChar"/>
          <w:sz w:val="24"/>
        </w:rPr>
        <w:t>,</w:t>
      </w:r>
      <w:r w:rsidRPr="001F7C55">
        <w:rPr>
          <w:rStyle w:val="VerbatimChar"/>
          <w:sz w:val="24"/>
        </w:rPr>
        <w:t>一个点可能进出多次</w:t>
      </w:r>
      <w:r w:rsidRPr="001F7C55">
        <w:rPr>
          <w:rStyle w:val="VerbatimChar"/>
          <w:sz w:val="24"/>
        </w:rPr>
        <w:t>,</w:t>
      </w:r>
      <w:r w:rsidRPr="001F7C55">
        <w:rPr>
          <w:rStyle w:val="VerbatimChar"/>
          <w:sz w:val="24"/>
        </w:rPr>
        <w:t>会爆</w:t>
      </w:r>
      <w:r w:rsidRPr="001F7C55">
        <w:rPr>
          <w:rStyle w:val="VerbatimChar"/>
          <w:sz w:val="24"/>
        </w:rPr>
        <w:t>N</w:t>
      </w:r>
      <w:r w:rsidRPr="001F7C55">
        <w:rPr>
          <w:rStyle w:val="VerbatimChar"/>
          <w:sz w:val="24"/>
        </w:rPr>
        <w:t>所以循环一下队列即可</w:t>
      </w:r>
      <w:r w:rsidRPr="001F7C55">
        <w:br/>
      </w:r>
      <w:r w:rsidRPr="001F7C55">
        <w:rPr>
          <w:rStyle w:val="VerbatimChar"/>
          <w:sz w:val="24"/>
        </w:rPr>
        <w:t>bool st[N];</w:t>
      </w:r>
      <w:r w:rsidRPr="001F7C55">
        <w:br/>
      </w:r>
      <w:r w:rsidRPr="001F7C55">
        <w:rPr>
          <w:rStyle w:val="VerbatimChar"/>
          <w:sz w:val="24"/>
        </w:rPr>
        <w:t>void add(int a,int b,int c)</w:t>
      </w:r>
      <w:r w:rsidRPr="001F7C55">
        <w:br/>
      </w:r>
      <w:r w:rsidRPr="001F7C55">
        <w:rPr>
          <w:rStyle w:val="VerbatimChar"/>
          <w:sz w:val="24"/>
        </w:rPr>
        <w:t>{</w:t>
      </w:r>
      <w:r w:rsidRPr="001F7C55">
        <w:br/>
      </w:r>
      <w:r w:rsidRPr="001F7C55">
        <w:rPr>
          <w:rStyle w:val="VerbatimChar"/>
          <w:sz w:val="24"/>
        </w:rPr>
        <w:t xml:space="preserve">    e[idx] = b,ne[idx] = h[a],w[idx] = c,h[a] = idx ++;</w:t>
      </w:r>
      <w:r w:rsidRPr="001F7C55">
        <w:br/>
      </w:r>
      <w:r w:rsidRPr="001F7C55">
        <w:rPr>
          <w:rStyle w:val="VerbatimChar"/>
          <w:sz w:val="24"/>
        </w:rPr>
        <w:t>}</w:t>
      </w:r>
      <w:r w:rsidRPr="001F7C55">
        <w:br/>
      </w:r>
      <w:r w:rsidRPr="001F7C55">
        <w:rPr>
          <w:rStyle w:val="VerbatimChar"/>
          <w:sz w:val="24"/>
        </w:rPr>
        <w:t>void spfa()</w:t>
      </w:r>
      <w:r w:rsidRPr="001F7C55">
        <w:br/>
      </w:r>
      <w:r w:rsidRPr="001F7C55">
        <w:rPr>
          <w:rStyle w:val="VerbatimChar"/>
          <w:sz w:val="24"/>
        </w:rPr>
        <w:t>{</w:t>
      </w:r>
      <w:r w:rsidRPr="001F7C55">
        <w:br/>
      </w:r>
      <w:r w:rsidRPr="001F7C55">
        <w:rPr>
          <w:rStyle w:val="VerbatimChar"/>
          <w:sz w:val="24"/>
        </w:rPr>
        <w:t xml:space="preserve">    memset(dist,0x3f,sizeof dist);</w:t>
      </w:r>
      <w:r w:rsidRPr="001F7C55">
        <w:br/>
      </w:r>
      <w:r w:rsidRPr="001F7C55">
        <w:rPr>
          <w:rStyle w:val="VerbatimChar"/>
          <w:sz w:val="24"/>
        </w:rPr>
        <w:t xml:space="preserve">    dist[S] = 0;</w:t>
      </w:r>
      <w:r w:rsidRPr="001F7C55">
        <w:br/>
      </w:r>
      <w:r w:rsidRPr="001F7C55">
        <w:rPr>
          <w:rStyle w:val="VerbatimChar"/>
          <w:sz w:val="24"/>
        </w:rPr>
        <w:t xml:space="preserve">    int hh = 0,tt = 1;</w:t>
      </w:r>
      <w:r w:rsidRPr="001F7C55">
        <w:br/>
      </w:r>
      <w:r w:rsidRPr="001F7C55">
        <w:rPr>
          <w:rStyle w:val="VerbatimChar"/>
          <w:sz w:val="24"/>
        </w:rPr>
        <w:t xml:space="preserve">    q[0] = S,st[S] = 1;</w:t>
      </w:r>
      <w:r w:rsidRPr="001F7C55">
        <w:br/>
      </w:r>
      <w:r w:rsidRPr="001F7C55">
        <w:rPr>
          <w:rStyle w:val="VerbatimChar"/>
          <w:sz w:val="24"/>
        </w:rPr>
        <w:t xml:space="preserve">    while(hh !=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f(hh == tt) hh = 0;//</w:t>
      </w:r>
      <w:r w:rsidRPr="001F7C55">
        <w:rPr>
          <w:rStyle w:val="VerbatimChar"/>
          <w:sz w:val="24"/>
        </w:rPr>
        <w:t>循环队列</w:t>
      </w:r>
      <w:r w:rsidRPr="001F7C55">
        <w:br/>
      </w:r>
      <w:r w:rsidRPr="001F7C55">
        <w:rPr>
          <w:rStyle w:val="VerbatimChar"/>
          <w:sz w:val="24"/>
        </w:rPr>
        <w:t xml:space="preserve">        st[t] = 0;//</w:t>
      </w:r>
      <w:r w:rsidRPr="001F7C55">
        <w:rPr>
          <w:rStyle w:val="VerbatimChar"/>
          <w:sz w:val="24"/>
        </w:rPr>
        <w:t>出队清除</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gt; dist[t] + w[i])</w:t>
      </w:r>
      <w:r w:rsidRPr="001F7C55">
        <w:br/>
      </w:r>
      <w:r w:rsidRPr="001F7C55">
        <w:rPr>
          <w:rStyle w:val="VerbatimChar"/>
          <w:sz w:val="24"/>
        </w:rPr>
        <w:t xml:space="preserve">            {</w:t>
      </w:r>
      <w:r w:rsidRPr="001F7C55">
        <w:br/>
      </w:r>
      <w:r w:rsidRPr="001F7C55">
        <w:rPr>
          <w:rStyle w:val="VerbatimChar"/>
          <w:sz w:val="24"/>
        </w:rPr>
        <w:lastRenderedPageBreak/>
        <w:t xml:space="preserve">                dist[j] = dist[t] + w[i];</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j;</w:t>
      </w:r>
      <w:r w:rsidRPr="001F7C55">
        <w:br/>
      </w:r>
      <w:r w:rsidRPr="001F7C55">
        <w:rPr>
          <w:rStyle w:val="VerbatimChar"/>
          <w:sz w:val="24"/>
        </w:rPr>
        <w:t xml:space="preserve">                    if(tt == N) </w:t>
      </w:r>
      <w:r w:rsidRPr="001F7C55">
        <w:br/>
      </w:r>
      <w:r w:rsidRPr="001F7C55">
        <w:rPr>
          <w:rStyle w:val="VerbatimChar"/>
          <w:sz w:val="24"/>
        </w:rPr>
        <w:t xml:space="preserve">                        tt = 0;</w:t>
      </w:r>
      <w:r w:rsidRPr="001F7C55">
        <w:br/>
      </w:r>
      <w:r w:rsidRPr="001F7C55">
        <w:rPr>
          <w:rStyle w:val="VerbatimChar"/>
          <w:sz w:val="24"/>
        </w:rPr>
        <w:t xml:space="preserve">                    st[j] = 1;</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 &gt;&gt; S &gt;&gt; T;</w:t>
      </w:r>
      <w:r w:rsidRPr="001F7C55">
        <w:br/>
      </w:r>
      <w:r w:rsidRPr="001F7C55">
        <w:rPr>
          <w:rStyle w:val="VerbatimChar"/>
          <w:sz w:val="24"/>
        </w:rPr>
        <w:t xml:space="preserve">    memset(h,-1,sizeof h);</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add(a,b,c),add(b,a,c);</w:t>
      </w:r>
      <w:r w:rsidRPr="001F7C55">
        <w:br/>
      </w:r>
      <w:r w:rsidRPr="001F7C55">
        <w:rPr>
          <w:rStyle w:val="VerbatimChar"/>
          <w:sz w:val="24"/>
        </w:rPr>
        <w:t xml:space="preserve">    }</w:t>
      </w:r>
      <w:r w:rsidRPr="001F7C55">
        <w:br/>
      </w:r>
      <w:r w:rsidRPr="001F7C55">
        <w:rPr>
          <w:rStyle w:val="VerbatimChar"/>
          <w:sz w:val="24"/>
        </w:rPr>
        <w:t xml:space="preserve">    spfa();</w:t>
      </w:r>
      <w:r w:rsidRPr="001F7C55">
        <w:br/>
      </w:r>
      <w:r w:rsidRPr="001F7C55">
        <w:rPr>
          <w:rStyle w:val="VerbatimChar"/>
          <w:sz w:val="24"/>
        </w:rPr>
        <w:t xml:space="preserve">    cout &lt;&lt; dist[T] &lt;&lt; endl;</w:t>
      </w:r>
      <w:r w:rsidRPr="001F7C55">
        <w:br/>
      </w:r>
      <w:r w:rsidRPr="001F7C55">
        <w:rPr>
          <w:rStyle w:val="VerbatimChar"/>
          <w:sz w:val="24"/>
        </w:rPr>
        <w:t xml:space="preserve">    return 0;</w:t>
      </w:r>
      <w:r w:rsidRPr="001F7C55">
        <w:br/>
      </w:r>
      <w:r w:rsidRPr="001F7C55">
        <w:rPr>
          <w:rStyle w:val="VerbatimChar"/>
          <w:sz w:val="24"/>
        </w:rPr>
        <w:t>}</w:t>
      </w:r>
      <w:r w:rsidRPr="001F7C55">
        <w:br/>
      </w:r>
      <w:r w:rsidRPr="001F7C55">
        <w:rPr>
          <w:rStyle w:val="VerbatimChar"/>
          <w:sz w:val="24"/>
        </w:rPr>
        <w:t>复制</w:t>
      </w:r>
    </w:p>
    <w:p w14:paraId="475F0957" w14:textId="77777777" w:rsidR="006E1108" w:rsidRPr="001F7C55" w:rsidRDefault="00000000">
      <w:pPr>
        <w:pStyle w:val="2"/>
        <w:rPr>
          <w:sz w:val="24"/>
          <w:szCs w:val="24"/>
          <w:lang w:eastAsia="zh-CN"/>
        </w:rPr>
      </w:pPr>
      <w:bookmarkStart w:id="2" w:name="例题2-1128-信使"/>
      <w:bookmarkEnd w:id="1"/>
      <w:r w:rsidRPr="001F7C55">
        <w:rPr>
          <w:sz w:val="24"/>
          <w:szCs w:val="24"/>
          <w:lang w:eastAsia="zh-CN"/>
        </w:rPr>
        <w:t>例题</w:t>
      </w:r>
      <w:r w:rsidRPr="001F7C55">
        <w:rPr>
          <w:sz w:val="24"/>
          <w:szCs w:val="24"/>
          <w:lang w:eastAsia="zh-CN"/>
        </w:rPr>
        <w:t xml:space="preserve">2 1128 </w:t>
      </w:r>
      <w:r w:rsidRPr="001F7C55">
        <w:rPr>
          <w:sz w:val="24"/>
          <w:szCs w:val="24"/>
          <w:lang w:eastAsia="zh-CN"/>
        </w:rPr>
        <w:t>信使</w:t>
      </w:r>
    </w:p>
    <w:p w14:paraId="23F63915" w14:textId="77777777" w:rsidR="006E1108" w:rsidRPr="001F7C55" w:rsidRDefault="00000000">
      <w:pPr>
        <w:pStyle w:val="a9"/>
        <w:rPr>
          <w:lang w:eastAsia="zh-CN"/>
        </w:rPr>
      </w:pPr>
      <w:r w:rsidRPr="001F7C55">
        <w:rPr>
          <w:lang w:eastAsia="zh-CN"/>
        </w:rPr>
        <w:t>一个哨所同时向相连的哨所一起传递消息</w:t>
      </w:r>
      <w:r w:rsidRPr="001F7C55">
        <w:rPr>
          <w:lang w:eastAsia="zh-CN"/>
        </w:rPr>
        <w:t>,</w:t>
      </w:r>
      <w:r w:rsidRPr="001F7C55">
        <w:rPr>
          <w:lang w:eastAsia="zh-CN"/>
        </w:rPr>
        <w:t>信件在哨所内停留的时间忽略不计</w:t>
      </w:r>
      <w:r w:rsidRPr="001F7C55">
        <w:rPr>
          <w:lang w:eastAsia="zh-CN"/>
        </w:rPr>
        <w:t>,</w:t>
      </w:r>
      <w:r w:rsidRPr="001F7C55">
        <w:rPr>
          <w:lang w:eastAsia="zh-CN"/>
        </w:rPr>
        <w:t>直至所有哨所都收到消息</w:t>
      </w:r>
      <w:r w:rsidRPr="001F7C55">
        <w:rPr>
          <w:lang w:eastAsia="zh-CN"/>
        </w:rPr>
        <w:t>(</w:t>
      </w:r>
      <w:r w:rsidRPr="001F7C55">
        <w:rPr>
          <w:lang w:eastAsia="zh-CN"/>
        </w:rPr>
        <w:t>由指挥部开始</w:t>
      </w:r>
      <w:r w:rsidRPr="001F7C55">
        <w:rPr>
          <w:lang w:eastAsia="zh-CN"/>
        </w:rPr>
        <w:t>(</w:t>
      </w:r>
      <w:r w:rsidRPr="001F7C55">
        <w:rPr>
          <w:lang w:eastAsia="zh-CN"/>
        </w:rPr>
        <w:t>在第一个哨所</w:t>
      </w:r>
      <w:r w:rsidRPr="001F7C55">
        <w:rPr>
          <w:lang w:eastAsia="zh-CN"/>
        </w:rPr>
        <w:t>)</w:t>
      </w:r>
      <w:r w:rsidRPr="001F7C55">
        <w:rPr>
          <w:lang w:eastAsia="zh-CN"/>
        </w:rPr>
        <w:t>传递</w:t>
      </w:r>
      <w:r w:rsidRPr="001F7C55">
        <w:rPr>
          <w:lang w:eastAsia="zh-CN"/>
        </w:rPr>
        <w:t xml:space="preserve">) </w:t>
      </w:r>
      <w:r w:rsidRPr="001F7C55">
        <w:rPr>
          <w:lang w:eastAsia="zh-CN"/>
        </w:rPr>
        <w:t>核心</w:t>
      </w:r>
      <w:r w:rsidRPr="001F7C55">
        <w:rPr>
          <w:lang w:eastAsia="zh-CN"/>
        </w:rPr>
        <w:t>:</w:t>
      </w:r>
      <w:r w:rsidRPr="001F7C55">
        <w:rPr>
          <w:lang w:eastAsia="zh-CN"/>
        </w:rPr>
        <w:t>对于每个点来说</w:t>
      </w:r>
      <w:r w:rsidRPr="001F7C55">
        <w:rPr>
          <w:lang w:eastAsia="zh-CN"/>
        </w:rPr>
        <w:t>,</w:t>
      </w:r>
      <w:r w:rsidRPr="001F7C55">
        <w:rPr>
          <w:lang w:eastAsia="zh-CN"/>
        </w:rPr>
        <w:t>他接受到信的时间等于它到指挥部的最短距离</w:t>
      </w:r>
    </w:p>
    <w:p w14:paraId="37F89260" w14:textId="77777777" w:rsidR="006E1108" w:rsidRPr="001F7C55" w:rsidRDefault="00000000">
      <w:pPr>
        <w:pStyle w:val="a9"/>
        <w:rPr>
          <w:lang w:eastAsia="zh-CN"/>
        </w:rPr>
      </w:pPr>
      <w:r w:rsidRPr="001F7C55">
        <w:rPr>
          <w:lang w:eastAsia="zh-CN"/>
        </w:rPr>
        <w:t>单源最短路问题</w:t>
      </w:r>
      <w:r w:rsidRPr="001F7C55">
        <w:rPr>
          <w:lang w:eastAsia="zh-CN"/>
        </w:rPr>
        <w:t>,</w:t>
      </w:r>
      <w:r w:rsidRPr="001F7C55">
        <w:rPr>
          <w:lang w:eastAsia="zh-CN"/>
        </w:rPr>
        <w:t>但是因为数据足够小</w:t>
      </w:r>
      <w:r w:rsidRPr="001F7C55">
        <w:rPr>
          <w:lang w:eastAsia="zh-CN"/>
        </w:rPr>
        <w:t>,</w:t>
      </w:r>
      <w:r w:rsidRPr="001F7C55">
        <w:rPr>
          <w:lang w:eastAsia="zh-CN"/>
        </w:rPr>
        <w:t>所以直接使用多源最短路</w:t>
      </w:r>
      <w:r w:rsidRPr="001F7C55">
        <w:rPr>
          <w:lang w:eastAsia="zh-CN"/>
        </w:rPr>
        <w:t>floyd</w:t>
      </w:r>
      <w:r w:rsidRPr="001F7C55">
        <w:rPr>
          <w:lang w:eastAsia="zh-CN"/>
        </w:rPr>
        <w:t>算法即可</w:t>
      </w:r>
      <w:r w:rsidRPr="001F7C55">
        <w:rPr>
          <w:lang w:eastAsia="zh-CN"/>
        </w:rPr>
        <w:t>(n^3)</w:t>
      </w:r>
      <w:r w:rsidRPr="001F7C55">
        <w:rPr>
          <w:lang w:eastAsia="zh-CN"/>
        </w:rPr>
        <w:t>，</w:t>
      </w:r>
      <w:r w:rsidRPr="001F7C55">
        <w:rPr>
          <w:lang w:eastAsia="zh-CN"/>
        </w:rPr>
        <w:t>floyd</w:t>
      </w:r>
      <w:r w:rsidRPr="001F7C55">
        <w:rPr>
          <w:lang w:eastAsia="zh-CN"/>
        </w:rPr>
        <w:t>一般用作多源上，但是他也可以用在单源上，只要数据范围较小便可以用在单源</w:t>
      </w:r>
    </w:p>
    <w:p w14:paraId="56144C1C"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10,INF = 0x3f3f3f3f;</w:t>
      </w:r>
      <w:r w:rsidRPr="001F7C55">
        <w:br/>
      </w:r>
      <w:r w:rsidRPr="001F7C55">
        <w:rPr>
          <w:rStyle w:val="VerbatimChar"/>
          <w:sz w:val="24"/>
        </w:rPr>
        <w:t>int n,m;</w:t>
      </w:r>
      <w:r w:rsidRPr="001F7C55">
        <w:br/>
      </w:r>
      <w:r w:rsidRPr="001F7C55">
        <w:rPr>
          <w:rStyle w:val="VerbatimChar"/>
          <w:sz w:val="24"/>
        </w:rPr>
        <w:t>int d[N][N];</w:t>
      </w:r>
      <w:r w:rsidRPr="001F7C55">
        <w:br/>
      </w:r>
      <w:r w:rsidRPr="001F7C55">
        <w:rPr>
          <w:rStyle w:val="VerbatimChar"/>
          <w:sz w:val="24"/>
        </w:rPr>
        <w:t>int main()</w:t>
      </w:r>
      <w:r w:rsidRPr="001F7C55">
        <w:br/>
      </w:r>
      <w:r w:rsidRPr="001F7C55">
        <w:rPr>
          <w:rStyle w:val="VerbatimChar"/>
          <w:sz w:val="24"/>
        </w:rPr>
        <w:lastRenderedPageBreak/>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t xml:space="preserve">    memset(d,0x3f,sizeof d);</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d[a][b] = d[b][a] = min(d[a][b],c);//</w:t>
      </w:r>
      <w:r w:rsidRPr="001F7C55">
        <w:rPr>
          <w:rStyle w:val="VerbatimChar"/>
          <w:sz w:val="24"/>
        </w:rPr>
        <w:t>重边保留最小边即可</w:t>
      </w:r>
      <w:r w:rsidRPr="001F7C55">
        <w:br/>
      </w:r>
      <w:r w:rsidRPr="001F7C55">
        <w:rPr>
          <w:rStyle w:val="VerbatimChar"/>
          <w:sz w:val="24"/>
        </w:rPr>
        <w:t xml:space="preserve">    }</w:t>
      </w:r>
      <w:r w:rsidRPr="001F7C55">
        <w:br/>
      </w:r>
      <w:r w:rsidRPr="001F7C55">
        <w:rPr>
          <w:rStyle w:val="VerbatimChar"/>
          <w:sz w:val="24"/>
        </w:rPr>
        <w:t xml:space="preserve">    for(int k=1;k&lt;=n;k++)</w:t>
      </w:r>
      <w:r w:rsidRPr="001F7C55">
        <w:br/>
      </w:r>
      <w:r w:rsidRPr="001F7C55">
        <w:rPr>
          <w:rStyle w:val="VerbatimChar"/>
          <w:sz w:val="24"/>
        </w:rPr>
        <w:t xml:space="preserve">        for(int i=1;i&lt;=n;i++)</w:t>
      </w:r>
      <w:r w:rsidRPr="001F7C55">
        <w:br/>
      </w:r>
      <w:r w:rsidRPr="001F7C55">
        <w:rPr>
          <w:rStyle w:val="VerbatimChar"/>
          <w:sz w:val="24"/>
        </w:rPr>
        <w:t xml:space="preserve">            for(int j=1;j&lt;=n;j++)</w:t>
      </w:r>
      <w:r w:rsidRPr="001F7C55">
        <w:br/>
      </w:r>
      <w:r w:rsidRPr="001F7C55">
        <w:rPr>
          <w:rStyle w:val="VerbatimChar"/>
          <w:sz w:val="24"/>
        </w:rPr>
        <w:t xml:space="preserve">                d[i][j] = min(d[i][j],d[i][k] + d[k][j]);</w:t>
      </w:r>
      <w:r w:rsidRPr="001F7C55">
        <w:br/>
      </w:r>
      <w:r w:rsidRPr="001F7C55">
        <w:rPr>
          <w:rStyle w:val="VerbatimChar"/>
          <w:sz w:val="24"/>
        </w:rPr>
        <w:t xml:space="preserve">    int res = 0;</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f(d[1][i] == INF)</w:t>
      </w:r>
      <w:r w:rsidRPr="001F7C55">
        <w:br/>
      </w:r>
      <w:r w:rsidRPr="001F7C55">
        <w:rPr>
          <w:rStyle w:val="VerbatimChar"/>
          <w:sz w:val="24"/>
        </w:rPr>
        <w:t xml:space="preserve">        {</w:t>
      </w:r>
      <w:r w:rsidRPr="001F7C55">
        <w:br/>
      </w:r>
      <w:r w:rsidRPr="001F7C55">
        <w:rPr>
          <w:rStyle w:val="VerbatimChar"/>
          <w:sz w:val="24"/>
        </w:rPr>
        <w:t xml:space="preserve">            res = -1;</w:t>
      </w:r>
      <w:r w:rsidRPr="001F7C55">
        <w:br/>
      </w:r>
      <w:r w:rsidRPr="001F7C55">
        <w:rPr>
          <w:rStyle w:val="VerbatimChar"/>
          <w:sz w:val="24"/>
        </w:rPr>
        <w:t xml:space="preserve">            break;//</w:t>
      </w:r>
      <w:r w:rsidRPr="001F7C55">
        <w:rPr>
          <w:rStyle w:val="VerbatimChar"/>
          <w:sz w:val="24"/>
        </w:rPr>
        <w:t>有点无法到达</w:t>
      </w:r>
      <w:r w:rsidRPr="001F7C55">
        <w:br/>
      </w:r>
      <w:r w:rsidRPr="001F7C55">
        <w:rPr>
          <w:rStyle w:val="VerbatimChar"/>
          <w:sz w:val="24"/>
        </w:rPr>
        <w:t xml:space="preserve">        }</w:t>
      </w:r>
      <w:r w:rsidRPr="001F7C55">
        <w:br/>
      </w:r>
      <w:r w:rsidRPr="001F7C55">
        <w:rPr>
          <w:rStyle w:val="VerbatimChar"/>
          <w:sz w:val="24"/>
        </w:rPr>
        <w:t xml:space="preserve">        else res = max(res,d[1][i]);</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 xml:space="preserve">    return 0;</w:t>
      </w:r>
      <w:r w:rsidRPr="001F7C55">
        <w:br/>
      </w:r>
      <w:r w:rsidRPr="001F7C55">
        <w:rPr>
          <w:rStyle w:val="VerbatimChar"/>
          <w:sz w:val="24"/>
        </w:rPr>
        <w:t>}//4 4  1 2 4  2 3 7  2 4 1  3 4 6  -- &gt;  11</w:t>
      </w:r>
      <w:r w:rsidRPr="001F7C55">
        <w:br/>
      </w:r>
      <w:r w:rsidRPr="001F7C55">
        <w:rPr>
          <w:rStyle w:val="VerbatimChar"/>
          <w:sz w:val="24"/>
        </w:rPr>
        <w:t>复制</w:t>
      </w:r>
    </w:p>
    <w:p w14:paraId="63B8A2D7" w14:textId="77777777" w:rsidR="006E1108" w:rsidRPr="001F7C55" w:rsidRDefault="00000000">
      <w:pPr>
        <w:pStyle w:val="2"/>
        <w:rPr>
          <w:sz w:val="24"/>
          <w:szCs w:val="24"/>
          <w:lang w:eastAsia="zh-CN"/>
        </w:rPr>
      </w:pPr>
      <w:bookmarkStart w:id="3" w:name="例题3-1127-香甜的黄油"/>
      <w:bookmarkEnd w:id="2"/>
      <w:r w:rsidRPr="001F7C55">
        <w:rPr>
          <w:sz w:val="24"/>
          <w:szCs w:val="24"/>
          <w:lang w:eastAsia="zh-CN"/>
        </w:rPr>
        <w:t>例题</w:t>
      </w:r>
      <w:r w:rsidRPr="001F7C55">
        <w:rPr>
          <w:sz w:val="24"/>
          <w:szCs w:val="24"/>
          <w:lang w:eastAsia="zh-CN"/>
        </w:rPr>
        <w:t xml:space="preserve">3 1127 </w:t>
      </w:r>
      <w:r w:rsidRPr="001F7C55">
        <w:rPr>
          <w:sz w:val="24"/>
          <w:szCs w:val="24"/>
          <w:lang w:eastAsia="zh-CN"/>
        </w:rPr>
        <w:t>香甜的黄油</w:t>
      </w:r>
    </w:p>
    <w:p w14:paraId="3D4BF5B0" w14:textId="77777777" w:rsidR="006E1108" w:rsidRPr="001F7C55" w:rsidRDefault="00000000">
      <w:pPr>
        <w:pStyle w:val="a9"/>
        <w:rPr>
          <w:lang w:eastAsia="zh-CN"/>
        </w:rPr>
      </w:pPr>
      <w:r w:rsidRPr="001F7C55">
        <w:rPr>
          <w:lang w:eastAsia="zh-CN"/>
        </w:rPr>
        <w:t>所有牧场到一个牧场距离和的最小值</w:t>
      </w:r>
      <w:r w:rsidRPr="001F7C55">
        <w:rPr>
          <w:lang w:eastAsia="zh-CN"/>
        </w:rPr>
        <w:t>,</w:t>
      </w:r>
      <w:r w:rsidRPr="001F7C55">
        <w:rPr>
          <w:lang w:eastAsia="zh-CN"/>
        </w:rPr>
        <w:t>答案一定存在</w:t>
      </w:r>
      <w:r w:rsidRPr="001F7C55">
        <w:rPr>
          <w:lang w:eastAsia="zh-CN"/>
        </w:rPr>
        <w:t>,</w:t>
      </w:r>
      <w:r w:rsidRPr="001F7C55">
        <w:rPr>
          <w:lang w:eastAsia="zh-CN"/>
        </w:rPr>
        <w:t>多源汇最短路问题</w:t>
      </w:r>
      <w:r w:rsidRPr="001F7C55">
        <w:rPr>
          <w:lang w:eastAsia="zh-CN"/>
        </w:rPr>
        <w:t>(</w:t>
      </w:r>
      <w:r w:rsidRPr="001F7C55">
        <w:rPr>
          <w:lang w:eastAsia="zh-CN"/>
        </w:rPr>
        <w:t>从多个节点到一个节点</w:t>
      </w:r>
      <w:r w:rsidRPr="001F7C55">
        <w:rPr>
          <w:lang w:eastAsia="zh-CN"/>
        </w:rPr>
        <w:t>)floyd(n^3)</w:t>
      </w:r>
      <w:r w:rsidRPr="001F7C55">
        <w:rPr>
          <w:lang w:eastAsia="zh-CN"/>
        </w:rPr>
        <w:t>超时</w:t>
      </w:r>
      <w:r w:rsidRPr="001F7C55">
        <w:rPr>
          <w:lang w:eastAsia="zh-CN"/>
        </w:rPr>
        <w:t>,</w:t>
      </w:r>
      <w:r w:rsidRPr="001F7C55">
        <w:rPr>
          <w:lang w:eastAsia="zh-CN"/>
        </w:rPr>
        <w:t>堆优化的</w:t>
      </w:r>
      <w:r w:rsidRPr="001F7C55">
        <w:rPr>
          <w:lang w:eastAsia="zh-CN"/>
        </w:rPr>
        <w:t>Dijkstra</w:t>
      </w:r>
      <w:r w:rsidRPr="001F7C55">
        <w:rPr>
          <w:lang w:eastAsia="zh-CN"/>
        </w:rPr>
        <w:t>算法</w:t>
      </w:r>
      <w:r w:rsidRPr="001F7C55">
        <w:rPr>
          <w:lang w:eastAsia="zh-CN"/>
        </w:rPr>
        <w:t>(mlogn),spfa(m,</w:t>
      </w:r>
      <w:r w:rsidRPr="001F7C55">
        <w:rPr>
          <w:lang w:eastAsia="zh-CN"/>
        </w:rPr>
        <w:t>最差</w:t>
      </w:r>
      <w:r w:rsidRPr="001F7C55">
        <w:rPr>
          <w:lang w:eastAsia="zh-CN"/>
        </w:rPr>
        <w:t>mn)</w:t>
      </w:r>
    </w:p>
    <w:p w14:paraId="261D23C7"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810,M = 3000,INF = 0x3f3f3f3f ;//</w:t>
      </w:r>
      <w:r w:rsidRPr="001F7C55">
        <w:rPr>
          <w:rStyle w:val="VerbatimChar"/>
          <w:sz w:val="24"/>
        </w:rPr>
        <w:t>点数和边数</w:t>
      </w:r>
      <w:r w:rsidRPr="001F7C55">
        <w:br/>
      </w:r>
      <w:r w:rsidRPr="001F7C55">
        <w:rPr>
          <w:rStyle w:val="VerbatimChar"/>
          <w:sz w:val="24"/>
        </w:rPr>
        <w:t>int n,p,m;</w:t>
      </w:r>
      <w:r w:rsidRPr="001F7C55">
        <w:br/>
      </w:r>
      <w:r w:rsidRPr="001F7C55">
        <w:rPr>
          <w:rStyle w:val="VerbatimChar"/>
          <w:sz w:val="24"/>
        </w:rPr>
        <w:t>int id[N];//</w:t>
      </w:r>
      <w:r w:rsidRPr="001F7C55">
        <w:rPr>
          <w:rStyle w:val="VerbatimChar"/>
          <w:sz w:val="24"/>
        </w:rPr>
        <w:t>奶牛的编号</w:t>
      </w:r>
      <w:r w:rsidRPr="001F7C55">
        <w:br/>
      </w:r>
      <w:r w:rsidRPr="001F7C55">
        <w:rPr>
          <w:rStyle w:val="VerbatimChar"/>
          <w:sz w:val="24"/>
        </w:rPr>
        <w:t>int h[N],e[M],ne[M],w[M],idx;</w:t>
      </w:r>
      <w:r w:rsidRPr="001F7C55">
        <w:br/>
      </w:r>
      <w:r w:rsidRPr="001F7C55">
        <w:rPr>
          <w:rStyle w:val="VerbatimChar"/>
          <w:sz w:val="24"/>
        </w:rPr>
        <w:t>int dist[N],q[N];</w:t>
      </w:r>
      <w:r w:rsidRPr="001F7C55">
        <w:br/>
      </w:r>
      <w:r w:rsidRPr="001F7C55">
        <w:rPr>
          <w:rStyle w:val="VerbatimChar"/>
          <w:sz w:val="24"/>
        </w:rPr>
        <w:t>bool st[N];</w:t>
      </w:r>
      <w:r w:rsidRPr="001F7C55">
        <w:br/>
      </w:r>
      <w:r w:rsidRPr="001F7C55">
        <w:rPr>
          <w:rStyle w:val="VerbatimChar"/>
          <w:sz w:val="24"/>
        </w:rPr>
        <w:lastRenderedPageBreak/>
        <w:t>void add(int a,int b,int c)</w:t>
      </w:r>
      <w:r w:rsidRPr="001F7C55">
        <w:br/>
      </w:r>
      <w:r w:rsidRPr="001F7C55">
        <w:rPr>
          <w:rStyle w:val="VerbatimChar"/>
          <w:sz w:val="24"/>
        </w:rPr>
        <w:t>{</w:t>
      </w:r>
      <w:r w:rsidRPr="001F7C55">
        <w:br/>
      </w:r>
      <w:r w:rsidRPr="001F7C55">
        <w:rPr>
          <w:rStyle w:val="VerbatimChar"/>
          <w:sz w:val="24"/>
        </w:rPr>
        <w:t xml:space="preserve">    e[idx] = b,ne[idx] = h[a],w[idx] = c,h[a] = idx ++;</w:t>
      </w:r>
      <w:r w:rsidRPr="001F7C55">
        <w:br/>
      </w:r>
      <w:r w:rsidRPr="001F7C55">
        <w:rPr>
          <w:rStyle w:val="VerbatimChar"/>
          <w:sz w:val="24"/>
        </w:rPr>
        <w:t>}</w:t>
      </w:r>
      <w:r w:rsidRPr="001F7C55">
        <w:br/>
      </w:r>
      <w:r w:rsidRPr="001F7C55">
        <w:rPr>
          <w:rStyle w:val="VerbatimChar"/>
          <w:sz w:val="24"/>
        </w:rPr>
        <w:t>int spfa(int start)</w:t>
      </w:r>
      <w:r w:rsidRPr="001F7C55">
        <w:br/>
      </w:r>
      <w:r w:rsidRPr="001F7C55">
        <w:rPr>
          <w:rStyle w:val="VerbatimChar"/>
          <w:sz w:val="24"/>
        </w:rPr>
        <w:t>{</w:t>
      </w:r>
      <w:r w:rsidRPr="001F7C55">
        <w:br/>
      </w:r>
      <w:r w:rsidRPr="001F7C55">
        <w:rPr>
          <w:rStyle w:val="VerbatimChar"/>
          <w:sz w:val="24"/>
        </w:rPr>
        <w:t xml:space="preserve">    memset(dist,0x3f,sizeof dist);</w:t>
      </w:r>
      <w:r w:rsidRPr="001F7C55">
        <w:br/>
      </w:r>
      <w:r w:rsidRPr="001F7C55">
        <w:rPr>
          <w:rStyle w:val="VerbatimChar"/>
          <w:sz w:val="24"/>
        </w:rPr>
        <w:t xml:space="preserve">    dist[start] = 0;</w:t>
      </w:r>
      <w:r w:rsidRPr="001F7C55">
        <w:br/>
      </w:r>
      <w:r w:rsidRPr="001F7C55">
        <w:rPr>
          <w:rStyle w:val="VerbatimChar"/>
          <w:sz w:val="24"/>
        </w:rPr>
        <w:t xml:space="preserve">    int hh = 0,tt = 1;//</w:t>
      </w:r>
      <w:r w:rsidRPr="001F7C55">
        <w:rPr>
          <w:rStyle w:val="VerbatimChar"/>
          <w:sz w:val="24"/>
        </w:rPr>
        <w:t>循环队列</w:t>
      </w:r>
      <w:r w:rsidRPr="001F7C55">
        <w:rPr>
          <w:rStyle w:val="VerbatimChar"/>
          <w:sz w:val="24"/>
        </w:rPr>
        <w:t>tt</w:t>
      </w:r>
      <w:r w:rsidRPr="001F7C55">
        <w:rPr>
          <w:rStyle w:val="VerbatimChar"/>
          <w:sz w:val="24"/>
        </w:rPr>
        <w:t>初始值为</w:t>
      </w:r>
      <w:r w:rsidRPr="001F7C55">
        <w:rPr>
          <w:rStyle w:val="VerbatimChar"/>
          <w:sz w:val="24"/>
        </w:rPr>
        <w:t>1</w:t>
      </w:r>
      <w:r w:rsidRPr="001F7C55">
        <w:br/>
      </w:r>
      <w:r w:rsidRPr="001F7C55">
        <w:rPr>
          <w:rStyle w:val="VerbatimChar"/>
          <w:sz w:val="24"/>
        </w:rPr>
        <w:t xml:space="preserve">    q[0] = start,st[start] = 1;</w:t>
      </w:r>
      <w:r w:rsidRPr="001F7C55">
        <w:br/>
      </w:r>
      <w:r w:rsidRPr="001F7C55">
        <w:rPr>
          <w:rStyle w:val="VerbatimChar"/>
          <w:sz w:val="24"/>
        </w:rPr>
        <w:t xml:space="preserve">    while(hh !=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f(hh == N) hh = 0;//</w:t>
      </w:r>
      <w:r w:rsidRPr="001F7C55">
        <w:rPr>
          <w:rStyle w:val="VerbatimChar"/>
          <w:sz w:val="24"/>
        </w:rPr>
        <w:t>一个点可能进出多次</w:t>
      </w:r>
      <w:r w:rsidRPr="001F7C55">
        <w:rPr>
          <w:rStyle w:val="VerbatimChar"/>
          <w:sz w:val="24"/>
        </w:rPr>
        <w:t>,</w:t>
      </w:r>
      <w:r w:rsidRPr="001F7C55">
        <w:rPr>
          <w:rStyle w:val="VerbatimChar"/>
          <w:sz w:val="24"/>
        </w:rPr>
        <w:t>防止爆</w:t>
      </w:r>
      <w:r w:rsidRPr="001F7C55">
        <w:rPr>
          <w:rStyle w:val="VerbatimChar"/>
          <w:sz w:val="24"/>
        </w:rPr>
        <w:t>N</w:t>
      </w:r>
      <w:r w:rsidRPr="001F7C55">
        <w:br/>
      </w:r>
      <w:r w:rsidRPr="001F7C55">
        <w:rPr>
          <w:rStyle w:val="VerbatimChar"/>
          <w:sz w:val="24"/>
        </w:rPr>
        <w:t xml:space="preserve">        st[t] = false;</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gt; dist[t] + w[i])</w:t>
      </w:r>
      <w:r w:rsidRPr="001F7C55">
        <w:br/>
      </w:r>
      <w:r w:rsidRPr="001F7C55">
        <w:rPr>
          <w:rStyle w:val="VerbatimChar"/>
          <w:sz w:val="24"/>
        </w:rPr>
        <w:t xml:space="preserve">            {</w:t>
      </w:r>
      <w:r w:rsidRPr="001F7C55">
        <w:br/>
      </w:r>
      <w:r w:rsidRPr="001F7C55">
        <w:rPr>
          <w:rStyle w:val="VerbatimChar"/>
          <w:sz w:val="24"/>
        </w:rPr>
        <w:t xml:space="preserve">                dist[j] = dist[t] + w[i];</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j;</w:t>
      </w:r>
      <w:r w:rsidRPr="001F7C55">
        <w:br/>
      </w:r>
      <w:r w:rsidRPr="001F7C55">
        <w:rPr>
          <w:rStyle w:val="VerbatimChar"/>
          <w:sz w:val="24"/>
        </w:rPr>
        <w:t xml:space="preserve">                    if(tt == N) tt = 0;</w:t>
      </w:r>
      <w:r w:rsidRPr="001F7C55">
        <w:br/>
      </w:r>
      <w:r w:rsidRPr="001F7C55">
        <w:rPr>
          <w:rStyle w:val="VerbatimChar"/>
          <w:sz w:val="24"/>
        </w:rPr>
        <w:t xml:space="preserve">                    st[j] = 1;</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int res = 0;</w:t>
      </w:r>
      <w:r w:rsidRPr="001F7C55">
        <w:br/>
      </w:r>
      <w:r w:rsidRPr="001F7C55">
        <w:rPr>
          <w:rStyle w:val="VerbatimChar"/>
          <w:sz w:val="24"/>
        </w:rPr>
        <w:t xml:space="preserve">    for(int i=0;i&lt;n;i++)</w:t>
      </w:r>
      <w:r w:rsidRPr="001F7C55">
        <w:br/>
      </w:r>
      <w:r w:rsidRPr="001F7C55">
        <w:rPr>
          <w:rStyle w:val="VerbatimChar"/>
          <w:sz w:val="24"/>
        </w:rPr>
        <w:t xml:space="preserve">    {</w:t>
      </w:r>
      <w:r w:rsidRPr="001F7C55">
        <w:br/>
      </w:r>
      <w:r w:rsidRPr="001F7C55">
        <w:rPr>
          <w:rStyle w:val="VerbatimChar"/>
          <w:sz w:val="24"/>
        </w:rPr>
        <w:t xml:space="preserve">        int j = id[i];</w:t>
      </w:r>
      <w:r w:rsidRPr="001F7C55">
        <w:br/>
      </w:r>
      <w:r w:rsidRPr="001F7C55">
        <w:rPr>
          <w:rStyle w:val="VerbatimChar"/>
          <w:sz w:val="24"/>
        </w:rPr>
        <w:t xml:space="preserve">        if(dist[j] == INF)//</w:t>
      </w:r>
      <w:r w:rsidRPr="001F7C55">
        <w:rPr>
          <w:rStyle w:val="VerbatimChar"/>
          <w:sz w:val="24"/>
        </w:rPr>
        <w:t>这个点位根节点到不了这个点</w:t>
      </w:r>
      <w:r w:rsidRPr="001F7C55">
        <w:rPr>
          <w:rStyle w:val="VerbatimChar"/>
          <w:sz w:val="24"/>
        </w:rPr>
        <w:t>,</w:t>
      </w:r>
      <w:r w:rsidRPr="001F7C55">
        <w:rPr>
          <w:rStyle w:val="VerbatimChar"/>
          <w:sz w:val="24"/>
        </w:rPr>
        <w:t>返回无解</w:t>
      </w:r>
      <w:r w:rsidRPr="001F7C55">
        <w:br/>
      </w:r>
      <w:r w:rsidRPr="001F7C55">
        <w:rPr>
          <w:rStyle w:val="VerbatimChar"/>
          <w:sz w:val="24"/>
        </w:rPr>
        <w:t xml:space="preserve">            return INF;</w:t>
      </w:r>
      <w:r w:rsidRPr="001F7C55">
        <w:br/>
      </w:r>
      <w:r w:rsidRPr="001F7C55">
        <w:rPr>
          <w:rStyle w:val="VerbatimChar"/>
          <w:sz w:val="24"/>
        </w:rPr>
        <w:t xml:space="preserve">        res += dist[j];</w:t>
      </w:r>
      <w:r w:rsidRPr="001F7C55">
        <w:br/>
      </w:r>
      <w:r w:rsidRPr="001F7C55">
        <w:rPr>
          <w:rStyle w:val="VerbatimChar"/>
          <w:sz w:val="24"/>
        </w:rPr>
        <w:t xml:space="preserve">    }</w:t>
      </w:r>
      <w:r w:rsidRPr="001F7C55">
        <w:br/>
      </w:r>
      <w:r w:rsidRPr="001F7C55">
        <w:rPr>
          <w:rStyle w:val="VerbatimChar"/>
          <w:sz w:val="24"/>
        </w:rPr>
        <w:t xml:space="preserve">    return res;</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p &gt;&gt; m;//</w:t>
      </w:r>
      <w:r w:rsidRPr="001F7C55">
        <w:rPr>
          <w:rStyle w:val="VerbatimChar"/>
          <w:sz w:val="24"/>
        </w:rPr>
        <w:t>牛的个数</w:t>
      </w:r>
      <w:r w:rsidRPr="001F7C55">
        <w:rPr>
          <w:rStyle w:val="VerbatimChar"/>
          <w:sz w:val="24"/>
        </w:rPr>
        <w:t>,</w:t>
      </w:r>
      <w:r w:rsidRPr="001F7C55">
        <w:rPr>
          <w:rStyle w:val="VerbatimChar"/>
          <w:sz w:val="24"/>
        </w:rPr>
        <w:t>牧场个数</w:t>
      </w:r>
      <w:r w:rsidRPr="001F7C55">
        <w:rPr>
          <w:rStyle w:val="VerbatimChar"/>
          <w:sz w:val="24"/>
        </w:rPr>
        <w:t>,</w:t>
      </w:r>
      <w:r w:rsidRPr="001F7C55">
        <w:rPr>
          <w:rStyle w:val="VerbatimChar"/>
          <w:sz w:val="24"/>
        </w:rPr>
        <w:t>边的个数</w:t>
      </w:r>
      <w:r w:rsidRPr="001F7C55">
        <w:br/>
      </w:r>
      <w:r w:rsidRPr="001F7C55">
        <w:rPr>
          <w:rStyle w:val="VerbatimChar"/>
          <w:sz w:val="24"/>
        </w:rPr>
        <w:t xml:space="preserve">    for(int i=0;i&lt;n;i++) cin &gt;&gt; id[i];//</w:t>
      </w:r>
      <w:r w:rsidRPr="001F7C55">
        <w:rPr>
          <w:rStyle w:val="VerbatimChar"/>
          <w:sz w:val="24"/>
        </w:rPr>
        <w:t>每头牛的编号</w:t>
      </w:r>
      <w:r w:rsidRPr="001F7C55">
        <w:br/>
      </w:r>
      <w:r w:rsidRPr="001F7C55">
        <w:rPr>
          <w:rStyle w:val="VerbatimChar"/>
          <w:sz w:val="24"/>
        </w:rPr>
        <w:lastRenderedPageBreak/>
        <w:t xml:space="preserve">    memset(h,-1,sizeof h);</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add(a,b,c),add(b,a,c);</w:t>
      </w:r>
      <w:r w:rsidRPr="001F7C55">
        <w:br/>
      </w:r>
      <w:r w:rsidRPr="001F7C55">
        <w:rPr>
          <w:rStyle w:val="VerbatimChar"/>
          <w:sz w:val="24"/>
        </w:rPr>
        <w:t xml:space="preserve">    }</w:t>
      </w:r>
      <w:r w:rsidRPr="001F7C55">
        <w:br/>
      </w:r>
      <w:r w:rsidRPr="001F7C55">
        <w:rPr>
          <w:rStyle w:val="VerbatimChar"/>
          <w:sz w:val="24"/>
        </w:rPr>
        <w:t xml:space="preserve">    int res = INF;</w:t>
      </w:r>
      <w:r w:rsidRPr="001F7C55">
        <w:br/>
      </w:r>
      <w:r w:rsidRPr="001F7C55">
        <w:rPr>
          <w:rStyle w:val="VerbatimChar"/>
          <w:sz w:val="24"/>
        </w:rPr>
        <w:t xml:space="preserve">    for(int i=1;i&lt;=p;i++)//p</w:t>
      </w:r>
      <w:r w:rsidRPr="001F7C55">
        <w:rPr>
          <w:rStyle w:val="VerbatimChar"/>
          <w:sz w:val="24"/>
        </w:rPr>
        <w:t>是牧场数</w:t>
      </w:r>
      <w:r w:rsidRPr="001F7C55">
        <w:br/>
      </w:r>
      <w:r w:rsidRPr="001F7C55">
        <w:rPr>
          <w:rStyle w:val="VerbatimChar"/>
          <w:sz w:val="24"/>
        </w:rPr>
        <w:t xml:space="preserve">        res = min(res,spfa(i));//spfa</w:t>
      </w:r>
      <w:r w:rsidRPr="001F7C55">
        <w:rPr>
          <w:rStyle w:val="VerbatimChar"/>
          <w:sz w:val="24"/>
        </w:rPr>
        <w:t>返回的是所有奶牛到他</w:t>
      </w:r>
      <w:r w:rsidRPr="001F7C55">
        <w:rPr>
          <w:rStyle w:val="VerbatimChar"/>
          <w:sz w:val="24"/>
        </w:rPr>
        <w:t>(i)</w:t>
      </w:r>
      <w:r w:rsidRPr="001F7C55">
        <w:rPr>
          <w:rStyle w:val="VerbatimChar"/>
          <w:sz w:val="24"/>
        </w:rPr>
        <w:t>的距离之和</w:t>
      </w:r>
      <w:r w:rsidRPr="001F7C55">
        <w:br/>
      </w:r>
      <w:r w:rsidRPr="001F7C55">
        <w:rPr>
          <w:rStyle w:val="VerbatimChar"/>
          <w:sz w:val="24"/>
        </w:rPr>
        <w:t xml:space="preserve">    cout &lt;&lt; res &lt;&lt; endl;</w:t>
      </w:r>
      <w:r w:rsidRPr="001F7C55">
        <w:br/>
      </w:r>
      <w:r w:rsidRPr="001F7C55">
        <w:rPr>
          <w:rStyle w:val="VerbatimChar"/>
          <w:sz w:val="24"/>
        </w:rPr>
        <w:t xml:space="preserve">    return 0;</w:t>
      </w:r>
      <w:r w:rsidRPr="001F7C55">
        <w:br/>
      </w:r>
      <w:r w:rsidRPr="001F7C55">
        <w:rPr>
          <w:rStyle w:val="VerbatimChar"/>
          <w:sz w:val="24"/>
        </w:rPr>
        <w:t>}//3 4 5 2 3 4  1 2 1  1 3 5  2 3 7  2 4 3  3 4 5   -- &gt;   8</w:t>
      </w:r>
      <w:r w:rsidRPr="001F7C55">
        <w:br/>
      </w:r>
      <w:r w:rsidRPr="001F7C55">
        <w:rPr>
          <w:rStyle w:val="VerbatimChar"/>
          <w:sz w:val="24"/>
        </w:rPr>
        <w:t>复制</w:t>
      </w:r>
    </w:p>
    <w:p w14:paraId="46F23DAB" w14:textId="77777777" w:rsidR="006E1108" w:rsidRPr="001F7C55" w:rsidRDefault="00000000">
      <w:pPr>
        <w:pStyle w:val="2"/>
        <w:rPr>
          <w:sz w:val="24"/>
          <w:szCs w:val="24"/>
          <w:lang w:eastAsia="zh-CN"/>
        </w:rPr>
      </w:pPr>
      <w:bookmarkStart w:id="4" w:name="例题4-1126-最小花费"/>
      <w:bookmarkEnd w:id="3"/>
      <w:r w:rsidRPr="001F7C55">
        <w:rPr>
          <w:sz w:val="24"/>
          <w:szCs w:val="24"/>
          <w:lang w:eastAsia="zh-CN"/>
        </w:rPr>
        <w:t>例题</w:t>
      </w:r>
      <w:r w:rsidRPr="001F7C55">
        <w:rPr>
          <w:sz w:val="24"/>
          <w:szCs w:val="24"/>
          <w:lang w:eastAsia="zh-CN"/>
        </w:rPr>
        <w:t xml:space="preserve">4 1126 </w:t>
      </w:r>
      <w:r w:rsidRPr="001F7C55">
        <w:rPr>
          <w:sz w:val="24"/>
          <w:szCs w:val="24"/>
          <w:lang w:eastAsia="zh-CN"/>
        </w:rPr>
        <w:t>最小花费</w:t>
      </w:r>
    </w:p>
    <w:p w14:paraId="5634A1AF" w14:textId="77777777" w:rsidR="006E1108" w:rsidRPr="001F7C55" w:rsidRDefault="00000000">
      <w:pPr>
        <w:pStyle w:val="a9"/>
        <w:rPr>
          <w:lang w:eastAsia="zh-CN"/>
        </w:rPr>
      </w:pPr>
      <w:r w:rsidRPr="001F7C55">
        <w:rPr>
          <w:lang w:eastAsia="zh-CN"/>
        </w:rPr>
        <w:t>一个无向图</w:t>
      </w:r>
      <w:r w:rsidRPr="001F7C55">
        <w:rPr>
          <w:lang w:eastAsia="zh-CN"/>
        </w:rPr>
        <w:t>,</w:t>
      </w:r>
      <w:r w:rsidRPr="001F7C55">
        <w:rPr>
          <w:lang w:eastAsia="zh-CN"/>
        </w:rPr>
        <w:t>相连的人可以相互转账</w:t>
      </w:r>
      <w:r w:rsidRPr="001F7C55">
        <w:rPr>
          <w:lang w:eastAsia="zh-CN"/>
        </w:rPr>
        <w:t>,</w:t>
      </w:r>
      <w:r w:rsidRPr="001F7C55">
        <w:rPr>
          <w:lang w:eastAsia="zh-CN"/>
        </w:rPr>
        <w:t>手续费是权值</w:t>
      </w:r>
      <w:r w:rsidRPr="001F7C55">
        <w:rPr>
          <w:lang w:eastAsia="zh-CN"/>
        </w:rPr>
        <w:t>z,</w:t>
      </w:r>
      <w:r w:rsidRPr="001F7C55">
        <w:rPr>
          <w:lang w:eastAsia="zh-CN"/>
        </w:rPr>
        <w:t>求从</w:t>
      </w:r>
      <w:r w:rsidRPr="001F7C55">
        <w:rPr>
          <w:lang w:eastAsia="zh-CN"/>
        </w:rPr>
        <w:t>A</w:t>
      </w:r>
      <w:r w:rsidRPr="001F7C55">
        <w:rPr>
          <w:lang w:eastAsia="zh-CN"/>
        </w:rPr>
        <w:t>最少转多少钱可以使得</w:t>
      </w:r>
      <w:r w:rsidRPr="001F7C55">
        <w:rPr>
          <w:lang w:eastAsia="zh-CN"/>
        </w:rPr>
        <w:t>B</w:t>
      </w:r>
      <w:r w:rsidRPr="001F7C55">
        <w:rPr>
          <w:lang w:eastAsia="zh-CN"/>
        </w:rPr>
        <w:t>收到</w:t>
      </w:r>
      <w:r w:rsidRPr="001F7C55">
        <w:rPr>
          <w:lang w:eastAsia="zh-CN"/>
        </w:rPr>
        <w:t>100,</w:t>
      </w:r>
      <w:r w:rsidRPr="001F7C55">
        <w:rPr>
          <w:lang w:eastAsia="zh-CN"/>
        </w:rPr>
        <w:t>将手续费</w:t>
      </w:r>
      <w:r w:rsidRPr="001F7C55">
        <w:rPr>
          <w:lang w:eastAsia="zh-CN"/>
        </w:rPr>
        <w:t>(</w:t>
      </w:r>
      <w:r w:rsidRPr="001F7C55">
        <w:rPr>
          <w:lang w:eastAsia="zh-CN"/>
        </w:rPr>
        <w:t>百分数</w:t>
      </w:r>
      <w:r w:rsidRPr="001F7C55">
        <w:rPr>
          <w:lang w:eastAsia="zh-CN"/>
        </w:rPr>
        <w:t>)</w:t>
      </w:r>
      <w:r w:rsidRPr="001F7C55">
        <w:rPr>
          <w:lang w:eastAsia="zh-CN"/>
        </w:rPr>
        <w:t>转换为</w:t>
      </w:r>
      <w:r w:rsidRPr="001F7C55">
        <w:rPr>
          <w:lang w:eastAsia="zh-CN"/>
        </w:rPr>
        <w:t>0</w:t>
      </w:r>
      <w:r w:rsidRPr="001F7C55">
        <w:rPr>
          <w:lang w:eastAsia="zh-CN"/>
        </w:rPr>
        <w:t>到</w:t>
      </w:r>
      <w:r w:rsidRPr="001F7C55">
        <w:rPr>
          <w:lang w:eastAsia="zh-CN"/>
        </w:rPr>
        <w:t>1</w:t>
      </w:r>
      <w:r w:rsidRPr="001F7C55">
        <w:rPr>
          <w:lang w:eastAsia="zh-CN"/>
        </w:rPr>
        <w:t>之间的一个数</w:t>
      </w:r>
      <w:r w:rsidRPr="001F7C55">
        <w:rPr>
          <w:lang w:eastAsia="zh-CN"/>
        </w:rPr>
        <w:t>,</w:t>
      </w:r>
      <w:r w:rsidRPr="001F7C55">
        <w:rPr>
          <w:lang w:eastAsia="zh-CN"/>
        </w:rPr>
        <w:t>求最小乘积最大即可</w:t>
      </w:r>
      <w:r w:rsidRPr="001F7C55">
        <w:rPr>
          <w:lang w:eastAsia="zh-CN"/>
        </w:rPr>
        <w:t>,</w:t>
      </w:r>
      <w:r w:rsidRPr="001F7C55">
        <w:rPr>
          <w:lang w:eastAsia="zh-CN"/>
        </w:rPr>
        <w:t>每次取最大的数据相乘即可</w:t>
      </w:r>
      <w:r w:rsidRPr="001F7C55">
        <w:rPr>
          <w:lang w:eastAsia="zh-CN"/>
        </w:rPr>
        <w:t>log(</w:t>
      </w:r>
      <w:r w:rsidRPr="001F7C55">
        <w:rPr>
          <w:lang w:eastAsia="zh-CN"/>
        </w:rPr>
        <w:t>积</w:t>
      </w:r>
      <w:r w:rsidRPr="001F7C55">
        <w:rPr>
          <w:lang w:eastAsia="zh-CN"/>
        </w:rPr>
        <w:t>) = log(a) + log(b),</w:t>
      </w:r>
      <w:r w:rsidRPr="001F7C55">
        <w:rPr>
          <w:lang w:eastAsia="zh-CN"/>
        </w:rPr>
        <w:t>因为转换为</w:t>
      </w:r>
      <w:r w:rsidRPr="001F7C55">
        <w:rPr>
          <w:lang w:eastAsia="zh-CN"/>
        </w:rPr>
        <w:t>log(x)</w:t>
      </w:r>
      <w:r w:rsidRPr="001F7C55">
        <w:rPr>
          <w:lang w:eastAsia="zh-CN"/>
        </w:rPr>
        <w:t>的和</w:t>
      </w:r>
      <w:r w:rsidRPr="001F7C55">
        <w:rPr>
          <w:lang w:eastAsia="zh-CN"/>
        </w:rPr>
        <w:t>,</w:t>
      </w:r>
      <w:r w:rsidRPr="001F7C55">
        <w:rPr>
          <w:lang w:eastAsia="zh-CN"/>
        </w:rPr>
        <w:t>且</w:t>
      </w:r>
      <w:r w:rsidRPr="001F7C55">
        <w:rPr>
          <w:lang w:eastAsia="zh-CN"/>
        </w:rPr>
        <w:t>0&lt;=x&lt;1,</w:t>
      </w:r>
      <w:r w:rsidRPr="001F7C55">
        <w:rPr>
          <w:lang w:eastAsia="zh-CN"/>
        </w:rPr>
        <w:t>所以</w:t>
      </w:r>
      <w:r w:rsidRPr="001F7C55">
        <w:rPr>
          <w:lang w:eastAsia="zh-CN"/>
        </w:rPr>
        <w:t>log</w:t>
      </w:r>
      <w:r w:rsidRPr="001F7C55">
        <w:rPr>
          <w:lang w:eastAsia="zh-CN"/>
        </w:rPr>
        <w:t>一定是负数</w:t>
      </w:r>
      <w:r w:rsidRPr="001F7C55">
        <w:rPr>
          <w:lang w:eastAsia="zh-CN"/>
        </w:rPr>
        <w:t>,,</w:t>
      </w:r>
      <w:r w:rsidRPr="001F7C55">
        <w:rPr>
          <w:lang w:eastAsia="zh-CN"/>
        </w:rPr>
        <w:t>边权</w:t>
      </w:r>
      <w:r w:rsidRPr="001F7C55">
        <w:rPr>
          <w:lang w:eastAsia="zh-CN"/>
        </w:rPr>
        <w:t>*-1,</w:t>
      </w:r>
      <w:r w:rsidRPr="001F7C55">
        <w:rPr>
          <w:lang w:eastAsia="zh-CN"/>
        </w:rPr>
        <w:t>从而转换为</w:t>
      </w:r>
      <w:r w:rsidRPr="001F7C55">
        <w:rPr>
          <w:lang w:eastAsia="zh-CN"/>
        </w:rPr>
        <w:t>Dij</w:t>
      </w:r>
      <w:r w:rsidRPr="001F7C55">
        <w:rPr>
          <w:lang w:eastAsia="zh-CN"/>
        </w:rPr>
        <w:t>最短路</w:t>
      </w:r>
      <w:r w:rsidRPr="001F7C55">
        <w:rPr>
          <w:lang w:eastAsia="zh-CN"/>
        </w:rPr>
        <w:t>,</w:t>
      </w:r>
      <w:r w:rsidRPr="001F7C55">
        <w:rPr>
          <w:lang w:eastAsia="zh-CN"/>
        </w:rPr>
        <w:t>此时边权非负</w:t>
      </w:r>
      <w:r w:rsidRPr="001F7C55">
        <w:rPr>
          <w:lang w:eastAsia="zh-CN"/>
        </w:rPr>
        <w:t>,</w:t>
      </w:r>
      <w:r w:rsidRPr="001F7C55">
        <w:rPr>
          <w:lang w:eastAsia="zh-CN"/>
        </w:rPr>
        <w:t>如果边权有正有负</w:t>
      </w:r>
      <w:r w:rsidRPr="001F7C55">
        <w:rPr>
          <w:lang w:eastAsia="zh-CN"/>
        </w:rPr>
        <w:t>,</w:t>
      </w:r>
      <w:r w:rsidRPr="001F7C55">
        <w:rPr>
          <w:lang w:eastAsia="zh-CN"/>
        </w:rPr>
        <w:t>只能用</w:t>
      </w:r>
      <w:r w:rsidRPr="001F7C55">
        <w:rPr>
          <w:lang w:eastAsia="zh-CN"/>
        </w:rPr>
        <w:t>spfa</w:t>
      </w:r>
      <w:r w:rsidRPr="001F7C55">
        <w:rPr>
          <w:lang w:eastAsia="zh-CN"/>
        </w:rPr>
        <w:t>来做</w:t>
      </w:r>
      <w:r w:rsidRPr="001F7C55">
        <w:rPr>
          <w:lang w:eastAsia="zh-CN"/>
        </w:rPr>
        <w:t>,</w:t>
      </w:r>
      <w:r w:rsidRPr="001F7C55">
        <w:rPr>
          <w:lang w:eastAsia="zh-CN"/>
        </w:rPr>
        <w:t>存在负权边只能使用</w:t>
      </w:r>
      <w:r w:rsidRPr="001F7C55">
        <w:rPr>
          <w:lang w:eastAsia="zh-CN"/>
        </w:rPr>
        <w:t>spfa,Dijkstra</w:t>
      </w:r>
      <w:r w:rsidRPr="001F7C55">
        <w:rPr>
          <w:lang w:eastAsia="zh-CN"/>
        </w:rPr>
        <w:t>只能处理正数</w:t>
      </w:r>
      <w:r w:rsidRPr="001F7C55">
        <w:rPr>
          <w:lang w:eastAsia="zh-CN"/>
        </w:rPr>
        <w:t>,</w:t>
      </w:r>
      <w:r w:rsidRPr="001F7C55">
        <w:rPr>
          <w:lang w:eastAsia="zh-CN"/>
        </w:rPr>
        <w:t>写的时候没必要按照分析的时候取</w:t>
      </w:r>
      <w:r w:rsidRPr="001F7C55">
        <w:rPr>
          <w:lang w:eastAsia="zh-CN"/>
        </w:rPr>
        <w:t>log,</w:t>
      </w:r>
      <w:r w:rsidRPr="001F7C55">
        <w:rPr>
          <w:lang w:eastAsia="zh-CN"/>
        </w:rPr>
        <w:t>直接取乘积的最大值即可</w:t>
      </w:r>
      <w:r w:rsidRPr="001F7C55">
        <w:rPr>
          <w:lang w:eastAsia="zh-CN"/>
        </w:rPr>
        <w:t>,</w:t>
      </w:r>
      <w:r w:rsidRPr="001F7C55">
        <w:rPr>
          <w:lang w:eastAsia="zh-CN"/>
        </w:rPr>
        <w:t>一般乘积最小边权都是正的</w:t>
      </w:r>
      <w:r w:rsidRPr="001F7C55">
        <w:rPr>
          <w:lang w:eastAsia="zh-CN"/>
        </w:rPr>
        <w:t>,</w:t>
      </w:r>
      <w:r w:rsidRPr="001F7C55">
        <w:rPr>
          <w:lang w:eastAsia="zh-CN"/>
        </w:rPr>
        <w:t>权重</w:t>
      </w:r>
      <w:r w:rsidRPr="001F7C55">
        <w:rPr>
          <w:lang w:eastAsia="zh-CN"/>
        </w:rPr>
        <w:t>&gt;=1</w:t>
      </w:r>
      <w:r w:rsidRPr="001F7C55">
        <w:rPr>
          <w:lang w:eastAsia="zh-CN"/>
        </w:rPr>
        <w:t>则</w:t>
      </w:r>
      <w:r w:rsidRPr="001F7C55">
        <w:rPr>
          <w:lang w:eastAsia="zh-CN"/>
        </w:rPr>
        <w:t>dijkstra</w:t>
      </w:r>
      <w:r w:rsidRPr="001F7C55">
        <w:rPr>
          <w:lang w:eastAsia="zh-CN"/>
        </w:rPr>
        <w:t>或</w:t>
      </w:r>
      <w:r w:rsidRPr="001F7C55">
        <w:rPr>
          <w:lang w:eastAsia="zh-CN"/>
        </w:rPr>
        <w:t>spfa</w:t>
      </w:r>
      <w:r w:rsidRPr="001F7C55">
        <w:rPr>
          <w:lang w:eastAsia="zh-CN"/>
        </w:rPr>
        <w:t>都可</w:t>
      </w:r>
      <w:r w:rsidRPr="001F7C55">
        <w:rPr>
          <w:lang w:eastAsia="zh-CN"/>
        </w:rPr>
        <w:t>,</w:t>
      </w:r>
      <w:r w:rsidRPr="001F7C55">
        <w:rPr>
          <w:lang w:eastAsia="zh-CN"/>
        </w:rPr>
        <w:t>如果权重</w:t>
      </w:r>
      <w:r w:rsidRPr="001F7C55">
        <w:rPr>
          <w:lang w:eastAsia="zh-CN"/>
        </w:rPr>
        <w:t>&gt;=0(</w:t>
      </w:r>
      <w:r w:rsidRPr="001F7C55">
        <w:rPr>
          <w:lang w:eastAsia="zh-CN"/>
        </w:rPr>
        <w:t>有负权边</w:t>
      </w:r>
      <w:r w:rsidRPr="001F7C55">
        <w:rPr>
          <w:lang w:eastAsia="zh-CN"/>
        </w:rPr>
        <w:t>)spfa</w:t>
      </w:r>
      <w:r w:rsidRPr="001F7C55">
        <w:rPr>
          <w:lang w:eastAsia="zh-CN"/>
        </w:rPr>
        <w:t>写</w:t>
      </w:r>
    </w:p>
    <w:p w14:paraId="3C2BAB3D"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2010;</w:t>
      </w:r>
      <w:r w:rsidRPr="001F7C55">
        <w:br/>
      </w:r>
      <w:r w:rsidRPr="001F7C55">
        <w:rPr>
          <w:rStyle w:val="VerbatimChar"/>
          <w:sz w:val="24"/>
        </w:rPr>
        <w:t>int n,m,S,T;</w:t>
      </w:r>
      <w:r w:rsidRPr="001F7C55">
        <w:br/>
      </w:r>
      <w:r w:rsidRPr="001F7C55">
        <w:rPr>
          <w:rStyle w:val="VerbatimChar"/>
          <w:sz w:val="24"/>
        </w:rPr>
        <w:t>double g[N][N];//</w:t>
      </w:r>
      <w:r w:rsidRPr="001F7C55">
        <w:rPr>
          <w:rStyle w:val="VerbatimChar"/>
          <w:sz w:val="24"/>
        </w:rPr>
        <w:t>不必初始化</w:t>
      </w:r>
      <w:r w:rsidRPr="001F7C55">
        <w:rPr>
          <w:rStyle w:val="VerbatimChar"/>
          <w:sz w:val="24"/>
        </w:rPr>
        <w:t>,</w:t>
      </w:r>
      <w:r w:rsidRPr="001F7C55">
        <w:rPr>
          <w:rStyle w:val="VerbatimChar"/>
          <w:sz w:val="24"/>
        </w:rPr>
        <w:t>因为不管多少钱传过去都是</w:t>
      </w:r>
      <w:r w:rsidRPr="001F7C55">
        <w:rPr>
          <w:rStyle w:val="VerbatimChar"/>
          <w:sz w:val="24"/>
        </w:rPr>
        <w:t>0,</w:t>
      </w:r>
      <w:r w:rsidRPr="001F7C55">
        <w:rPr>
          <w:rStyle w:val="VerbatimChar"/>
          <w:sz w:val="24"/>
        </w:rPr>
        <w:t>最大值是</w:t>
      </w:r>
      <w:r w:rsidRPr="001F7C55">
        <w:rPr>
          <w:rStyle w:val="VerbatimChar"/>
          <w:sz w:val="24"/>
        </w:rPr>
        <w:t>0,</w:t>
      </w:r>
      <w:r w:rsidRPr="001F7C55">
        <w:rPr>
          <w:rStyle w:val="VerbatimChar"/>
          <w:sz w:val="24"/>
        </w:rPr>
        <w:t>等价于没有边</w:t>
      </w:r>
      <w:r w:rsidRPr="001F7C55">
        <w:br/>
      </w:r>
      <w:r w:rsidRPr="001F7C55">
        <w:rPr>
          <w:rStyle w:val="VerbatimChar"/>
          <w:sz w:val="24"/>
        </w:rPr>
        <w:t>double dist[N];//g</w:t>
      </w:r>
      <w:r w:rsidRPr="001F7C55">
        <w:rPr>
          <w:rStyle w:val="VerbatimChar"/>
          <w:sz w:val="24"/>
        </w:rPr>
        <w:t>存的是最大值</w:t>
      </w:r>
      <w:r w:rsidRPr="001F7C55">
        <w:br/>
      </w:r>
      <w:r w:rsidRPr="001F7C55">
        <w:rPr>
          <w:rStyle w:val="VerbatimChar"/>
          <w:sz w:val="24"/>
        </w:rPr>
        <w:t>bool st[N];</w:t>
      </w:r>
      <w:r w:rsidRPr="001F7C55">
        <w:br/>
      </w:r>
      <w:r w:rsidRPr="001F7C55">
        <w:rPr>
          <w:rStyle w:val="VerbatimChar"/>
          <w:sz w:val="24"/>
        </w:rPr>
        <w:t>void dijkstra()</w:t>
      </w:r>
      <w:r w:rsidRPr="001F7C55">
        <w:br/>
      </w:r>
      <w:r w:rsidRPr="001F7C55">
        <w:rPr>
          <w:rStyle w:val="VerbatimChar"/>
          <w:sz w:val="24"/>
        </w:rPr>
        <w:t>{</w:t>
      </w:r>
      <w:r w:rsidRPr="001F7C55">
        <w:br/>
      </w:r>
      <w:r w:rsidRPr="001F7C55">
        <w:rPr>
          <w:rStyle w:val="VerbatimChar"/>
          <w:sz w:val="24"/>
        </w:rPr>
        <w:t xml:space="preserve">    dist[S] = 1;</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nt t = -1;</w:t>
      </w:r>
      <w:r w:rsidRPr="001F7C55">
        <w:br/>
      </w:r>
      <w:r w:rsidRPr="001F7C55">
        <w:rPr>
          <w:rStyle w:val="VerbatimChar"/>
          <w:sz w:val="24"/>
        </w:rPr>
        <w:t xml:space="preserve">        for(int j=1;j&lt;=n;j++)</w:t>
      </w:r>
      <w:r w:rsidRPr="001F7C55">
        <w:br/>
      </w:r>
      <w:r w:rsidRPr="001F7C55">
        <w:rPr>
          <w:rStyle w:val="VerbatimChar"/>
          <w:sz w:val="24"/>
        </w:rPr>
        <w:lastRenderedPageBreak/>
        <w:t xml:space="preserve">        {</w:t>
      </w:r>
      <w:r w:rsidRPr="001F7C55">
        <w:br/>
      </w:r>
      <w:r w:rsidRPr="001F7C55">
        <w:rPr>
          <w:rStyle w:val="VerbatimChar"/>
          <w:sz w:val="24"/>
        </w:rPr>
        <w:t xml:space="preserve">            if(!st[j] &amp;&amp; (t == -1 || dist[t] &lt; dist[j]))</w:t>
      </w:r>
      <w:r w:rsidRPr="001F7C55">
        <w:br/>
      </w:r>
      <w:r w:rsidRPr="001F7C55">
        <w:rPr>
          <w:rStyle w:val="VerbatimChar"/>
          <w:sz w:val="24"/>
        </w:rPr>
        <w:t xml:space="preserve">                t = j;</w:t>
      </w:r>
      <w:r w:rsidRPr="001F7C55">
        <w:br/>
      </w:r>
      <w:r w:rsidRPr="001F7C55">
        <w:rPr>
          <w:rStyle w:val="VerbatimChar"/>
          <w:sz w:val="24"/>
        </w:rPr>
        <w:t xml:space="preserve">        }</w:t>
      </w:r>
      <w:r w:rsidRPr="001F7C55">
        <w:br/>
      </w:r>
      <w:r w:rsidRPr="001F7C55">
        <w:rPr>
          <w:rStyle w:val="VerbatimChar"/>
          <w:sz w:val="24"/>
        </w:rPr>
        <w:t xml:space="preserve">        st[t] = 1;</w:t>
      </w:r>
      <w:r w:rsidRPr="001F7C55">
        <w:br/>
      </w:r>
      <w:r w:rsidRPr="001F7C55">
        <w:rPr>
          <w:rStyle w:val="VerbatimChar"/>
          <w:sz w:val="24"/>
        </w:rPr>
        <w:t xml:space="preserve">        for(int j=1;j&lt;=n;j++)</w:t>
      </w:r>
      <w:r w:rsidRPr="001F7C55">
        <w:br/>
      </w:r>
      <w:r w:rsidRPr="001F7C55">
        <w:rPr>
          <w:rStyle w:val="VerbatimChar"/>
          <w:sz w:val="24"/>
        </w:rPr>
        <w:t xml:space="preserve">            dist[j] = max(dist[j],dist[t] * g[t][j]);</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scanf("%d%d",&amp;n,&amp;m);</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scanf("%d%d%d",&amp;a,&amp;b,&amp;c);</w:t>
      </w:r>
      <w:r w:rsidRPr="001F7C55">
        <w:br/>
      </w:r>
      <w:r w:rsidRPr="001F7C55">
        <w:rPr>
          <w:rStyle w:val="VerbatimChar"/>
          <w:sz w:val="24"/>
        </w:rPr>
        <w:t xml:space="preserve">        double z = (100.0 - c) / 100.0;</w:t>
      </w:r>
      <w:r w:rsidRPr="001F7C55">
        <w:br/>
      </w:r>
      <w:r w:rsidRPr="001F7C55">
        <w:rPr>
          <w:rStyle w:val="VerbatimChar"/>
          <w:sz w:val="24"/>
        </w:rPr>
        <w:t xml:space="preserve">        g[a][b] = g[b][a] = max(g[a][b],z);</w:t>
      </w:r>
      <w:r w:rsidRPr="001F7C55">
        <w:br/>
      </w:r>
      <w:r w:rsidRPr="001F7C55">
        <w:rPr>
          <w:rStyle w:val="VerbatimChar"/>
          <w:sz w:val="24"/>
        </w:rPr>
        <w:t xml:space="preserve">    }</w:t>
      </w:r>
      <w:r w:rsidRPr="001F7C55">
        <w:br/>
      </w:r>
      <w:r w:rsidRPr="001F7C55">
        <w:rPr>
          <w:rStyle w:val="VerbatimChar"/>
          <w:sz w:val="24"/>
        </w:rPr>
        <w:t xml:space="preserve">    cin &gt;&gt; S &gt;&gt; T;</w:t>
      </w:r>
      <w:r w:rsidRPr="001F7C55">
        <w:br/>
      </w:r>
      <w:r w:rsidRPr="001F7C55">
        <w:rPr>
          <w:rStyle w:val="VerbatimChar"/>
          <w:sz w:val="24"/>
        </w:rPr>
        <w:t xml:space="preserve">    dijkstra();//dist</w:t>
      </w:r>
      <w:r w:rsidRPr="001F7C55">
        <w:rPr>
          <w:rStyle w:val="VerbatimChar"/>
          <w:sz w:val="24"/>
        </w:rPr>
        <w:t>求得是乘积的最大值</w:t>
      </w:r>
      <w:r w:rsidRPr="001F7C55">
        <w:rPr>
          <w:rStyle w:val="VerbatimChar"/>
          <w:sz w:val="24"/>
        </w:rPr>
        <w:t>,</w:t>
      </w:r>
      <w:r w:rsidRPr="001F7C55">
        <w:rPr>
          <w:rStyle w:val="VerbatimChar"/>
          <w:sz w:val="24"/>
        </w:rPr>
        <w:t>结果是</w:t>
      </w:r>
      <w:r w:rsidRPr="001F7C55">
        <w:rPr>
          <w:rStyle w:val="VerbatimChar"/>
          <w:sz w:val="24"/>
        </w:rPr>
        <w:t>100/dist</w:t>
      </w:r>
      <w:r w:rsidRPr="001F7C55">
        <w:br/>
      </w:r>
      <w:r w:rsidRPr="001F7C55">
        <w:rPr>
          <w:rStyle w:val="VerbatimChar"/>
          <w:sz w:val="24"/>
        </w:rPr>
        <w:t xml:space="preserve">    printf("%.8lf\n",100.0 / dist[T]);</w:t>
      </w:r>
      <w:r w:rsidRPr="001F7C55">
        <w:br/>
      </w:r>
      <w:r w:rsidRPr="001F7C55">
        <w:rPr>
          <w:rStyle w:val="VerbatimChar"/>
          <w:sz w:val="24"/>
        </w:rPr>
        <w:t xml:space="preserve">    return 0;</w:t>
      </w:r>
      <w:r w:rsidRPr="001F7C55">
        <w:br/>
      </w:r>
      <w:r w:rsidRPr="001F7C55">
        <w:rPr>
          <w:rStyle w:val="VerbatimChar"/>
          <w:sz w:val="24"/>
        </w:rPr>
        <w:t>}//3 3  1 2 1  2 3 2  1 3 3  1 3  -- &gt;  103.07153164</w:t>
      </w:r>
      <w:r w:rsidRPr="001F7C55">
        <w:br/>
      </w:r>
      <w:r w:rsidRPr="001F7C55">
        <w:rPr>
          <w:rStyle w:val="VerbatimChar"/>
          <w:sz w:val="24"/>
        </w:rPr>
        <w:t>复制</w:t>
      </w:r>
    </w:p>
    <w:p w14:paraId="725515E1" w14:textId="77777777" w:rsidR="006E1108" w:rsidRPr="001F7C55" w:rsidRDefault="00000000">
      <w:pPr>
        <w:pStyle w:val="2"/>
        <w:rPr>
          <w:sz w:val="24"/>
          <w:szCs w:val="24"/>
          <w:lang w:eastAsia="zh-CN"/>
        </w:rPr>
      </w:pPr>
      <w:bookmarkStart w:id="5" w:name="例题5-920-最优乘车"/>
      <w:bookmarkEnd w:id="4"/>
      <w:r w:rsidRPr="001F7C55">
        <w:rPr>
          <w:sz w:val="24"/>
          <w:szCs w:val="24"/>
          <w:lang w:eastAsia="zh-CN"/>
        </w:rPr>
        <w:t>例题</w:t>
      </w:r>
      <w:r w:rsidRPr="001F7C55">
        <w:rPr>
          <w:sz w:val="24"/>
          <w:szCs w:val="24"/>
          <w:lang w:eastAsia="zh-CN"/>
        </w:rPr>
        <w:t xml:space="preserve">5 920 </w:t>
      </w:r>
      <w:r w:rsidRPr="001F7C55">
        <w:rPr>
          <w:sz w:val="24"/>
          <w:szCs w:val="24"/>
          <w:lang w:eastAsia="zh-CN"/>
        </w:rPr>
        <w:t>最优乘车</w:t>
      </w:r>
    </w:p>
    <w:p w14:paraId="453546F5" w14:textId="77777777" w:rsidR="006E1108" w:rsidRPr="001F7C55" w:rsidRDefault="00000000">
      <w:pPr>
        <w:pStyle w:val="a9"/>
        <w:rPr>
          <w:lang w:eastAsia="zh-CN"/>
        </w:rPr>
      </w:pPr>
      <w:r w:rsidRPr="001F7C55">
        <w:rPr>
          <w:lang w:eastAsia="zh-CN"/>
        </w:rPr>
        <w:t>巴士只能按照巴士路线依次经过若干个巴士站，最终到达终点站，一名旅客想去一个地点玩，但是如果没有直达的巴士，他只能换乘，求这个旅客换乘次数最小是多少，样例输入中第一行是数据范围，下面是一个完整的巴士路线</w:t>
      </w:r>
      <w:r w:rsidRPr="001F7C55">
        <w:rPr>
          <w:lang w:eastAsia="zh-CN"/>
        </w:rPr>
        <w:t xml:space="preserve"> ---&gt; </w:t>
      </w:r>
      <w:r w:rsidRPr="001F7C55">
        <w:rPr>
          <w:lang w:eastAsia="zh-CN"/>
        </w:rPr>
        <w:t>求坐车的最小次数</w:t>
      </w:r>
      <w:r w:rsidRPr="001F7C55">
        <w:rPr>
          <w:lang w:eastAsia="zh-CN"/>
        </w:rPr>
        <w:t xml:space="preserve"> - 1 </w:t>
      </w:r>
      <w:r w:rsidRPr="001F7C55">
        <w:rPr>
          <w:lang w:eastAsia="zh-CN"/>
        </w:rPr>
        <w:t>，将每一条路线抽象成边，边内的所有点两两之间</w:t>
      </w:r>
      <w:r w:rsidRPr="001F7C55">
        <w:rPr>
          <w:lang w:eastAsia="zh-CN"/>
        </w:rPr>
        <w:t>(</w:t>
      </w:r>
      <w:r w:rsidRPr="001F7C55">
        <w:rPr>
          <w:lang w:eastAsia="zh-CN"/>
        </w:rPr>
        <w:t>注意方向</w:t>
      </w:r>
      <w:r w:rsidRPr="001F7C55">
        <w:rPr>
          <w:lang w:eastAsia="zh-CN"/>
        </w:rPr>
        <w:t>)</w:t>
      </w:r>
      <w:r w:rsidRPr="001F7C55">
        <w:rPr>
          <w:lang w:eastAsia="zh-CN"/>
        </w:rPr>
        <w:t>的距离都为</w:t>
      </w:r>
      <w:r w:rsidRPr="001F7C55">
        <w:rPr>
          <w:lang w:eastAsia="zh-CN"/>
        </w:rPr>
        <w:t xml:space="preserve"> 1 </w:t>
      </w:r>
      <w:r w:rsidRPr="001F7C55">
        <w:rPr>
          <w:lang w:eastAsia="zh-CN"/>
        </w:rPr>
        <w:t>，转化为最短路问题，即是最少乘车数量，边内是单向边，答案是</w:t>
      </w:r>
      <w:r w:rsidRPr="001F7C55">
        <w:rPr>
          <w:lang w:eastAsia="zh-CN"/>
        </w:rPr>
        <w:t xml:space="preserve"> </w:t>
      </w:r>
      <w:r w:rsidRPr="001F7C55">
        <w:rPr>
          <w:lang w:eastAsia="zh-CN"/>
        </w:rPr>
        <w:t>最少乘车数量</w:t>
      </w:r>
      <w:r w:rsidRPr="001F7C55">
        <w:rPr>
          <w:lang w:eastAsia="zh-CN"/>
        </w:rPr>
        <w:t xml:space="preserve"> - 1 </w:t>
      </w:r>
      <w:r w:rsidRPr="001F7C55">
        <w:rPr>
          <w:lang w:eastAsia="zh-CN"/>
        </w:rPr>
        <w:t>，</w:t>
      </w:r>
      <w:r w:rsidRPr="001F7C55">
        <w:rPr>
          <w:lang w:eastAsia="zh-CN"/>
        </w:rPr>
        <w:t xml:space="preserve"> bfs</w:t>
      </w:r>
      <w:r w:rsidRPr="001F7C55">
        <w:rPr>
          <w:lang w:eastAsia="zh-CN"/>
        </w:rPr>
        <w:t>即可，因为所有边的权重一样，且数据不大</w:t>
      </w:r>
    </w:p>
    <w:p w14:paraId="27F00656"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510;//</w:t>
      </w:r>
      <w:r w:rsidRPr="001F7C55">
        <w:rPr>
          <w:rStyle w:val="VerbatimChar"/>
          <w:sz w:val="24"/>
        </w:rPr>
        <w:t>使用邻接矩阵来存边</w:t>
      </w:r>
      <w:r w:rsidRPr="001F7C55">
        <w:br/>
      </w:r>
      <w:r w:rsidRPr="001F7C55">
        <w:rPr>
          <w:rStyle w:val="VerbatimChar"/>
          <w:sz w:val="24"/>
        </w:rPr>
        <w:t>int n,m;</w:t>
      </w:r>
      <w:r w:rsidRPr="001F7C55">
        <w:br/>
      </w:r>
      <w:r w:rsidRPr="001F7C55">
        <w:rPr>
          <w:rStyle w:val="VerbatimChar"/>
          <w:sz w:val="24"/>
        </w:rPr>
        <w:t>bool g[N][N];//</w:t>
      </w:r>
      <w:r w:rsidRPr="001F7C55">
        <w:rPr>
          <w:rStyle w:val="VerbatimChar"/>
          <w:sz w:val="24"/>
        </w:rPr>
        <w:t>表示邻接矩阵有没有边</w:t>
      </w:r>
      <w:r w:rsidRPr="001F7C55">
        <w:br/>
      </w:r>
      <w:r w:rsidRPr="001F7C55">
        <w:rPr>
          <w:rStyle w:val="VerbatimChar"/>
          <w:sz w:val="24"/>
        </w:rPr>
        <w:t>int dsit[N];</w:t>
      </w:r>
      <w:r w:rsidRPr="001F7C55">
        <w:br/>
      </w:r>
      <w:r w:rsidRPr="001F7C55">
        <w:rPr>
          <w:rStyle w:val="VerbatimChar"/>
          <w:sz w:val="24"/>
        </w:rPr>
        <w:t>int stop[N];</w:t>
      </w:r>
      <w:r w:rsidRPr="001F7C55">
        <w:br/>
      </w:r>
      <w:r w:rsidRPr="001F7C55">
        <w:rPr>
          <w:rStyle w:val="VerbatimChar"/>
          <w:sz w:val="24"/>
        </w:rPr>
        <w:lastRenderedPageBreak/>
        <w:t xml:space="preserve">int q[N];//bfs </w:t>
      </w:r>
      <w:r w:rsidRPr="001F7C55">
        <w:rPr>
          <w:rStyle w:val="VerbatimChar"/>
          <w:sz w:val="24"/>
        </w:rPr>
        <w:t>队列</w:t>
      </w:r>
      <w:r w:rsidRPr="001F7C55">
        <w:br/>
      </w:r>
      <w:r w:rsidRPr="001F7C55">
        <w:rPr>
          <w:rStyle w:val="VerbatimChar"/>
          <w:sz w:val="24"/>
        </w:rPr>
        <w:t>bool st[N];//</w:t>
      </w:r>
      <w:r w:rsidRPr="001F7C55">
        <w:rPr>
          <w:rStyle w:val="VerbatimChar"/>
          <w:sz w:val="24"/>
        </w:rPr>
        <w:t>判重</w:t>
      </w:r>
      <w:r w:rsidRPr="001F7C55">
        <w:br/>
      </w:r>
      <w:r w:rsidRPr="001F7C55">
        <w:rPr>
          <w:rStyle w:val="VerbatimChar"/>
          <w:sz w:val="24"/>
        </w:rPr>
        <w:t>void bfs()</w:t>
      </w:r>
      <w:r w:rsidRPr="001F7C55">
        <w:br/>
      </w:r>
      <w:r w:rsidRPr="001F7C55">
        <w:rPr>
          <w:rStyle w:val="VerbatimChar"/>
          <w:sz w:val="24"/>
        </w:rPr>
        <w:t>{</w:t>
      </w:r>
      <w:r w:rsidRPr="001F7C55">
        <w:br/>
      </w:r>
      <w:r w:rsidRPr="001F7C55">
        <w:rPr>
          <w:rStyle w:val="VerbatimChar"/>
          <w:sz w:val="24"/>
        </w:rPr>
        <w:t xml:space="preserve">    int hh = 0,tt = 0;</w:t>
      </w:r>
      <w:r w:rsidRPr="001F7C55">
        <w:br/>
      </w:r>
      <w:r w:rsidRPr="001F7C55">
        <w:rPr>
          <w:rStyle w:val="VerbatimChar"/>
          <w:sz w:val="24"/>
        </w:rPr>
        <w:t xml:space="preserve">    memset(dist,0x3f,sizeof dist);</w:t>
      </w:r>
      <w:r w:rsidRPr="001F7C55">
        <w:br/>
      </w:r>
      <w:r w:rsidRPr="001F7C55">
        <w:rPr>
          <w:rStyle w:val="VerbatimChar"/>
          <w:sz w:val="24"/>
        </w:rPr>
        <w:t xml:space="preserve">    q[0] = 1;</w:t>
      </w:r>
      <w:r w:rsidRPr="001F7C55">
        <w:br/>
      </w:r>
      <w:r w:rsidRPr="001F7C55">
        <w:rPr>
          <w:rStyle w:val="VerbatimChar"/>
          <w:sz w:val="24"/>
        </w:rPr>
        <w:t xml:space="preserve">    dist[1] = 0;</w:t>
      </w:r>
      <w:r w:rsidRPr="001F7C55">
        <w:br/>
      </w:r>
      <w:r w:rsidRPr="001F7C55">
        <w:br/>
      </w:r>
      <w:r w:rsidRPr="001F7C55">
        <w:rPr>
          <w:rStyle w:val="VerbatimChar"/>
          <w:sz w:val="24"/>
        </w:rPr>
        <w:t xml:space="preserve">    while(hh &lt;=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f(g[t][i] &amp;&amp; dist[i] &gt; dist[t] + 1)</w:t>
      </w:r>
      <w:r w:rsidRPr="001F7C55">
        <w:br/>
      </w:r>
      <w:r w:rsidRPr="001F7C55">
        <w:rPr>
          <w:rStyle w:val="VerbatimChar"/>
          <w:sz w:val="24"/>
        </w:rPr>
        <w:t xml:space="preserve">            {</w:t>
      </w:r>
      <w:r w:rsidRPr="001F7C55">
        <w:br/>
      </w:r>
      <w:r w:rsidRPr="001F7C55">
        <w:rPr>
          <w:rStyle w:val="VerbatimChar"/>
          <w:sz w:val="24"/>
        </w:rPr>
        <w:t xml:space="preserve">                dist[i] = dist[t] + 1;</w:t>
      </w:r>
      <w:r w:rsidRPr="001F7C55">
        <w:br/>
      </w:r>
      <w:r w:rsidRPr="001F7C55">
        <w:rPr>
          <w:rStyle w:val="VerbatimChar"/>
          <w:sz w:val="24"/>
        </w:rPr>
        <w:t xml:space="preserve">                q[++ tt] = i;</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m &gt;&gt; n;</w:t>
      </w:r>
      <w:r w:rsidRPr="001F7C55">
        <w:br/>
      </w:r>
      <w:r w:rsidRPr="001F7C55">
        <w:rPr>
          <w:rStyle w:val="VerbatimChar"/>
          <w:sz w:val="24"/>
        </w:rPr>
        <w:t xml:space="preserve">    string line;</w:t>
      </w:r>
      <w:r w:rsidRPr="001F7C55">
        <w:br/>
      </w:r>
      <w:r w:rsidRPr="001F7C55">
        <w:rPr>
          <w:rStyle w:val="VerbatimChar"/>
          <w:sz w:val="24"/>
        </w:rPr>
        <w:t xml:space="preserve">    getline(cin,line);//</w:t>
      </w:r>
      <w:r w:rsidRPr="001F7C55">
        <w:rPr>
          <w:rStyle w:val="VerbatimChar"/>
          <w:sz w:val="24"/>
        </w:rPr>
        <w:t>因为不知道路线具体有多少边，所以使用字符串，且使用</w:t>
      </w:r>
      <w:r w:rsidRPr="001F7C55">
        <w:rPr>
          <w:rStyle w:val="VerbatimChar"/>
          <w:sz w:val="24"/>
        </w:rPr>
        <w:t>getline</w:t>
      </w:r>
      <w:r w:rsidRPr="001F7C55">
        <w:rPr>
          <w:rStyle w:val="VerbatimChar"/>
          <w:sz w:val="24"/>
        </w:rPr>
        <w:t>防止空格</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getline(cin,line);</w:t>
      </w:r>
      <w:r w:rsidRPr="001F7C55">
        <w:br/>
      </w:r>
      <w:r w:rsidRPr="001F7C55">
        <w:rPr>
          <w:rStyle w:val="VerbatimChar"/>
          <w:sz w:val="24"/>
        </w:rPr>
        <w:t xml:space="preserve">        stringstream ssin(line);//</w:t>
      </w:r>
      <w:r w:rsidRPr="001F7C55">
        <w:rPr>
          <w:rStyle w:val="VerbatimChar"/>
          <w:sz w:val="24"/>
        </w:rPr>
        <w:t>相当于</w:t>
      </w:r>
      <w:r w:rsidRPr="001F7C55">
        <w:rPr>
          <w:rStyle w:val="VerbatimChar"/>
          <w:sz w:val="24"/>
        </w:rPr>
        <w:t>s_scanf</w:t>
      </w:r>
      <w:r w:rsidRPr="001F7C55">
        <w:rPr>
          <w:rStyle w:val="VerbatimChar"/>
          <w:sz w:val="24"/>
        </w:rPr>
        <w:t>头文件</w:t>
      </w:r>
      <w:r w:rsidRPr="001F7C55">
        <w:rPr>
          <w:rStyle w:val="VerbatimChar"/>
          <w:sz w:val="24"/>
        </w:rPr>
        <w:t>sstream</w:t>
      </w:r>
      <w:r w:rsidRPr="001F7C55">
        <w:br/>
      </w:r>
      <w:r w:rsidRPr="001F7C55">
        <w:rPr>
          <w:rStyle w:val="VerbatimChar"/>
          <w:sz w:val="24"/>
        </w:rPr>
        <w:t xml:space="preserve">        int cnt = 0,p;//cnt</w:t>
      </w:r>
      <w:r w:rsidRPr="001F7C55">
        <w:rPr>
          <w:rStyle w:val="VerbatimChar"/>
          <w:sz w:val="24"/>
        </w:rPr>
        <w:t>表示站台数量，</w:t>
      </w:r>
      <w:r w:rsidRPr="001F7C55">
        <w:rPr>
          <w:rStyle w:val="VerbatimChar"/>
          <w:sz w:val="24"/>
        </w:rPr>
        <w:t xml:space="preserve">p </w:t>
      </w:r>
      <w:r w:rsidRPr="001F7C55">
        <w:rPr>
          <w:rStyle w:val="VerbatimChar"/>
          <w:sz w:val="24"/>
        </w:rPr>
        <w:t>表示站台编号</w:t>
      </w:r>
      <w:r w:rsidRPr="001F7C55">
        <w:br/>
      </w:r>
      <w:r w:rsidRPr="001F7C55">
        <w:rPr>
          <w:rStyle w:val="VerbatimChar"/>
          <w:sz w:val="24"/>
        </w:rPr>
        <w:t xml:space="preserve">        while(ssin &gt;&gt; p) stop[cnt ++] = p;</w:t>
      </w:r>
      <w:r w:rsidRPr="001F7C55">
        <w:br/>
      </w:r>
      <w:r w:rsidRPr="001F7C55">
        <w:rPr>
          <w:rStyle w:val="VerbatimChar"/>
          <w:sz w:val="24"/>
        </w:rPr>
        <w:t xml:space="preserve">        for(int j=0;j&lt;cnt;j++)</w:t>
      </w:r>
      <w:r w:rsidRPr="001F7C55">
        <w:br/>
      </w:r>
      <w:r w:rsidRPr="001F7C55">
        <w:rPr>
          <w:rStyle w:val="VerbatimChar"/>
          <w:sz w:val="24"/>
        </w:rPr>
        <w:t xml:space="preserve">        {</w:t>
      </w:r>
      <w:r w:rsidRPr="001F7C55">
        <w:br/>
      </w:r>
      <w:r w:rsidRPr="001F7C55">
        <w:rPr>
          <w:rStyle w:val="VerbatimChar"/>
          <w:sz w:val="24"/>
        </w:rPr>
        <w:t xml:space="preserve">            for(int k=j+1;k&lt;cnt;k++)</w:t>
      </w:r>
      <w:r w:rsidRPr="001F7C55">
        <w:br/>
      </w:r>
      <w:r w:rsidRPr="001F7C55">
        <w:rPr>
          <w:rStyle w:val="VerbatimChar"/>
          <w:sz w:val="24"/>
        </w:rPr>
        <w:t xml:space="preserve">            {</w:t>
      </w:r>
      <w:r w:rsidRPr="001F7C55">
        <w:br/>
      </w:r>
      <w:r w:rsidRPr="001F7C55">
        <w:rPr>
          <w:rStyle w:val="VerbatimChar"/>
          <w:sz w:val="24"/>
        </w:rPr>
        <w:t xml:space="preserve">                g[stop[j]][stop[k]] = true;//</w:t>
      </w:r>
      <w:r w:rsidRPr="001F7C55">
        <w:rPr>
          <w:rStyle w:val="VerbatimChar"/>
          <w:sz w:val="24"/>
        </w:rPr>
        <w:t>边内从前到后两两点之间建单向边</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lastRenderedPageBreak/>
        <w:t xml:space="preserve">    bfs();</w:t>
      </w:r>
      <w:r w:rsidRPr="001F7C55">
        <w:br/>
      </w:r>
      <w:r w:rsidRPr="001F7C55">
        <w:rPr>
          <w:rStyle w:val="VerbatimChar"/>
          <w:sz w:val="24"/>
        </w:rPr>
        <w:t xml:space="preserve">    if(dist[n] = 0x3f3f3f3f) cout &lt;&lt; "NO" &lt;&lt; endl;</w:t>
      </w:r>
      <w:r w:rsidRPr="001F7C55">
        <w:br/>
      </w:r>
      <w:r w:rsidRPr="001F7C55">
        <w:rPr>
          <w:rStyle w:val="VerbatimChar"/>
          <w:sz w:val="24"/>
        </w:rPr>
        <w:t xml:space="preserve">    else cout &lt;&lt; max(0,dist[n] - 1) &lt;&lt; endl;</w:t>
      </w:r>
      <w:r w:rsidRPr="001F7C55">
        <w:br/>
      </w:r>
      <w:r w:rsidRPr="001F7C55">
        <w:rPr>
          <w:rStyle w:val="VerbatimChar"/>
          <w:sz w:val="24"/>
        </w:rPr>
        <w:t xml:space="preserve">    return 0;</w:t>
      </w:r>
      <w:r w:rsidRPr="001F7C55">
        <w:br/>
      </w:r>
      <w:r w:rsidRPr="001F7C55">
        <w:rPr>
          <w:rStyle w:val="VerbatimChar"/>
          <w:sz w:val="24"/>
        </w:rPr>
        <w:t>}//3 7   6 7   4 7 3 6   2 1 3 5   ---&gt; 2</w:t>
      </w:r>
      <w:r w:rsidRPr="001F7C55">
        <w:br/>
      </w:r>
      <w:r w:rsidRPr="001F7C55">
        <w:rPr>
          <w:rStyle w:val="VerbatimChar"/>
          <w:sz w:val="24"/>
        </w:rPr>
        <w:t>复制</w:t>
      </w:r>
    </w:p>
    <w:p w14:paraId="3E2FE935" w14:textId="77777777" w:rsidR="006E1108" w:rsidRPr="001F7C55" w:rsidRDefault="00000000">
      <w:pPr>
        <w:pStyle w:val="2"/>
        <w:rPr>
          <w:sz w:val="24"/>
          <w:szCs w:val="24"/>
          <w:lang w:eastAsia="zh-CN"/>
        </w:rPr>
      </w:pPr>
      <w:bookmarkStart w:id="6" w:name="例题6-903-昂贵的聘礼"/>
      <w:bookmarkEnd w:id="5"/>
      <w:r w:rsidRPr="001F7C55">
        <w:rPr>
          <w:sz w:val="24"/>
          <w:szCs w:val="24"/>
          <w:lang w:eastAsia="zh-CN"/>
        </w:rPr>
        <w:t>例题</w:t>
      </w:r>
      <w:r w:rsidRPr="001F7C55">
        <w:rPr>
          <w:sz w:val="24"/>
          <w:szCs w:val="24"/>
          <w:lang w:eastAsia="zh-CN"/>
        </w:rPr>
        <w:t xml:space="preserve">6 903 </w:t>
      </w:r>
      <w:r w:rsidRPr="001F7C55">
        <w:rPr>
          <w:sz w:val="24"/>
          <w:szCs w:val="24"/>
          <w:lang w:eastAsia="zh-CN"/>
        </w:rPr>
        <w:t>昂贵的聘礼</w:t>
      </w:r>
    </w:p>
    <w:p w14:paraId="4F127989" w14:textId="77777777" w:rsidR="006E1108" w:rsidRPr="001F7C55" w:rsidRDefault="00000000">
      <w:pPr>
        <w:pStyle w:val="a9"/>
        <w:rPr>
          <w:lang w:eastAsia="zh-CN"/>
        </w:rPr>
      </w:pPr>
      <w:r w:rsidRPr="001F7C55">
        <w:rPr>
          <w:lang w:eastAsia="zh-CN"/>
        </w:rPr>
        <w:t>一个人要向一个目标人物换一个东西，但是这个东西太贵了，他可以通过部分钱另一个人的其他物品来获得，得到另一个人的物品同样有这两种情况，另外，这些人等级制度森严，如果他和某个地位较低的人进行了交易，地位较高的人就不会再和他交易，反之同理，且这个差距是有一定的限制的，不超过这个限制就能相互交易。这个人不会用多样物品换一样物品因为不会得到更低的价格，也即用物品加更低的价格换另一个人的物品，优惠并不会叠加，只能使用物加钱的一种。物品都有编号，价格</w:t>
      </w:r>
      <w:r w:rsidRPr="001F7C55">
        <w:rPr>
          <w:lang w:eastAsia="zh-CN"/>
        </w:rPr>
        <w:t xml:space="preserve"> P</w:t>
      </w:r>
      <w:r w:rsidRPr="001F7C55">
        <w:rPr>
          <w:lang w:eastAsia="zh-CN"/>
        </w:rPr>
        <w:t>，等级</w:t>
      </w:r>
      <w:r w:rsidRPr="001F7C55">
        <w:rPr>
          <w:lang w:eastAsia="zh-CN"/>
        </w:rPr>
        <w:t xml:space="preserve"> L</w:t>
      </w:r>
      <w:r w:rsidRPr="001F7C55">
        <w:rPr>
          <w:lang w:eastAsia="zh-CN"/>
        </w:rPr>
        <w:t>，替代品</w:t>
      </w:r>
      <w:r w:rsidRPr="001F7C55">
        <w:rPr>
          <w:lang w:eastAsia="zh-CN"/>
        </w:rPr>
        <w:t xml:space="preserve"> T</w:t>
      </w:r>
      <w:r w:rsidRPr="001F7C55">
        <w:rPr>
          <w:lang w:eastAsia="zh-CN"/>
        </w:rPr>
        <w:t>，优惠</w:t>
      </w:r>
      <w:r w:rsidRPr="001F7C55">
        <w:rPr>
          <w:lang w:eastAsia="zh-CN"/>
        </w:rPr>
        <w:t xml:space="preserve"> Vi</w:t>
      </w:r>
      <w:r w:rsidRPr="001F7C55">
        <w:rPr>
          <w:lang w:eastAsia="zh-CN"/>
        </w:rPr>
        <w:t>，等级差距限制是</w:t>
      </w:r>
      <w:r w:rsidRPr="001F7C55">
        <w:rPr>
          <w:lang w:eastAsia="zh-CN"/>
        </w:rPr>
        <w:t xml:space="preserve"> M</w:t>
      </w:r>
      <w:r w:rsidRPr="001F7C55">
        <w:rPr>
          <w:lang w:eastAsia="zh-CN"/>
        </w:rPr>
        <w:t>，计算最少需要多少金币才能娶到酋长的女儿。输入第一行数据范围，后面</w:t>
      </w:r>
      <w:r w:rsidRPr="001F7C55">
        <w:rPr>
          <w:lang w:eastAsia="zh-CN"/>
        </w:rPr>
        <w:t xml:space="preserve"> P L n(</w:t>
      </w:r>
      <w:r w:rsidRPr="001F7C55">
        <w:rPr>
          <w:lang w:eastAsia="zh-CN"/>
        </w:rPr>
        <w:t>代表多少种替代方式</w:t>
      </w:r>
      <w:r w:rsidRPr="001F7C55">
        <w:rPr>
          <w:lang w:eastAsia="zh-CN"/>
        </w:rPr>
        <w:t>)</w:t>
      </w:r>
      <w:r w:rsidRPr="001F7C55">
        <w:rPr>
          <w:lang w:eastAsia="zh-CN"/>
        </w:rPr>
        <w:t>下面</w:t>
      </w:r>
      <w:r w:rsidRPr="001F7C55">
        <w:rPr>
          <w:lang w:eastAsia="zh-CN"/>
        </w:rPr>
        <w:t xml:space="preserve"> n </w:t>
      </w:r>
      <w:r w:rsidRPr="001F7C55">
        <w:rPr>
          <w:lang w:eastAsia="zh-CN"/>
        </w:rPr>
        <w:t>行</w:t>
      </w:r>
      <w:r w:rsidRPr="001F7C55">
        <w:rPr>
          <w:lang w:eastAsia="zh-CN"/>
        </w:rPr>
        <w:t xml:space="preserve"> </w:t>
      </w:r>
      <w:r w:rsidRPr="001F7C55">
        <w:rPr>
          <w:lang w:eastAsia="zh-CN"/>
        </w:rPr>
        <w:t>输入替代物品的信息</w:t>
      </w:r>
      <w:r w:rsidRPr="001F7C55">
        <w:rPr>
          <w:lang w:eastAsia="zh-CN"/>
        </w:rPr>
        <w:t>,</w:t>
      </w:r>
      <w:r w:rsidRPr="001F7C55">
        <w:rPr>
          <w:lang w:eastAsia="zh-CN"/>
        </w:rPr>
        <w:t>输入顺序即是物品编号</w:t>
      </w:r>
    </w:p>
    <w:p w14:paraId="12CD4A19" w14:textId="77777777" w:rsidR="006E1108" w:rsidRPr="001F7C55" w:rsidRDefault="00000000">
      <w:pPr>
        <w:pStyle w:val="a9"/>
        <w:rPr>
          <w:lang w:eastAsia="zh-CN"/>
        </w:rPr>
      </w:pPr>
      <w:r w:rsidRPr="001F7C55">
        <w:rPr>
          <w:lang w:eastAsia="zh-CN"/>
        </w:rPr>
        <w:t>建图的时候加一个虚拟点，表示直接买，其他的可以间接买的时候，连接一条由物品交换到这个物品的单向边，权重是通过下一个物品交换时买那个物品的价格</w:t>
      </w:r>
    </w:p>
    <w:p w14:paraId="68A065F0"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10,INF = 0x3f3f3f3f;</w:t>
      </w:r>
      <w:r w:rsidRPr="001F7C55">
        <w:br/>
      </w:r>
      <w:r w:rsidRPr="001F7C55">
        <w:rPr>
          <w:rStyle w:val="VerbatimChar"/>
          <w:sz w:val="24"/>
        </w:rPr>
        <w:t>int n,m;</w:t>
      </w:r>
      <w:r w:rsidRPr="001F7C55">
        <w:br/>
      </w:r>
      <w:r w:rsidRPr="001F7C55">
        <w:rPr>
          <w:rStyle w:val="VerbatimChar"/>
          <w:sz w:val="24"/>
        </w:rPr>
        <w:t>int w[N][N],level[N];//</w:t>
      </w:r>
      <w:r w:rsidRPr="001F7C55">
        <w:rPr>
          <w:rStyle w:val="VerbatimChar"/>
          <w:sz w:val="24"/>
        </w:rPr>
        <w:t>边的距离</w:t>
      </w:r>
      <w:r w:rsidRPr="001F7C55">
        <w:rPr>
          <w:rStyle w:val="VerbatimChar"/>
          <w:sz w:val="24"/>
        </w:rPr>
        <w:t>(</w:t>
      </w:r>
      <w:r w:rsidRPr="001F7C55">
        <w:rPr>
          <w:rStyle w:val="VerbatimChar"/>
          <w:sz w:val="24"/>
        </w:rPr>
        <w:t>权重</w:t>
      </w:r>
      <w:r w:rsidRPr="001F7C55">
        <w:rPr>
          <w:rStyle w:val="VerbatimChar"/>
          <w:sz w:val="24"/>
        </w:rPr>
        <w:t>)</w:t>
      </w:r>
      <w:r w:rsidRPr="001F7C55">
        <w:rPr>
          <w:rStyle w:val="VerbatimChar"/>
          <w:sz w:val="24"/>
        </w:rPr>
        <w:t>和等级</w:t>
      </w:r>
      <w:r w:rsidRPr="001F7C55">
        <w:rPr>
          <w:rStyle w:val="VerbatimChar"/>
          <w:sz w:val="24"/>
        </w:rPr>
        <w:t xml:space="preserve"> </w:t>
      </w:r>
      <w:r w:rsidRPr="001F7C55">
        <w:br/>
      </w:r>
      <w:r w:rsidRPr="001F7C55">
        <w:rPr>
          <w:rStyle w:val="VerbatimChar"/>
          <w:sz w:val="24"/>
        </w:rPr>
        <w:t>int dist[N];</w:t>
      </w:r>
      <w:r w:rsidRPr="001F7C55">
        <w:br/>
      </w:r>
      <w:r w:rsidRPr="001F7C55">
        <w:rPr>
          <w:rStyle w:val="VerbatimChar"/>
          <w:sz w:val="24"/>
        </w:rPr>
        <w:t>bool st[N];</w:t>
      </w:r>
      <w:r w:rsidRPr="001F7C55">
        <w:br/>
      </w:r>
      <w:r w:rsidRPr="001F7C55">
        <w:br/>
      </w:r>
      <w:r w:rsidRPr="001F7C55">
        <w:rPr>
          <w:rStyle w:val="VerbatimChar"/>
          <w:sz w:val="24"/>
        </w:rPr>
        <w:t>int dijkstra(int down,int up)</w:t>
      </w:r>
      <w:r w:rsidRPr="001F7C55">
        <w:br/>
      </w:r>
      <w:r w:rsidRPr="001F7C55">
        <w:rPr>
          <w:rStyle w:val="VerbatimChar"/>
          <w:sz w:val="24"/>
        </w:rPr>
        <w:t>{</w:t>
      </w:r>
      <w:r w:rsidRPr="001F7C55">
        <w:br/>
      </w:r>
      <w:r w:rsidRPr="001F7C55">
        <w:rPr>
          <w:rStyle w:val="VerbatimChar"/>
          <w:sz w:val="24"/>
        </w:rPr>
        <w:t xml:space="preserve">    memset(dist,0x3f,sizeof dist);</w:t>
      </w:r>
      <w:r w:rsidRPr="001F7C55">
        <w:br/>
      </w:r>
      <w:r w:rsidRPr="001F7C55">
        <w:rPr>
          <w:rStyle w:val="VerbatimChar"/>
          <w:sz w:val="24"/>
        </w:rPr>
        <w:t xml:space="preserve">    memset(st,0,sizeof st);</w:t>
      </w:r>
      <w:r w:rsidRPr="001F7C55">
        <w:br/>
      </w:r>
      <w:r w:rsidRPr="001F7C55">
        <w:rPr>
          <w:rStyle w:val="VerbatimChar"/>
          <w:sz w:val="24"/>
        </w:rPr>
        <w:t xml:space="preserve">    dist[0] = 0;</w:t>
      </w:r>
      <w:r w:rsidRPr="001F7C55">
        <w:br/>
      </w:r>
      <w:r w:rsidRPr="001F7C55">
        <w:rPr>
          <w:rStyle w:val="VerbatimChar"/>
          <w:sz w:val="24"/>
        </w:rPr>
        <w:t xml:space="preserve">    for(int i=1;i&lt;=n+1;i++)//</w:t>
      </w:r>
      <w:r w:rsidRPr="001F7C55">
        <w:rPr>
          <w:rStyle w:val="VerbatimChar"/>
          <w:sz w:val="24"/>
        </w:rPr>
        <w:t>加了一个</w:t>
      </w:r>
      <w:r w:rsidRPr="001F7C55">
        <w:rPr>
          <w:rStyle w:val="VerbatimChar"/>
          <w:sz w:val="24"/>
        </w:rPr>
        <w:t xml:space="preserve"> 0 </w:t>
      </w:r>
      <w:r w:rsidRPr="001F7C55">
        <w:rPr>
          <w:rStyle w:val="VerbatimChar"/>
          <w:sz w:val="24"/>
        </w:rPr>
        <w:t>号点，共</w:t>
      </w:r>
      <w:r w:rsidRPr="001F7C55">
        <w:rPr>
          <w:rStyle w:val="VerbatimChar"/>
          <w:sz w:val="24"/>
        </w:rPr>
        <w:t xml:space="preserve"> n + 1 </w:t>
      </w:r>
      <w:r w:rsidRPr="001F7C55">
        <w:rPr>
          <w:rStyle w:val="VerbatimChar"/>
          <w:sz w:val="24"/>
        </w:rPr>
        <w:t>次循环</w:t>
      </w:r>
      <w:r w:rsidRPr="001F7C55">
        <w:br/>
      </w:r>
      <w:r w:rsidRPr="001F7C55">
        <w:rPr>
          <w:rStyle w:val="VerbatimChar"/>
          <w:sz w:val="24"/>
        </w:rPr>
        <w:t xml:space="preserve">    {</w:t>
      </w:r>
      <w:r w:rsidRPr="001F7C55">
        <w:br/>
      </w:r>
      <w:r w:rsidRPr="001F7C55">
        <w:rPr>
          <w:rStyle w:val="VerbatimChar"/>
          <w:sz w:val="24"/>
        </w:rPr>
        <w:t xml:space="preserve">        int t = -1;</w:t>
      </w:r>
      <w:r w:rsidRPr="001F7C55">
        <w:br/>
      </w:r>
      <w:r w:rsidRPr="001F7C55">
        <w:rPr>
          <w:rStyle w:val="VerbatimChar"/>
          <w:sz w:val="24"/>
        </w:rPr>
        <w:t xml:space="preserve">        for(int j=0;j&lt;=n;j++)//j </w:t>
      </w:r>
      <w:r w:rsidRPr="001F7C55">
        <w:rPr>
          <w:rStyle w:val="VerbatimChar"/>
          <w:sz w:val="24"/>
        </w:rPr>
        <w:t>需要从</w:t>
      </w:r>
      <w:r w:rsidRPr="001F7C55">
        <w:rPr>
          <w:rStyle w:val="VerbatimChar"/>
          <w:sz w:val="24"/>
        </w:rPr>
        <w:t>0</w:t>
      </w:r>
      <w:r w:rsidRPr="001F7C55">
        <w:rPr>
          <w:rStyle w:val="VerbatimChar"/>
          <w:sz w:val="24"/>
        </w:rPr>
        <w:t>开始循环，因为虚拟点</w:t>
      </w:r>
      <w:r w:rsidRPr="001F7C55">
        <w:rPr>
          <w:rStyle w:val="VerbatimChar"/>
          <w:sz w:val="24"/>
        </w:rPr>
        <w:t xml:space="preserve"> 0 </w:t>
      </w:r>
      <w:r w:rsidRPr="001F7C55">
        <w:rPr>
          <w:rStyle w:val="VerbatimChar"/>
          <w:sz w:val="24"/>
        </w:rPr>
        <w:t>号点应该也是包含在里面的</w:t>
      </w:r>
      <w:r w:rsidRPr="001F7C55">
        <w:br/>
      </w:r>
      <w:r w:rsidRPr="001F7C55">
        <w:rPr>
          <w:rStyle w:val="VerbatimChar"/>
          <w:sz w:val="24"/>
        </w:rPr>
        <w:t xml:space="preserve">        {</w:t>
      </w:r>
      <w:r w:rsidRPr="001F7C55">
        <w:br/>
      </w:r>
      <w:r w:rsidRPr="001F7C55">
        <w:rPr>
          <w:rStyle w:val="VerbatimChar"/>
          <w:sz w:val="24"/>
        </w:rPr>
        <w:lastRenderedPageBreak/>
        <w:t xml:space="preserve">            if(!st[j] &amp;&amp; (t == -1 || dist[t] &gt; dist[j]))</w:t>
      </w:r>
      <w:r w:rsidRPr="001F7C55">
        <w:br/>
      </w:r>
      <w:r w:rsidRPr="001F7C55">
        <w:rPr>
          <w:rStyle w:val="VerbatimChar"/>
          <w:sz w:val="24"/>
        </w:rPr>
        <w:t xml:space="preserve">                t = j;</w:t>
      </w:r>
      <w:r w:rsidRPr="001F7C55">
        <w:br/>
      </w:r>
      <w:r w:rsidRPr="001F7C55">
        <w:rPr>
          <w:rStyle w:val="VerbatimChar"/>
          <w:sz w:val="24"/>
        </w:rPr>
        <w:t xml:space="preserve">        }</w:t>
      </w:r>
      <w:r w:rsidRPr="001F7C55">
        <w:br/>
      </w:r>
      <w:r w:rsidRPr="001F7C55">
        <w:rPr>
          <w:rStyle w:val="VerbatimChar"/>
          <w:sz w:val="24"/>
        </w:rPr>
        <w:t xml:space="preserve">        st[t] = true;</w:t>
      </w:r>
      <w:r w:rsidRPr="001F7C55">
        <w:br/>
      </w:r>
      <w:r w:rsidRPr="001F7C55">
        <w:rPr>
          <w:rStyle w:val="VerbatimChar"/>
          <w:sz w:val="24"/>
        </w:rPr>
        <w:t xml:space="preserve">        for(int j=1;j&lt;=n;j++)</w:t>
      </w:r>
      <w:r w:rsidRPr="001F7C55">
        <w:br/>
      </w:r>
      <w:r w:rsidRPr="001F7C55">
        <w:rPr>
          <w:rStyle w:val="VerbatimChar"/>
          <w:sz w:val="24"/>
        </w:rPr>
        <w:t xml:space="preserve">        {</w:t>
      </w:r>
      <w:r w:rsidRPr="001F7C55">
        <w:br/>
      </w:r>
      <w:r w:rsidRPr="001F7C55">
        <w:rPr>
          <w:rStyle w:val="VerbatimChar"/>
          <w:sz w:val="24"/>
        </w:rPr>
        <w:t xml:space="preserve">            if(level[j] &gt;= down &amp;&amp; level[j] &lt;= up)//</w:t>
      </w:r>
      <w:r w:rsidRPr="001F7C55">
        <w:rPr>
          <w:rStyle w:val="VerbatimChar"/>
          <w:sz w:val="24"/>
        </w:rPr>
        <w:t>等级在范围内</w:t>
      </w:r>
      <w:r w:rsidRPr="001F7C55">
        <w:br/>
      </w:r>
      <w:r w:rsidRPr="001F7C55">
        <w:rPr>
          <w:rStyle w:val="VerbatimChar"/>
          <w:sz w:val="24"/>
        </w:rPr>
        <w:t xml:space="preserve">                dist[j] = min(dist[j],dist[t] + w[t][j]);</w:t>
      </w:r>
      <w:r w:rsidRPr="001F7C55">
        <w:br/>
      </w:r>
      <w:r w:rsidRPr="001F7C55">
        <w:rPr>
          <w:rStyle w:val="VerbatimChar"/>
          <w:sz w:val="24"/>
        </w:rPr>
        <w:t xml:space="preserve">        } </w:t>
      </w:r>
      <w:r w:rsidRPr="001F7C55">
        <w:br/>
      </w:r>
      <w:r w:rsidRPr="001F7C55">
        <w:rPr>
          <w:rStyle w:val="VerbatimChar"/>
          <w:sz w:val="24"/>
        </w:rPr>
        <w:t xml:space="preserve">    }</w:t>
      </w:r>
      <w:r w:rsidRPr="001F7C55">
        <w:br/>
      </w:r>
      <w:r w:rsidRPr="001F7C55">
        <w:rPr>
          <w:rStyle w:val="VerbatimChar"/>
          <w:sz w:val="24"/>
        </w:rPr>
        <w:t xml:space="preserve">    return dist[1];</w:t>
      </w:r>
      <w:r w:rsidRPr="001F7C55">
        <w:br/>
      </w:r>
      <w:r w:rsidRPr="001F7C55">
        <w:rPr>
          <w:rStyle w:val="VerbatimChar"/>
          <w:sz w:val="24"/>
        </w:rPr>
        <w:t>}</w:t>
      </w:r>
      <w:r w:rsidRPr="001F7C55">
        <w:br/>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m &gt;&gt; n;</w:t>
      </w:r>
      <w:r w:rsidRPr="001F7C55">
        <w:br/>
      </w:r>
      <w:r w:rsidRPr="001F7C55">
        <w:rPr>
          <w:rStyle w:val="VerbatimChar"/>
          <w:sz w:val="24"/>
        </w:rPr>
        <w:t xml:space="preserve">    memset(w,0x3f,sizeof w);</w:t>
      </w:r>
      <w:r w:rsidRPr="001F7C55">
        <w:br/>
      </w:r>
      <w:r w:rsidRPr="001F7C55">
        <w:rPr>
          <w:rStyle w:val="VerbatimChar"/>
          <w:sz w:val="24"/>
        </w:rPr>
        <w:t xml:space="preserve">    for(int i=1;i&lt;=n;i++)</w:t>
      </w:r>
      <w:r w:rsidRPr="001F7C55">
        <w:br/>
      </w:r>
      <w:r w:rsidRPr="001F7C55">
        <w:rPr>
          <w:rStyle w:val="VerbatimChar"/>
          <w:sz w:val="24"/>
        </w:rPr>
        <w:t xml:space="preserve">        w[i][i] = 0;</w:t>
      </w:r>
      <w:r w:rsidRPr="001F7C55">
        <w:br/>
      </w:r>
      <w:r w:rsidRPr="001F7C55">
        <w:rPr>
          <w:rStyle w:val="VerbatimChar"/>
          <w:sz w:val="24"/>
        </w:rPr>
        <w:t xml:space="preserve">    //</w:t>
      </w:r>
      <w:r w:rsidRPr="001F7C55">
        <w:rPr>
          <w:rStyle w:val="VerbatimChar"/>
          <w:sz w:val="24"/>
        </w:rPr>
        <w:t>虚拟原点定义为</w:t>
      </w:r>
      <w:r w:rsidRPr="001F7C55">
        <w:rPr>
          <w:rStyle w:val="VerbatimChar"/>
          <w:sz w:val="24"/>
        </w:rPr>
        <w:t xml:space="preserve"> 0 </w:t>
      </w:r>
      <w:r w:rsidRPr="001F7C55">
        <w:rPr>
          <w:rStyle w:val="VerbatimChar"/>
          <w:sz w:val="24"/>
        </w:rPr>
        <w:t>号点，表示直接购买</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nt price,cnt;//</w:t>
      </w:r>
      <w:r w:rsidRPr="001F7C55">
        <w:rPr>
          <w:rStyle w:val="VerbatimChar"/>
          <w:sz w:val="24"/>
        </w:rPr>
        <w:t>价格和可替换的数量</w:t>
      </w:r>
      <w:r w:rsidRPr="001F7C55">
        <w:br/>
      </w:r>
      <w:r w:rsidRPr="001F7C55">
        <w:rPr>
          <w:rStyle w:val="VerbatimChar"/>
          <w:sz w:val="24"/>
        </w:rPr>
        <w:t xml:space="preserve">        cin &gt;&gt; price &gt;&gt; level[i] &gt;&gt; cnt;</w:t>
      </w:r>
      <w:r w:rsidRPr="001F7C55">
        <w:br/>
      </w:r>
      <w:r w:rsidRPr="001F7C55">
        <w:rPr>
          <w:rStyle w:val="VerbatimChar"/>
          <w:sz w:val="24"/>
        </w:rPr>
        <w:t xml:space="preserve">        w[0][i] = min(price,w[0][i]);//</w:t>
      </w:r>
      <w:r w:rsidRPr="001F7C55">
        <w:rPr>
          <w:rStyle w:val="VerbatimChar"/>
          <w:sz w:val="24"/>
        </w:rPr>
        <w:t>由虚拟</w:t>
      </w:r>
      <w:r w:rsidRPr="001F7C55">
        <w:rPr>
          <w:rStyle w:val="VerbatimChar"/>
          <w:sz w:val="24"/>
        </w:rPr>
        <w:t xml:space="preserve"> 0 </w:t>
      </w:r>
      <w:r w:rsidRPr="001F7C55">
        <w:rPr>
          <w:rStyle w:val="VerbatimChar"/>
          <w:sz w:val="24"/>
        </w:rPr>
        <w:t>点向当前点连一条边，代表直接购买，并且判重</w:t>
      </w:r>
      <w:r w:rsidRPr="001F7C55">
        <w:br/>
      </w:r>
      <w:r w:rsidRPr="001F7C55">
        <w:rPr>
          <w:rStyle w:val="VerbatimChar"/>
          <w:sz w:val="24"/>
        </w:rPr>
        <w:t xml:space="preserve">        while(cnt --)//</w:t>
      </w:r>
      <w:r w:rsidRPr="001F7C55">
        <w:rPr>
          <w:rStyle w:val="VerbatimChar"/>
          <w:sz w:val="24"/>
        </w:rPr>
        <w:t>读入替代品，结构是，</w:t>
      </w:r>
      <w:r w:rsidRPr="001F7C55">
        <w:rPr>
          <w:rStyle w:val="VerbatimChar"/>
          <w:sz w:val="24"/>
        </w:rPr>
        <w:t xml:space="preserve"> </w:t>
      </w:r>
      <w:r w:rsidRPr="001F7C55">
        <w:rPr>
          <w:rStyle w:val="VerbatimChar"/>
          <w:sz w:val="24"/>
        </w:rPr>
        <w:t>编号</w:t>
      </w:r>
      <w:r w:rsidRPr="001F7C55">
        <w:rPr>
          <w:rStyle w:val="VerbatimChar"/>
          <w:sz w:val="24"/>
        </w:rPr>
        <w:t xml:space="preserve"> </w:t>
      </w:r>
      <w:r w:rsidRPr="001F7C55">
        <w:rPr>
          <w:rStyle w:val="VerbatimChar"/>
          <w:sz w:val="24"/>
        </w:rPr>
        <w:t>价格</w:t>
      </w:r>
      <w:r w:rsidRPr="001F7C55">
        <w:br/>
      </w:r>
      <w:r w:rsidRPr="001F7C55">
        <w:rPr>
          <w:rStyle w:val="VerbatimChar"/>
          <w:sz w:val="24"/>
        </w:rPr>
        <w:t xml:space="preserve">        {</w:t>
      </w:r>
      <w:r w:rsidRPr="001F7C55">
        <w:br/>
      </w:r>
      <w:r w:rsidRPr="001F7C55">
        <w:rPr>
          <w:rStyle w:val="VerbatimChar"/>
          <w:sz w:val="24"/>
        </w:rPr>
        <w:t xml:space="preserve">            int id,cost;</w:t>
      </w:r>
      <w:r w:rsidRPr="001F7C55">
        <w:br/>
      </w:r>
      <w:r w:rsidRPr="001F7C55">
        <w:rPr>
          <w:rStyle w:val="VerbatimChar"/>
          <w:sz w:val="24"/>
        </w:rPr>
        <w:t xml:space="preserve">            cin &gt;&gt; id &gt;&gt; cost;</w:t>
      </w:r>
      <w:r w:rsidRPr="001F7C55">
        <w:br/>
      </w:r>
      <w:r w:rsidRPr="001F7C55">
        <w:rPr>
          <w:rStyle w:val="VerbatimChar"/>
          <w:sz w:val="24"/>
        </w:rPr>
        <w:t xml:space="preserve">            w[id][i] = min(cost,w[id][i]);</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int res = INF;</w:t>
      </w:r>
      <w:r w:rsidRPr="001F7C55">
        <w:br/>
      </w:r>
      <w:r w:rsidRPr="001F7C55">
        <w:rPr>
          <w:rStyle w:val="VerbatimChar"/>
          <w:sz w:val="24"/>
        </w:rPr>
        <w:t xml:space="preserve">    for(int i=max(0,level[1]-m);i&lt;=level[1];i++)//</w:t>
      </w:r>
      <w:r w:rsidRPr="001F7C55">
        <w:rPr>
          <w:rStyle w:val="VerbatimChar"/>
          <w:sz w:val="24"/>
        </w:rPr>
        <w:t>枚举等级区间，因为有差距限制，所以一定要把</w:t>
      </w:r>
      <w:r w:rsidRPr="001F7C55">
        <w:rPr>
          <w:rStyle w:val="VerbatimChar"/>
          <w:sz w:val="24"/>
        </w:rPr>
        <w:t xml:space="preserve"> 1 </w:t>
      </w:r>
      <w:r w:rsidRPr="001F7C55">
        <w:rPr>
          <w:rStyle w:val="VerbatimChar"/>
          <w:sz w:val="24"/>
        </w:rPr>
        <w:t>包含进去，获得下端点</w:t>
      </w:r>
      <w:r w:rsidRPr="001F7C55">
        <w:br/>
      </w:r>
      <w:r w:rsidRPr="001F7C55">
        <w:rPr>
          <w:rStyle w:val="VerbatimChar"/>
          <w:sz w:val="24"/>
        </w:rPr>
        <w:t xml:space="preserve">    {</w:t>
      </w:r>
      <w:r w:rsidRPr="001F7C55">
        <w:br/>
      </w:r>
      <w:r w:rsidRPr="001F7C55">
        <w:rPr>
          <w:rStyle w:val="VerbatimChar"/>
          <w:sz w:val="24"/>
        </w:rPr>
        <w:t xml:space="preserve">        res = min(res,dijkstra(i,i+m));//</w:t>
      </w:r>
      <w:r w:rsidRPr="001F7C55">
        <w:rPr>
          <w:rStyle w:val="VerbatimChar"/>
          <w:sz w:val="24"/>
        </w:rPr>
        <w:t>传入的是区间的范围</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 xml:space="preserve">    return 0;</w:t>
      </w:r>
      <w:r w:rsidRPr="001F7C55">
        <w:br/>
      </w:r>
      <w:r w:rsidRPr="001F7C55">
        <w:rPr>
          <w:rStyle w:val="VerbatimChar"/>
          <w:sz w:val="24"/>
        </w:rPr>
        <w:t>}//1 4   10000 3 2  2 8000  3 5000     1000 2 1  4 200    3000 2 1  4 200    50 2 0  ---&gt; 5250</w:t>
      </w:r>
      <w:r w:rsidRPr="001F7C55">
        <w:br/>
      </w:r>
      <w:r w:rsidRPr="001F7C55">
        <w:rPr>
          <w:rStyle w:val="VerbatimChar"/>
          <w:sz w:val="24"/>
        </w:rPr>
        <w:t>复制</w:t>
      </w:r>
    </w:p>
    <w:p w14:paraId="6C73A59D" w14:textId="77777777" w:rsidR="006E1108" w:rsidRPr="001F7C55" w:rsidRDefault="00000000">
      <w:pPr>
        <w:pStyle w:val="1"/>
        <w:rPr>
          <w:sz w:val="24"/>
          <w:szCs w:val="24"/>
          <w:lang w:eastAsia="zh-CN"/>
        </w:rPr>
      </w:pPr>
      <w:bookmarkStart w:id="7" w:name="单源最短路的综合应用"/>
      <w:bookmarkEnd w:id="0"/>
      <w:bookmarkEnd w:id="6"/>
      <w:r w:rsidRPr="001F7C55">
        <w:rPr>
          <w:sz w:val="24"/>
          <w:szCs w:val="24"/>
          <w:lang w:eastAsia="zh-CN"/>
        </w:rPr>
        <w:lastRenderedPageBreak/>
        <w:t>单源最短路的综合应用</w:t>
      </w:r>
    </w:p>
    <w:p w14:paraId="2BA57AC9" w14:textId="77777777" w:rsidR="006E1108" w:rsidRPr="001F7C55" w:rsidRDefault="00000000">
      <w:pPr>
        <w:pStyle w:val="a9"/>
        <w:rPr>
          <w:lang w:eastAsia="zh-CN"/>
        </w:rPr>
      </w:pPr>
      <w:r w:rsidRPr="001F7C55">
        <w:rPr>
          <w:lang w:eastAsia="zh-CN"/>
        </w:rPr>
        <w:t>主要是最短路算法和其他算法的结合</w:t>
      </w:r>
    </w:p>
    <w:p w14:paraId="06644984" w14:textId="77777777" w:rsidR="006E1108" w:rsidRPr="001F7C55" w:rsidRDefault="00000000">
      <w:pPr>
        <w:pStyle w:val="2"/>
        <w:rPr>
          <w:sz w:val="24"/>
          <w:szCs w:val="24"/>
          <w:lang w:eastAsia="zh-CN"/>
        </w:rPr>
      </w:pPr>
      <w:bookmarkStart w:id="8" w:name="例题-1-1135-新年好"/>
      <w:r w:rsidRPr="001F7C55">
        <w:rPr>
          <w:sz w:val="24"/>
          <w:szCs w:val="24"/>
          <w:lang w:eastAsia="zh-CN"/>
        </w:rPr>
        <w:t>例题</w:t>
      </w:r>
      <w:r w:rsidRPr="001F7C55">
        <w:rPr>
          <w:sz w:val="24"/>
          <w:szCs w:val="24"/>
          <w:lang w:eastAsia="zh-CN"/>
        </w:rPr>
        <w:t xml:space="preserve"> 1 1135 </w:t>
      </w:r>
      <w:r w:rsidRPr="001F7C55">
        <w:rPr>
          <w:sz w:val="24"/>
          <w:szCs w:val="24"/>
          <w:lang w:eastAsia="zh-CN"/>
        </w:rPr>
        <w:t>新年好</w:t>
      </w:r>
    </w:p>
    <w:p w14:paraId="5064EDEC" w14:textId="77777777" w:rsidR="006E1108" w:rsidRPr="001F7C55" w:rsidRDefault="00000000">
      <w:pPr>
        <w:pStyle w:val="a9"/>
        <w:rPr>
          <w:lang w:eastAsia="zh-CN"/>
        </w:rPr>
      </w:pPr>
      <w:r w:rsidRPr="001F7C55">
        <w:rPr>
          <w:lang w:eastAsia="zh-CN"/>
        </w:rPr>
        <w:t>最短路</w:t>
      </w:r>
      <w:r w:rsidRPr="001F7C55">
        <w:rPr>
          <w:lang w:eastAsia="zh-CN"/>
        </w:rPr>
        <w:t xml:space="preserve"> + DFS</w:t>
      </w:r>
      <w:r w:rsidRPr="001F7C55">
        <w:rPr>
          <w:lang w:eastAsia="zh-CN"/>
        </w:rPr>
        <w:t>，</w:t>
      </w:r>
      <w:r w:rsidRPr="001F7C55">
        <w:rPr>
          <w:lang w:eastAsia="zh-CN"/>
        </w:rPr>
        <w:t xml:space="preserve">n </w:t>
      </w:r>
      <w:r w:rsidRPr="001F7C55">
        <w:rPr>
          <w:lang w:eastAsia="zh-CN"/>
        </w:rPr>
        <w:t>个车站，</w:t>
      </w:r>
      <w:r w:rsidRPr="001F7C55">
        <w:rPr>
          <w:lang w:eastAsia="zh-CN"/>
        </w:rPr>
        <w:t xml:space="preserve">m </w:t>
      </w:r>
      <w:r w:rsidRPr="001F7C55">
        <w:rPr>
          <w:lang w:eastAsia="zh-CN"/>
        </w:rPr>
        <w:t>个双向公路连接，无重边，一个人按顺序拜访一些人，求时间最短是多少，拜访的人分别在若干个车站，、先爆搜在求每个点到其他五个点的单源最短路，可能会超时，优化：引入一个额外点</w:t>
      </w:r>
      <w:r w:rsidRPr="001F7C55">
        <w:rPr>
          <w:lang w:eastAsia="zh-CN"/>
        </w:rPr>
        <w:t xml:space="preserve"> 1 </w:t>
      </w:r>
      <w:r w:rsidRPr="001F7C55">
        <w:rPr>
          <w:lang w:eastAsia="zh-CN"/>
        </w:rPr>
        <w:t>，先做</w:t>
      </w:r>
      <w:r w:rsidRPr="001F7C55">
        <w:rPr>
          <w:lang w:eastAsia="zh-CN"/>
        </w:rPr>
        <w:t>6</w:t>
      </w:r>
      <w:r w:rsidRPr="001F7C55">
        <w:rPr>
          <w:lang w:eastAsia="zh-CN"/>
        </w:rPr>
        <w:t>次</w:t>
      </w:r>
      <w:r w:rsidRPr="001F7C55">
        <w:rPr>
          <w:lang w:eastAsia="zh-CN"/>
        </w:rPr>
        <w:t xml:space="preserve"> spfa (O(n+m)) </w:t>
      </w:r>
      <w:r w:rsidRPr="001F7C55">
        <w:rPr>
          <w:lang w:eastAsia="zh-CN"/>
        </w:rPr>
        <w:t>或者</w:t>
      </w:r>
      <w:r w:rsidRPr="001F7C55">
        <w:rPr>
          <w:lang w:eastAsia="zh-CN"/>
        </w:rPr>
        <w:t>Dijkstra</w:t>
      </w:r>
      <w:r w:rsidRPr="001F7C55">
        <w:rPr>
          <w:lang w:eastAsia="zh-CN"/>
        </w:rPr>
        <w:t>算法</w:t>
      </w:r>
      <w:r w:rsidRPr="001F7C55">
        <w:rPr>
          <w:lang w:eastAsia="zh-CN"/>
        </w:rPr>
        <w:t>(O(mlogn))</w:t>
      </w:r>
      <w:r w:rsidRPr="001F7C55">
        <w:rPr>
          <w:lang w:eastAsia="zh-CN"/>
        </w:rPr>
        <w:t>，求分别到其他点的最短距离，然后在</w:t>
      </w:r>
      <w:r w:rsidRPr="001F7C55">
        <w:rPr>
          <w:lang w:eastAsia="zh-CN"/>
        </w:rPr>
        <w:t xml:space="preserve"> DFS </w:t>
      </w:r>
      <w:r w:rsidRPr="001F7C55">
        <w:rPr>
          <w:lang w:eastAsia="zh-CN"/>
        </w:rPr>
        <w:t>所有拜访顺序</w:t>
      </w:r>
      <w:r w:rsidRPr="001F7C55">
        <w:rPr>
          <w:lang w:eastAsia="zh-CN"/>
        </w:rPr>
        <w:t xml:space="preserve"> 5</w:t>
      </w:r>
      <w:r w:rsidRPr="001F7C55">
        <w:rPr>
          <w:lang w:eastAsia="zh-CN"/>
        </w:rPr>
        <w:t>！，对于每一种拜访顺序，可以通过查表的方式算出最短距离</w:t>
      </w:r>
      <w:r w:rsidRPr="001F7C55">
        <w:rPr>
          <w:lang w:eastAsia="zh-CN"/>
        </w:rPr>
        <w:t xml:space="preserve"> 6 * O(m) + 5!</w:t>
      </w:r>
    </w:p>
    <w:p w14:paraId="4B084D93"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50010,M = 200010,INF = 0x3f3f3f3f;</w:t>
      </w:r>
      <w:r w:rsidRPr="001F7C55">
        <w:br/>
      </w:r>
      <w:r w:rsidRPr="001F7C55">
        <w:rPr>
          <w:rStyle w:val="VerbatimChar"/>
          <w:sz w:val="24"/>
        </w:rPr>
        <w:t>int n,m;</w:t>
      </w:r>
      <w:r w:rsidRPr="001F7C55">
        <w:br/>
      </w:r>
      <w:r w:rsidRPr="001F7C55">
        <w:rPr>
          <w:rStyle w:val="VerbatimChar"/>
          <w:sz w:val="24"/>
        </w:rPr>
        <w:t>int source[6];</w:t>
      </w:r>
      <w:r w:rsidRPr="001F7C55">
        <w:br/>
      </w:r>
      <w:r w:rsidRPr="001F7C55">
        <w:rPr>
          <w:rStyle w:val="VerbatimChar"/>
          <w:sz w:val="24"/>
        </w:rPr>
        <w:t>int h[N], e[M],w[M],ne[M],idx;</w:t>
      </w:r>
      <w:r w:rsidRPr="001F7C55">
        <w:br/>
      </w:r>
      <w:r w:rsidRPr="001F7C55">
        <w:rPr>
          <w:rStyle w:val="VerbatimChar"/>
          <w:sz w:val="24"/>
        </w:rPr>
        <w:t xml:space="preserve">int q[N],dist[6][N];//6 </w:t>
      </w:r>
      <w:r w:rsidRPr="001F7C55">
        <w:rPr>
          <w:rStyle w:val="VerbatimChar"/>
          <w:sz w:val="24"/>
        </w:rPr>
        <w:t>个点到其他的点的不同最短路</w:t>
      </w:r>
      <w:r w:rsidRPr="001F7C55">
        <w:br/>
      </w:r>
      <w:r w:rsidRPr="001F7C55">
        <w:rPr>
          <w:rStyle w:val="VerbatimChar"/>
          <w:sz w:val="24"/>
        </w:rPr>
        <w:t>bool st[N];</w:t>
      </w:r>
      <w:r w:rsidRPr="001F7C55">
        <w:br/>
      </w:r>
      <w:r w:rsidRPr="001F7C55">
        <w:rPr>
          <w:rStyle w:val="VerbatimChar"/>
          <w:sz w:val="24"/>
        </w:rPr>
        <w:t>void add(int a,int b,int c)</w:t>
      </w:r>
      <w:r w:rsidRPr="001F7C55">
        <w:br/>
      </w:r>
      <w:r w:rsidRPr="001F7C55">
        <w:rPr>
          <w:rStyle w:val="VerbatimChar"/>
          <w:sz w:val="24"/>
        </w:rPr>
        <w:t>{</w:t>
      </w:r>
      <w:r w:rsidRPr="001F7C55">
        <w:br/>
      </w:r>
      <w:r w:rsidRPr="001F7C55">
        <w:rPr>
          <w:rStyle w:val="VerbatimChar"/>
          <w:sz w:val="24"/>
        </w:rPr>
        <w:t xml:space="preserve">    e[idx] = b,w[idx] = c,ne[idx] = h[a],h[a] = idx ++;</w:t>
      </w:r>
      <w:r w:rsidRPr="001F7C55">
        <w:br/>
      </w:r>
      <w:r w:rsidRPr="001F7C55">
        <w:rPr>
          <w:rStyle w:val="VerbatimChar"/>
          <w:sz w:val="24"/>
        </w:rPr>
        <w:t xml:space="preserve">} </w:t>
      </w:r>
      <w:r w:rsidRPr="001F7C55">
        <w:br/>
      </w:r>
      <w:r w:rsidRPr="001F7C55">
        <w:rPr>
          <w:rStyle w:val="VerbatimChar"/>
          <w:sz w:val="24"/>
        </w:rPr>
        <w:t xml:space="preserve">void spfa(int start,int dist[])//spfa </w:t>
      </w:r>
      <w:r w:rsidRPr="001F7C55">
        <w:rPr>
          <w:rStyle w:val="VerbatimChar"/>
          <w:sz w:val="24"/>
        </w:rPr>
        <w:t>或者</w:t>
      </w:r>
      <w:r w:rsidRPr="001F7C55">
        <w:rPr>
          <w:rStyle w:val="VerbatimChar"/>
          <w:sz w:val="24"/>
        </w:rPr>
        <w:t xml:space="preserve"> dijkstra </w:t>
      </w:r>
      <w:r w:rsidRPr="001F7C55">
        <w:rPr>
          <w:rStyle w:val="VerbatimChar"/>
          <w:sz w:val="24"/>
        </w:rPr>
        <w:t>算法都可以</w:t>
      </w:r>
      <w:r w:rsidRPr="001F7C55">
        <w:br/>
      </w:r>
      <w:r w:rsidRPr="001F7C55">
        <w:rPr>
          <w:rStyle w:val="VerbatimChar"/>
          <w:sz w:val="24"/>
        </w:rPr>
        <w:t>{</w:t>
      </w:r>
      <w:r w:rsidRPr="001F7C55">
        <w:br/>
      </w:r>
      <w:r w:rsidRPr="001F7C55">
        <w:rPr>
          <w:rStyle w:val="VerbatimChar"/>
          <w:sz w:val="24"/>
        </w:rPr>
        <w:t xml:space="preserve">    memset(dist,0x3f,N*4);//</w:t>
      </w:r>
      <w:r w:rsidRPr="001F7C55">
        <w:rPr>
          <w:rStyle w:val="VerbatimChar"/>
          <w:sz w:val="24"/>
        </w:rPr>
        <w:t>初始化</w:t>
      </w:r>
      <w:r w:rsidRPr="001F7C55">
        <w:rPr>
          <w:rStyle w:val="VerbatimChar"/>
          <w:sz w:val="24"/>
        </w:rPr>
        <w:t xml:space="preserve"> N * 4 </w:t>
      </w:r>
      <w:r w:rsidRPr="001F7C55">
        <w:rPr>
          <w:rStyle w:val="VerbatimChar"/>
          <w:sz w:val="24"/>
        </w:rPr>
        <w:t>是因为队列中存的点不止</w:t>
      </w:r>
      <w:r w:rsidRPr="001F7C55">
        <w:rPr>
          <w:rStyle w:val="VerbatimChar"/>
          <w:sz w:val="24"/>
        </w:rPr>
        <w:t xml:space="preserve"> N </w:t>
      </w:r>
      <w:r w:rsidRPr="001F7C55">
        <w:rPr>
          <w:rStyle w:val="VerbatimChar"/>
          <w:sz w:val="24"/>
        </w:rPr>
        <w:t>个</w:t>
      </w:r>
      <w:r w:rsidRPr="001F7C55">
        <w:br/>
      </w:r>
      <w:r w:rsidRPr="001F7C55">
        <w:rPr>
          <w:rStyle w:val="VerbatimChar"/>
          <w:sz w:val="24"/>
        </w:rPr>
        <w:t xml:space="preserve">    dist[start] = 0;</w:t>
      </w:r>
      <w:r w:rsidRPr="001F7C55">
        <w:br/>
      </w:r>
      <w:r w:rsidRPr="001F7C55">
        <w:rPr>
          <w:rStyle w:val="VerbatimChar"/>
          <w:sz w:val="24"/>
        </w:rPr>
        <w:t xml:space="preserve">    //</w:t>
      </w:r>
      <w:r w:rsidRPr="001F7C55">
        <w:rPr>
          <w:rStyle w:val="VerbatimChar"/>
          <w:sz w:val="24"/>
        </w:rPr>
        <w:t>循环队列的方式写</w:t>
      </w:r>
      <w:r w:rsidRPr="001F7C55">
        <w:br/>
      </w:r>
      <w:r w:rsidRPr="001F7C55">
        <w:rPr>
          <w:rStyle w:val="VerbatimChar"/>
          <w:sz w:val="24"/>
        </w:rPr>
        <w:t xml:space="preserve">    int hh = 0,tt = 1;//</w:t>
      </w:r>
      <w:r w:rsidRPr="001F7C55">
        <w:rPr>
          <w:rStyle w:val="VerbatimChar"/>
          <w:sz w:val="24"/>
        </w:rPr>
        <w:t>循环队列</w:t>
      </w:r>
      <w:r w:rsidRPr="001F7C55">
        <w:rPr>
          <w:rStyle w:val="VerbatimChar"/>
          <w:sz w:val="24"/>
        </w:rPr>
        <w:t xml:space="preserve"> hh=0,tt=1,</w:t>
      </w:r>
      <w:r w:rsidRPr="001F7C55">
        <w:rPr>
          <w:rStyle w:val="VerbatimChar"/>
          <w:sz w:val="24"/>
        </w:rPr>
        <w:t>正常队列</w:t>
      </w:r>
      <w:r w:rsidRPr="001F7C55">
        <w:rPr>
          <w:rStyle w:val="VerbatimChar"/>
          <w:sz w:val="24"/>
        </w:rPr>
        <w:t xml:space="preserve">hh=0,tt=0 </w:t>
      </w:r>
      <w:r w:rsidRPr="001F7C55">
        <w:rPr>
          <w:rStyle w:val="VerbatimChar"/>
          <w:sz w:val="24"/>
        </w:rPr>
        <w:t>代表有一个元素</w:t>
      </w:r>
      <w:r w:rsidRPr="001F7C55">
        <w:br/>
      </w:r>
      <w:r w:rsidRPr="001F7C55">
        <w:rPr>
          <w:rStyle w:val="VerbatimChar"/>
          <w:sz w:val="24"/>
        </w:rPr>
        <w:t xml:space="preserve">    q[0] = start;</w:t>
      </w:r>
      <w:r w:rsidRPr="001F7C55">
        <w:br/>
      </w:r>
      <w:r w:rsidRPr="001F7C55">
        <w:rPr>
          <w:rStyle w:val="VerbatimChar"/>
          <w:sz w:val="24"/>
        </w:rPr>
        <w:t xml:space="preserve">    while(hh !=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f(hh == N) hh = 0;</w:t>
      </w:r>
      <w:r w:rsidRPr="001F7C55">
        <w:br/>
      </w:r>
      <w:r w:rsidRPr="001F7C55">
        <w:rPr>
          <w:rStyle w:val="VerbatimChar"/>
          <w:sz w:val="24"/>
        </w:rPr>
        <w:t xml:space="preserve">        st[t] = false;</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gt; dist[t] + w[i])</w:t>
      </w:r>
      <w:r w:rsidRPr="001F7C55">
        <w:br/>
      </w:r>
      <w:r w:rsidRPr="001F7C55">
        <w:rPr>
          <w:rStyle w:val="VerbatimChar"/>
          <w:sz w:val="24"/>
        </w:rPr>
        <w:t xml:space="preserve">            {</w:t>
      </w:r>
      <w:r w:rsidRPr="001F7C55">
        <w:br/>
      </w:r>
      <w:r w:rsidRPr="001F7C55">
        <w:rPr>
          <w:rStyle w:val="VerbatimChar"/>
          <w:sz w:val="24"/>
        </w:rPr>
        <w:lastRenderedPageBreak/>
        <w:t xml:space="preserve">                dist[j] = dist[t] + w[i];</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 j;</w:t>
      </w:r>
      <w:r w:rsidRPr="001F7C55">
        <w:br/>
      </w:r>
      <w:r w:rsidRPr="001F7C55">
        <w:rPr>
          <w:rStyle w:val="VerbatimChar"/>
          <w:sz w:val="24"/>
        </w:rPr>
        <w:t xml:space="preserve">                    if(tt == N) tt = 0;</w:t>
      </w:r>
      <w:r w:rsidRPr="001F7C55">
        <w:br/>
      </w:r>
      <w:r w:rsidRPr="001F7C55">
        <w:rPr>
          <w:rStyle w:val="VerbatimChar"/>
          <w:sz w:val="24"/>
        </w:rPr>
        <w:t xml:space="preserve">                    st[j] = true;</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 </w:t>
      </w:r>
      <w:r w:rsidRPr="001F7C55">
        <w:br/>
      </w:r>
      <w:r w:rsidRPr="001F7C55">
        <w:rPr>
          <w:rStyle w:val="VerbatimChar"/>
          <w:sz w:val="24"/>
        </w:rPr>
        <w:t>}</w:t>
      </w:r>
      <w:r w:rsidRPr="001F7C55">
        <w:br/>
      </w:r>
      <w:r w:rsidRPr="001F7C55">
        <w:rPr>
          <w:rStyle w:val="VerbatimChar"/>
          <w:sz w:val="24"/>
        </w:rPr>
        <w:t>int dfs(int u,int start,int distance)</w:t>
      </w:r>
      <w:r w:rsidRPr="001F7C55">
        <w:br/>
      </w:r>
      <w:r w:rsidRPr="001F7C55">
        <w:rPr>
          <w:rStyle w:val="VerbatimChar"/>
          <w:sz w:val="24"/>
        </w:rPr>
        <w:t>{</w:t>
      </w:r>
      <w:r w:rsidRPr="001F7C55">
        <w:br/>
      </w:r>
      <w:r w:rsidRPr="001F7C55">
        <w:rPr>
          <w:rStyle w:val="VerbatimChar"/>
          <w:sz w:val="24"/>
        </w:rPr>
        <w:t xml:space="preserve">    if(u == 6) return distance;</w:t>
      </w:r>
      <w:r w:rsidRPr="001F7C55">
        <w:br/>
      </w:r>
      <w:r w:rsidRPr="001F7C55">
        <w:rPr>
          <w:rStyle w:val="VerbatimChar"/>
          <w:sz w:val="24"/>
        </w:rPr>
        <w:t xml:space="preserve">    int res = INF;</w:t>
      </w:r>
      <w:r w:rsidRPr="001F7C55">
        <w:br/>
      </w:r>
      <w:r w:rsidRPr="001F7C55">
        <w:rPr>
          <w:rStyle w:val="VerbatimChar"/>
          <w:sz w:val="24"/>
        </w:rPr>
        <w:t xml:space="preserve">    for(int i=1;i&lt;=5;i++)</w:t>
      </w:r>
      <w:r w:rsidRPr="001F7C55">
        <w:br/>
      </w:r>
      <w:r w:rsidRPr="001F7C55">
        <w:rPr>
          <w:rStyle w:val="VerbatimChar"/>
          <w:sz w:val="24"/>
        </w:rPr>
        <w:t xml:space="preserve">    {</w:t>
      </w:r>
      <w:r w:rsidRPr="001F7C55">
        <w:br/>
      </w:r>
      <w:r w:rsidRPr="001F7C55">
        <w:rPr>
          <w:rStyle w:val="VerbatimChar"/>
          <w:sz w:val="24"/>
        </w:rPr>
        <w:t xml:space="preserve">        if(!st[i])</w:t>
      </w:r>
      <w:r w:rsidRPr="001F7C55">
        <w:br/>
      </w:r>
      <w:r w:rsidRPr="001F7C55">
        <w:rPr>
          <w:rStyle w:val="VerbatimChar"/>
          <w:sz w:val="24"/>
        </w:rPr>
        <w:t xml:space="preserve">        {</w:t>
      </w:r>
      <w:r w:rsidRPr="001F7C55">
        <w:br/>
      </w:r>
      <w:r w:rsidRPr="001F7C55">
        <w:rPr>
          <w:rStyle w:val="VerbatimChar"/>
          <w:sz w:val="24"/>
        </w:rPr>
        <w:t xml:space="preserve">            int next = source[i];</w:t>
      </w:r>
      <w:r w:rsidRPr="001F7C55">
        <w:br/>
      </w:r>
      <w:r w:rsidRPr="001F7C55">
        <w:rPr>
          <w:rStyle w:val="VerbatimChar"/>
          <w:sz w:val="24"/>
        </w:rPr>
        <w:t xml:space="preserve">            st[i] = true;</w:t>
      </w:r>
      <w:r w:rsidRPr="001F7C55">
        <w:br/>
      </w:r>
      <w:r w:rsidRPr="001F7C55">
        <w:rPr>
          <w:rStyle w:val="VerbatimChar"/>
          <w:sz w:val="24"/>
        </w:rPr>
        <w:t xml:space="preserve">            res = min(res,dfs(u + 1,i,distance + dist[start][next]));//</w:t>
      </w:r>
      <w:r w:rsidRPr="001F7C55">
        <w:rPr>
          <w:rStyle w:val="VerbatimChar"/>
          <w:sz w:val="24"/>
        </w:rPr>
        <w:t>当前距离加上走到下一个点的距离</w:t>
      </w:r>
      <w:r w:rsidRPr="001F7C55">
        <w:br/>
      </w:r>
      <w:r w:rsidRPr="001F7C55">
        <w:rPr>
          <w:rStyle w:val="VerbatimChar"/>
          <w:sz w:val="24"/>
        </w:rPr>
        <w:t xml:space="preserve">            st[i] = false;//</w:t>
      </w:r>
      <w:r w:rsidRPr="001F7C55">
        <w:rPr>
          <w:rStyle w:val="VerbatimChar"/>
          <w:sz w:val="24"/>
        </w:rPr>
        <w:t>回溯，恢复现场，表示下一次搜索的时候这个点未搜过</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res;</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t xml:space="preserve">    source[0] = 1;//</w:t>
      </w:r>
      <w:r w:rsidRPr="001F7C55">
        <w:rPr>
          <w:rStyle w:val="VerbatimChar"/>
          <w:sz w:val="24"/>
        </w:rPr>
        <w:t>额外加的点</w:t>
      </w:r>
      <w:r w:rsidRPr="001F7C55">
        <w:br/>
      </w:r>
      <w:r w:rsidRPr="001F7C55">
        <w:rPr>
          <w:rStyle w:val="VerbatimChar"/>
          <w:sz w:val="24"/>
        </w:rPr>
        <w:t xml:space="preserve">    memset(h,-1,sizeof h);</w:t>
      </w:r>
      <w:r w:rsidRPr="001F7C55">
        <w:br/>
      </w:r>
      <w:r w:rsidRPr="001F7C55">
        <w:rPr>
          <w:rStyle w:val="VerbatimChar"/>
          <w:sz w:val="24"/>
        </w:rPr>
        <w:t xml:space="preserve">    for(int i=1;i&lt;=5;i++)</w:t>
      </w:r>
      <w:r w:rsidRPr="001F7C55">
        <w:br/>
      </w:r>
      <w:r w:rsidRPr="001F7C55">
        <w:rPr>
          <w:rStyle w:val="VerbatimChar"/>
          <w:sz w:val="24"/>
        </w:rPr>
        <w:t xml:space="preserve">        cin &gt;&gt; source[i];</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add(a,b,c),add(b,a,c);</w:t>
      </w:r>
      <w:r w:rsidRPr="001F7C55">
        <w:br/>
      </w:r>
      <w:r w:rsidRPr="001F7C55">
        <w:rPr>
          <w:rStyle w:val="VerbatimChar"/>
          <w:sz w:val="24"/>
        </w:rPr>
        <w:t xml:space="preserve">    }</w:t>
      </w:r>
      <w:r w:rsidRPr="001F7C55">
        <w:br/>
      </w:r>
      <w:r w:rsidRPr="001F7C55">
        <w:rPr>
          <w:rStyle w:val="VerbatimChar"/>
          <w:sz w:val="24"/>
        </w:rPr>
        <w:t xml:space="preserve">    for(int i=0;i&lt;6;i++)</w:t>
      </w:r>
      <w:r w:rsidRPr="001F7C55">
        <w:br/>
      </w:r>
      <w:r w:rsidRPr="001F7C55">
        <w:rPr>
          <w:rStyle w:val="VerbatimChar"/>
          <w:sz w:val="24"/>
        </w:rPr>
        <w:t xml:space="preserve">        spfa(source[i],dist[i]);</w:t>
      </w:r>
      <w:r w:rsidRPr="001F7C55">
        <w:br/>
      </w:r>
      <w:r w:rsidRPr="001F7C55">
        <w:rPr>
          <w:rStyle w:val="VerbatimChar"/>
          <w:sz w:val="24"/>
        </w:rPr>
        <w:lastRenderedPageBreak/>
        <w:t xml:space="preserve">    cout &lt;&lt; dfs(1,0,0) &lt;&lt; endl;//</w:t>
      </w:r>
      <w:r w:rsidRPr="001F7C55">
        <w:rPr>
          <w:rStyle w:val="VerbatimChar"/>
          <w:sz w:val="24"/>
        </w:rPr>
        <w:t>拜访的第几个亲戚，当前起点，当前总费用（距离）</w:t>
      </w:r>
      <w:r w:rsidRPr="001F7C55">
        <w:br/>
      </w:r>
      <w:r w:rsidRPr="001F7C55">
        <w:rPr>
          <w:rStyle w:val="VerbatimChar"/>
          <w:sz w:val="24"/>
        </w:rPr>
        <w:t>}//6 6  2 3 4 5 6  1 2 8  2 3 3  3 4 4  4 5 5  5 6 2   1 6 7  ---&gt;  21</w:t>
      </w:r>
      <w:r w:rsidRPr="001F7C55">
        <w:br/>
      </w:r>
      <w:r w:rsidRPr="001F7C55">
        <w:rPr>
          <w:rStyle w:val="VerbatimChar"/>
          <w:sz w:val="24"/>
        </w:rPr>
        <w:t>复制</w:t>
      </w:r>
    </w:p>
    <w:p w14:paraId="1894EE40" w14:textId="77777777" w:rsidR="006E1108" w:rsidRPr="001F7C55" w:rsidRDefault="00000000">
      <w:pPr>
        <w:pStyle w:val="2"/>
        <w:rPr>
          <w:sz w:val="24"/>
          <w:szCs w:val="24"/>
          <w:lang w:eastAsia="zh-CN"/>
        </w:rPr>
      </w:pPr>
      <w:bookmarkStart w:id="9" w:name="例题-2-340通信线路"/>
      <w:bookmarkEnd w:id="8"/>
      <w:r w:rsidRPr="001F7C55">
        <w:rPr>
          <w:sz w:val="24"/>
          <w:szCs w:val="24"/>
          <w:lang w:eastAsia="zh-CN"/>
        </w:rPr>
        <w:t>例题</w:t>
      </w:r>
      <w:r w:rsidRPr="001F7C55">
        <w:rPr>
          <w:sz w:val="24"/>
          <w:szCs w:val="24"/>
          <w:lang w:eastAsia="zh-CN"/>
        </w:rPr>
        <w:t xml:space="preserve"> 2 340</w:t>
      </w:r>
      <w:r w:rsidRPr="001F7C55">
        <w:rPr>
          <w:sz w:val="24"/>
          <w:szCs w:val="24"/>
          <w:lang w:eastAsia="zh-CN"/>
        </w:rPr>
        <w:t>通信线路</w:t>
      </w:r>
    </w:p>
    <w:p w14:paraId="2484CBAB" w14:textId="77777777" w:rsidR="006E1108" w:rsidRPr="001F7C55" w:rsidRDefault="00000000">
      <w:pPr>
        <w:pStyle w:val="a9"/>
        <w:rPr>
          <w:lang w:eastAsia="zh-CN"/>
        </w:rPr>
      </w:pPr>
      <w:r w:rsidRPr="001F7C55">
        <w:rPr>
          <w:lang w:eastAsia="zh-CN"/>
        </w:rPr>
        <w:t>单源最短路</w:t>
      </w:r>
      <w:r w:rsidRPr="001F7C55">
        <w:rPr>
          <w:lang w:eastAsia="zh-CN"/>
        </w:rPr>
        <w:t xml:space="preserve"> + </w:t>
      </w:r>
      <w:r w:rsidRPr="001F7C55">
        <w:rPr>
          <w:lang w:eastAsia="zh-CN"/>
        </w:rPr>
        <w:t>二分，</w:t>
      </w:r>
      <w:r w:rsidRPr="001F7C55">
        <w:rPr>
          <w:lang w:eastAsia="zh-CN"/>
        </w:rPr>
        <w:t xml:space="preserve">N </w:t>
      </w:r>
      <w:r w:rsidRPr="001F7C55">
        <w:rPr>
          <w:lang w:eastAsia="zh-CN"/>
        </w:rPr>
        <w:t>座通信基站，</w:t>
      </w:r>
      <w:r w:rsidRPr="001F7C55">
        <w:rPr>
          <w:lang w:eastAsia="zh-CN"/>
        </w:rPr>
        <w:t xml:space="preserve">P </w:t>
      </w:r>
      <w:r w:rsidRPr="001F7C55">
        <w:rPr>
          <w:lang w:eastAsia="zh-CN"/>
        </w:rPr>
        <w:t>条</w:t>
      </w:r>
      <w:r w:rsidRPr="001F7C55">
        <w:rPr>
          <w:lang w:eastAsia="zh-CN"/>
        </w:rPr>
        <w:t xml:space="preserve"> </w:t>
      </w:r>
      <w:r w:rsidRPr="001F7C55">
        <w:rPr>
          <w:lang w:eastAsia="zh-CN"/>
        </w:rPr>
        <w:t>双向</w:t>
      </w:r>
      <w:r w:rsidRPr="001F7C55">
        <w:rPr>
          <w:lang w:eastAsia="zh-CN"/>
        </w:rPr>
        <w:t xml:space="preserve"> </w:t>
      </w:r>
      <w:r w:rsidRPr="001F7C55">
        <w:rPr>
          <w:lang w:eastAsia="zh-CN"/>
        </w:rPr>
        <w:t>电缆，第</w:t>
      </w:r>
      <w:r w:rsidRPr="001F7C55">
        <w:rPr>
          <w:lang w:eastAsia="zh-CN"/>
        </w:rPr>
        <w:t xml:space="preserve"> i </w:t>
      </w:r>
      <w:r w:rsidRPr="001F7C55">
        <w:rPr>
          <w:lang w:eastAsia="zh-CN"/>
        </w:rPr>
        <w:t>条连接</w:t>
      </w:r>
      <w:r w:rsidRPr="001F7C55">
        <w:rPr>
          <w:lang w:eastAsia="zh-CN"/>
        </w:rPr>
        <w:t>Ai</w:t>
      </w:r>
      <w:r w:rsidRPr="001F7C55">
        <w:rPr>
          <w:lang w:eastAsia="zh-CN"/>
        </w:rPr>
        <w:t>，</w:t>
      </w:r>
      <w:r w:rsidRPr="001F7C55">
        <w:rPr>
          <w:lang w:eastAsia="zh-CN"/>
        </w:rPr>
        <w:t>Bi</w:t>
      </w:r>
      <w:r w:rsidRPr="001F7C55">
        <w:rPr>
          <w:lang w:eastAsia="zh-CN"/>
        </w:rPr>
        <w:t>，其中</w:t>
      </w:r>
      <w:r w:rsidRPr="001F7C55">
        <w:rPr>
          <w:lang w:eastAsia="zh-CN"/>
        </w:rPr>
        <w:t xml:space="preserve"> 1 </w:t>
      </w:r>
      <w:r w:rsidRPr="001F7C55">
        <w:rPr>
          <w:lang w:eastAsia="zh-CN"/>
        </w:rPr>
        <w:t>号是公司的总站，</w:t>
      </w:r>
      <w:r w:rsidRPr="001F7C55">
        <w:rPr>
          <w:lang w:eastAsia="zh-CN"/>
        </w:rPr>
        <w:t xml:space="preserve">N </w:t>
      </w:r>
      <w:r w:rsidRPr="001F7C55">
        <w:rPr>
          <w:lang w:eastAsia="zh-CN"/>
        </w:rPr>
        <w:t>号是农场内，每条升级是</w:t>
      </w:r>
      <w:r w:rsidRPr="001F7C55">
        <w:rPr>
          <w:lang w:eastAsia="zh-CN"/>
        </w:rPr>
        <w:t xml:space="preserve"> Li</w:t>
      </w:r>
      <w:r w:rsidRPr="001F7C55">
        <w:rPr>
          <w:lang w:eastAsia="zh-CN"/>
        </w:rPr>
        <w:t>，农场主可以指定一条从</w:t>
      </w:r>
      <w:r w:rsidRPr="001F7C55">
        <w:rPr>
          <w:lang w:eastAsia="zh-CN"/>
        </w:rPr>
        <w:t xml:space="preserve">1 </w:t>
      </w:r>
      <w:r w:rsidRPr="001F7C55">
        <w:rPr>
          <w:lang w:eastAsia="zh-CN"/>
        </w:rPr>
        <w:t>到</w:t>
      </w:r>
      <w:r w:rsidRPr="001F7C55">
        <w:rPr>
          <w:lang w:eastAsia="zh-CN"/>
        </w:rPr>
        <w:t xml:space="preserve"> N </w:t>
      </w:r>
      <w:r w:rsidRPr="001F7C55">
        <w:rPr>
          <w:lang w:eastAsia="zh-CN"/>
        </w:rPr>
        <w:t>的路径，在不超过</w:t>
      </w:r>
      <w:r w:rsidRPr="001F7C55">
        <w:rPr>
          <w:lang w:eastAsia="zh-CN"/>
        </w:rPr>
        <w:t xml:space="preserve"> k </w:t>
      </w:r>
      <w:r w:rsidRPr="001F7C55">
        <w:rPr>
          <w:lang w:eastAsia="zh-CN"/>
        </w:rPr>
        <w:t>条电缆的前提下，这条中的前</w:t>
      </w:r>
      <w:r w:rsidRPr="001F7C55">
        <w:rPr>
          <w:lang w:eastAsia="zh-CN"/>
        </w:rPr>
        <w:t xml:space="preserve">k </w:t>
      </w:r>
      <w:r w:rsidRPr="001F7C55">
        <w:rPr>
          <w:lang w:eastAsia="zh-CN"/>
        </w:rPr>
        <w:t>最大值免费更新，这条路剩余的电缆中，农场主只需要支付最贵的电缆即可，求总花费最少，若不存在通路，输出</w:t>
      </w:r>
      <w:r w:rsidRPr="001F7C55">
        <w:rPr>
          <w:lang w:eastAsia="zh-CN"/>
        </w:rPr>
        <w:t xml:space="preserve"> -1</w:t>
      </w:r>
      <w:r w:rsidRPr="001F7C55">
        <w:rPr>
          <w:lang w:eastAsia="zh-CN"/>
        </w:rPr>
        <w:t>，第</w:t>
      </w:r>
      <w:r w:rsidRPr="001F7C55">
        <w:rPr>
          <w:lang w:eastAsia="zh-CN"/>
        </w:rPr>
        <w:t xml:space="preserve"> k + 1 </w:t>
      </w:r>
      <w:r w:rsidRPr="001F7C55">
        <w:rPr>
          <w:lang w:eastAsia="zh-CN"/>
        </w:rPr>
        <w:t>大值，选中一条路径更新其中的电缆即可，不需要全部更新所有路径</w:t>
      </w:r>
      <w:r w:rsidRPr="001F7C55">
        <w:rPr>
          <w:lang w:eastAsia="zh-CN"/>
        </w:rPr>
        <w:t xml:space="preserve"> </w:t>
      </w:r>
      <w:r w:rsidRPr="001F7C55">
        <w:rPr>
          <w:lang w:eastAsia="zh-CN"/>
        </w:rPr>
        <w:t>二分思路：</w:t>
      </w:r>
      <w:r w:rsidRPr="001F7C55">
        <w:rPr>
          <w:lang w:eastAsia="zh-CN"/>
        </w:rPr>
        <w:t>[0,1000001]</w:t>
      </w:r>
      <w:r w:rsidRPr="001F7C55">
        <w:rPr>
          <w:lang w:eastAsia="zh-CN"/>
        </w:rPr>
        <w:t>区间内的某个点</w:t>
      </w:r>
      <w:r w:rsidRPr="001F7C55">
        <w:rPr>
          <w:lang w:eastAsia="zh-CN"/>
        </w:rPr>
        <w:t xml:space="preserve"> x </w:t>
      </w:r>
      <w:r w:rsidRPr="001F7C55">
        <w:rPr>
          <w:lang w:eastAsia="zh-CN"/>
        </w:rPr>
        <w:t>，从</w:t>
      </w:r>
      <w:r w:rsidRPr="001F7C55">
        <w:rPr>
          <w:lang w:eastAsia="zh-CN"/>
        </w:rPr>
        <w:t xml:space="preserve"> 1 </w:t>
      </w:r>
      <w:r w:rsidRPr="001F7C55">
        <w:rPr>
          <w:lang w:eastAsia="zh-CN"/>
        </w:rPr>
        <w:t>走到</w:t>
      </w:r>
      <w:r w:rsidRPr="001F7C55">
        <w:rPr>
          <w:lang w:eastAsia="zh-CN"/>
        </w:rPr>
        <w:t xml:space="preserve"> N</w:t>
      </w:r>
      <w:r w:rsidRPr="001F7C55">
        <w:rPr>
          <w:lang w:eastAsia="zh-CN"/>
        </w:rPr>
        <w:t>，最少经过的长度大于</w:t>
      </w:r>
      <w:r w:rsidRPr="001F7C55">
        <w:rPr>
          <w:lang w:eastAsia="zh-CN"/>
        </w:rPr>
        <w:t xml:space="preserve"> x </w:t>
      </w:r>
      <w:r w:rsidRPr="001F7C55">
        <w:rPr>
          <w:lang w:eastAsia="zh-CN"/>
        </w:rPr>
        <w:t>的边的数量是否小于等于</w:t>
      </w:r>
      <w:r w:rsidRPr="001F7C55">
        <w:rPr>
          <w:lang w:eastAsia="zh-CN"/>
        </w:rPr>
        <w:t xml:space="preserve"> k </w:t>
      </w:r>
      <w:r w:rsidRPr="001F7C55">
        <w:rPr>
          <w:lang w:eastAsia="zh-CN"/>
        </w:rPr>
        <w:t>，左端点</w:t>
      </w:r>
      <w:r w:rsidRPr="001F7C55">
        <w:rPr>
          <w:lang w:eastAsia="zh-CN"/>
        </w:rPr>
        <w:t xml:space="preserve"> 0 </w:t>
      </w:r>
      <w:r w:rsidRPr="001F7C55">
        <w:rPr>
          <w:lang w:eastAsia="zh-CN"/>
        </w:rPr>
        <w:t>是为了防止所有的边都被删了，右端点是因为</w:t>
      </w:r>
      <w:r w:rsidRPr="001F7C55">
        <w:rPr>
          <w:lang w:eastAsia="zh-CN"/>
        </w:rPr>
        <w:t>100000</w:t>
      </w:r>
      <w:r w:rsidRPr="001F7C55">
        <w:rPr>
          <w:lang w:eastAsia="zh-CN"/>
        </w:rPr>
        <w:t>不能确定是结果是</w:t>
      </w:r>
      <w:r w:rsidRPr="001F7C55">
        <w:rPr>
          <w:lang w:eastAsia="zh-CN"/>
        </w:rPr>
        <w:t>1000000</w:t>
      </w:r>
      <w:r w:rsidRPr="001F7C55">
        <w:rPr>
          <w:lang w:eastAsia="zh-CN"/>
        </w:rPr>
        <w:t>，还是不连通</w:t>
      </w:r>
      <w:r w:rsidRPr="001F7C55">
        <w:rPr>
          <w:lang w:eastAsia="zh-CN"/>
        </w:rPr>
        <w:t xml:space="preserve"> </w:t>
      </w:r>
      <w:r w:rsidRPr="001F7C55">
        <w:rPr>
          <w:lang w:eastAsia="zh-CN"/>
        </w:rPr>
        <w:t>将所有的边分类，边长大于</w:t>
      </w:r>
      <w:r w:rsidRPr="001F7C55">
        <w:rPr>
          <w:lang w:eastAsia="zh-CN"/>
        </w:rPr>
        <w:t xml:space="preserve"> x </w:t>
      </w:r>
      <w:r w:rsidRPr="001F7C55">
        <w:rPr>
          <w:lang w:eastAsia="zh-CN"/>
        </w:rPr>
        <w:t>，边权看做</w:t>
      </w:r>
      <w:r w:rsidRPr="001F7C55">
        <w:rPr>
          <w:lang w:eastAsia="zh-CN"/>
        </w:rPr>
        <w:t xml:space="preserve"> 1 </w:t>
      </w:r>
      <w:r w:rsidRPr="001F7C55">
        <w:rPr>
          <w:lang w:eastAsia="zh-CN"/>
        </w:rPr>
        <w:t>，否则边权看做</w:t>
      </w:r>
      <w:r w:rsidRPr="001F7C55">
        <w:rPr>
          <w:lang w:eastAsia="zh-CN"/>
        </w:rPr>
        <w:t>0</w:t>
      </w:r>
      <w:r w:rsidRPr="001F7C55">
        <w:rPr>
          <w:lang w:eastAsia="zh-CN"/>
        </w:rPr>
        <w:t>，双端队列</w:t>
      </w:r>
      <w:r w:rsidRPr="001F7C55">
        <w:rPr>
          <w:lang w:eastAsia="zh-CN"/>
        </w:rPr>
        <w:t>BFS</w:t>
      </w:r>
      <w:r w:rsidRPr="001F7C55">
        <w:rPr>
          <w:lang w:eastAsia="zh-CN"/>
        </w:rPr>
        <w:t>求</w:t>
      </w:r>
      <w:r w:rsidRPr="001F7C55">
        <w:rPr>
          <w:lang w:eastAsia="zh-CN"/>
        </w:rPr>
        <w:t>1</w:t>
      </w:r>
      <w:r w:rsidRPr="001F7C55">
        <w:rPr>
          <w:lang w:eastAsia="zh-CN"/>
        </w:rPr>
        <w:t>到</w:t>
      </w:r>
      <w:r w:rsidRPr="001F7C55">
        <w:rPr>
          <w:lang w:eastAsia="zh-CN"/>
        </w:rPr>
        <w:t>N</w:t>
      </w:r>
      <w:r w:rsidRPr="001F7C55">
        <w:rPr>
          <w:lang w:eastAsia="zh-CN"/>
        </w:rPr>
        <w:t>的最短路</w:t>
      </w:r>
      <w:r w:rsidRPr="001F7C55">
        <w:rPr>
          <w:lang w:eastAsia="zh-CN"/>
        </w:rPr>
        <w:t>(</w:t>
      </w:r>
      <w:r w:rsidRPr="001F7C55">
        <w:rPr>
          <w:lang w:eastAsia="zh-CN"/>
        </w:rPr>
        <w:t>权重为</w:t>
      </w:r>
      <w:r w:rsidRPr="001F7C55">
        <w:rPr>
          <w:lang w:eastAsia="zh-CN"/>
        </w:rPr>
        <w:t xml:space="preserve">1 </w:t>
      </w:r>
      <w:r w:rsidRPr="001F7C55">
        <w:rPr>
          <w:lang w:eastAsia="zh-CN"/>
        </w:rPr>
        <w:t>或</w:t>
      </w:r>
      <w:r w:rsidRPr="001F7C55">
        <w:rPr>
          <w:lang w:eastAsia="zh-CN"/>
        </w:rPr>
        <w:t xml:space="preserve"> 0)</w:t>
      </w:r>
    </w:p>
    <w:p w14:paraId="15861E5D"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010,M = 20010;</w:t>
      </w:r>
      <w:r w:rsidRPr="001F7C55">
        <w:br/>
      </w:r>
      <w:r w:rsidRPr="001F7C55">
        <w:rPr>
          <w:rStyle w:val="VerbatimChar"/>
          <w:sz w:val="24"/>
        </w:rPr>
        <w:t>int n,m,k;</w:t>
      </w:r>
      <w:r w:rsidRPr="001F7C55">
        <w:br/>
      </w:r>
      <w:r w:rsidRPr="001F7C55">
        <w:rPr>
          <w:rStyle w:val="VerbatimChar"/>
          <w:sz w:val="24"/>
        </w:rPr>
        <w:t>int h[N],e[M],w[M],ne[M],idx;</w:t>
      </w:r>
      <w:r w:rsidRPr="001F7C55">
        <w:br/>
      </w:r>
      <w:r w:rsidRPr="001F7C55">
        <w:rPr>
          <w:rStyle w:val="VerbatimChar"/>
          <w:sz w:val="24"/>
        </w:rPr>
        <w:t>deque&lt;int&gt; q;</w:t>
      </w:r>
      <w:r w:rsidRPr="001F7C55">
        <w:br/>
      </w:r>
      <w:r w:rsidRPr="001F7C55">
        <w:rPr>
          <w:rStyle w:val="VerbatimChar"/>
          <w:sz w:val="24"/>
        </w:rPr>
        <w:t>int dist[N];//</w:t>
      </w:r>
      <w:r w:rsidRPr="001F7C55">
        <w:rPr>
          <w:rStyle w:val="VerbatimChar"/>
          <w:sz w:val="24"/>
        </w:rPr>
        <w:t>双端队列起的作用类似于堆，优先队列，模拟时间短</w:t>
      </w:r>
      <w:r w:rsidRPr="001F7C55">
        <w:br/>
      </w:r>
      <w:r w:rsidRPr="001F7C55">
        <w:rPr>
          <w:rStyle w:val="VerbatimChar"/>
          <w:sz w:val="24"/>
        </w:rPr>
        <w:t>bool st[N];</w:t>
      </w:r>
      <w:r w:rsidRPr="001F7C55">
        <w:br/>
      </w:r>
      <w:r w:rsidRPr="001F7C55">
        <w:rPr>
          <w:rStyle w:val="VerbatimChar"/>
          <w:sz w:val="24"/>
        </w:rPr>
        <w:t>void add(int a,int b,int c)</w:t>
      </w:r>
      <w:r w:rsidRPr="001F7C55">
        <w:br/>
      </w:r>
      <w:r w:rsidRPr="001F7C55">
        <w:rPr>
          <w:rStyle w:val="VerbatimChar"/>
          <w:sz w:val="24"/>
        </w:rPr>
        <w:t>{</w:t>
      </w:r>
      <w:r w:rsidRPr="001F7C55">
        <w:br/>
      </w:r>
      <w:r w:rsidRPr="001F7C55">
        <w:rPr>
          <w:rStyle w:val="VerbatimChar"/>
          <w:sz w:val="24"/>
        </w:rPr>
        <w:t xml:space="preserve">    e[idx] = b,ne[idx] = h[a],w[idx] = c,h[a] = idx ++;</w:t>
      </w:r>
      <w:r w:rsidRPr="001F7C55">
        <w:br/>
      </w:r>
      <w:r w:rsidRPr="001F7C55">
        <w:rPr>
          <w:rStyle w:val="VerbatimChar"/>
          <w:sz w:val="24"/>
        </w:rPr>
        <w:t>}</w:t>
      </w:r>
      <w:r w:rsidRPr="001F7C55">
        <w:br/>
      </w:r>
      <w:r w:rsidRPr="001F7C55">
        <w:rPr>
          <w:rStyle w:val="VerbatimChar"/>
          <w:sz w:val="24"/>
        </w:rPr>
        <w:t>bool check(int bound)</w:t>
      </w:r>
      <w:r w:rsidRPr="001F7C55">
        <w:br/>
      </w:r>
      <w:r w:rsidRPr="001F7C55">
        <w:rPr>
          <w:rStyle w:val="VerbatimChar"/>
          <w:sz w:val="24"/>
        </w:rPr>
        <w:t>{</w:t>
      </w:r>
      <w:r w:rsidRPr="001F7C55">
        <w:br/>
      </w:r>
      <w:r w:rsidRPr="001F7C55">
        <w:rPr>
          <w:rStyle w:val="VerbatimChar"/>
          <w:sz w:val="24"/>
        </w:rPr>
        <w:t xml:space="preserve">    memset(st,0,sizeof st);</w:t>
      </w:r>
      <w:r w:rsidRPr="001F7C55">
        <w:br/>
      </w:r>
      <w:r w:rsidRPr="001F7C55">
        <w:rPr>
          <w:rStyle w:val="VerbatimChar"/>
          <w:sz w:val="24"/>
        </w:rPr>
        <w:t xml:space="preserve">    memset(dist,0x3f,sizeof dist);</w:t>
      </w:r>
      <w:r w:rsidRPr="001F7C55">
        <w:br/>
      </w:r>
      <w:r w:rsidRPr="001F7C55">
        <w:rPr>
          <w:rStyle w:val="VerbatimChar"/>
          <w:sz w:val="24"/>
        </w:rPr>
        <w:t xml:space="preserve">    dist[1] = 0;</w:t>
      </w:r>
      <w:r w:rsidRPr="001F7C55">
        <w:br/>
      </w:r>
      <w:r w:rsidRPr="001F7C55">
        <w:rPr>
          <w:rStyle w:val="VerbatimChar"/>
          <w:sz w:val="24"/>
        </w:rPr>
        <w:t xml:space="preserve">    q.push_back(1);</w:t>
      </w:r>
      <w:r w:rsidRPr="001F7C55">
        <w:br/>
      </w:r>
      <w:r w:rsidRPr="001F7C55">
        <w:rPr>
          <w:rStyle w:val="VerbatimChar"/>
          <w:sz w:val="24"/>
        </w:rPr>
        <w:t xml:space="preserve">    while(q.size())</w:t>
      </w:r>
      <w:r w:rsidRPr="001F7C55">
        <w:br/>
      </w:r>
      <w:r w:rsidRPr="001F7C55">
        <w:rPr>
          <w:rStyle w:val="VerbatimChar"/>
          <w:sz w:val="24"/>
        </w:rPr>
        <w:t xml:space="preserve">    {</w:t>
      </w:r>
      <w:r w:rsidRPr="001F7C55">
        <w:br/>
      </w:r>
      <w:r w:rsidRPr="001F7C55">
        <w:rPr>
          <w:rStyle w:val="VerbatimChar"/>
          <w:sz w:val="24"/>
        </w:rPr>
        <w:t xml:space="preserve">        int t = q.front();</w:t>
      </w:r>
      <w:r w:rsidRPr="001F7C55">
        <w:br/>
      </w:r>
      <w:r w:rsidRPr="001F7C55">
        <w:rPr>
          <w:rStyle w:val="VerbatimChar"/>
          <w:sz w:val="24"/>
        </w:rPr>
        <w:t xml:space="preserve">        q.pop_front();</w:t>
      </w:r>
      <w:r w:rsidRPr="001F7C55">
        <w:br/>
      </w:r>
      <w:r w:rsidRPr="001F7C55">
        <w:rPr>
          <w:rStyle w:val="VerbatimChar"/>
          <w:sz w:val="24"/>
        </w:rPr>
        <w:lastRenderedPageBreak/>
        <w:t xml:space="preserve">        if(st[t]) continue;</w:t>
      </w:r>
      <w:r w:rsidRPr="001F7C55">
        <w:br/>
      </w:r>
      <w:r w:rsidRPr="001F7C55">
        <w:rPr>
          <w:rStyle w:val="VerbatimChar"/>
          <w:sz w:val="24"/>
        </w:rPr>
        <w:t xml:space="preserve">        st[t] = true;</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nt v = w[i] &gt; bound;//</w:t>
      </w:r>
      <w:r w:rsidRPr="001F7C55">
        <w:rPr>
          <w:rStyle w:val="VerbatimChar"/>
          <w:sz w:val="24"/>
        </w:rPr>
        <w:t>大于边界是</w:t>
      </w:r>
      <w:r w:rsidRPr="001F7C55">
        <w:rPr>
          <w:rStyle w:val="VerbatimChar"/>
          <w:sz w:val="24"/>
        </w:rPr>
        <w:t xml:space="preserve"> 1 </w:t>
      </w:r>
      <w:r w:rsidRPr="001F7C55">
        <w:rPr>
          <w:rStyle w:val="VerbatimChar"/>
          <w:sz w:val="24"/>
        </w:rPr>
        <w:t>，小于边界是</w:t>
      </w:r>
      <w:r w:rsidRPr="001F7C55">
        <w:rPr>
          <w:rStyle w:val="VerbatimChar"/>
          <w:sz w:val="24"/>
        </w:rPr>
        <w:t xml:space="preserve"> 0</w:t>
      </w:r>
      <w:r w:rsidRPr="001F7C55">
        <w:br/>
      </w:r>
      <w:r w:rsidRPr="001F7C55">
        <w:rPr>
          <w:rStyle w:val="VerbatimChar"/>
          <w:sz w:val="24"/>
        </w:rPr>
        <w:t xml:space="preserve">            if(dist[j] &gt; dsit[t] + v)</w:t>
      </w:r>
      <w:r w:rsidRPr="001F7C55">
        <w:br/>
      </w:r>
      <w:r w:rsidRPr="001F7C55">
        <w:rPr>
          <w:rStyle w:val="VerbatimChar"/>
          <w:sz w:val="24"/>
        </w:rPr>
        <w:t xml:space="preserve">            {</w:t>
      </w:r>
      <w:r w:rsidRPr="001F7C55">
        <w:br/>
      </w:r>
      <w:r w:rsidRPr="001F7C55">
        <w:rPr>
          <w:rStyle w:val="VerbatimChar"/>
          <w:sz w:val="24"/>
        </w:rPr>
        <w:t xml:space="preserve">                dist[j] = dist[t] + v;</w:t>
      </w:r>
      <w:r w:rsidRPr="001F7C55">
        <w:br/>
      </w:r>
      <w:r w:rsidRPr="001F7C55">
        <w:rPr>
          <w:rStyle w:val="VerbatimChar"/>
          <w:sz w:val="24"/>
        </w:rPr>
        <w:t xml:space="preserve">                if(!v) </w:t>
      </w:r>
      <w:r w:rsidRPr="001F7C55">
        <w:br/>
      </w:r>
      <w:r w:rsidRPr="001F7C55">
        <w:rPr>
          <w:rStyle w:val="VerbatimChar"/>
          <w:sz w:val="24"/>
        </w:rPr>
        <w:t xml:space="preserve">                    q.push_front(j);//</w:t>
      </w:r>
      <w:r w:rsidRPr="001F7C55">
        <w:rPr>
          <w:rStyle w:val="VerbatimChar"/>
          <w:sz w:val="24"/>
        </w:rPr>
        <w:t>是</w:t>
      </w:r>
      <w:r w:rsidRPr="001F7C55">
        <w:rPr>
          <w:rStyle w:val="VerbatimChar"/>
          <w:sz w:val="24"/>
        </w:rPr>
        <w:t xml:space="preserve"> 0 </w:t>
      </w:r>
      <w:r w:rsidRPr="001F7C55">
        <w:rPr>
          <w:rStyle w:val="VerbatimChar"/>
          <w:sz w:val="24"/>
        </w:rPr>
        <w:t>加到队头</w:t>
      </w:r>
      <w:r w:rsidRPr="001F7C55">
        <w:br/>
      </w:r>
      <w:r w:rsidRPr="001F7C55">
        <w:rPr>
          <w:rStyle w:val="VerbatimChar"/>
          <w:sz w:val="24"/>
        </w:rPr>
        <w:t xml:space="preserve">                else</w:t>
      </w:r>
      <w:r w:rsidRPr="001F7C55">
        <w:br/>
      </w:r>
      <w:r w:rsidRPr="001F7C55">
        <w:rPr>
          <w:rStyle w:val="VerbatimChar"/>
          <w:sz w:val="24"/>
        </w:rPr>
        <w:t xml:space="preserve">                    q.push_back(j);</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dist[n] &lt;= k;</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 &gt;&gt; k;</w:t>
      </w:r>
      <w:r w:rsidRPr="001F7C55">
        <w:br/>
      </w:r>
      <w:r w:rsidRPr="001F7C55">
        <w:rPr>
          <w:rStyle w:val="VerbatimChar"/>
          <w:sz w:val="24"/>
        </w:rPr>
        <w:t xml:space="preserve">    memset(h,-1,sizeof h);</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add(a,b,c),add(b,a,c);</w:t>
      </w:r>
      <w:r w:rsidRPr="001F7C55">
        <w:br/>
      </w:r>
      <w:r w:rsidRPr="001F7C55">
        <w:rPr>
          <w:rStyle w:val="VerbatimChar"/>
          <w:sz w:val="24"/>
        </w:rPr>
        <w:t xml:space="preserve">    }</w:t>
      </w:r>
      <w:r w:rsidRPr="001F7C55">
        <w:br/>
      </w:r>
      <w:r w:rsidRPr="001F7C55">
        <w:rPr>
          <w:rStyle w:val="VerbatimChar"/>
          <w:sz w:val="24"/>
        </w:rPr>
        <w:t xml:space="preserve">    int l = 0,r = 1e6 + 1;</w:t>
      </w:r>
      <w:r w:rsidRPr="001F7C55">
        <w:br/>
      </w:r>
      <w:r w:rsidRPr="001F7C55">
        <w:rPr>
          <w:rStyle w:val="VerbatimChar"/>
          <w:sz w:val="24"/>
        </w:rPr>
        <w:t xml:space="preserve">    while(l &lt; r)</w:t>
      </w:r>
      <w:r w:rsidRPr="001F7C55">
        <w:br/>
      </w:r>
      <w:r w:rsidRPr="001F7C55">
        <w:rPr>
          <w:rStyle w:val="VerbatimChar"/>
          <w:sz w:val="24"/>
        </w:rPr>
        <w:t xml:space="preserve">    {</w:t>
      </w:r>
      <w:r w:rsidRPr="001F7C55">
        <w:br/>
      </w:r>
      <w:r w:rsidRPr="001F7C55">
        <w:rPr>
          <w:rStyle w:val="VerbatimChar"/>
          <w:sz w:val="24"/>
        </w:rPr>
        <w:t xml:space="preserve">            int mid = l + r &gt;&gt; 1;</w:t>
      </w:r>
      <w:r w:rsidRPr="001F7C55">
        <w:br/>
      </w:r>
      <w:r w:rsidRPr="001F7C55">
        <w:rPr>
          <w:rStyle w:val="VerbatimChar"/>
          <w:sz w:val="24"/>
        </w:rPr>
        <w:t xml:space="preserve">            if(check(mid)) r = mid;</w:t>
      </w:r>
      <w:r w:rsidRPr="001F7C55">
        <w:br/>
      </w:r>
      <w:r w:rsidRPr="001F7C55">
        <w:rPr>
          <w:rStyle w:val="VerbatimChar"/>
          <w:sz w:val="24"/>
        </w:rPr>
        <w:t xml:space="preserve">            else l = mid + 1;</w:t>
      </w:r>
      <w:r w:rsidRPr="001F7C55">
        <w:br/>
      </w:r>
      <w:r w:rsidRPr="001F7C55">
        <w:rPr>
          <w:rStyle w:val="VerbatimChar"/>
          <w:sz w:val="24"/>
        </w:rPr>
        <w:t xml:space="preserve">    }</w:t>
      </w:r>
      <w:r w:rsidRPr="001F7C55">
        <w:br/>
      </w:r>
      <w:r w:rsidRPr="001F7C55">
        <w:rPr>
          <w:rStyle w:val="VerbatimChar"/>
          <w:sz w:val="24"/>
        </w:rPr>
        <w:t xml:space="preserve">    if(r == 1e6 + 1) r = -1;</w:t>
      </w:r>
      <w:r w:rsidRPr="001F7C55">
        <w:br/>
      </w:r>
      <w:r w:rsidRPr="001F7C55">
        <w:rPr>
          <w:rStyle w:val="VerbatimChar"/>
          <w:sz w:val="24"/>
        </w:rPr>
        <w:t xml:space="preserve">    cout &lt;&lt; r &lt;&lt; endl;</w:t>
      </w:r>
      <w:r w:rsidRPr="001F7C55">
        <w:br/>
      </w:r>
      <w:r w:rsidRPr="001F7C55">
        <w:rPr>
          <w:rStyle w:val="VerbatimChar"/>
          <w:sz w:val="24"/>
        </w:rPr>
        <w:t xml:space="preserve">    return 0;</w:t>
      </w:r>
      <w:r w:rsidRPr="001F7C55">
        <w:br/>
      </w:r>
      <w:r w:rsidRPr="001F7C55">
        <w:rPr>
          <w:rStyle w:val="VerbatimChar"/>
          <w:sz w:val="24"/>
        </w:rPr>
        <w:t>}//5 7 1  1 2 5  3 1 4   2 4 8  3 2 3  5 2 9  3 4 7  4 5 6  ---&gt; 4</w:t>
      </w:r>
      <w:r w:rsidRPr="001F7C55">
        <w:br/>
      </w:r>
      <w:r w:rsidRPr="001F7C55">
        <w:rPr>
          <w:rStyle w:val="VerbatimChar"/>
          <w:sz w:val="24"/>
        </w:rPr>
        <w:t>复制</w:t>
      </w:r>
    </w:p>
    <w:p w14:paraId="554794F3" w14:textId="77777777" w:rsidR="006E1108" w:rsidRPr="001F7C55" w:rsidRDefault="00000000">
      <w:pPr>
        <w:pStyle w:val="1"/>
        <w:rPr>
          <w:sz w:val="24"/>
          <w:szCs w:val="24"/>
        </w:rPr>
      </w:pPr>
      <w:bookmarkStart w:id="10" w:name="最小生成树"/>
      <w:bookmarkEnd w:id="7"/>
      <w:bookmarkEnd w:id="9"/>
      <w:r w:rsidRPr="001F7C55">
        <w:rPr>
          <w:sz w:val="24"/>
          <w:szCs w:val="24"/>
        </w:rPr>
        <w:lastRenderedPageBreak/>
        <w:t>最小生成树</w:t>
      </w:r>
    </w:p>
    <w:p w14:paraId="362A0CD6" w14:textId="77777777" w:rsidR="006E1108" w:rsidRPr="001F7C55" w:rsidRDefault="00000000">
      <w:pPr>
        <w:pStyle w:val="Compact"/>
        <w:numPr>
          <w:ilvl w:val="0"/>
          <w:numId w:val="4"/>
        </w:numPr>
      </w:pPr>
      <w:r w:rsidRPr="001F7C55">
        <w:t xml:space="preserve">Prim </w:t>
      </w:r>
      <w:r w:rsidRPr="001F7C55">
        <w:t>算法</w:t>
      </w:r>
      <w:r w:rsidRPr="001F7C55">
        <w:t xml:space="preserve"> </w:t>
      </w:r>
      <w:proofErr w:type="gramStart"/>
      <w:r w:rsidRPr="001F7C55">
        <w:t>( O</w:t>
      </w:r>
      <w:proofErr w:type="gramEnd"/>
      <w:r w:rsidRPr="001F7C55">
        <w:t>(n^2)</w:t>
      </w:r>
      <w:r w:rsidRPr="001F7C55">
        <w:t>邻接矩阵</w:t>
      </w:r>
      <w:r w:rsidRPr="001F7C55">
        <w:t xml:space="preserve"> )</w:t>
      </w:r>
    </w:p>
    <w:p w14:paraId="063B506D" w14:textId="77777777" w:rsidR="006E1108" w:rsidRPr="001F7C55" w:rsidRDefault="00000000">
      <w:pPr>
        <w:pStyle w:val="Compact"/>
        <w:numPr>
          <w:ilvl w:val="0"/>
          <w:numId w:val="4"/>
        </w:numPr>
      </w:pPr>
      <w:r w:rsidRPr="001F7C55">
        <w:t>kruskal</w:t>
      </w:r>
      <w:r w:rsidRPr="001F7C55">
        <w:t>算法（常用）</w:t>
      </w:r>
      <w:r w:rsidRPr="001F7C55">
        <w:t xml:space="preserve"> ( O(mlogn) </w:t>
      </w:r>
      <w:r w:rsidRPr="001F7C55">
        <w:t>直接存边，结构体</w:t>
      </w:r>
      <w:r w:rsidRPr="001F7C55">
        <w:t>)</w:t>
      </w:r>
    </w:p>
    <w:p w14:paraId="2C89218B" w14:textId="77777777" w:rsidR="006E1108" w:rsidRPr="001F7C55" w:rsidRDefault="00000000">
      <w:pPr>
        <w:pStyle w:val="1"/>
        <w:rPr>
          <w:sz w:val="24"/>
          <w:szCs w:val="24"/>
        </w:rPr>
      </w:pPr>
      <w:bookmarkStart w:id="11" w:name="次小生成树"/>
      <w:bookmarkEnd w:id="10"/>
      <w:r w:rsidRPr="001F7C55">
        <w:rPr>
          <w:sz w:val="24"/>
          <w:szCs w:val="24"/>
        </w:rPr>
        <w:t>次小生成树</w:t>
      </w:r>
    </w:p>
    <w:p w14:paraId="23D890F6" w14:textId="77777777" w:rsidR="006E1108" w:rsidRPr="001F7C55" w:rsidRDefault="00000000">
      <w:pPr>
        <w:pStyle w:val="2"/>
        <w:rPr>
          <w:sz w:val="24"/>
          <w:szCs w:val="24"/>
        </w:rPr>
      </w:pPr>
      <w:bookmarkStart w:id="12" w:name="定义"/>
      <w:r w:rsidRPr="001F7C55">
        <w:rPr>
          <w:sz w:val="24"/>
          <w:szCs w:val="24"/>
        </w:rPr>
        <w:t>定义</w:t>
      </w:r>
    </w:p>
    <w:p w14:paraId="463E0170" w14:textId="77777777" w:rsidR="006E1108" w:rsidRPr="001F7C55" w:rsidRDefault="00000000">
      <w:pPr>
        <w:pStyle w:val="a9"/>
        <w:rPr>
          <w:lang w:eastAsia="zh-CN"/>
        </w:rPr>
      </w:pPr>
      <w:r w:rsidRPr="001F7C55">
        <w:rPr>
          <w:lang w:eastAsia="zh-CN"/>
        </w:rPr>
        <w:t>给一个带权的图，把图的所有的生成树按权值从小到大排序，第二小的次小生成树</w:t>
      </w:r>
    </w:p>
    <w:p w14:paraId="53C9F7E2" w14:textId="77777777" w:rsidR="006E1108" w:rsidRPr="001F7C55" w:rsidRDefault="00000000">
      <w:pPr>
        <w:pStyle w:val="Compact"/>
        <w:numPr>
          <w:ilvl w:val="0"/>
          <w:numId w:val="5"/>
        </w:numPr>
        <w:rPr>
          <w:lang w:eastAsia="zh-CN"/>
        </w:rPr>
      </w:pPr>
      <w:r w:rsidRPr="001F7C55">
        <w:rPr>
          <w:lang w:eastAsia="zh-CN"/>
        </w:rPr>
        <w:t>做法</w:t>
      </w:r>
      <w:r w:rsidRPr="001F7C55">
        <w:rPr>
          <w:lang w:eastAsia="zh-CN"/>
        </w:rPr>
        <w:t>1</w:t>
      </w:r>
      <w:r w:rsidRPr="001F7C55">
        <w:rPr>
          <w:lang w:eastAsia="zh-CN"/>
        </w:rPr>
        <w:t>：先求最小生成树，在枚举删去最小生成树中的边求解，再求一遍最小生成树</w:t>
      </w:r>
      <w:r w:rsidRPr="001F7C55">
        <w:rPr>
          <w:lang w:eastAsia="zh-CN"/>
        </w:rPr>
        <w:t xml:space="preserve"> O(mlogn+nm)</w:t>
      </w:r>
    </w:p>
    <w:p w14:paraId="06377CE9" w14:textId="77777777" w:rsidR="006E1108" w:rsidRPr="001F7C55" w:rsidRDefault="00000000">
      <w:pPr>
        <w:pStyle w:val="Compact"/>
        <w:numPr>
          <w:ilvl w:val="0"/>
          <w:numId w:val="5"/>
        </w:numPr>
        <w:rPr>
          <w:lang w:eastAsia="zh-CN"/>
        </w:rPr>
      </w:pPr>
      <w:r w:rsidRPr="001F7C55">
        <w:rPr>
          <w:lang w:eastAsia="zh-CN"/>
        </w:rPr>
        <w:t>做法</w:t>
      </w:r>
      <w:r w:rsidRPr="001F7C55">
        <w:rPr>
          <w:lang w:eastAsia="zh-CN"/>
        </w:rPr>
        <w:t>2</w:t>
      </w:r>
      <w:r w:rsidRPr="001F7C55">
        <w:rPr>
          <w:lang w:eastAsia="zh-CN"/>
        </w:rPr>
        <w:t>：先求最小生成树，然后依次枚举非树边，然后将该边加入树中，同时从树中去掉一条边，使得最终的图仍是一棵树。则一定可以求出次小生成树（设</w:t>
      </w:r>
      <w:r w:rsidRPr="001F7C55">
        <w:rPr>
          <w:lang w:eastAsia="zh-CN"/>
        </w:rPr>
        <w:t>T</w:t>
      </w:r>
      <w:r w:rsidRPr="001F7C55">
        <w:rPr>
          <w:lang w:eastAsia="zh-CN"/>
        </w:rPr>
        <w:t>为</w:t>
      </w:r>
      <w:r w:rsidRPr="001F7C55">
        <w:rPr>
          <w:lang w:eastAsia="zh-CN"/>
        </w:rPr>
        <w:t>G</w:t>
      </w:r>
      <w:r w:rsidRPr="001F7C55">
        <w:rPr>
          <w:lang w:eastAsia="zh-CN"/>
        </w:rPr>
        <w:t>的一棵生成树，对于非树边</w:t>
      </w:r>
      <w:r w:rsidRPr="001F7C55">
        <w:rPr>
          <w:lang w:eastAsia="zh-CN"/>
        </w:rPr>
        <w:t>a</w:t>
      </w:r>
      <w:r w:rsidRPr="001F7C55">
        <w:rPr>
          <w:lang w:eastAsia="zh-CN"/>
        </w:rPr>
        <w:t>和树边</w:t>
      </w:r>
      <w:r w:rsidRPr="001F7C55">
        <w:rPr>
          <w:lang w:eastAsia="zh-CN"/>
        </w:rPr>
        <w:t>b</w:t>
      </w:r>
      <w:r w:rsidRPr="001F7C55">
        <w:rPr>
          <w:lang w:eastAsia="zh-CN"/>
        </w:rPr>
        <w:t>，插入</w:t>
      </w:r>
      <w:r w:rsidRPr="001F7C55">
        <w:rPr>
          <w:lang w:eastAsia="zh-CN"/>
        </w:rPr>
        <w:t>a</w:t>
      </w:r>
      <w:r w:rsidRPr="001F7C55">
        <w:rPr>
          <w:lang w:eastAsia="zh-CN"/>
        </w:rPr>
        <w:t>，并删除</w:t>
      </w:r>
      <w:r w:rsidRPr="001F7C55">
        <w:rPr>
          <w:lang w:eastAsia="zh-CN"/>
        </w:rPr>
        <w:t>b</w:t>
      </w:r>
      <w:r w:rsidRPr="001F7C55">
        <w:rPr>
          <w:lang w:eastAsia="zh-CN"/>
        </w:rPr>
        <w:t>的操作记作</w:t>
      </w:r>
      <w:r w:rsidRPr="001F7C55">
        <w:rPr>
          <w:lang w:eastAsia="zh-CN"/>
        </w:rPr>
        <w:t>(+a,-b)</w:t>
      </w:r>
      <w:r w:rsidRPr="001F7C55">
        <w:rPr>
          <w:lang w:eastAsia="zh-CN"/>
        </w:rPr>
        <w:t>，如果</w:t>
      </w:r>
      <w:r w:rsidRPr="001F7C55">
        <w:rPr>
          <w:lang w:eastAsia="zh-CN"/>
        </w:rPr>
        <w:t>T+a-b</w:t>
      </w:r>
      <w:r w:rsidRPr="001F7C55">
        <w:rPr>
          <w:lang w:eastAsia="zh-CN"/>
        </w:rPr>
        <w:t>之后，仍是一棵生成树，称</w:t>
      </w:r>
      <w:r w:rsidRPr="001F7C55">
        <w:rPr>
          <w:lang w:eastAsia="zh-CN"/>
        </w:rPr>
        <w:t>(+a,-b)</w:t>
      </w:r>
      <w:r w:rsidRPr="001F7C55">
        <w:rPr>
          <w:lang w:eastAsia="zh-CN"/>
        </w:rPr>
        <w:t>是</w:t>
      </w:r>
      <w:r w:rsidRPr="001F7C55">
        <w:rPr>
          <w:lang w:eastAsia="zh-CN"/>
        </w:rPr>
        <w:t>T</w:t>
      </w:r>
      <w:r w:rsidRPr="001F7C55">
        <w:rPr>
          <w:lang w:eastAsia="zh-CN"/>
        </w:rPr>
        <w:t>的一个可行交换，则称</w:t>
      </w:r>
      <w:r w:rsidRPr="001F7C55">
        <w:rPr>
          <w:lang w:eastAsia="zh-CN"/>
        </w:rPr>
        <w:t>T</w:t>
      </w:r>
      <w:r w:rsidRPr="001F7C55">
        <w:rPr>
          <w:lang w:eastAsia="zh-CN"/>
        </w:rPr>
        <w:t>进行一次可行交换所得到的新的生成树集合称为</w:t>
      </w:r>
      <w:r w:rsidRPr="001F7C55">
        <w:rPr>
          <w:lang w:eastAsia="zh-CN"/>
        </w:rPr>
        <w:t>T</w:t>
      </w:r>
      <w:r w:rsidRPr="001F7C55">
        <w:rPr>
          <w:lang w:eastAsia="zh-CN"/>
        </w:rPr>
        <w:t>的</w:t>
      </w:r>
      <w:r w:rsidRPr="001F7C55">
        <w:rPr>
          <w:lang w:eastAsia="zh-CN"/>
        </w:rPr>
        <w:t xml:space="preserve"> </w:t>
      </w:r>
      <w:r w:rsidRPr="001F7C55">
        <w:rPr>
          <w:lang w:eastAsia="zh-CN"/>
        </w:rPr>
        <w:t>邻集）</w:t>
      </w:r>
      <w:r w:rsidRPr="001F7C55">
        <w:rPr>
          <w:lang w:eastAsia="zh-CN"/>
        </w:rPr>
        <w:t xml:space="preserve"> -----&gt; </w:t>
      </w:r>
      <w:r w:rsidRPr="001F7C55">
        <w:rPr>
          <w:lang w:eastAsia="zh-CN"/>
        </w:rPr>
        <w:t>次小生成树一定在最小生成树的邻集中。</w:t>
      </w:r>
    </w:p>
    <w:p w14:paraId="19BFA806" w14:textId="77777777" w:rsidR="006E1108" w:rsidRPr="001F7C55" w:rsidRDefault="00000000">
      <w:pPr>
        <w:pStyle w:val="2"/>
        <w:rPr>
          <w:sz w:val="24"/>
          <w:szCs w:val="24"/>
        </w:rPr>
      </w:pPr>
      <w:bookmarkStart w:id="13" w:name="理论基础"/>
      <w:bookmarkEnd w:id="12"/>
      <w:r w:rsidRPr="001F7C55">
        <w:rPr>
          <w:sz w:val="24"/>
          <w:szCs w:val="24"/>
        </w:rPr>
        <w:t>理论基础</w:t>
      </w:r>
    </w:p>
    <w:p w14:paraId="689DBC8D" w14:textId="77777777" w:rsidR="006E1108" w:rsidRPr="001F7C55" w:rsidRDefault="00000000">
      <w:pPr>
        <w:pStyle w:val="Compact"/>
        <w:numPr>
          <w:ilvl w:val="0"/>
          <w:numId w:val="6"/>
        </w:numPr>
        <w:rPr>
          <w:lang w:eastAsia="zh-CN"/>
        </w:rPr>
      </w:pPr>
      <w:r w:rsidRPr="001F7C55">
        <w:rPr>
          <w:lang w:eastAsia="zh-CN"/>
        </w:rPr>
        <w:t>任意一课最小生成树一定</w:t>
      </w:r>
      <w:r w:rsidRPr="001F7C55">
        <w:rPr>
          <w:lang w:eastAsia="zh-CN"/>
        </w:rPr>
        <w:t xml:space="preserve"> </w:t>
      </w:r>
      <w:r w:rsidRPr="001F7C55">
        <w:rPr>
          <w:lang w:eastAsia="zh-CN"/>
        </w:rPr>
        <w:t>可以</w:t>
      </w:r>
      <w:r w:rsidRPr="001F7C55">
        <w:rPr>
          <w:lang w:eastAsia="zh-CN"/>
        </w:rPr>
        <w:t xml:space="preserve"> </w:t>
      </w:r>
      <w:r w:rsidRPr="001F7C55">
        <w:rPr>
          <w:lang w:eastAsia="zh-CN"/>
        </w:rPr>
        <w:t>包含无向图中权值最小的边</w:t>
      </w:r>
    </w:p>
    <w:p w14:paraId="06576D47" w14:textId="77777777" w:rsidR="006E1108" w:rsidRPr="001F7C55" w:rsidRDefault="00000000">
      <w:pPr>
        <w:pStyle w:val="Compact"/>
        <w:numPr>
          <w:ilvl w:val="0"/>
          <w:numId w:val="6"/>
        </w:numPr>
        <w:rPr>
          <w:lang w:eastAsia="zh-CN"/>
        </w:rPr>
      </w:pPr>
      <w:r w:rsidRPr="001F7C55">
        <w:rPr>
          <w:lang w:eastAsia="zh-CN"/>
        </w:rPr>
        <w:t>给定一张无向图</w:t>
      </w:r>
      <w:r w:rsidRPr="001F7C55">
        <w:rPr>
          <w:lang w:eastAsia="zh-CN"/>
        </w:rPr>
        <w:t>G=(V,E)</w:t>
      </w:r>
      <w:r w:rsidRPr="001F7C55">
        <w:rPr>
          <w:lang w:eastAsia="zh-CN"/>
        </w:rPr>
        <w:t>，</w:t>
      </w:r>
      <w:r w:rsidRPr="001F7C55">
        <w:rPr>
          <w:lang w:eastAsia="zh-CN"/>
        </w:rPr>
        <w:t>n = |V|</w:t>
      </w:r>
      <w:r w:rsidRPr="001F7C55">
        <w:rPr>
          <w:lang w:eastAsia="zh-CN"/>
        </w:rPr>
        <w:t>，</w:t>
      </w:r>
      <w:r w:rsidRPr="001F7C55">
        <w:rPr>
          <w:lang w:eastAsia="zh-CN"/>
        </w:rPr>
        <w:t>m = |E| (</w:t>
      </w:r>
      <w:r w:rsidRPr="001F7C55">
        <w:rPr>
          <w:lang w:eastAsia="zh-CN"/>
        </w:rPr>
        <w:t>绝对值表示集合里的元素数量</w:t>
      </w:r>
      <w:r w:rsidRPr="001F7C55">
        <w:rPr>
          <w:lang w:eastAsia="zh-CN"/>
        </w:rPr>
        <w:t>)</w:t>
      </w:r>
      <w:r w:rsidRPr="001F7C55">
        <w:rPr>
          <w:lang w:eastAsia="zh-CN"/>
        </w:rPr>
        <w:t>，从</w:t>
      </w:r>
      <w:r w:rsidRPr="001F7C55">
        <w:rPr>
          <w:lang w:eastAsia="zh-CN"/>
        </w:rPr>
        <w:t xml:space="preserve"> E </w:t>
      </w:r>
      <w:r w:rsidRPr="001F7C55">
        <w:rPr>
          <w:lang w:eastAsia="zh-CN"/>
        </w:rPr>
        <w:t>中选出</w:t>
      </w:r>
      <w:r w:rsidRPr="001F7C55">
        <w:rPr>
          <w:lang w:eastAsia="zh-CN"/>
        </w:rPr>
        <w:t xml:space="preserve"> k &lt; n-1 </w:t>
      </w:r>
      <w:r w:rsidRPr="001F7C55">
        <w:rPr>
          <w:lang w:eastAsia="zh-CN"/>
        </w:rPr>
        <w:t>条边构成</w:t>
      </w:r>
      <w:r w:rsidRPr="001F7C55">
        <w:rPr>
          <w:lang w:eastAsia="zh-CN"/>
        </w:rPr>
        <w:t xml:space="preserve"> G </w:t>
      </w:r>
      <w:r w:rsidRPr="001F7C55">
        <w:rPr>
          <w:lang w:eastAsia="zh-CN"/>
        </w:rPr>
        <w:t>的一个生成森林。若在剩余的</w:t>
      </w:r>
      <w:r w:rsidRPr="001F7C55">
        <w:rPr>
          <w:lang w:eastAsia="zh-CN"/>
        </w:rPr>
        <w:t xml:space="preserve"> m - k </w:t>
      </w:r>
      <w:r w:rsidRPr="001F7C55">
        <w:rPr>
          <w:lang w:eastAsia="zh-CN"/>
        </w:rPr>
        <w:t>条边中选</w:t>
      </w:r>
      <w:r w:rsidRPr="001F7C55">
        <w:rPr>
          <w:lang w:eastAsia="zh-CN"/>
        </w:rPr>
        <w:t xml:space="preserve"> n-1-k </w:t>
      </w:r>
      <w:r w:rsidRPr="001F7C55">
        <w:rPr>
          <w:lang w:eastAsia="zh-CN"/>
        </w:rPr>
        <w:t>条边添加到生成森林中，使其成为</w:t>
      </w:r>
      <w:r w:rsidRPr="001F7C55">
        <w:rPr>
          <w:lang w:eastAsia="zh-CN"/>
        </w:rPr>
        <w:t xml:space="preserve"> G </w:t>
      </w:r>
      <w:r w:rsidRPr="001F7C55">
        <w:rPr>
          <w:lang w:eastAsia="zh-CN"/>
        </w:rPr>
        <w:t>的生成树，并且选出的边的权值之和最小。则该生成树一定</w:t>
      </w:r>
      <w:r w:rsidRPr="001F7C55">
        <w:rPr>
          <w:lang w:eastAsia="zh-CN"/>
        </w:rPr>
        <w:t xml:space="preserve"> </w:t>
      </w:r>
      <w:r w:rsidRPr="001F7C55">
        <w:rPr>
          <w:lang w:eastAsia="zh-CN"/>
        </w:rPr>
        <w:t>可以</w:t>
      </w:r>
      <w:r w:rsidRPr="001F7C55">
        <w:rPr>
          <w:lang w:eastAsia="zh-CN"/>
        </w:rPr>
        <w:t xml:space="preserve"> </w:t>
      </w:r>
      <w:r w:rsidRPr="001F7C55">
        <w:rPr>
          <w:lang w:eastAsia="zh-CN"/>
        </w:rPr>
        <w:t>包含</w:t>
      </w:r>
      <w:r w:rsidRPr="001F7C55">
        <w:rPr>
          <w:lang w:eastAsia="zh-CN"/>
        </w:rPr>
        <w:t xml:space="preserve"> m - k </w:t>
      </w:r>
      <w:r w:rsidRPr="001F7C55">
        <w:rPr>
          <w:lang w:eastAsia="zh-CN"/>
        </w:rPr>
        <w:t>条边中连接生成森林的两个不连通节点的权值最小的边</w:t>
      </w:r>
    </w:p>
    <w:p w14:paraId="63080087" w14:textId="77777777" w:rsidR="006E1108" w:rsidRPr="001F7C55" w:rsidRDefault="00000000">
      <w:pPr>
        <w:pStyle w:val="3"/>
        <w:rPr>
          <w:lang w:eastAsia="zh-CN"/>
        </w:rPr>
      </w:pPr>
      <w:bookmarkStart w:id="14" w:name="思路"/>
      <w:r w:rsidRPr="001F7C55">
        <w:rPr>
          <w:lang w:eastAsia="zh-CN"/>
        </w:rPr>
        <w:t>思路</w:t>
      </w:r>
    </w:p>
    <w:p w14:paraId="45091CAD" w14:textId="77777777" w:rsidR="006E1108" w:rsidRPr="001F7C55" w:rsidRDefault="00000000">
      <w:pPr>
        <w:pStyle w:val="a9"/>
        <w:rPr>
          <w:lang w:eastAsia="zh-CN"/>
        </w:rPr>
      </w:pPr>
      <w:r w:rsidRPr="001F7C55">
        <w:rPr>
          <w:lang w:eastAsia="zh-CN"/>
        </w:rPr>
        <w:t>如何证明当前的这条边一定可以被选：假设不选当前边，最终得到了一棵树。然后将这棵边加上，那么必然会出现一个环，在这个环上一定可以找出一条长度不小于当前边的边，那么把当前边替换上去，结果一定不会变差。</w:t>
      </w:r>
    </w:p>
    <w:p w14:paraId="099DE654" w14:textId="77777777" w:rsidR="006E1108" w:rsidRPr="001F7C55" w:rsidRDefault="00000000">
      <w:pPr>
        <w:pStyle w:val="1"/>
        <w:rPr>
          <w:sz w:val="24"/>
          <w:szCs w:val="24"/>
          <w:lang w:eastAsia="zh-CN"/>
        </w:rPr>
      </w:pPr>
      <w:bookmarkStart w:id="15" w:name="典型应用"/>
      <w:bookmarkEnd w:id="11"/>
      <w:bookmarkEnd w:id="13"/>
      <w:bookmarkEnd w:id="14"/>
      <w:r w:rsidRPr="001F7C55">
        <w:rPr>
          <w:sz w:val="24"/>
          <w:szCs w:val="24"/>
          <w:lang w:eastAsia="zh-CN"/>
        </w:rPr>
        <w:t>典型应用</w:t>
      </w:r>
    </w:p>
    <w:p w14:paraId="0999D0F4" w14:textId="77777777" w:rsidR="006E1108" w:rsidRPr="001F7C55" w:rsidRDefault="00000000">
      <w:pPr>
        <w:pStyle w:val="2"/>
        <w:rPr>
          <w:sz w:val="24"/>
          <w:szCs w:val="24"/>
          <w:lang w:eastAsia="zh-CN"/>
        </w:rPr>
      </w:pPr>
      <w:bookmarkStart w:id="16" w:name="例题-1-1140-最短网络"/>
      <w:r w:rsidRPr="001F7C55">
        <w:rPr>
          <w:sz w:val="24"/>
          <w:szCs w:val="24"/>
          <w:lang w:eastAsia="zh-CN"/>
        </w:rPr>
        <w:t>例题</w:t>
      </w:r>
      <w:r w:rsidRPr="001F7C55">
        <w:rPr>
          <w:sz w:val="24"/>
          <w:szCs w:val="24"/>
          <w:lang w:eastAsia="zh-CN"/>
        </w:rPr>
        <w:t xml:space="preserve"> 1 1140 </w:t>
      </w:r>
      <w:r w:rsidRPr="001F7C55">
        <w:rPr>
          <w:sz w:val="24"/>
          <w:szCs w:val="24"/>
          <w:lang w:eastAsia="zh-CN"/>
        </w:rPr>
        <w:t>最短网络</w:t>
      </w:r>
    </w:p>
    <w:p w14:paraId="6CF1C919" w14:textId="77777777" w:rsidR="006E1108" w:rsidRPr="001F7C55" w:rsidRDefault="00000000">
      <w:pPr>
        <w:pStyle w:val="FirstParagraph"/>
        <w:rPr>
          <w:lang w:eastAsia="zh-CN"/>
        </w:rPr>
      </w:pPr>
      <w:r w:rsidRPr="001F7C55">
        <w:rPr>
          <w:lang w:eastAsia="zh-CN"/>
        </w:rPr>
        <w:t>将光纤在各个农场间连接起来，是的光纤的长度最短，输入为邻接矩阵，使用</w:t>
      </w:r>
      <w:r w:rsidRPr="001F7C55">
        <w:rPr>
          <w:lang w:eastAsia="zh-CN"/>
        </w:rPr>
        <w:t>Prim</w:t>
      </w:r>
      <w:r w:rsidRPr="001F7C55">
        <w:rPr>
          <w:lang w:eastAsia="zh-CN"/>
        </w:rPr>
        <w:t>算法较为方便</w:t>
      </w:r>
    </w:p>
    <w:p w14:paraId="12BCC796"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lastRenderedPageBreak/>
        <w:t>#define _ ios::sync_with_stdio(0);cin.tie(0);cout.tie(0);</w:t>
      </w:r>
      <w:r w:rsidRPr="001F7C55">
        <w:br/>
      </w:r>
      <w:r w:rsidRPr="001F7C55">
        <w:rPr>
          <w:rStyle w:val="VerbatimChar"/>
          <w:sz w:val="24"/>
        </w:rPr>
        <w:t>#define endl '\n'</w:t>
      </w:r>
      <w:r w:rsidRPr="001F7C55">
        <w:br/>
      </w:r>
      <w:r w:rsidRPr="001F7C55">
        <w:rPr>
          <w:rStyle w:val="VerbatimChar"/>
          <w:sz w:val="24"/>
        </w:rPr>
        <w:t>#define ll long long</w:t>
      </w:r>
      <w:r w:rsidRPr="001F7C55">
        <w:br/>
      </w:r>
      <w:r w:rsidRPr="001F7C55">
        <w:rPr>
          <w:rStyle w:val="VerbatimChar"/>
          <w:sz w:val="24"/>
        </w:rPr>
        <w:t>const int N = 110;</w:t>
      </w:r>
      <w:r w:rsidRPr="001F7C55">
        <w:br/>
      </w:r>
      <w:r w:rsidRPr="001F7C55">
        <w:rPr>
          <w:rStyle w:val="VerbatimChar"/>
          <w:sz w:val="24"/>
        </w:rPr>
        <w:t>int n;</w:t>
      </w:r>
      <w:r w:rsidRPr="001F7C55">
        <w:br/>
      </w:r>
      <w:r w:rsidRPr="001F7C55">
        <w:rPr>
          <w:rStyle w:val="VerbatimChar"/>
          <w:sz w:val="24"/>
        </w:rPr>
        <w:t>int w[N][N];</w:t>
      </w:r>
      <w:r w:rsidRPr="001F7C55">
        <w:br/>
      </w:r>
      <w:r w:rsidRPr="001F7C55">
        <w:rPr>
          <w:rStyle w:val="VerbatimChar"/>
          <w:sz w:val="24"/>
        </w:rPr>
        <w:t>int dist[N];</w:t>
      </w:r>
      <w:r w:rsidRPr="001F7C55">
        <w:br/>
      </w:r>
      <w:r w:rsidRPr="001F7C55">
        <w:rPr>
          <w:rStyle w:val="VerbatimChar"/>
          <w:sz w:val="24"/>
        </w:rPr>
        <w:t>bool st[N];</w:t>
      </w:r>
      <w:r w:rsidRPr="001F7C55">
        <w:br/>
      </w:r>
      <w:r w:rsidRPr="001F7C55">
        <w:br/>
      </w:r>
      <w:r w:rsidRPr="001F7C55">
        <w:rPr>
          <w:rStyle w:val="VerbatimChar"/>
          <w:sz w:val="24"/>
        </w:rPr>
        <w:t>int prim()</w:t>
      </w:r>
      <w:r w:rsidRPr="001F7C55">
        <w:br/>
      </w:r>
      <w:r w:rsidRPr="001F7C55">
        <w:rPr>
          <w:rStyle w:val="VerbatimChar"/>
          <w:sz w:val="24"/>
        </w:rPr>
        <w:t>{</w:t>
      </w:r>
      <w:r w:rsidRPr="001F7C55">
        <w:br/>
      </w:r>
      <w:r w:rsidRPr="001F7C55">
        <w:rPr>
          <w:rStyle w:val="VerbatimChar"/>
          <w:sz w:val="24"/>
        </w:rPr>
        <w:t xml:space="preserve">    int res = 0;</w:t>
      </w:r>
      <w:r w:rsidRPr="001F7C55">
        <w:br/>
      </w:r>
      <w:r w:rsidRPr="001F7C55">
        <w:rPr>
          <w:rStyle w:val="VerbatimChar"/>
          <w:sz w:val="24"/>
        </w:rPr>
        <w:t xml:space="preserve">    memset(dist,0x3f,sizeof dist);</w:t>
      </w:r>
      <w:r w:rsidRPr="001F7C55">
        <w:br/>
      </w:r>
      <w:r w:rsidRPr="001F7C55">
        <w:rPr>
          <w:rStyle w:val="VerbatimChar"/>
          <w:sz w:val="24"/>
        </w:rPr>
        <w:t xml:space="preserve">    dist[1] = 0;</w:t>
      </w:r>
      <w:r w:rsidRPr="001F7C55">
        <w:br/>
      </w:r>
      <w:r w:rsidRPr="001F7C55">
        <w:rPr>
          <w:rStyle w:val="VerbatimChar"/>
          <w:sz w:val="24"/>
        </w:rPr>
        <w:t xml:space="preserve">    for(int i=0;i&lt;n;i++)</w:t>
      </w:r>
      <w:r w:rsidRPr="001F7C55">
        <w:br/>
      </w:r>
      <w:r w:rsidRPr="001F7C55">
        <w:rPr>
          <w:rStyle w:val="VerbatimChar"/>
          <w:sz w:val="24"/>
        </w:rPr>
        <w:t xml:space="preserve">    {</w:t>
      </w:r>
      <w:r w:rsidRPr="001F7C55">
        <w:br/>
      </w:r>
      <w:r w:rsidRPr="001F7C55">
        <w:rPr>
          <w:rStyle w:val="VerbatimChar"/>
          <w:sz w:val="24"/>
        </w:rPr>
        <w:t xml:space="preserve">        int t = -1;</w:t>
      </w:r>
      <w:r w:rsidRPr="001F7C55">
        <w:br/>
      </w:r>
      <w:r w:rsidRPr="001F7C55">
        <w:rPr>
          <w:rStyle w:val="VerbatimChar"/>
          <w:sz w:val="24"/>
        </w:rPr>
        <w:t xml:space="preserve">        for(int j=1;j&lt;=n;j++)</w:t>
      </w:r>
      <w:r w:rsidRPr="001F7C55">
        <w:br/>
      </w:r>
      <w:r w:rsidRPr="001F7C55">
        <w:rPr>
          <w:rStyle w:val="VerbatimChar"/>
          <w:sz w:val="24"/>
        </w:rPr>
        <w:t xml:space="preserve">        {</w:t>
      </w:r>
      <w:r w:rsidRPr="001F7C55">
        <w:br/>
      </w:r>
      <w:r w:rsidRPr="001F7C55">
        <w:rPr>
          <w:rStyle w:val="VerbatimChar"/>
          <w:sz w:val="24"/>
        </w:rPr>
        <w:t xml:space="preserve">            if(!st[j] &amp;&amp; (t == -1 || dist[t] &gt; dist[j]))</w:t>
      </w:r>
      <w:r w:rsidRPr="001F7C55">
        <w:br/>
      </w:r>
      <w:r w:rsidRPr="001F7C55">
        <w:rPr>
          <w:rStyle w:val="VerbatimChar"/>
          <w:sz w:val="24"/>
        </w:rPr>
        <w:t xml:space="preserve">                t = j;</w:t>
      </w:r>
      <w:r w:rsidRPr="001F7C55">
        <w:br/>
      </w:r>
      <w:r w:rsidRPr="001F7C55">
        <w:rPr>
          <w:rStyle w:val="VerbatimChar"/>
          <w:sz w:val="24"/>
        </w:rPr>
        <w:t xml:space="preserve">        }</w:t>
      </w:r>
      <w:r w:rsidRPr="001F7C55">
        <w:br/>
      </w:r>
      <w:r w:rsidRPr="001F7C55">
        <w:rPr>
          <w:rStyle w:val="VerbatimChar"/>
          <w:sz w:val="24"/>
        </w:rPr>
        <w:t xml:space="preserve">        res += dist[t];</w:t>
      </w:r>
      <w:r w:rsidRPr="001F7C55">
        <w:br/>
      </w:r>
      <w:r w:rsidRPr="001F7C55">
        <w:rPr>
          <w:rStyle w:val="VerbatimChar"/>
          <w:sz w:val="24"/>
        </w:rPr>
        <w:t xml:space="preserve">        st[t] = true;</w:t>
      </w:r>
      <w:r w:rsidRPr="001F7C55">
        <w:br/>
      </w:r>
      <w:r w:rsidRPr="001F7C55">
        <w:rPr>
          <w:rStyle w:val="VerbatimChar"/>
          <w:sz w:val="24"/>
        </w:rPr>
        <w:t xml:space="preserve">        for(int j=1;j&lt;=n;j++)</w:t>
      </w:r>
      <w:r w:rsidRPr="001F7C55">
        <w:br/>
      </w:r>
      <w:r w:rsidRPr="001F7C55">
        <w:rPr>
          <w:rStyle w:val="VerbatimChar"/>
          <w:sz w:val="24"/>
        </w:rPr>
        <w:t xml:space="preserve">        {</w:t>
      </w:r>
      <w:r w:rsidRPr="001F7C55">
        <w:br/>
      </w:r>
      <w:r w:rsidRPr="001F7C55">
        <w:rPr>
          <w:rStyle w:val="VerbatimChar"/>
          <w:sz w:val="24"/>
        </w:rPr>
        <w:t xml:space="preserve">            dist[j] = min(dist[j],w[t][j]);</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res;</w:t>
      </w:r>
      <w:r w:rsidRPr="001F7C55">
        <w:br/>
      </w:r>
      <w:r w:rsidRPr="001F7C55">
        <w:rPr>
          <w:rStyle w:val="VerbatimChar"/>
          <w:sz w:val="24"/>
        </w:rPr>
        <w:t>}</w:t>
      </w:r>
      <w:r w:rsidRPr="001F7C55">
        <w:br/>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for(int j=1;j&lt;=n;j++)</w:t>
      </w:r>
      <w:r w:rsidRPr="001F7C55">
        <w:br/>
      </w:r>
      <w:r w:rsidRPr="001F7C55">
        <w:rPr>
          <w:rStyle w:val="VerbatimChar"/>
          <w:sz w:val="24"/>
        </w:rPr>
        <w:t xml:space="preserve">        {</w:t>
      </w:r>
      <w:r w:rsidRPr="001F7C55">
        <w:br/>
      </w:r>
      <w:r w:rsidRPr="001F7C55">
        <w:rPr>
          <w:rStyle w:val="VerbatimChar"/>
          <w:sz w:val="24"/>
        </w:rPr>
        <w:t xml:space="preserve">            cin &gt;&gt; w[i][j];</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prim() &lt;&lt; endl;</w:t>
      </w:r>
      <w:r w:rsidRPr="001F7C55">
        <w:br/>
      </w:r>
      <w:r w:rsidRPr="001F7C55">
        <w:rPr>
          <w:rStyle w:val="VerbatimChar"/>
          <w:sz w:val="24"/>
        </w:rPr>
        <w:t xml:space="preserve">    return 0;</w:t>
      </w:r>
      <w:r w:rsidRPr="001F7C55">
        <w:br/>
      </w:r>
      <w:r w:rsidRPr="001F7C55">
        <w:rPr>
          <w:rStyle w:val="VerbatimChar"/>
          <w:sz w:val="24"/>
        </w:rPr>
        <w:t>}</w:t>
      </w:r>
      <w:r w:rsidRPr="001F7C55">
        <w:br/>
      </w:r>
      <w:r w:rsidRPr="001F7C55">
        <w:rPr>
          <w:rStyle w:val="VerbatimChar"/>
          <w:sz w:val="24"/>
        </w:rPr>
        <w:t>复制</w:t>
      </w:r>
    </w:p>
    <w:p w14:paraId="6F417093" w14:textId="77777777" w:rsidR="006E1108" w:rsidRPr="001F7C55" w:rsidRDefault="00000000">
      <w:pPr>
        <w:pStyle w:val="2"/>
        <w:rPr>
          <w:sz w:val="24"/>
          <w:szCs w:val="24"/>
          <w:lang w:eastAsia="zh-CN"/>
        </w:rPr>
      </w:pPr>
      <w:bookmarkStart w:id="17" w:name="例题-2-1141-局域网"/>
      <w:bookmarkEnd w:id="16"/>
      <w:r w:rsidRPr="001F7C55">
        <w:rPr>
          <w:sz w:val="24"/>
          <w:szCs w:val="24"/>
          <w:lang w:eastAsia="zh-CN"/>
        </w:rPr>
        <w:lastRenderedPageBreak/>
        <w:t>例题</w:t>
      </w:r>
      <w:r w:rsidRPr="001F7C55">
        <w:rPr>
          <w:sz w:val="24"/>
          <w:szCs w:val="24"/>
          <w:lang w:eastAsia="zh-CN"/>
        </w:rPr>
        <w:t xml:space="preserve"> 2 1141 </w:t>
      </w:r>
      <w:r w:rsidRPr="001F7C55">
        <w:rPr>
          <w:sz w:val="24"/>
          <w:szCs w:val="24"/>
          <w:lang w:eastAsia="zh-CN"/>
        </w:rPr>
        <w:t>局域网</w:t>
      </w:r>
    </w:p>
    <w:p w14:paraId="3C88A240" w14:textId="77777777" w:rsidR="006E1108" w:rsidRPr="001F7C55" w:rsidRDefault="00000000">
      <w:pPr>
        <w:pStyle w:val="a9"/>
        <w:rPr>
          <w:lang w:eastAsia="zh-CN"/>
        </w:rPr>
      </w:pPr>
      <w:r w:rsidRPr="001F7C55">
        <w:rPr>
          <w:lang w:eastAsia="zh-CN"/>
        </w:rPr>
        <w:t>?</w:t>
      </w:r>
      <w:r w:rsidRPr="001F7C55">
        <w:rPr>
          <w:lang w:eastAsia="zh-CN"/>
        </w:rPr>
        <w:t>无重边和自环，</w:t>
      </w:r>
      <w:r w:rsidRPr="001F7C55">
        <w:rPr>
          <w:lang w:eastAsia="zh-CN"/>
        </w:rPr>
        <w:t>f(i,j)</w:t>
      </w:r>
      <w:r w:rsidRPr="001F7C55">
        <w:rPr>
          <w:lang w:eastAsia="zh-CN"/>
        </w:rPr>
        <w:t>表示</w:t>
      </w:r>
      <w:r w:rsidRPr="001F7C55">
        <w:rPr>
          <w:lang w:eastAsia="zh-CN"/>
        </w:rPr>
        <w:t xml:space="preserve"> i </w:t>
      </w:r>
      <w:r w:rsidRPr="001F7C55">
        <w:rPr>
          <w:lang w:eastAsia="zh-CN"/>
        </w:rPr>
        <w:t>和</w:t>
      </w:r>
      <w:r w:rsidRPr="001F7C55">
        <w:rPr>
          <w:lang w:eastAsia="zh-CN"/>
        </w:rPr>
        <w:t xml:space="preserve"> j </w:t>
      </w:r>
      <w:r w:rsidRPr="001F7C55">
        <w:rPr>
          <w:lang w:eastAsia="zh-CN"/>
        </w:rPr>
        <w:t>之间的畅通程度，越小越畅通，为</w:t>
      </w:r>
      <w:r w:rsidRPr="001F7C55">
        <w:rPr>
          <w:lang w:eastAsia="zh-CN"/>
        </w:rPr>
        <w:t xml:space="preserve"> 0 </w:t>
      </w:r>
      <w:r w:rsidRPr="001F7C55">
        <w:rPr>
          <w:lang w:eastAsia="zh-CN"/>
        </w:rPr>
        <w:t>表示未连通，求删除一些网线使得网络中没有回路，并且</w:t>
      </w:r>
      <w:r w:rsidRPr="001F7C55">
        <w:rPr>
          <w:lang w:eastAsia="zh-CN"/>
        </w:rPr>
        <w:t xml:space="preserve"> f </w:t>
      </w:r>
      <w:r w:rsidRPr="001F7C55">
        <w:rPr>
          <w:lang w:eastAsia="zh-CN"/>
        </w:rPr>
        <w:t>的总和最大，并且保证不影响连通性，即是图仍然要是联通的</w:t>
      </w:r>
      <w:r w:rsidRPr="001F7C55">
        <w:rPr>
          <w:lang w:eastAsia="zh-CN"/>
        </w:rPr>
        <w:t xml:space="preserve"> ---&gt; </w:t>
      </w:r>
      <w:r w:rsidRPr="001F7C55">
        <w:rPr>
          <w:lang w:eastAsia="zh-CN"/>
        </w:rPr>
        <w:t>相当于在这个图的每一个连通块内求一棵生成树。多连通块使用</w:t>
      </w:r>
      <w:r w:rsidRPr="001F7C55">
        <w:rPr>
          <w:lang w:eastAsia="zh-CN"/>
        </w:rPr>
        <w:t>Kruskal</w:t>
      </w:r>
      <w:r w:rsidRPr="001F7C55">
        <w:rPr>
          <w:lang w:eastAsia="zh-CN"/>
        </w:rPr>
        <w:t>算法比较方便，输出的是删除的边的</w:t>
      </w:r>
      <w:r w:rsidRPr="001F7C55">
        <w:rPr>
          <w:lang w:eastAsia="zh-CN"/>
        </w:rPr>
        <w:t xml:space="preserve"> f </w:t>
      </w:r>
      <w:r w:rsidRPr="001F7C55">
        <w:rPr>
          <w:lang w:eastAsia="zh-CN"/>
        </w:rPr>
        <w:t>和</w:t>
      </w:r>
    </w:p>
    <w:p w14:paraId="60C54BFD"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10,M = 210;</w:t>
      </w:r>
      <w:r w:rsidRPr="001F7C55">
        <w:br/>
      </w:r>
      <w:r w:rsidRPr="001F7C55">
        <w:rPr>
          <w:rStyle w:val="VerbatimChar"/>
          <w:sz w:val="24"/>
        </w:rPr>
        <w:t>int n,m;</w:t>
      </w:r>
      <w:r w:rsidRPr="001F7C55">
        <w:br/>
      </w:r>
      <w:r w:rsidRPr="001F7C55">
        <w:rPr>
          <w:rStyle w:val="VerbatimChar"/>
          <w:sz w:val="24"/>
        </w:rPr>
        <w:t>struct Edge</w:t>
      </w:r>
      <w:r w:rsidRPr="001F7C55">
        <w:br/>
      </w:r>
      <w:r w:rsidRPr="001F7C55">
        <w:rPr>
          <w:rStyle w:val="VerbatimChar"/>
          <w:sz w:val="24"/>
        </w:rPr>
        <w:t>{</w:t>
      </w:r>
      <w:r w:rsidRPr="001F7C55">
        <w:br/>
      </w:r>
      <w:r w:rsidRPr="001F7C55">
        <w:rPr>
          <w:rStyle w:val="VerbatimChar"/>
          <w:sz w:val="24"/>
        </w:rPr>
        <w:t xml:space="preserve">    int a,b,w;</w:t>
      </w:r>
      <w:r w:rsidRPr="001F7C55">
        <w:br/>
      </w:r>
      <w:r w:rsidRPr="001F7C55">
        <w:rPr>
          <w:rStyle w:val="VerbatimChar"/>
          <w:sz w:val="24"/>
        </w:rPr>
        <w:t xml:space="preserve">    bool operator&lt;(const Edge &amp;t)const</w:t>
      </w:r>
      <w:r w:rsidRPr="001F7C55">
        <w:br/>
      </w:r>
      <w:r w:rsidRPr="001F7C55">
        <w:rPr>
          <w:rStyle w:val="VerbatimChar"/>
          <w:sz w:val="24"/>
        </w:rPr>
        <w:t xml:space="preserve">    {</w:t>
      </w:r>
      <w:r w:rsidRPr="001F7C55">
        <w:br/>
      </w:r>
      <w:r w:rsidRPr="001F7C55">
        <w:rPr>
          <w:rStyle w:val="VerbatimChar"/>
          <w:sz w:val="24"/>
        </w:rPr>
        <w:t xml:space="preserve">        return w &lt; t.w;</w:t>
      </w:r>
      <w:r w:rsidRPr="001F7C55">
        <w:br/>
      </w:r>
      <w:r w:rsidRPr="001F7C55">
        <w:rPr>
          <w:rStyle w:val="VerbatimChar"/>
          <w:sz w:val="24"/>
        </w:rPr>
        <w:t xml:space="preserve">    }</w:t>
      </w:r>
      <w:r w:rsidRPr="001F7C55">
        <w:br/>
      </w:r>
      <w:r w:rsidRPr="001F7C55">
        <w:rPr>
          <w:rStyle w:val="VerbatimChar"/>
          <w:sz w:val="24"/>
        </w:rPr>
        <w:t>}e[M];</w:t>
      </w:r>
      <w:r w:rsidRPr="001F7C55">
        <w:br/>
      </w:r>
      <w:r w:rsidRPr="001F7C55">
        <w:rPr>
          <w:rStyle w:val="VerbatimChar"/>
          <w:sz w:val="24"/>
        </w:rPr>
        <w:t>int p[N];</w:t>
      </w:r>
      <w:r w:rsidRPr="001F7C55">
        <w:br/>
      </w:r>
      <w:r w:rsidRPr="001F7C55">
        <w:rPr>
          <w:rStyle w:val="VerbatimChar"/>
          <w:sz w:val="24"/>
        </w:rPr>
        <w:t>int find(int x)</w:t>
      </w:r>
      <w:r w:rsidRPr="001F7C55">
        <w:br/>
      </w:r>
      <w:r w:rsidRPr="001F7C55">
        <w:rPr>
          <w:rStyle w:val="VerbatimChar"/>
          <w:sz w:val="24"/>
        </w:rPr>
        <w:t>{</w:t>
      </w:r>
      <w:r w:rsidRPr="001F7C55">
        <w:br/>
      </w:r>
      <w:r w:rsidRPr="001F7C55">
        <w:rPr>
          <w:rStyle w:val="VerbatimChar"/>
          <w:sz w:val="24"/>
        </w:rPr>
        <w:t xml:space="preserve">    if(x != p[x])</w:t>
      </w:r>
      <w:r w:rsidRPr="001F7C55">
        <w:br/>
      </w:r>
      <w:r w:rsidRPr="001F7C55">
        <w:rPr>
          <w:rStyle w:val="VerbatimChar"/>
          <w:sz w:val="24"/>
        </w:rPr>
        <w:t xml:space="preserve">        p[x] = find(p[x]);</w:t>
      </w:r>
      <w:r w:rsidRPr="001F7C55">
        <w:br/>
      </w:r>
      <w:r w:rsidRPr="001F7C55">
        <w:rPr>
          <w:rStyle w:val="VerbatimChar"/>
          <w:sz w:val="24"/>
        </w:rPr>
        <w:t xml:space="preserve">    return p[x];</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cin &gt;&gt; n &gt;&gt; m;</w:t>
      </w:r>
      <w:r w:rsidRPr="001F7C55">
        <w:br/>
      </w:r>
      <w:r w:rsidRPr="001F7C55">
        <w:rPr>
          <w:rStyle w:val="VerbatimChar"/>
          <w:sz w:val="24"/>
        </w:rPr>
        <w:t xml:space="preserve">    for(int i=1;i&lt;=n;i++) </w:t>
      </w:r>
      <w:r w:rsidRPr="001F7C55">
        <w:br/>
      </w:r>
      <w:r w:rsidRPr="001F7C55">
        <w:rPr>
          <w:rStyle w:val="VerbatimChar"/>
          <w:sz w:val="24"/>
        </w:rPr>
        <w:t xml:space="preserve">        p[i] = i;</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b,w;</w:t>
      </w:r>
      <w:r w:rsidRPr="001F7C55">
        <w:br/>
      </w:r>
      <w:r w:rsidRPr="001F7C55">
        <w:rPr>
          <w:rStyle w:val="VerbatimChar"/>
          <w:sz w:val="24"/>
        </w:rPr>
        <w:t xml:space="preserve">        cin &gt;&gt; a &gt;&gt; b &gt;&gt; w;</w:t>
      </w:r>
      <w:r w:rsidRPr="001F7C55">
        <w:br/>
      </w:r>
      <w:r w:rsidRPr="001F7C55">
        <w:rPr>
          <w:rStyle w:val="VerbatimChar"/>
          <w:sz w:val="24"/>
        </w:rPr>
        <w:t xml:space="preserve">        e[i] = {a,b,w};</w:t>
      </w:r>
      <w:r w:rsidRPr="001F7C55">
        <w:br/>
      </w:r>
      <w:r w:rsidRPr="001F7C55">
        <w:rPr>
          <w:rStyle w:val="VerbatimChar"/>
          <w:sz w:val="24"/>
        </w:rPr>
        <w:t xml:space="preserve">    }</w:t>
      </w:r>
      <w:r w:rsidRPr="001F7C55">
        <w:br/>
      </w:r>
      <w:r w:rsidRPr="001F7C55">
        <w:rPr>
          <w:rStyle w:val="VerbatimChar"/>
          <w:sz w:val="24"/>
        </w:rPr>
        <w:t xml:space="preserve">    sort(e,e + m);</w:t>
      </w:r>
      <w:r w:rsidRPr="001F7C55">
        <w:br/>
      </w:r>
      <w:r w:rsidRPr="001F7C55">
        <w:rPr>
          <w:rStyle w:val="VerbatimChar"/>
          <w:sz w:val="24"/>
        </w:rPr>
        <w:t xml:space="preserve">    int res = 0;</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 = find(e[i].a),b = find(e[i].b),w = e[i].w;</w:t>
      </w:r>
      <w:r w:rsidRPr="001F7C55">
        <w:br/>
      </w:r>
      <w:r w:rsidRPr="001F7C55">
        <w:rPr>
          <w:rStyle w:val="VerbatimChar"/>
          <w:sz w:val="24"/>
        </w:rPr>
        <w:lastRenderedPageBreak/>
        <w:t xml:space="preserve">        if(a != b)</w:t>
      </w:r>
      <w:r w:rsidRPr="001F7C55">
        <w:br/>
      </w:r>
      <w:r w:rsidRPr="001F7C55">
        <w:rPr>
          <w:rStyle w:val="VerbatimChar"/>
          <w:sz w:val="24"/>
        </w:rPr>
        <w:t xml:space="preserve">        {</w:t>
      </w:r>
      <w:r w:rsidRPr="001F7C55">
        <w:br/>
      </w:r>
      <w:r w:rsidRPr="001F7C55">
        <w:rPr>
          <w:rStyle w:val="VerbatimChar"/>
          <w:sz w:val="24"/>
        </w:rPr>
        <w:t xml:space="preserve">            p[a] = b;</w:t>
      </w:r>
      <w:r w:rsidRPr="001F7C55">
        <w:br/>
      </w:r>
      <w:r w:rsidRPr="001F7C55">
        <w:rPr>
          <w:rStyle w:val="VerbatimChar"/>
          <w:sz w:val="24"/>
        </w:rPr>
        <w:t xml:space="preserve">        }</w:t>
      </w:r>
      <w:r w:rsidRPr="001F7C55">
        <w:br/>
      </w:r>
      <w:r w:rsidRPr="001F7C55">
        <w:rPr>
          <w:rStyle w:val="VerbatimChar"/>
          <w:sz w:val="24"/>
        </w:rPr>
        <w:t xml:space="preserve">        else res += w;</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 xml:space="preserve">    return 0;</w:t>
      </w:r>
      <w:r w:rsidRPr="001F7C55">
        <w:br/>
      </w:r>
      <w:r w:rsidRPr="001F7C55">
        <w:rPr>
          <w:rStyle w:val="VerbatimChar"/>
          <w:sz w:val="24"/>
        </w:rPr>
        <w:t>}//5 5  1 2 8  1 3 1  1 5 3  2 4 5  3 4 2 ----&gt;  8</w:t>
      </w:r>
      <w:r w:rsidRPr="001F7C55">
        <w:br/>
      </w:r>
      <w:r w:rsidRPr="001F7C55">
        <w:rPr>
          <w:rStyle w:val="VerbatimChar"/>
          <w:sz w:val="24"/>
        </w:rPr>
        <w:t>复制</w:t>
      </w:r>
    </w:p>
    <w:p w14:paraId="0C01017B" w14:textId="77777777" w:rsidR="006E1108" w:rsidRPr="001F7C55" w:rsidRDefault="00000000">
      <w:pPr>
        <w:pStyle w:val="2"/>
        <w:rPr>
          <w:sz w:val="24"/>
          <w:szCs w:val="24"/>
          <w:lang w:eastAsia="zh-CN"/>
        </w:rPr>
      </w:pPr>
      <w:bookmarkStart w:id="18" w:name="例题-3-1142-繁忙的都市"/>
      <w:bookmarkEnd w:id="17"/>
      <w:r w:rsidRPr="001F7C55">
        <w:rPr>
          <w:sz w:val="24"/>
          <w:szCs w:val="24"/>
          <w:lang w:eastAsia="zh-CN"/>
        </w:rPr>
        <w:t>例题</w:t>
      </w:r>
      <w:r w:rsidRPr="001F7C55">
        <w:rPr>
          <w:sz w:val="24"/>
          <w:szCs w:val="24"/>
          <w:lang w:eastAsia="zh-CN"/>
        </w:rPr>
        <w:t xml:space="preserve"> 3 1142 </w:t>
      </w:r>
      <w:r w:rsidRPr="001F7C55">
        <w:rPr>
          <w:sz w:val="24"/>
          <w:szCs w:val="24"/>
          <w:lang w:eastAsia="zh-CN"/>
        </w:rPr>
        <w:t>繁忙的都市</w:t>
      </w:r>
    </w:p>
    <w:p w14:paraId="1DA2739F" w14:textId="77777777" w:rsidR="006E1108" w:rsidRPr="001F7C55" w:rsidRDefault="00000000">
      <w:pPr>
        <w:pStyle w:val="a9"/>
        <w:rPr>
          <w:lang w:eastAsia="zh-CN"/>
        </w:rPr>
      </w:pPr>
      <w:r w:rsidRPr="001F7C55">
        <w:rPr>
          <w:lang w:eastAsia="zh-CN"/>
        </w:rPr>
        <w:t>有</w:t>
      </w:r>
      <w:r w:rsidRPr="001F7C55">
        <w:rPr>
          <w:lang w:eastAsia="zh-CN"/>
        </w:rPr>
        <w:t xml:space="preserve"> n </w:t>
      </w:r>
      <w:r w:rsidRPr="001F7C55">
        <w:rPr>
          <w:lang w:eastAsia="zh-CN"/>
        </w:rPr>
        <w:t>哥交叉路口，有些交叉口之间有路相连，双向边，无重边，道路的分值越小表示道路越繁忙，要求：全联通，改造数尽可能小，改造分值的最大值尽可能小，依次满足，输出改造了几条道路和最大的分值是多少，本题之中的最小生成树是最大的边权最小</w:t>
      </w:r>
    </w:p>
    <w:p w14:paraId="7C3A6D7B"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310,M =  10010;</w:t>
      </w:r>
      <w:r w:rsidRPr="001F7C55">
        <w:br/>
      </w:r>
      <w:r w:rsidRPr="001F7C55">
        <w:rPr>
          <w:rStyle w:val="VerbatimChar"/>
          <w:sz w:val="24"/>
        </w:rPr>
        <w:t>int n,m;</w:t>
      </w:r>
      <w:r w:rsidRPr="001F7C55">
        <w:br/>
      </w:r>
      <w:r w:rsidRPr="001F7C55">
        <w:rPr>
          <w:rStyle w:val="VerbatimChar"/>
          <w:sz w:val="24"/>
        </w:rPr>
        <w:t>struct Edge</w:t>
      </w:r>
      <w:r w:rsidRPr="001F7C55">
        <w:br/>
      </w:r>
      <w:r w:rsidRPr="001F7C55">
        <w:rPr>
          <w:rStyle w:val="VerbatimChar"/>
          <w:sz w:val="24"/>
        </w:rPr>
        <w:t>{</w:t>
      </w:r>
      <w:r w:rsidRPr="001F7C55">
        <w:br/>
      </w:r>
      <w:r w:rsidRPr="001F7C55">
        <w:rPr>
          <w:rStyle w:val="VerbatimChar"/>
          <w:sz w:val="24"/>
        </w:rPr>
        <w:t xml:space="preserve">    int a,b,w;</w:t>
      </w:r>
      <w:r w:rsidRPr="001F7C55">
        <w:br/>
      </w:r>
      <w:r w:rsidRPr="001F7C55">
        <w:rPr>
          <w:rStyle w:val="VerbatimChar"/>
          <w:sz w:val="24"/>
        </w:rPr>
        <w:t xml:space="preserve">    bool operator&lt;(const Edge &amp;t) const</w:t>
      </w:r>
      <w:r w:rsidRPr="001F7C55">
        <w:br/>
      </w:r>
      <w:r w:rsidRPr="001F7C55">
        <w:rPr>
          <w:rStyle w:val="VerbatimChar"/>
          <w:sz w:val="24"/>
        </w:rPr>
        <w:t xml:space="preserve">    {</w:t>
      </w:r>
      <w:r w:rsidRPr="001F7C55">
        <w:br/>
      </w:r>
      <w:r w:rsidRPr="001F7C55">
        <w:rPr>
          <w:rStyle w:val="VerbatimChar"/>
          <w:sz w:val="24"/>
        </w:rPr>
        <w:t xml:space="preserve">        return w &lt; t.w;</w:t>
      </w:r>
      <w:r w:rsidRPr="001F7C55">
        <w:br/>
      </w:r>
      <w:r w:rsidRPr="001F7C55">
        <w:rPr>
          <w:rStyle w:val="VerbatimChar"/>
          <w:sz w:val="24"/>
        </w:rPr>
        <w:t xml:space="preserve">    }</w:t>
      </w:r>
      <w:r w:rsidRPr="001F7C55">
        <w:br/>
      </w:r>
      <w:r w:rsidRPr="001F7C55">
        <w:rPr>
          <w:rStyle w:val="VerbatimChar"/>
          <w:sz w:val="24"/>
        </w:rPr>
        <w:t>}e[M];</w:t>
      </w:r>
      <w:r w:rsidRPr="001F7C55">
        <w:br/>
      </w:r>
      <w:r w:rsidRPr="001F7C55">
        <w:rPr>
          <w:rStyle w:val="VerbatimChar"/>
          <w:sz w:val="24"/>
        </w:rPr>
        <w:t>int p[N];</w:t>
      </w:r>
      <w:r w:rsidRPr="001F7C55">
        <w:br/>
      </w:r>
      <w:r w:rsidRPr="001F7C55">
        <w:rPr>
          <w:rStyle w:val="VerbatimChar"/>
          <w:sz w:val="24"/>
        </w:rPr>
        <w:t>int find(int x)</w:t>
      </w:r>
      <w:r w:rsidRPr="001F7C55">
        <w:br/>
      </w:r>
      <w:r w:rsidRPr="001F7C55">
        <w:rPr>
          <w:rStyle w:val="VerbatimChar"/>
          <w:sz w:val="24"/>
        </w:rPr>
        <w:t>{</w:t>
      </w:r>
      <w:r w:rsidRPr="001F7C55">
        <w:br/>
      </w:r>
      <w:r w:rsidRPr="001F7C55">
        <w:rPr>
          <w:rStyle w:val="VerbatimChar"/>
          <w:sz w:val="24"/>
        </w:rPr>
        <w:t xml:space="preserve">    if(x != p[x])</w:t>
      </w:r>
      <w:r w:rsidRPr="001F7C55">
        <w:br/>
      </w:r>
      <w:r w:rsidRPr="001F7C55">
        <w:rPr>
          <w:rStyle w:val="VerbatimChar"/>
          <w:sz w:val="24"/>
        </w:rPr>
        <w:t xml:space="preserve">        p[x] = find(p[x]);</w:t>
      </w:r>
      <w:r w:rsidRPr="001F7C55">
        <w:br/>
      </w:r>
      <w:r w:rsidRPr="001F7C55">
        <w:rPr>
          <w:rStyle w:val="VerbatimChar"/>
          <w:sz w:val="24"/>
        </w:rPr>
        <w:t xml:space="preserve">    return p[x];</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t xml:space="preserve">    for(int i=1;i&lt;=n;i++) p[i] = i;</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lastRenderedPageBreak/>
        <w:t xml:space="preserve">        int a,b,w;</w:t>
      </w:r>
      <w:r w:rsidRPr="001F7C55">
        <w:br/>
      </w:r>
      <w:r w:rsidRPr="001F7C55">
        <w:rPr>
          <w:rStyle w:val="VerbatimChar"/>
          <w:sz w:val="24"/>
        </w:rPr>
        <w:t xml:space="preserve">        cin &gt;&gt; a &gt;&gt; b &gt;&gt; w;</w:t>
      </w:r>
      <w:r w:rsidRPr="001F7C55">
        <w:br/>
      </w:r>
      <w:r w:rsidRPr="001F7C55">
        <w:rPr>
          <w:rStyle w:val="VerbatimChar"/>
          <w:sz w:val="24"/>
        </w:rPr>
        <w:t xml:space="preserve">        e[i] = {a,b,w};</w:t>
      </w:r>
      <w:r w:rsidRPr="001F7C55">
        <w:br/>
      </w:r>
      <w:r w:rsidRPr="001F7C55">
        <w:rPr>
          <w:rStyle w:val="VerbatimChar"/>
          <w:sz w:val="24"/>
        </w:rPr>
        <w:t xml:space="preserve">    }</w:t>
      </w:r>
      <w:r w:rsidRPr="001F7C55">
        <w:br/>
      </w:r>
      <w:r w:rsidRPr="001F7C55">
        <w:rPr>
          <w:rStyle w:val="VerbatimChar"/>
          <w:sz w:val="24"/>
        </w:rPr>
        <w:t xml:space="preserve">    sort(e,e + m);</w:t>
      </w:r>
      <w:r w:rsidRPr="001F7C55">
        <w:br/>
      </w:r>
      <w:r w:rsidRPr="001F7C55">
        <w:rPr>
          <w:rStyle w:val="VerbatimChar"/>
          <w:sz w:val="24"/>
        </w:rPr>
        <w:t xml:space="preserve">    int res = 0;//res</w:t>
      </w:r>
      <w:r w:rsidRPr="001F7C55">
        <w:rPr>
          <w:rStyle w:val="VerbatimChar"/>
          <w:sz w:val="24"/>
        </w:rPr>
        <w:t>存最后一条边</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 = find(e[i].a),b = find(e[i].b),w = e[i].w;</w:t>
      </w:r>
      <w:r w:rsidRPr="001F7C55">
        <w:br/>
      </w:r>
      <w:r w:rsidRPr="001F7C55">
        <w:rPr>
          <w:rStyle w:val="VerbatimChar"/>
          <w:sz w:val="24"/>
        </w:rPr>
        <w:t xml:space="preserve">        if(a != b)</w:t>
      </w:r>
      <w:r w:rsidRPr="001F7C55">
        <w:br/>
      </w:r>
      <w:r w:rsidRPr="001F7C55">
        <w:rPr>
          <w:rStyle w:val="VerbatimChar"/>
          <w:sz w:val="24"/>
        </w:rPr>
        <w:t xml:space="preserve">        {</w:t>
      </w:r>
      <w:r w:rsidRPr="001F7C55">
        <w:br/>
      </w:r>
      <w:r w:rsidRPr="001F7C55">
        <w:rPr>
          <w:rStyle w:val="VerbatimChar"/>
          <w:sz w:val="24"/>
        </w:rPr>
        <w:t xml:space="preserve">            p[a] = b;</w:t>
      </w:r>
      <w:r w:rsidRPr="001F7C55">
        <w:br/>
      </w:r>
      <w:r w:rsidRPr="001F7C55">
        <w:rPr>
          <w:rStyle w:val="VerbatimChar"/>
          <w:sz w:val="24"/>
        </w:rPr>
        <w:t xml:space="preserve">            res = w;//</w:t>
      </w:r>
      <w:r w:rsidRPr="001F7C55">
        <w:rPr>
          <w:rStyle w:val="VerbatimChar"/>
          <w:sz w:val="24"/>
        </w:rPr>
        <w:t>因为是</w:t>
      </w:r>
      <w:r w:rsidRPr="001F7C55">
        <w:rPr>
          <w:rStyle w:val="VerbatimChar"/>
          <w:sz w:val="24"/>
        </w:rPr>
        <w:t>sort</w:t>
      </w:r>
      <w:r w:rsidRPr="001F7C55">
        <w:rPr>
          <w:rStyle w:val="VerbatimChar"/>
          <w:sz w:val="24"/>
        </w:rPr>
        <w:t>后的结果所以最后一个进去的边一定是最大分值</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n - 1 &lt;&lt; " " &lt;&lt;  res &lt;&lt; endl;</w:t>
      </w:r>
      <w:r w:rsidRPr="001F7C55">
        <w:br/>
      </w:r>
      <w:r w:rsidRPr="001F7C55">
        <w:rPr>
          <w:rStyle w:val="VerbatimChar"/>
          <w:sz w:val="24"/>
        </w:rPr>
        <w:t>}//4 5  1 2 3   1 4 5   2 4 7   2 3 6   3 4 8  ---&gt; 3  6</w:t>
      </w:r>
      <w:r w:rsidRPr="001F7C55">
        <w:br/>
      </w:r>
      <w:r w:rsidRPr="001F7C55">
        <w:rPr>
          <w:rStyle w:val="VerbatimChar"/>
          <w:sz w:val="24"/>
        </w:rPr>
        <w:t>复制</w:t>
      </w:r>
    </w:p>
    <w:p w14:paraId="6886F5E7" w14:textId="77777777" w:rsidR="006E1108" w:rsidRPr="001F7C55" w:rsidRDefault="00000000">
      <w:pPr>
        <w:pStyle w:val="2"/>
        <w:rPr>
          <w:sz w:val="24"/>
          <w:szCs w:val="24"/>
          <w:lang w:eastAsia="zh-CN"/>
        </w:rPr>
      </w:pPr>
      <w:bookmarkStart w:id="19" w:name="例题-4-1143-联络员"/>
      <w:bookmarkEnd w:id="18"/>
      <w:r w:rsidRPr="001F7C55">
        <w:rPr>
          <w:sz w:val="24"/>
          <w:szCs w:val="24"/>
          <w:lang w:eastAsia="zh-CN"/>
        </w:rPr>
        <w:t>例题</w:t>
      </w:r>
      <w:r w:rsidRPr="001F7C55">
        <w:rPr>
          <w:sz w:val="24"/>
          <w:szCs w:val="24"/>
          <w:lang w:eastAsia="zh-CN"/>
        </w:rPr>
        <w:t xml:space="preserve"> 4 1143 </w:t>
      </w:r>
      <w:r w:rsidRPr="001F7C55">
        <w:rPr>
          <w:sz w:val="24"/>
          <w:szCs w:val="24"/>
          <w:lang w:eastAsia="zh-CN"/>
        </w:rPr>
        <w:t>联络员</w:t>
      </w:r>
    </w:p>
    <w:p w14:paraId="1C948041" w14:textId="77777777" w:rsidR="006E1108" w:rsidRPr="001F7C55" w:rsidRDefault="00000000">
      <w:pPr>
        <w:pStyle w:val="a9"/>
        <w:rPr>
          <w:lang w:eastAsia="zh-CN"/>
        </w:rPr>
      </w:pPr>
      <w:r w:rsidRPr="001F7C55">
        <w:rPr>
          <w:lang w:eastAsia="zh-CN"/>
        </w:rPr>
        <w:t xml:space="preserve">tyvj </w:t>
      </w:r>
      <w:r w:rsidRPr="001F7C55">
        <w:rPr>
          <w:lang w:eastAsia="zh-CN"/>
        </w:rPr>
        <w:t>之间存在无向边，边分为两大类一类为必选边，一类为可选择性，求使得图连通的花费最小，注意：</w:t>
      </w:r>
      <w:r w:rsidRPr="001F7C55">
        <w:rPr>
          <w:lang w:eastAsia="zh-CN"/>
        </w:rPr>
        <w:t xml:space="preserve">u </w:t>
      </w:r>
      <w:r w:rsidRPr="001F7C55">
        <w:rPr>
          <w:lang w:eastAsia="zh-CN"/>
        </w:rPr>
        <w:t>和</w:t>
      </w:r>
      <w:r w:rsidRPr="001F7C55">
        <w:rPr>
          <w:lang w:eastAsia="zh-CN"/>
        </w:rPr>
        <w:t xml:space="preserve"> v </w:t>
      </w:r>
      <w:r w:rsidRPr="001F7C55">
        <w:rPr>
          <w:lang w:eastAsia="zh-CN"/>
        </w:rPr>
        <w:t>之间可能存在多条通信道路，计算的结果要累加所有。</w:t>
      </w:r>
      <w:r w:rsidRPr="001F7C55">
        <w:rPr>
          <w:lang w:eastAsia="zh-CN"/>
        </w:rPr>
        <w:t xml:space="preserve">n </w:t>
      </w:r>
      <w:r w:rsidRPr="001F7C55">
        <w:rPr>
          <w:lang w:eastAsia="zh-CN"/>
        </w:rPr>
        <w:t>个管理员，</w:t>
      </w:r>
      <w:r w:rsidRPr="001F7C55">
        <w:rPr>
          <w:lang w:eastAsia="zh-CN"/>
        </w:rPr>
        <w:t xml:space="preserve">m </w:t>
      </w:r>
      <w:r w:rsidRPr="001F7C55">
        <w:rPr>
          <w:lang w:eastAsia="zh-CN"/>
        </w:rPr>
        <w:t>个通信渠道，直接先把必选边加到并查集里面，将剩余的边进行</w:t>
      </w:r>
      <w:r w:rsidRPr="001F7C55">
        <w:rPr>
          <w:lang w:eastAsia="zh-CN"/>
        </w:rPr>
        <w:t>kruskal</w:t>
      </w:r>
      <w:r w:rsidRPr="001F7C55">
        <w:rPr>
          <w:lang w:eastAsia="zh-CN"/>
        </w:rPr>
        <w:t>算法</w:t>
      </w:r>
      <w:r w:rsidRPr="001F7C55">
        <w:rPr>
          <w:lang w:eastAsia="zh-CN"/>
        </w:rPr>
        <w:t>,</w:t>
      </w:r>
      <w:r w:rsidRPr="001F7C55">
        <w:rPr>
          <w:lang w:eastAsia="zh-CN"/>
        </w:rPr>
        <w:t>缩点本题直接将祖宗节点看做连通块的代表点即可</w:t>
      </w:r>
    </w:p>
    <w:p w14:paraId="0808EF38"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2010,M = 10010;</w:t>
      </w:r>
      <w:r w:rsidRPr="001F7C55">
        <w:br/>
      </w:r>
      <w:r w:rsidRPr="001F7C55">
        <w:rPr>
          <w:rStyle w:val="VerbatimChar"/>
          <w:sz w:val="24"/>
        </w:rPr>
        <w:t>int n,m;</w:t>
      </w:r>
      <w:r w:rsidRPr="001F7C55">
        <w:br/>
      </w:r>
      <w:r w:rsidRPr="001F7C55">
        <w:rPr>
          <w:rStyle w:val="VerbatimChar"/>
          <w:sz w:val="24"/>
        </w:rPr>
        <w:t>struct Edge</w:t>
      </w:r>
      <w:r w:rsidRPr="001F7C55">
        <w:br/>
      </w:r>
      <w:r w:rsidRPr="001F7C55">
        <w:rPr>
          <w:rStyle w:val="VerbatimChar"/>
          <w:sz w:val="24"/>
        </w:rPr>
        <w:t>{</w:t>
      </w:r>
      <w:r w:rsidRPr="001F7C55">
        <w:br/>
      </w:r>
      <w:r w:rsidRPr="001F7C55">
        <w:rPr>
          <w:rStyle w:val="VerbatimChar"/>
          <w:sz w:val="24"/>
        </w:rPr>
        <w:t xml:space="preserve">    int a,b,w;</w:t>
      </w:r>
      <w:r w:rsidRPr="001F7C55">
        <w:br/>
      </w:r>
      <w:r w:rsidRPr="001F7C55">
        <w:rPr>
          <w:rStyle w:val="VerbatimChar"/>
          <w:sz w:val="24"/>
        </w:rPr>
        <w:t xml:space="preserve">    cin &gt;&gt; a &gt;&gt; b &gt;&gt; w;</w:t>
      </w:r>
      <w:r w:rsidRPr="001F7C55">
        <w:br/>
      </w:r>
      <w:r w:rsidRPr="001F7C55">
        <w:rPr>
          <w:rStyle w:val="VerbatimChar"/>
          <w:sz w:val="24"/>
        </w:rPr>
        <w:t xml:space="preserve">    bool operator&lt;(const Edge &amp;t)const</w:t>
      </w:r>
      <w:r w:rsidRPr="001F7C55">
        <w:br/>
      </w:r>
      <w:r w:rsidRPr="001F7C55">
        <w:rPr>
          <w:rStyle w:val="VerbatimChar"/>
          <w:sz w:val="24"/>
        </w:rPr>
        <w:t xml:space="preserve">    {</w:t>
      </w:r>
      <w:r w:rsidRPr="001F7C55">
        <w:br/>
      </w:r>
      <w:r w:rsidRPr="001F7C55">
        <w:rPr>
          <w:rStyle w:val="VerbatimChar"/>
          <w:sz w:val="24"/>
        </w:rPr>
        <w:t xml:space="preserve">        return w &lt; t.w;</w:t>
      </w:r>
      <w:r w:rsidRPr="001F7C55">
        <w:br/>
      </w:r>
      <w:r w:rsidRPr="001F7C55">
        <w:rPr>
          <w:rStyle w:val="VerbatimChar"/>
          <w:sz w:val="24"/>
        </w:rPr>
        <w:t xml:space="preserve">    }</w:t>
      </w:r>
      <w:r w:rsidRPr="001F7C55">
        <w:br/>
      </w:r>
      <w:r w:rsidRPr="001F7C55">
        <w:rPr>
          <w:rStyle w:val="VerbatimChar"/>
          <w:sz w:val="24"/>
        </w:rPr>
        <w:t>}e[M];</w:t>
      </w:r>
      <w:r w:rsidRPr="001F7C55">
        <w:br/>
      </w:r>
      <w:r w:rsidRPr="001F7C55">
        <w:rPr>
          <w:rStyle w:val="VerbatimChar"/>
          <w:sz w:val="24"/>
        </w:rPr>
        <w:t>int p[N];</w:t>
      </w:r>
      <w:r w:rsidRPr="001F7C55">
        <w:br/>
      </w:r>
      <w:r w:rsidRPr="001F7C55">
        <w:rPr>
          <w:rStyle w:val="VerbatimChar"/>
          <w:sz w:val="24"/>
        </w:rPr>
        <w:t>int find(int x)</w:t>
      </w:r>
      <w:r w:rsidRPr="001F7C55">
        <w:br/>
      </w:r>
      <w:r w:rsidRPr="001F7C55">
        <w:rPr>
          <w:rStyle w:val="VerbatimChar"/>
          <w:sz w:val="24"/>
        </w:rPr>
        <w:lastRenderedPageBreak/>
        <w:t>{</w:t>
      </w:r>
      <w:r w:rsidRPr="001F7C55">
        <w:br/>
      </w:r>
      <w:r w:rsidRPr="001F7C55">
        <w:rPr>
          <w:rStyle w:val="VerbatimChar"/>
          <w:sz w:val="24"/>
        </w:rPr>
        <w:t xml:space="preserve">    if(x != p[x])</w:t>
      </w:r>
      <w:r w:rsidRPr="001F7C55">
        <w:br/>
      </w:r>
      <w:r w:rsidRPr="001F7C55">
        <w:rPr>
          <w:rStyle w:val="VerbatimChar"/>
          <w:sz w:val="24"/>
        </w:rPr>
        <w:t xml:space="preserve">        p[x] = find(p[x]);</w:t>
      </w:r>
      <w:r w:rsidRPr="001F7C55">
        <w:br/>
      </w:r>
      <w:r w:rsidRPr="001F7C55">
        <w:rPr>
          <w:rStyle w:val="VerbatimChar"/>
          <w:sz w:val="24"/>
        </w:rPr>
        <w:t xml:space="preserve">    return p[x];</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t xml:space="preserve">    for(int i=1;i&lt;=n;i++)</w:t>
      </w:r>
      <w:r w:rsidRPr="001F7C55">
        <w:br/>
      </w:r>
      <w:r w:rsidRPr="001F7C55">
        <w:rPr>
          <w:rStyle w:val="VerbatimChar"/>
          <w:sz w:val="24"/>
        </w:rPr>
        <w:t xml:space="preserve">        p[i] = i;</w:t>
      </w:r>
      <w:r w:rsidRPr="001F7C55">
        <w:br/>
      </w:r>
      <w:r w:rsidRPr="001F7C55">
        <w:rPr>
          <w:rStyle w:val="VerbatimChar"/>
          <w:sz w:val="24"/>
        </w:rPr>
        <w:t xml:space="preserve">    int res = 0;</w:t>
      </w:r>
      <w:r w:rsidRPr="001F7C55">
        <w:br/>
      </w:r>
      <w:r w:rsidRPr="001F7C55">
        <w:rPr>
          <w:rStyle w:val="VerbatimChar"/>
          <w:sz w:val="24"/>
        </w:rPr>
        <w:t xml:space="preserve">    int k =0;</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b,w,t;</w:t>
      </w:r>
      <w:r w:rsidRPr="001F7C55">
        <w:br/>
      </w:r>
      <w:r w:rsidRPr="001F7C55">
        <w:rPr>
          <w:rStyle w:val="VerbatimChar"/>
          <w:sz w:val="24"/>
        </w:rPr>
        <w:t xml:space="preserve">        cin &gt;&gt; t &gt;&gt; a &gt;&gt; b &gt;&gt; w;</w:t>
      </w:r>
      <w:r w:rsidRPr="001F7C55">
        <w:br/>
      </w:r>
      <w:r w:rsidRPr="001F7C55">
        <w:rPr>
          <w:rStyle w:val="VerbatimChar"/>
          <w:sz w:val="24"/>
        </w:rPr>
        <w:t xml:space="preserve">        if(t == 1)//</w:t>
      </w:r>
      <w:r w:rsidRPr="001F7C55">
        <w:rPr>
          <w:rStyle w:val="VerbatimChar"/>
          <w:sz w:val="24"/>
        </w:rPr>
        <w:t>必选边</w:t>
      </w:r>
      <w:r w:rsidRPr="001F7C55">
        <w:br/>
      </w:r>
      <w:r w:rsidRPr="001F7C55">
        <w:rPr>
          <w:rStyle w:val="VerbatimChar"/>
          <w:sz w:val="24"/>
        </w:rPr>
        <w:t xml:space="preserve">        {</w:t>
      </w:r>
      <w:r w:rsidRPr="001F7C55">
        <w:br/>
      </w:r>
      <w:r w:rsidRPr="001F7C55">
        <w:rPr>
          <w:rStyle w:val="VerbatimChar"/>
          <w:sz w:val="24"/>
        </w:rPr>
        <w:t xml:space="preserve">            res += w;</w:t>
      </w:r>
      <w:r w:rsidRPr="001F7C55">
        <w:br/>
      </w:r>
      <w:r w:rsidRPr="001F7C55">
        <w:rPr>
          <w:rStyle w:val="VerbatimChar"/>
          <w:sz w:val="24"/>
        </w:rPr>
        <w:t xml:space="preserve">            p[find(a)] = find(b);</w:t>
      </w:r>
      <w:r w:rsidRPr="001F7C55">
        <w:br/>
      </w:r>
      <w:r w:rsidRPr="001F7C55">
        <w:rPr>
          <w:rStyle w:val="VerbatimChar"/>
          <w:sz w:val="24"/>
        </w:rPr>
        <w:t xml:space="preserve">        }</w:t>
      </w:r>
      <w:r w:rsidRPr="001F7C55">
        <w:br/>
      </w:r>
      <w:r w:rsidRPr="001F7C55">
        <w:rPr>
          <w:rStyle w:val="VerbatimChar"/>
          <w:sz w:val="24"/>
        </w:rPr>
        <w:t xml:space="preserve">        else </w:t>
      </w:r>
      <w:r w:rsidRPr="001F7C55">
        <w:br/>
      </w:r>
      <w:r w:rsidRPr="001F7C55">
        <w:rPr>
          <w:rStyle w:val="VerbatimChar"/>
          <w:sz w:val="24"/>
        </w:rPr>
        <w:t xml:space="preserve">            e[k ++] = {a,b,w};</w:t>
      </w:r>
      <w:r w:rsidRPr="001F7C55">
        <w:br/>
      </w:r>
      <w:r w:rsidRPr="001F7C55">
        <w:rPr>
          <w:rStyle w:val="VerbatimChar"/>
          <w:sz w:val="24"/>
        </w:rPr>
        <w:t xml:space="preserve">    }</w:t>
      </w:r>
      <w:r w:rsidRPr="001F7C55">
        <w:br/>
      </w:r>
      <w:r w:rsidRPr="001F7C55">
        <w:rPr>
          <w:rStyle w:val="VerbatimChar"/>
          <w:sz w:val="24"/>
        </w:rPr>
        <w:t xml:space="preserve">    sort(e,e+k);</w:t>
      </w:r>
      <w:r w:rsidRPr="001F7C55">
        <w:br/>
      </w:r>
      <w:r w:rsidRPr="001F7C55">
        <w:rPr>
          <w:rStyle w:val="VerbatimChar"/>
          <w:sz w:val="24"/>
        </w:rPr>
        <w:t xml:space="preserve">    for(int i=0;i&lt;k;i++)</w:t>
      </w:r>
      <w:r w:rsidRPr="001F7C55">
        <w:br/>
      </w:r>
      <w:r w:rsidRPr="001F7C55">
        <w:rPr>
          <w:rStyle w:val="VerbatimChar"/>
          <w:sz w:val="24"/>
        </w:rPr>
        <w:t xml:space="preserve">    {</w:t>
      </w:r>
      <w:r w:rsidRPr="001F7C55">
        <w:br/>
      </w:r>
      <w:r w:rsidRPr="001F7C55">
        <w:rPr>
          <w:rStyle w:val="VerbatimChar"/>
          <w:sz w:val="24"/>
        </w:rPr>
        <w:t xml:space="preserve">        int a = find(e[i].a),b = find(e[i].b),w = e[i].w;</w:t>
      </w:r>
      <w:r w:rsidRPr="001F7C55">
        <w:br/>
      </w:r>
      <w:r w:rsidRPr="001F7C55">
        <w:rPr>
          <w:rStyle w:val="VerbatimChar"/>
          <w:sz w:val="24"/>
        </w:rPr>
        <w:t xml:space="preserve">        if(a != b)</w:t>
      </w:r>
      <w:r w:rsidRPr="001F7C55">
        <w:br/>
      </w:r>
      <w:r w:rsidRPr="001F7C55">
        <w:rPr>
          <w:rStyle w:val="VerbatimChar"/>
          <w:sz w:val="24"/>
        </w:rPr>
        <w:t xml:space="preserve">        {</w:t>
      </w:r>
      <w:r w:rsidRPr="001F7C55">
        <w:br/>
      </w:r>
      <w:r w:rsidRPr="001F7C55">
        <w:rPr>
          <w:rStyle w:val="VerbatimChar"/>
          <w:sz w:val="24"/>
        </w:rPr>
        <w:t xml:space="preserve">            p[a] = b;</w:t>
      </w:r>
      <w:r w:rsidRPr="001F7C55">
        <w:br/>
      </w:r>
      <w:r w:rsidRPr="001F7C55">
        <w:rPr>
          <w:rStyle w:val="VerbatimChar"/>
          <w:sz w:val="24"/>
        </w:rPr>
        <w:t xml:space="preserve">            res += w;</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 xml:space="preserve">    return 0;</w:t>
      </w:r>
      <w:r w:rsidRPr="001F7C55">
        <w:br/>
      </w:r>
      <w:r w:rsidRPr="001F7C55">
        <w:rPr>
          <w:rStyle w:val="VerbatimChar"/>
          <w:sz w:val="24"/>
        </w:rPr>
        <w:t>}//5 6 1 1 2 1  1 2 3 1  1 3 4 1  1 4 1 1   2 2 5 10  2 2 5 5  ---&gt;  9</w:t>
      </w:r>
      <w:r w:rsidRPr="001F7C55">
        <w:br/>
      </w:r>
      <w:r w:rsidRPr="001F7C55">
        <w:rPr>
          <w:rStyle w:val="VerbatimChar"/>
          <w:sz w:val="24"/>
        </w:rPr>
        <w:t>复制</w:t>
      </w:r>
    </w:p>
    <w:p w14:paraId="59CDF442" w14:textId="77777777" w:rsidR="006E1108" w:rsidRPr="001F7C55" w:rsidRDefault="00000000">
      <w:pPr>
        <w:pStyle w:val="2"/>
        <w:rPr>
          <w:sz w:val="24"/>
          <w:szCs w:val="24"/>
          <w:lang w:eastAsia="zh-CN"/>
        </w:rPr>
      </w:pPr>
      <w:bookmarkStart w:id="20" w:name="例题-5-1144-连接格点"/>
      <w:bookmarkEnd w:id="19"/>
      <w:r w:rsidRPr="001F7C55">
        <w:rPr>
          <w:sz w:val="24"/>
          <w:szCs w:val="24"/>
          <w:lang w:eastAsia="zh-CN"/>
        </w:rPr>
        <w:t>例题</w:t>
      </w:r>
      <w:r w:rsidRPr="001F7C55">
        <w:rPr>
          <w:sz w:val="24"/>
          <w:szCs w:val="24"/>
          <w:lang w:eastAsia="zh-CN"/>
        </w:rPr>
        <w:t xml:space="preserve"> 5 1144 </w:t>
      </w:r>
      <w:r w:rsidRPr="001F7C55">
        <w:rPr>
          <w:sz w:val="24"/>
          <w:szCs w:val="24"/>
          <w:lang w:eastAsia="zh-CN"/>
        </w:rPr>
        <w:t>连接格点</w:t>
      </w:r>
    </w:p>
    <w:p w14:paraId="4D207BAA" w14:textId="77777777" w:rsidR="006E1108" w:rsidRPr="001F7C55" w:rsidRDefault="00000000">
      <w:pPr>
        <w:pStyle w:val="a9"/>
        <w:rPr>
          <w:lang w:eastAsia="zh-CN"/>
        </w:rPr>
      </w:pPr>
      <w:r w:rsidRPr="001F7C55">
        <w:rPr>
          <w:lang w:eastAsia="zh-CN"/>
        </w:rPr>
        <w:t xml:space="preserve">m </w:t>
      </w:r>
      <w:r w:rsidRPr="001F7C55">
        <w:rPr>
          <w:lang w:eastAsia="zh-CN"/>
        </w:rPr>
        <w:t>行</w:t>
      </w:r>
      <w:r w:rsidRPr="001F7C55">
        <w:rPr>
          <w:lang w:eastAsia="zh-CN"/>
        </w:rPr>
        <w:t xml:space="preserve"> n </w:t>
      </w:r>
      <w:r w:rsidRPr="001F7C55">
        <w:rPr>
          <w:lang w:eastAsia="zh-CN"/>
        </w:rPr>
        <w:t>列的点阵，相邻两点可以相连，纵向的每条花费一个单位，横向的花费两个单位，输入</w:t>
      </w:r>
      <w:r w:rsidRPr="001F7C55">
        <w:rPr>
          <w:lang w:eastAsia="zh-CN"/>
        </w:rPr>
        <w:t>x1</w:t>
      </w:r>
      <w:r w:rsidRPr="001F7C55">
        <w:rPr>
          <w:lang w:eastAsia="zh-CN"/>
        </w:rPr>
        <w:t>，</w:t>
      </w:r>
      <w:r w:rsidRPr="001F7C55">
        <w:rPr>
          <w:lang w:eastAsia="zh-CN"/>
        </w:rPr>
        <w:t>y1</w:t>
      </w:r>
      <w:r w:rsidRPr="001F7C55">
        <w:rPr>
          <w:lang w:eastAsia="zh-CN"/>
        </w:rPr>
        <w:t>，</w:t>
      </w:r>
      <w:r w:rsidRPr="001F7C55">
        <w:rPr>
          <w:lang w:eastAsia="zh-CN"/>
        </w:rPr>
        <w:t>x2</w:t>
      </w:r>
      <w:r w:rsidRPr="001F7C55">
        <w:rPr>
          <w:lang w:eastAsia="zh-CN"/>
        </w:rPr>
        <w:t>，</w:t>
      </w:r>
      <w:r w:rsidRPr="001F7C55">
        <w:rPr>
          <w:lang w:eastAsia="zh-CN"/>
        </w:rPr>
        <w:t>y2</w:t>
      </w:r>
      <w:r w:rsidRPr="001F7C55">
        <w:rPr>
          <w:lang w:eastAsia="zh-CN"/>
        </w:rPr>
        <w:t>表示第</w:t>
      </w:r>
      <w:r w:rsidRPr="001F7C55">
        <w:rPr>
          <w:lang w:eastAsia="zh-CN"/>
        </w:rPr>
        <w:t xml:space="preserve"> x1 </w:t>
      </w:r>
      <w:r w:rsidRPr="001F7C55">
        <w:rPr>
          <w:lang w:eastAsia="zh-CN"/>
        </w:rPr>
        <w:t>行第</w:t>
      </w:r>
      <w:r w:rsidRPr="001F7C55">
        <w:rPr>
          <w:lang w:eastAsia="zh-CN"/>
        </w:rPr>
        <w:t xml:space="preserve"> y1 </w:t>
      </w:r>
      <w:r w:rsidRPr="001F7C55">
        <w:rPr>
          <w:lang w:eastAsia="zh-CN"/>
        </w:rPr>
        <w:t>列的点和第</w:t>
      </w:r>
      <w:r w:rsidRPr="001F7C55">
        <w:rPr>
          <w:lang w:eastAsia="zh-CN"/>
        </w:rPr>
        <w:t xml:space="preserve"> x2 </w:t>
      </w:r>
      <w:r w:rsidRPr="001F7C55">
        <w:rPr>
          <w:lang w:eastAsia="zh-CN"/>
        </w:rPr>
        <w:lastRenderedPageBreak/>
        <w:t>行第</w:t>
      </w:r>
      <w:r w:rsidRPr="001F7C55">
        <w:rPr>
          <w:lang w:eastAsia="zh-CN"/>
        </w:rPr>
        <w:t xml:space="preserve"> y2 </w:t>
      </w:r>
      <w:r w:rsidRPr="001F7C55">
        <w:rPr>
          <w:lang w:eastAsia="zh-CN"/>
        </w:rPr>
        <w:t>列的点已经连线了，且有</w:t>
      </w:r>
      <w:r w:rsidRPr="001F7C55">
        <w:rPr>
          <w:lang w:eastAsia="zh-CN"/>
        </w:rPr>
        <w:t>|x1-x2| + |y1-y2| = 1,</w:t>
      </w:r>
      <w:r w:rsidRPr="001F7C55">
        <w:rPr>
          <w:lang w:eastAsia="zh-CN"/>
        </w:rPr>
        <w:t>求使得联通的最小花费</w:t>
      </w:r>
    </w:p>
    <w:p w14:paraId="723513FA"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010,M = N * N,K = 2 * N * N;//M</w:t>
      </w:r>
      <w:r w:rsidRPr="001F7C55">
        <w:rPr>
          <w:rStyle w:val="VerbatimChar"/>
          <w:sz w:val="24"/>
        </w:rPr>
        <w:t>表示点数</w:t>
      </w:r>
      <w:r w:rsidRPr="001F7C55">
        <w:rPr>
          <w:rStyle w:val="VerbatimChar"/>
          <w:sz w:val="24"/>
        </w:rPr>
        <w:t xml:space="preserve"> K</w:t>
      </w:r>
      <w:r w:rsidRPr="001F7C55">
        <w:rPr>
          <w:rStyle w:val="VerbatimChar"/>
          <w:sz w:val="24"/>
        </w:rPr>
        <w:t>表示边数</w:t>
      </w:r>
      <w:r w:rsidRPr="001F7C55">
        <w:br/>
      </w:r>
      <w:r w:rsidRPr="001F7C55">
        <w:rPr>
          <w:rStyle w:val="VerbatimChar"/>
          <w:sz w:val="24"/>
        </w:rPr>
        <w:t>int n,m;</w:t>
      </w:r>
      <w:r w:rsidRPr="001F7C55">
        <w:br/>
      </w:r>
      <w:r w:rsidRPr="001F7C55">
        <w:rPr>
          <w:rStyle w:val="VerbatimChar"/>
          <w:sz w:val="24"/>
        </w:rPr>
        <w:t>int ids[N][N];</w:t>
      </w:r>
      <w:r w:rsidRPr="001F7C55">
        <w:br/>
      </w:r>
      <w:r w:rsidRPr="001F7C55">
        <w:rPr>
          <w:rStyle w:val="VerbatimChar"/>
          <w:sz w:val="24"/>
        </w:rPr>
        <w:t>struct Edge</w:t>
      </w:r>
      <w:r w:rsidRPr="001F7C55">
        <w:br/>
      </w:r>
      <w:r w:rsidRPr="001F7C55">
        <w:rPr>
          <w:rStyle w:val="VerbatimChar"/>
          <w:sz w:val="24"/>
        </w:rPr>
        <w:t>{</w:t>
      </w:r>
      <w:r w:rsidRPr="001F7C55">
        <w:br/>
      </w:r>
      <w:r w:rsidRPr="001F7C55">
        <w:rPr>
          <w:rStyle w:val="VerbatimChar"/>
          <w:sz w:val="24"/>
        </w:rPr>
        <w:t xml:space="preserve">    int a,b,w;</w:t>
      </w:r>
      <w:r w:rsidRPr="001F7C55">
        <w:br/>
      </w:r>
      <w:r w:rsidRPr="001F7C55">
        <w:rPr>
          <w:rStyle w:val="VerbatimChar"/>
          <w:sz w:val="24"/>
        </w:rPr>
        <w:t>}e[K];//</w:t>
      </w:r>
      <w:r w:rsidRPr="001F7C55">
        <w:rPr>
          <w:rStyle w:val="VerbatimChar"/>
          <w:sz w:val="24"/>
        </w:rPr>
        <w:t>不需要排序，因为只有</w:t>
      </w:r>
      <w:r w:rsidRPr="001F7C55">
        <w:rPr>
          <w:rStyle w:val="VerbatimChar"/>
          <w:sz w:val="24"/>
        </w:rPr>
        <w:t xml:space="preserve">1 </w:t>
      </w:r>
      <w:r w:rsidRPr="001F7C55">
        <w:rPr>
          <w:rStyle w:val="VerbatimChar"/>
          <w:sz w:val="24"/>
        </w:rPr>
        <w:t>或</w:t>
      </w:r>
      <w:r w:rsidRPr="001F7C55">
        <w:rPr>
          <w:rStyle w:val="VerbatimChar"/>
          <w:sz w:val="24"/>
        </w:rPr>
        <w:t xml:space="preserve"> 2 </w:t>
      </w:r>
      <w:r w:rsidRPr="001F7C55">
        <w:rPr>
          <w:rStyle w:val="VerbatimChar"/>
          <w:sz w:val="24"/>
        </w:rPr>
        <w:t>直接分开存储即可，优化时间</w:t>
      </w:r>
      <w:r w:rsidRPr="001F7C55">
        <w:br/>
      </w:r>
      <w:r w:rsidRPr="001F7C55">
        <w:rPr>
          <w:rStyle w:val="VerbatimChar"/>
          <w:sz w:val="24"/>
        </w:rPr>
        <w:t>int p[M];</w:t>
      </w:r>
      <w:r w:rsidRPr="001F7C55">
        <w:br/>
      </w:r>
      <w:r w:rsidRPr="001F7C55">
        <w:rPr>
          <w:rStyle w:val="VerbatimChar"/>
          <w:sz w:val="24"/>
        </w:rPr>
        <w:t>int find(int x)</w:t>
      </w:r>
      <w:r w:rsidRPr="001F7C55">
        <w:br/>
      </w:r>
      <w:r w:rsidRPr="001F7C55">
        <w:rPr>
          <w:rStyle w:val="VerbatimChar"/>
          <w:sz w:val="24"/>
        </w:rPr>
        <w:t>{</w:t>
      </w:r>
      <w:r w:rsidRPr="001F7C55">
        <w:br/>
      </w:r>
      <w:r w:rsidRPr="001F7C55">
        <w:rPr>
          <w:rStyle w:val="VerbatimChar"/>
          <w:sz w:val="24"/>
        </w:rPr>
        <w:t xml:space="preserve">    if(x != p[x])</w:t>
      </w:r>
      <w:r w:rsidRPr="001F7C55">
        <w:br/>
      </w:r>
      <w:r w:rsidRPr="001F7C55">
        <w:rPr>
          <w:rStyle w:val="VerbatimChar"/>
          <w:sz w:val="24"/>
        </w:rPr>
        <w:t xml:space="preserve">        p[x]  = find(p[x]);</w:t>
      </w:r>
      <w:r w:rsidRPr="001F7C55">
        <w:br/>
      </w:r>
      <w:r w:rsidRPr="001F7C55">
        <w:rPr>
          <w:rStyle w:val="VerbatimChar"/>
          <w:sz w:val="24"/>
        </w:rPr>
        <w:t xml:space="preserve">    return p[x];</w:t>
      </w:r>
      <w:r w:rsidRPr="001F7C55">
        <w:br/>
      </w:r>
      <w:r w:rsidRPr="001F7C55">
        <w:rPr>
          <w:rStyle w:val="VerbatimChar"/>
          <w:sz w:val="24"/>
        </w:rPr>
        <w:t>}</w:t>
      </w:r>
      <w:r w:rsidRPr="001F7C55">
        <w:br/>
      </w:r>
      <w:r w:rsidRPr="001F7C55">
        <w:rPr>
          <w:rStyle w:val="VerbatimChar"/>
          <w:sz w:val="24"/>
        </w:rPr>
        <w:t>int k;</w:t>
      </w:r>
      <w:r w:rsidRPr="001F7C55">
        <w:br/>
      </w:r>
      <w:r w:rsidRPr="001F7C55">
        <w:rPr>
          <w:rStyle w:val="VerbatimChar"/>
          <w:sz w:val="24"/>
        </w:rPr>
        <w:t>void get_edges()</w:t>
      </w:r>
      <w:r w:rsidRPr="001F7C55">
        <w:br/>
      </w:r>
      <w:r w:rsidRPr="001F7C55">
        <w:rPr>
          <w:rStyle w:val="VerbatimChar"/>
          <w:sz w:val="24"/>
        </w:rPr>
        <w:t>{</w:t>
      </w:r>
      <w:r w:rsidRPr="001F7C55">
        <w:br/>
      </w:r>
      <w:r w:rsidRPr="001F7C55">
        <w:rPr>
          <w:rStyle w:val="VerbatimChar"/>
          <w:sz w:val="24"/>
        </w:rPr>
        <w:t xml:space="preserve">     int dx[4] = {-1,0,1,0},dy[4] = {0,1,0,-1},dw[4] = {1,2,1,2};</w:t>
      </w:r>
      <w:r w:rsidRPr="001F7C55">
        <w:br/>
      </w:r>
      <w:r w:rsidRPr="001F7C55">
        <w:rPr>
          <w:rStyle w:val="VerbatimChar"/>
          <w:sz w:val="24"/>
        </w:rPr>
        <w:t xml:space="preserve">     for(int z=0;z&lt;2;z++)//</w:t>
      </w:r>
      <w:r w:rsidRPr="001F7C55">
        <w:rPr>
          <w:rStyle w:val="VerbatimChar"/>
          <w:sz w:val="24"/>
        </w:rPr>
        <w:t>两种边</w:t>
      </w:r>
      <w:r w:rsidRPr="001F7C55">
        <w:br/>
      </w:r>
      <w:r w:rsidRPr="001F7C55">
        <w:rPr>
          <w:rStyle w:val="VerbatimChar"/>
          <w:sz w:val="24"/>
        </w:rPr>
        <w:t xml:space="preserve">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for(int j=1;j&lt;=m;j++)</w:t>
      </w:r>
      <w:r w:rsidRPr="001F7C55">
        <w:br/>
      </w:r>
      <w:r w:rsidRPr="001F7C55">
        <w:rPr>
          <w:rStyle w:val="VerbatimChar"/>
          <w:sz w:val="24"/>
        </w:rPr>
        <w:t xml:space="preserve">            {</w:t>
      </w:r>
      <w:r w:rsidRPr="001F7C55">
        <w:br/>
      </w:r>
      <w:r w:rsidRPr="001F7C55">
        <w:rPr>
          <w:rStyle w:val="VerbatimChar"/>
          <w:sz w:val="24"/>
        </w:rPr>
        <w:t xml:space="preserve">                for(int u=0;u&lt;4;u++)</w:t>
      </w:r>
      <w:r w:rsidRPr="001F7C55">
        <w:br/>
      </w:r>
      <w:r w:rsidRPr="001F7C55">
        <w:rPr>
          <w:rStyle w:val="VerbatimChar"/>
          <w:sz w:val="24"/>
        </w:rPr>
        <w:t xml:space="preserve">                {</w:t>
      </w:r>
      <w:r w:rsidRPr="001F7C55">
        <w:br/>
      </w:r>
      <w:r w:rsidRPr="001F7C55">
        <w:rPr>
          <w:rStyle w:val="VerbatimChar"/>
          <w:sz w:val="24"/>
        </w:rPr>
        <w:t xml:space="preserve">                    if(u % 2 == z)//</w:t>
      </w:r>
      <w:r w:rsidRPr="001F7C55">
        <w:rPr>
          <w:rStyle w:val="VerbatimChar"/>
          <w:sz w:val="24"/>
        </w:rPr>
        <w:t>横向边或者纵向变，实现先枚举上下再枚举左右，直接实现了排序的功能，纵向权重为</w:t>
      </w:r>
      <w:r w:rsidRPr="001F7C55">
        <w:rPr>
          <w:rStyle w:val="VerbatimChar"/>
          <w:sz w:val="24"/>
        </w:rPr>
        <w:t xml:space="preserve"> 1 </w:t>
      </w:r>
      <w:r w:rsidRPr="001F7C55">
        <w:rPr>
          <w:rStyle w:val="VerbatimChar"/>
          <w:sz w:val="24"/>
        </w:rPr>
        <w:t>，横向为</w:t>
      </w:r>
      <w:r w:rsidRPr="001F7C55">
        <w:rPr>
          <w:rStyle w:val="VerbatimChar"/>
          <w:sz w:val="24"/>
        </w:rPr>
        <w:t xml:space="preserve"> 2 </w:t>
      </w:r>
      <w:r w:rsidRPr="001F7C55">
        <w:rPr>
          <w:rStyle w:val="VerbatimChar"/>
          <w:sz w:val="24"/>
        </w:rPr>
        <w:t>先纵后横直接实现排序</w:t>
      </w:r>
      <w:r w:rsidRPr="001F7C55">
        <w:br/>
      </w:r>
      <w:r w:rsidRPr="001F7C55">
        <w:rPr>
          <w:rStyle w:val="VerbatimChar"/>
          <w:sz w:val="24"/>
        </w:rPr>
        <w:t xml:space="preserve">                    {</w:t>
      </w:r>
      <w:r w:rsidRPr="001F7C55">
        <w:br/>
      </w:r>
      <w:r w:rsidRPr="001F7C55">
        <w:rPr>
          <w:rStyle w:val="VerbatimChar"/>
          <w:sz w:val="24"/>
        </w:rPr>
        <w:t xml:space="preserve">                        int x = i + dx[u],y = j + dy[u],w = dw[u];</w:t>
      </w:r>
      <w:r w:rsidRPr="001F7C55">
        <w:br/>
      </w:r>
      <w:r w:rsidRPr="001F7C55">
        <w:rPr>
          <w:rStyle w:val="VerbatimChar"/>
          <w:sz w:val="24"/>
        </w:rPr>
        <w:t xml:space="preserve">                        if(x &amp;&amp; x &lt;= n &amp;&amp; y &amp;&amp; y &lt;= m)</w:t>
      </w:r>
      <w:r w:rsidRPr="001F7C55">
        <w:br/>
      </w:r>
      <w:r w:rsidRPr="001F7C55">
        <w:rPr>
          <w:rStyle w:val="VerbatimChar"/>
          <w:sz w:val="24"/>
        </w:rPr>
        <w:t xml:space="preserve">                        {</w:t>
      </w:r>
      <w:r w:rsidRPr="001F7C55">
        <w:br/>
      </w:r>
      <w:r w:rsidRPr="001F7C55">
        <w:rPr>
          <w:rStyle w:val="VerbatimChar"/>
          <w:sz w:val="24"/>
        </w:rPr>
        <w:t xml:space="preserve">                            int a = ids[i][j],b = ids[x][y];</w:t>
      </w:r>
      <w:r w:rsidRPr="001F7C55">
        <w:br/>
      </w:r>
      <w:r w:rsidRPr="001F7C55">
        <w:rPr>
          <w:rStyle w:val="VerbatimChar"/>
          <w:sz w:val="24"/>
        </w:rPr>
        <w:t xml:space="preserve">                            if(a &lt; b)//</w:t>
      </w:r>
      <w:r w:rsidRPr="001F7C55">
        <w:rPr>
          <w:rStyle w:val="VerbatimChar"/>
          <w:sz w:val="24"/>
        </w:rPr>
        <w:t>因为将二维坐标映射为一维，从前往后都是递增，所以当</w:t>
      </w:r>
      <w:r w:rsidRPr="001F7C55">
        <w:rPr>
          <w:rStyle w:val="VerbatimChar"/>
          <w:sz w:val="24"/>
        </w:rPr>
        <w:t>a&lt;b</w:t>
      </w:r>
      <w:r w:rsidRPr="001F7C55">
        <w:rPr>
          <w:rStyle w:val="VerbatimChar"/>
          <w:sz w:val="24"/>
        </w:rPr>
        <w:t>的时候，加一次边即可，防止重复</w:t>
      </w:r>
      <w:r w:rsidRPr="001F7C55">
        <w:br/>
      </w:r>
      <w:r w:rsidRPr="001F7C55">
        <w:rPr>
          <w:rStyle w:val="VerbatimChar"/>
          <w:sz w:val="24"/>
        </w:rPr>
        <w:t xml:space="preserve">                                e[k ++] = {a,b,w};</w:t>
      </w:r>
      <w:r w:rsidRPr="001F7C55">
        <w:br/>
      </w:r>
      <w:r w:rsidRPr="001F7C55">
        <w:rPr>
          <w:rStyle w:val="VerbatimChar"/>
          <w:sz w:val="24"/>
        </w:rPr>
        <w:lastRenderedPageBreak/>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 </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t xml:space="preserve">    for(int i=1;i&lt;=n * m;i++)</w:t>
      </w:r>
      <w:r w:rsidRPr="001F7C55">
        <w:br/>
      </w:r>
      <w:r w:rsidRPr="001F7C55">
        <w:rPr>
          <w:rStyle w:val="VerbatimChar"/>
          <w:sz w:val="24"/>
        </w:rPr>
        <w:t xml:space="preserve">        p[i] = i;</w:t>
      </w:r>
      <w:r w:rsidRPr="001F7C55">
        <w:br/>
      </w:r>
      <w:r w:rsidRPr="001F7C55">
        <w:rPr>
          <w:rStyle w:val="VerbatimChar"/>
          <w:sz w:val="24"/>
        </w:rPr>
        <w:t xml:space="preserve">    for(int i=1,t=1;i&lt;=n;i++)//t = 1</w:t>
      </w:r>
      <w:r w:rsidRPr="001F7C55">
        <w:rPr>
          <w:rStyle w:val="VerbatimChar"/>
          <w:sz w:val="24"/>
        </w:rPr>
        <w:t>和</w:t>
      </w:r>
      <w:r w:rsidRPr="001F7C55">
        <w:rPr>
          <w:rStyle w:val="VerbatimChar"/>
          <w:sz w:val="24"/>
        </w:rPr>
        <w:t xml:space="preserve"> i = 1</w:t>
      </w:r>
      <w:r w:rsidRPr="001F7C55">
        <w:rPr>
          <w:rStyle w:val="VerbatimChar"/>
          <w:sz w:val="24"/>
        </w:rPr>
        <w:t>一样只会初始化一次，莫要混淆</w:t>
      </w:r>
      <w:r w:rsidRPr="001F7C55">
        <w:br/>
      </w:r>
      <w:r w:rsidRPr="001F7C55">
        <w:rPr>
          <w:rStyle w:val="VerbatimChar"/>
          <w:sz w:val="24"/>
        </w:rPr>
        <w:t xml:space="preserve">        for(int j=1;j&lt;=m;j++,t++)</w:t>
      </w:r>
      <w:r w:rsidRPr="001F7C55">
        <w:br/>
      </w:r>
      <w:r w:rsidRPr="001F7C55">
        <w:rPr>
          <w:rStyle w:val="VerbatimChar"/>
          <w:sz w:val="24"/>
        </w:rPr>
        <w:t xml:space="preserve">            ids[i][j] = t;</w:t>
      </w:r>
      <w:r w:rsidRPr="001F7C55">
        <w:br/>
      </w:r>
      <w:r w:rsidRPr="001F7C55">
        <w:rPr>
          <w:rStyle w:val="VerbatimChar"/>
          <w:sz w:val="24"/>
        </w:rPr>
        <w:t xml:space="preserve">    int x1,y1,x2,y2;</w:t>
      </w:r>
      <w:r w:rsidRPr="001F7C55">
        <w:br/>
      </w:r>
      <w:r w:rsidRPr="001F7C55">
        <w:rPr>
          <w:rStyle w:val="VerbatimChar"/>
          <w:sz w:val="24"/>
        </w:rPr>
        <w:t xml:space="preserve">    while(cin &gt;&gt; x1 &gt;&gt; y1 &gt;&gt; x2 &gt;&gt; y2)</w:t>
      </w:r>
      <w:r w:rsidRPr="001F7C55">
        <w:br/>
      </w:r>
      <w:r w:rsidRPr="001F7C55">
        <w:rPr>
          <w:rStyle w:val="VerbatimChar"/>
          <w:sz w:val="24"/>
        </w:rPr>
        <w:t xml:space="preserve">    {</w:t>
      </w:r>
      <w:r w:rsidRPr="001F7C55">
        <w:br/>
      </w:r>
      <w:r w:rsidRPr="001F7C55">
        <w:rPr>
          <w:rStyle w:val="VerbatimChar"/>
          <w:sz w:val="24"/>
        </w:rPr>
        <w:t xml:space="preserve">        int a = ids[x1][y1],b = ids[x2][y2];//</w:t>
      </w:r>
      <w:r w:rsidRPr="001F7C55">
        <w:rPr>
          <w:rStyle w:val="VerbatimChar"/>
          <w:sz w:val="24"/>
        </w:rPr>
        <w:t>将二维坐标映射为一维坐标</w:t>
      </w:r>
      <w:r w:rsidRPr="001F7C55">
        <w:rPr>
          <w:rStyle w:val="VerbatimChar"/>
          <w:sz w:val="24"/>
        </w:rPr>
        <w:t xml:space="preserve"> </w:t>
      </w:r>
      <w:r w:rsidRPr="001F7C55">
        <w:br/>
      </w:r>
      <w:r w:rsidRPr="001F7C55">
        <w:rPr>
          <w:rStyle w:val="VerbatimChar"/>
          <w:sz w:val="24"/>
        </w:rPr>
        <w:t xml:space="preserve">        p[find(a)] = find(b);</w:t>
      </w:r>
      <w:r w:rsidRPr="001F7C55">
        <w:br/>
      </w:r>
      <w:r w:rsidRPr="001F7C55">
        <w:rPr>
          <w:rStyle w:val="VerbatimChar"/>
          <w:sz w:val="24"/>
        </w:rPr>
        <w:t xml:space="preserve">    }</w:t>
      </w:r>
      <w:r w:rsidRPr="001F7C55">
        <w:br/>
      </w:r>
      <w:r w:rsidRPr="001F7C55">
        <w:rPr>
          <w:rStyle w:val="VerbatimChar"/>
          <w:sz w:val="24"/>
        </w:rPr>
        <w:t xml:space="preserve">    get_edges();</w:t>
      </w:r>
      <w:r w:rsidRPr="001F7C55">
        <w:br/>
      </w:r>
      <w:r w:rsidRPr="001F7C55">
        <w:rPr>
          <w:rStyle w:val="VerbatimChar"/>
          <w:sz w:val="24"/>
        </w:rPr>
        <w:t xml:space="preserve">    //Kruskal</w:t>
      </w:r>
      <w:r w:rsidRPr="001F7C55">
        <w:br/>
      </w:r>
      <w:r w:rsidRPr="001F7C55">
        <w:rPr>
          <w:rStyle w:val="VerbatimChar"/>
          <w:sz w:val="24"/>
        </w:rPr>
        <w:t xml:space="preserve">    int res = 0;</w:t>
      </w:r>
      <w:r w:rsidRPr="001F7C55">
        <w:br/>
      </w:r>
      <w:r w:rsidRPr="001F7C55">
        <w:rPr>
          <w:rStyle w:val="VerbatimChar"/>
          <w:sz w:val="24"/>
        </w:rPr>
        <w:t xml:space="preserve">    for(int i=0;i&lt;k;i++)</w:t>
      </w:r>
      <w:r w:rsidRPr="001F7C55">
        <w:br/>
      </w:r>
      <w:r w:rsidRPr="001F7C55">
        <w:rPr>
          <w:rStyle w:val="VerbatimChar"/>
          <w:sz w:val="24"/>
        </w:rPr>
        <w:t xml:space="preserve">    {</w:t>
      </w:r>
      <w:r w:rsidRPr="001F7C55">
        <w:br/>
      </w:r>
      <w:r w:rsidRPr="001F7C55">
        <w:rPr>
          <w:rStyle w:val="VerbatimChar"/>
          <w:sz w:val="24"/>
        </w:rPr>
        <w:t xml:space="preserve">        int a = find(e[i].a),b = find(e[i].b),w = e[i].w;</w:t>
      </w:r>
      <w:r w:rsidRPr="001F7C55">
        <w:br/>
      </w:r>
      <w:r w:rsidRPr="001F7C55">
        <w:rPr>
          <w:rStyle w:val="VerbatimChar"/>
          <w:sz w:val="24"/>
        </w:rPr>
        <w:t xml:space="preserve">        if(a != b)</w:t>
      </w:r>
      <w:r w:rsidRPr="001F7C55">
        <w:br/>
      </w:r>
      <w:r w:rsidRPr="001F7C55">
        <w:rPr>
          <w:rStyle w:val="VerbatimChar"/>
          <w:sz w:val="24"/>
        </w:rPr>
        <w:t xml:space="preserve">        {</w:t>
      </w:r>
      <w:r w:rsidRPr="001F7C55">
        <w:br/>
      </w:r>
      <w:r w:rsidRPr="001F7C55">
        <w:rPr>
          <w:rStyle w:val="VerbatimChar"/>
          <w:sz w:val="24"/>
        </w:rPr>
        <w:t xml:space="preserve">            p[a] = b;</w:t>
      </w:r>
      <w:r w:rsidRPr="001F7C55">
        <w:br/>
      </w:r>
      <w:r w:rsidRPr="001F7C55">
        <w:rPr>
          <w:rStyle w:val="VerbatimChar"/>
          <w:sz w:val="24"/>
        </w:rPr>
        <w:t xml:space="preserve">            res += w;</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 xml:space="preserve">    return 0;</w:t>
      </w:r>
      <w:r w:rsidRPr="001F7C55">
        <w:br/>
      </w:r>
      <w:r w:rsidRPr="001F7C55">
        <w:rPr>
          <w:rStyle w:val="VerbatimChar"/>
          <w:sz w:val="24"/>
        </w:rPr>
        <w:t>}//2 2 1 1 2 1   ---&gt;  3</w:t>
      </w:r>
      <w:r w:rsidRPr="001F7C55">
        <w:br/>
      </w:r>
      <w:r w:rsidRPr="001F7C55">
        <w:rPr>
          <w:rStyle w:val="VerbatimChar"/>
          <w:sz w:val="24"/>
        </w:rPr>
        <w:t>复制</w:t>
      </w:r>
    </w:p>
    <w:p w14:paraId="794C5B3F" w14:textId="77777777" w:rsidR="006E1108" w:rsidRPr="001F7C55" w:rsidRDefault="00000000">
      <w:pPr>
        <w:pStyle w:val="2"/>
        <w:rPr>
          <w:sz w:val="24"/>
          <w:szCs w:val="24"/>
          <w:lang w:eastAsia="zh-CN"/>
        </w:rPr>
      </w:pPr>
      <w:bookmarkStart w:id="21" w:name="最小生成树的扩展应用"/>
      <w:bookmarkEnd w:id="20"/>
      <w:r w:rsidRPr="001F7C55">
        <w:rPr>
          <w:sz w:val="24"/>
          <w:szCs w:val="24"/>
          <w:lang w:eastAsia="zh-CN"/>
        </w:rPr>
        <w:lastRenderedPageBreak/>
        <w:t>最小生成树的扩展应用</w:t>
      </w:r>
    </w:p>
    <w:p w14:paraId="015582CA" w14:textId="77777777" w:rsidR="006E1108" w:rsidRPr="001F7C55" w:rsidRDefault="00000000">
      <w:pPr>
        <w:pStyle w:val="2"/>
        <w:rPr>
          <w:sz w:val="24"/>
          <w:szCs w:val="24"/>
          <w:lang w:eastAsia="zh-CN"/>
        </w:rPr>
      </w:pPr>
      <w:bookmarkStart w:id="22" w:name="例题-1-1146-新的开始"/>
      <w:bookmarkEnd w:id="21"/>
      <w:r w:rsidRPr="001F7C55">
        <w:rPr>
          <w:sz w:val="24"/>
          <w:szCs w:val="24"/>
          <w:lang w:eastAsia="zh-CN"/>
        </w:rPr>
        <w:t>例题</w:t>
      </w:r>
      <w:r w:rsidRPr="001F7C55">
        <w:rPr>
          <w:sz w:val="24"/>
          <w:szCs w:val="24"/>
          <w:lang w:eastAsia="zh-CN"/>
        </w:rPr>
        <w:t xml:space="preserve"> 1 1146 </w:t>
      </w:r>
      <w:r w:rsidRPr="001F7C55">
        <w:rPr>
          <w:sz w:val="24"/>
          <w:szCs w:val="24"/>
          <w:lang w:eastAsia="zh-CN"/>
        </w:rPr>
        <w:t>新的开始</w:t>
      </w:r>
    </w:p>
    <w:p w14:paraId="48873F72" w14:textId="77777777" w:rsidR="006E1108" w:rsidRPr="001F7C55" w:rsidRDefault="00000000">
      <w:pPr>
        <w:pStyle w:val="a9"/>
        <w:rPr>
          <w:lang w:eastAsia="zh-CN"/>
        </w:rPr>
      </w:pPr>
      <w:r w:rsidRPr="001F7C55">
        <w:rPr>
          <w:lang w:eastAsia="zh-CN"/>
        </w:rPr>
        <w:t>两种方式，一种在矿井</w:t>
      </w:r>
      <w:r w:rsidRPr="001F7C55">
        <w:rPr>
          <w:lang w:eastAsia="zh-CN"/>
        </w:rPr>
        <w:t xml:space="preserve"> i </w:t>
      </w:r>
      <w:r w:rsidRPr="001F7C55">
        <w:rPr>
          <w:lang w:eastAsia="zh-CN"/>
        </w:rPr>
        <w:t>上建立一个发电站，费用是</w:t>
      </w:r>
      <w:r w:rsidRPr="001F7C55">
        <w:rPr>
          <w:lang w:eastAsia="zh-CN"/>
        </w:rPr>
        <w:t xml:space="preserve"> Vi</w:t>
      </w:r>
      <w:r w:rsidRPr="001F7C55">
        <w:rPr>
          <w:lang w:eastAsia="zh-CN"/>
        </w:rPr>
        <w:t>，或者将其与</w:t>
      </w:r>
      <w:r w:rsidRPr="001F7C55">
        <w:rPr>
          <w:lang w:eastAsia="zh-CN"/>
        </w:rPr>
        <w:t xml:space="preserve"> j(j</w:t>
      </w:r>
      <w:r w:rsidRPr="001F7C55">
        <w:rPr>
          <w:lang w:eastAsia="zh-CN"/>
        </w:rPr>
        <w:t>点有电力供应</w:t>
      </w:r>
      <w:r w:rsidRPr="001F7C55">
        <w:rPr>
          <w:lang w:eastAsia="zh-CN"/>
        </w:rPr>
        <w:t xml:space="preserve">) </w:t>
      </w:r>
      <w:r w:rsidRPr="001F7C55">
        <w:rPr>
          <w:lang w:eastAsia="zh-CN"/>
        </w:rPr>
        <w:t>相连，费用是</w:t>
      </w:r>
      <w:r w:rsidRPr="001F7C55">
        <w:rPr>
          <w:lang w:eastAsia="zh-CN"/>
        </w:rPr>
        <w:t>Pij</w:t>
      </w:r>
      <w:r w:rsidRPr="001F7C55">
        <w:rPr>
          <w:lang w:eastAsia="zh-CN"/>
        </w:rPr>
        <w:t>，求最小花费</w:t>
      </w:r>
    </w:p>
    <w:p w14:paraId="0799DDDF"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310;</w:t>
      </w:r>
      <w:r w:rsidRPr="001F7C55">
        <w:br/>
      </w:r>
      <w:r w:rsidRPr="001F7C55">
        <w:rPr>
          <w:rStyle w:val="VerbatimChar"/>
          <w:sz w:val="24"/>
        </w:rPr>
        <w:t>int n;</w:t>
      </w:r>
      <w:r w:rsidRPr="001F7C55">
        <w:br/>
      </w:r>
      <w:r w:rsidRPr="001F7C55">
        <w:rPr>
          <w:rStyle w:val="VerbatimChar"/>
          <w:sz w:val="24"/>
        </w:rPr>
        <w:t>int w[N][N];</w:t>
      </w:r>
      <w:r w:rsidRPr="001F7C55">
        <w:br/>
      </w:r>
      <w:r w:rsidRPr="001F7C55">
        <w:rPr>
          <w:rStyle w:val="VerbatimChar"/>
          <w:sz w:val="24"/>
        </w:rPr>
        <w:t>int dist[N];//</w:t>
      </w:r>
      <w:r w:rsidRPr="001F7C55">
        <w:rPr>
          <w:rStyle w:val="VerbatimChar"/>
          <w:sz w:val="24"/>
        </w:rPr>
        <w:t>最大边的长度</w:t>
      </w:r>
      <w:r w:rsidRPr="001F7C55">
        <w:rPr>
          <w:rStyle w:val="VerbatimChar"/>
          <w:sz w:val="24"/>
        </w:rPr>
        <w:t>,Dijk</w:t>
      </w:r>
      <w:r w:rsidRPr="001F7C55">
        <w:rPr>
          <w:rStyle w:val="VerbatimChar"/>
          <w:sz w:val="24"/>
        </w:rPr>
        <w:t>表示路径长度</w:t>
      </w:r>
      <w:r w:rsidRPr="001F7C55">
        <w:br/>
      </w:r>
      <w:r w:rsidRPr="001F7C55">
        <w:rPr>
          <w:rStyle w:val="VerbatimChar"/>
          <w:sz w:val="24"/>
        </w:rPr>
        <w:t>bool st[N];</w:t>
      </w:r>
      <w:r w:rsidRPr="001F7C55">
        <w:br/>
      </w:r>
      <w:r w:rsidRPr="001F7C55">
        <w:br/>
      </w:r>
      <w:r w:rsidRPr="001F7C55">
        <w:rPr>
          <w:rStyle w:val="VerbatimChar"/>
          <w:sz w:val="24"/>
        </w:rPr>
        <w:t>int prim()</w:t>
      </w:r>
      <w:r w:rsidRPr="001F7C55">
        <w:br/>
      </w:r>
      <w:r w:rsidRPr="001F7C55">
        <w:rPr>
          <w:rStyle w:val="VerbatimChar"/>
          <w:sz w:val="24"/>
        </w:rPr>
        <w:t>{</w:t>
      </w:r>
      <w:r w:rsidRPr="001F7C55">
        <w:br/>
      </w:r>
      <w:r w:rsidRPr="001F7C55">
        <w:rPr>
          <w:rStyle w:val="VerbatimChar"/>
          <w:sz w:val="24"/>
        </w:rPr>
        <w:t xml:space="preserve">    memset(dist,0x3f,sizeof dist);</w:t>
      </w:r>
      <w:r w:rsidRPr="001F7C55">
        <w:br/>
      </w:r>
      <w:r w:rsidRPr="001F7C55">
        <w:rPr>
          <w:rStyle w:val="VerbatimChar"/>
          <w:sz w:val="24"/>
        </w:rPr>
        <w:t xml:space="preserve">    dist[0] = 0;</w:t>
      </w:r>
      <w:r w:rsidRPr="001F7C55">
        <w:br/>
      </w:r>
      <w:r w:rsidRPr="001F7C55">
        <w:rPr>
          <w:rStyle w:val="VerbatimChar"/>
          <w:sz w:val="24"/>
        </w:rPr>
        <w:t xml:space="preserve">    int res = 0;</w:t>
      </w:r>
      <w:r w:rsidRPr="001F7C55">
        <w:br/>
      </w:r>
      <w:r w:rsidRPr="001F7C55">
        <w:rPr>
          <w:rStyle w:val="VerbatimChar"/>
          <w:sz w:val="24"/>
        </w:rPr>
        <w:t xml:space="preserve">    for(int i=0;i&lt;n+1;i++)</w:t>
      </w:r>
      <w:r w:rsidRPr="001F7C55">
        <w:br/>
      </w:r>
      <w:r w:rsidRPr="001F7C55">
        <w:rPr>
          <w:rStyle w:val="VerbatimChar"/>
          <w:sz w:val="24"/>
        </w:rPr>
        <w:t xml:space="preserve">    {</w:t>
      </w:r>
      <w:r w:rsidRPr="001F7C55">
        <w:br/>
      </w:r>
      <w:r w:rsidRPr="001F7C55">
        <w:rPr>
          <w:rStyle w:val="VerbatimChar"/>
          <w:sz w:val="24"/>
        </w:rPr>
        <w:t xml:space="preserve">        int t = -1;</w:t>
      </w:r>
      <w:r w:rsidRPr="001F7C55">
        <w:br/>
      </w:r>
      <w:r w:rsidRPr="001F7C55">
        <w:rPr>
          <w:rStyle w:val="VerbatimChar"/>
          <w:sz w:val="24"/>
        </w:rPr>
        <w:t xml:space="preserve">        for(int j=0;j&lt;=n;j++)</w:t>
      </w:r>
      <w:r w:rsidRPr="001F7C55">
        <w:br/>
      </w:r>
      <w:r w:rsidRPr="001F7C55">
        <w:rPr>
          <w:rStyle w:val="VerbatimChar"/>
          <w:sz w:val="24"/>
        </w:rPr>
        <w:t xml:space="preserve">        {</w:t>
      </w:r>
      <w:r w:rsidRPr="001F7C55">
        <w:br/>
      </w:r>
      <w:r w:rsidRPr="001F7C55">
        <w:rPr>
          <w:rStyle w:val="VerbatimChar"/>
          <w:sz w:val="24"/>
        </w:rPr>
        <w:t xml:space="preserve">            if(!st[j] &amp;&amp; (t == -1 || dist[t] &gt; dist[j]))</w:t>
      </w:r>
      <w:r w:rsidRPr="001F7C55">
        <w:br/>
      </w:r>
      <w:r w:rsidRPr="001F7C55">
        <w:rPr>
          <w:rStyle w:val="VerbatimChar"/>
          <w:sz w:val="24"/>
        </w:rPr>
        <w:t xml:space="preserve">                t = j;</w:t>
      </w:r>
      <w:r w:rsidRPr="001F7C55">
        <w:br/>
      </w:r>
      <w:r w:rsidRPr="001F7C55">
        <w:rPr>
          <w:rStyle w:val="VerbatimChar"/>
          <w:sz w:val="24"/>
        </w:rPr>
        <w:t xml:space="preserve">        }</w:t>
      </w:r>
      <w:r w:rsidRPr="001F7C55">
        <w:br/>
      </w:r>
      <w:r w:rsidRPr="001F7C55">
        <w:rPr>
          <w:rStyle w:val="VerbatimChar"/>
          <w:sz w:val="24"/>
        </w:rPr>
        <w:t xml:space="preserve">        st[t] = true;</w:t>
      </w:r>
      <w:r w:rsidRPr="001F7C55">
        <w:br/>
      </w:r>
      <w:r w:rsidRPr="001F7C55">
        <w:rPr>
          <w:rStyle w:val="VerbatimChar"/>
          <w:sz w:val="24"/>
        </w:rPr>
        <w:t xml:space="preserve">        res += dist[t];</w:t>
      </w:r>
      <w:r w:rsidRPr="001F7C55">
        <w:br/>
      </w:r>
      <w:r w:rsidRPr="001F7C55">
        <w:rPr>
          <w:rStyle w:val="VerbatimChar"/>
          <w:sz w:val="24"/>
        </w:rPr>
        <w:t xml:space="preserve">        for(int j=0;j&lt;=n;j++)</w:t>
      </w:r>
      <w:r w:rsidRPr="001F7C55">
        <w:br/>
      </w:r>
      <w:r w:rsidRPr="001F7C55">
        <w:rPr>
          <w:rStyle w:val="VerbatimChar"/>
          <w:sz w:val="24"/>
        </w:rPr>
        <w:t xml:space="preserve">            dist[j] = min(dist[j],w[t][j]);</w:t>
      </w:r>
      <w:r w:rsidRPr="001F7C55">
        <w:br/>
      </w:r>
      <w:r w:rsidRPr="001F7C55">
        <w:rPr>
          <w:rStyle w:val="VerbatimChar"/>
          <w:sz w:val="24"/>
        </w:rPr>
        <w:t xml:space="preserve">    }</w:t>
      </w:r>
      <w:r w:rsidRPr="001F7C55">
        <w:br/>
      </w:r>
      <w:r w:rsidRPr="001F7C55">
        <w:rPr>
          <w:rStyle w:val="VerbatimChar"/>
          <w:sz w:val="24"/>
        </w:rPr>
        <w:t xml:space="preserve">    return res ;</w:t>
      </w:r>
      <w:r w:rsidRPr="001F7C55">
        <w:br/>
      </w:r>
      <w:r w:rsidRPr="001F7C55">
        <w:rPr>
          <w:rStyle w:val="VerbatimChar"/>
          <w:sz w:val="24"/>
        </w:rPr>
        <w:t>}</w:t>
      </w:r>
      <w:r w:rsidRPr="001F7C55">
        <w:br/>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cin &gt;&gt; w[0][i];</w:t>
      </w:r>
      <w:r w:rsidRPr="001F7C55">
        <w:br/>
      </w:r>
      <w:r w:rsidRPr="001F7C55">
        <w:rPr>
          <w:rStyle w:val="VerbatimChar"/>
          <w:sz w:val="24"/>
        </w:rPr>
        <w:t xml:space="preserve">        w[i][0] = w[0][i];</w:t>
      </w:r>
      <w:r w:rsidRPr="001F7C55">
        <w:br/>
      </w:r>
      <w:r w:rsidRPr="001F7C55">
        <w:rPr>
          <w:rStyle w:val="VerbatimChar"/>
          <w:sz w:val="24"/>
        </w:rPr>
        <w:lastRenderedPageBreak/>
        <w:t xml:space="preserve">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for(int j=1;j&lt;=n;j++)</w:t>
      </w:r>
      <w:r w:rsidRPr="001F7C55">
        <w:br/>
      </w:r>
      <w:r w:rsidRPr="001F7C55">
        <w:rPr>
          <w:rStyle w:val="VerbatimChar"/>
          <w:sz w:val="24"/>
        </w:rPr>
        <w:t xml:space="preserve">        {</w:t>
      </w:r>
      <w:r w:rsidRPr="001F7C55">
        <w:br/>
      </w:r>
      <w:r w:rsidRPr="001F7C55">
        <w:rPr>
          <w:rStyle w:val="VerbatimChar"/>
          <w:sz w:val="24"/>
        </w:rPr>
        <w:t xml:space="preserve">            cin &gt;&gt; w[i][j];</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prim() &lt;&lt; endl;</w:t>
      </w:r>
      <w:r w:rsidRPr="001F7C55">
        <w:br/>
      </w:r>
      <w:r w:rsidRPr="001F7C55">
        <w:rPr>
          <w:rStyle w:val="VerbatimChar"/>
          <w:sz w:val="24"/>
        </w:rPr>
        <w:t xml:space="preserve">    return 0;</w:t>
      </w:r>
      <w:r w:rsidRPr="001F7C55">
        <w:br/>
      </w:r>
      <w:r w:rsidRPr="001F7C55">
        <w:rPr>
          <w:rStyle w:val="VerbatimChar"/>
          <w:sz w:val="24"/>
        </w:rPr>
        <w:t>}//4  5  4  4  3  0 2 2 2   2 0 3 3   2 3 0 4   2 3 4 0  ---&gt; 9</w:t>
      </w:r>
      <w:r w:rsidRPr="001F7C55">
        <w:br/>
      </w:r>
      <w:r w:rsidRPr="001F7C55">
        <w:rPr>
          <w:rStyle w:val="VerbatimChar"/>
          <w:sz w:val="24"/>
        </w:rPr>
        <w:t>复制</w:t>
      </w:r>
    </w:p>
    <w:p w14:paraId="34E170B4" w14:textId="77777777" w:rsidR="006E1108" w:rsidRPr="001F7C55" w:rsidRDefault="00000000">
      <w:pPr>
        <w:pStyle w:val="2"/>
        <w:rPr>
          <w:sz w:val="24"/>
          <w:szCs w:val="24"/>
          <w:lang w:eastAsia="zh-CN"/>
        </w:rPr>
      </w:pPr>
      <w:bookmarkStart w:id="23" w:name="例题-2-1145-北极通讯网络"/>
      <w:bookmarkEnd w:id="22"/>
      <w:r w:rsidRPr="001F7C55">
        <w:rPr>
          <w:sz w:val="24"/>
          <w:szCs w:val="24"/>
          <w:lang w:eastAsia="zh-CN"/>
        </w:rPr>
        <w:t>例题</w:t>
      </w:r>
      <w:r w:rsidRPr="001F7C55">
        <w:rPr>
          <w:sz w:val="24"/>
          <w:szCs w:val="24"/>
          <w:lang w:eastAsia="zh-CN"/>
        </w:rPr>
        <w:t xml:space="preserve"> 2 1145 </w:t>
      </w:r>
      <w:r w:rsidRPr="001F7C55">
        <w:rPr>
          <w:sz w:val="24"/>
          <w:szCs w:val="24"/>
          <w:lang w:eastAsia="zh-CN"/>
        </w:rPr>
        <w:t>北极通讯网络</w:t>
      </w:r>
    </w:p>
    <w:p w14:paraId="47AD882D" w14:textId="77777777" w:rsidR="006E1108" w:rsidRPr="001F7C55" w:rsidRDefault="00000000">
      <w:pPr>
        <w:pStyle w:val="a9"/>
        <w:rPr>
          <w:lang w:eastAsia="zh-CN"/>
        </w:rPr>
      </w:pPr>
      <w:r w:rsidRPr="001F7C55">
        <w:rPr>
          <w:lang w:eastAsia="zh-CN"/>
        </w:rPr>
        <w:t>有两种通讯工具，一种是无线电收发机，不同的有不同的参数</w:t>
      </w:r>
      <w:r w:rsidRPr="001F7C55">
        <w:rPr>
          <w:lang w:eastAsia="zh-CN"/>
        </w:rPr>
        <w:t xml:space="preserve">d </w:t>
      </w:r>
      <w:r w:rsidRPr="001F7C55">
        <w:rPr>
          <w:lang w:eastAsia="zh-CN"/>
        </w:rPr>
        <w:t>，表示建立通讯的村落之间距离不超过</w:t>
      </w:r>
      <w:r w:rsidRPr="001F7C55">
        <w:rPr>
          <w:lang w:eastAsia="zh-CN"/>
        </w:rPr>
        <w:t xml:space="preserve"> d </w:t>
      </w:r>
      <w:r w:rsidRPr="001F7C55">
        <w:rPr>
          <w:lang w:eastAsia="zh-CN"/>
        </w:rPr>
        <w:t>，且</w:t>
      </w:r>
      <w:r w:rsidRPr="001F7C55">
        <w:rPr>
          <w:lang w:eastAsia="zh-CN"/>
        </w:rPr>
        <w:t xml:space="preserve">d </w:t>
      </w:r>
      <w:r w:rsidRPr="001F7C55">
        <w:rPr>
          <w:lang w:eastAsia="zh-CN"/>
        </w:rPr>
        <w:t>越大价格越贵，选择时数量不限但是型号相同，第二种卫星设备，数量有限只能给一部分村庄配备，一共</w:t>
      </w:r>
      <w:r w:rsidRPr="001F7C55">
        <w:rPr>
          <w:lang w:eastAsia="zh-CN"/>
        </w:rPr>
        <w:t xml:space="preserve"> k </w:t>
      </w:r>
      <w:r w:rsidRPr="001F7C55">
        <w:rPr>
          <w:lang w:eastAsia="zh-CN"/>
        </w:rPr>
        <w:t>台卫星设备，求如何分配使得无线电型号的</w:t>
      </w:r>
      <w:r w:rsidRPr="001F7C55">
        <w:rPr>
          <w:lang w:eastAsia="zh-CN"/>
        </w:rPr>
        <w:t xml:space="preserve">d </w:t>
      </w:r>
      <w:r w:rsidRPr="001F7C55">
        <w:rPr>
          <w:lang w:eastAsia="zh-CN"/>
        </w:rPr>
        <w:t>最小</w:t>
      </w:r>
      <w:r w:rsidRPr="001F7C55">
        <w:rPr>
          <w:lang w:eastAsia="zh-CN"/>
        </w:rPr>
        <w:t xml:space="preserve"> ---&gt; </w:t>
      </w:r>
      <w:r w:rsidRPr="001F7C55">
        <w:rPr>
          <w:lang w:eastAsia="zh-CN"/>
        </w:rPr>
        <w:t>找一个最小的</w:t>
      </w:r>
      <w:r w:rsidRPr="001F7C55">
        <w:rPr>
          <w:lang w:eastAsia="zh-CN"/>
        </w:rPr>
        <w:t xml:space="preserve"> d </w:t>
      </w:r>
      <w:r w:rsidRPr="001F7C55">
        <w:rPr>
          <w:lang w:eastAsia="zh-CN"/>
        </w:rPr>
        <w:t>值，使得将所有权值小于</w:t>
      </w:r>
      <w:r w:rsidRPr="001F7C55">
        <w:rPr>
          <w:lang w:eastAsia="zh-CN"/>
        </w:rPr>
        <w:t xml:space="preserve"> d </w:t>
      </w:r>
      <w:r w:rsidRPr="001F7C55">
        <w:rPr>
          <w:lang w:eastAsia="zh-CN"/>
        </w:rPr>
        <w:t>的边删去后，整个图形的连通块的个数不超过</w:t>
      </w:r>
      <w:r w:rsidRPr="001F7C55">
        <w:rPr>
          <w:lang w:eastAsia="zh-CN"/>
        </w:rPr>
        <w:t xml:space="preserve"> k</w:t>
      </w:r>
      <w:r w:rsidRPr="001F7C55">
        <w:rPr>
          <w:lang w:eastAsia="zh-CN"/>
        </w:rPr>
        <w:t>，由于并查集本身的结果就是单调的，不必使用二分</w:t>
      </w:r>
    </w:p>
    <w:p w14:paraId="674DF791"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define PII pair&lt;int,int&gt;</w:t>
      </w:r>
      <w:r w:rsidRPr="001F7C55">
        <w:br/>
      </w:r>
      <w:r w:rsidRPr="001F7C55">
        <w:rPr>
          <w:rStyle w:val="VerbatimChar"/>
          <w:sz w:val="24"/>
        </w:rPr>
        <w:t>#define x first</w:t>
      </w:r>
      <w:r w:rsidRPr="001F7C55">
        <w:br/>
      </w:r>
      <w:r w:rsidRPr="001F7C55">
        <w:rPr>
          <w:rStyle w:val="VerbatimChar"/>
          <w:sz w:val="24"/>
        </w:rPr>
        <w:t>#define y second</w:t>
      </w:r>
      <w:r w:rsidRPr="001F7C55">
        <w:br/>
      </w:r>
      <w:r w:rsidRPr="001F7C55">
        <w:rPr>
          <w:rStyle w:val="VerbatimChar"/>
          <w:sz w:val="24"/>
        </w:rPr>
        <w:t>const int N = 510,M = N * N / 2;//</w:t>
      </w:r>
      <w:r w:rsidRPr="001F7C55">
        <w:rPr>
          <w:rStyle w:val="VerbatimChar"/>
          <w:sz w:val="24"/>
        </w:rPr>
        <w:t>点数和边数</w:t>
      </w:r>
      <w:r w:rsidRPr="001F7C55">
        <w:br/>
      </w:r>
      <w:r w:rsidRPr="001F7C55">
        <w:rPr>
          <w:rStyle w:val="VerbatimChar"/>
          <w:sz w:val="24"/>
        </w:rPr>
        <w:t>int n,k,m;</w:t>
      </w:r>
      <w:r w:rsidRPr="001F7C55">
        <w:br/>
      </w:r>
      <w:r w:rsidRPr="001F7C55">
        <w:rPr>
          <w:rStyle w:val="VerbatimChar"/>
          <w:sz w:val="24"/>
        </w:rPr>
        <w:t xml:space="preserve">struct Edge </w:t>
      </w:r>
      <w:r w:rsidRPr="001F7C55">
        <w:br/>
      </w:r>
      <w:r w:rsidRPr="001F7C55">
        <w:rPr>
          <w:rStyle w:val="VerbatimChar"/>
          <w:sz w:val="24"/>
        </w:rPr>
        <w:t>{</w:t>
      </w:r>
      <w:r w:rsidRPr="001F7C55">
        <w:br/>
      </w:r>
      <w:r w:rsidRPr="001F7C55">
        <w:rPr>
          <w:rStyle w:val="VerbatimChar"/>
          <w:sz w:val="24"/>
        </w:rPr>
        <w:t xml:space="preserve">    int a,b;</w:t>
      </w:r>
      <w:r w:rsidRPr="001F7C55">
        <w:br/>
      </w:r>
      <w:r w:rsidRPr="001F7C55">
        <w:rPr>
          <w:rStyle w:val="VerbatimChar"/>
          <w:sz w:val="24"/>
        </w:rPr>
        <w:t xml:space="preserve">    double w;</w:t>
      </w:r>
      <w:r w:rsidRPr="001F7C55">
        <w:br/>
      </w:r>
      <w:r w:rsidRPr="001F7C55">
        <w:rPr>
          <w:rStyle w:val="VerbatimChar"/>
          <w:sz w:val="24"/>
        </w:rPr>
        <w:t xml:space="preserve">    bool operator&lt;(const Edge &amp;t)const</w:t>
      </w:r>
      <w:r w:rsidRPr="001F7C55">
        <w:br/>
      </w:r>
      <w:r w:rsidRPr="001F7C55">
        <w:rPr>
          <w:rStyle w:val="VerbatimChar"/>
          <w:sz w:val="24"/>
        </w:rPr>
        <w:t xml:space="preserve">    {</w:t>
      </w:r>
      <w:r w:rsidRPr="001F7C55">
        <w:br/>
      </w:r>
      <w:r w:rsidRPr="001F7C55">
        <w:rPr>
          <w:rStyle w:val="VerbatimChar"/>
          <w:sz w:val="24"/>
        </w:rPr>
        <w:t xml:space="preserve">        return w &lt; t.w;</w:t>
      </w:r>
      <w:r w:rsidRPr="001F7C55">
        <w:br/>
      </w:r>
      <w:r w:rsidRPr="001F7C55">
        <w:rPr>
          <w:rStyle w:val="VerbatimChar"/>
          <w:sz w:val="24"/>
        </w:rPr>
        <w:t xml:space="preserve">    }</w:t>
      </w:r>
      <w:r w:rsidRPr="001F7C55">
        <w:br/>
      </w:r>
      <w:r w:rsidRPr="001F7C55">
        <w:rPr>
          <w:rStyle w:val="VerbatimChar"/>
          <w:sz w:val="24"/>
        </w:rPr>
        <w:t>}e[M];</w:t>
      </w:r>
      <w:r w:rsidRPr="001F7C55">
        <w:br/>
      </w:r>
      <w:r w:rsidRPr="001F7C55">
        <w:rPr>
          <w:rStyle w:val="VerbatimChar"/>
          <w:sz w:val="24"/>
        </w:rPr>
        <w:t>int p[N];</w:t>
      </w:r>
      <w:r w:rsidRPr="001F7C55">
        <w:br/>
      </w:r>
      <w:r w:rsidRPr="001F7C55">
        <w:rPr>
          <w:rStyle w:val="VerbatimChar"/>
          <w:sz w:val="24"/>
        </w:rPr>
        <w:t>PII q[N];</w:t>
      </w:r>
      <w:r w:rsidRPr="001F7C55">
        <w:br/>
      </w:r>
      <w:r w:rsidRPr="001F7C55">
        <w:rPr>
          <w:rStyle w:val="VerbatimChar"/>
          <w:sz w:val="24"/>
        </w:rPr>
        <w:t>double get_dist(PII a,PII b)</w:t>
      </w:r>
      <w:r w:rsidRPr="001F7C55">
        <w:br/>
      </w:r>
      <w:r w:rsidRPr="001F7C55">
        <w:rPr>
          <w:rStyle w:val="VerbatimChar"/>
          <w:sz w:val="24"/>
        </w:rPr>
        <w:t>{</w:t>
      </w:r>
      <w:r w:rsidRPr="001F7C55">
        <w:br/>
      </w:r>
      <w:r w:rsidRPr="001F7C55">
        <w:rPr>
          <w:rStyle w:val="VerbatimChar"/>
          <w:sz w:val="24"/>
        </w:rPr>
        <w:t xml:space="preserve">    int dx = a.x - b.x;</w:t>
      </w:r>
      <w:r w:rsidRPr="001F7C55">
        <w:br/>
      </w:r>
      <w:r w:rsidRPr="001F7C55">
        <w:rPr>
          <w:rStyle w:val="VerbatimChar"/>
          <w:sz w:val="24"/>
        </w:rPr>
        <w:lastRenderedPageBreak/>
        <w:t xml:space="preserve">    int dy = a.y - b.y;</w:t>
      </w:r>
      <w:r w:rsidRPr="001F7C55">
        <w:br/>
      </w:r>
      <w:r w:rsidRPr="001F7C55">
        <w:rPr>
          <w:rStyle w:val="VerbatimChar"/>
          <w:sz w:val="24"/>
        </w:rPr>
        <w:t xml:space="preserve">    return sqrt(dx * dx + dy * dy);</w:t>
      </w:r>
      <w:r w:rsidRPr="001F7C55">
        <w:br/>
      </w:r>
      <w:r w:rsidRPr="001F7C55">
        <w:rPr>
          <w:rStyle w:val="VerbatimChar"/>
          <w:sz w:val="24"/>
        </w:rPr>
        <w:t>}</w:t>
      </w:r>
      <w:r w:rsidRPr="001F7C55">
        <w:br/>
      </w:r>
      <w:r w:rsidRPr="001F7C55">
        <w:rPr>
          <w:rStyle w:val="VerbatimChar"/>
          <w:sz w:val="24"/>
        </w:rPr>
        <w:t>int find(int x)</w:t>
      </w:r>
      <w:r w:rsidRPr="001F7C55">
        <w:br/>
      </w:r>
      <w:r w:rsidRPr="001F7C55">
        <w:rPr>
          <w:rStyle w:val="VerbatimChar"/>
          <w:sz w:val="24"/>
        </w:rPr>
        <w:t>{</w:t>
      </w:r>
      <w:r w:rsidRPr="001F7C55">
        <w:br/>
      </w:r>
      <w:r w:rsidRPr="001F7C55">
        <w:rPr>
          <w:rStyle w:val="VerbatimChar"/>
          <w:sz w:val="24"/>
        </w:rPr>
        <w:t xml:space="preserve">    if(x != p[x])</w:t>
      </w:r>
      <w:r w:rsidRPr="001F7C55">
        <w:br/>
      </w:r>
      <w:r w:rsidRPr="001F7C55">
        <w:rPr>
          <w:rStyle w:val="VerbatimChar"/>
          <w:sz w:val="24"/>
        </w:rPr>
        <w:t xml:space="preserve">        p[x] = find(p[x]);</w:t>
      </w:r>
      <w:r w:rsidRPr="001F7C55">
        <w:br/>
      </w:r>
      <w:r w:rsidRPr="001F7C55">
        <w:rPr>
          <w:rStyle w:val="VerbatimChar"/>
          <w:sz w:val="24"/>
        </w:rPr>
        <w:t xml:space="preserve">    return p[x];</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k ;</w:t>
      </w:r>
      <w:r w:rsidRPr="001F7C55">
        <w:br/>
      </w:r>
      <w:r w:rsidRPr="001F7C55">
        <w:rPr>
          <w:rStyle w:val="VerbatimChar"/>
          <w:sz w:val="24"/>
        </w:rPr>
        <w:t xml:space="preserve">    for(int i=0;i&lt;n;i++) cin &gt;&gt; q[i].x &gt;&gt; q[i].y;</w:t>
      </w:r>
      <w:r w:rsidRPr="001F7C55">
        <w:br/>
      </w:r>
      <w:r w:rsidRPr="001F7C55">
        <w:rPr>
          <w:rStyle w:val="VerbatimChar"/>
          <w:sz w:val="24"/>
        </w:rPr>
        <w:t xml:space="preserve">    for(int i=0;i&lt;n;i++)</w:t>
      </w:r>
      <w:r w:rsidRPr="001F7C55">
        <w:br/>
      </w:r>
      <w:r w:rsidRPr="001F7C55">
        <w:rPr>
          <w:rStyle w:val="VerbatimChar"/>
          <w:sz w:val="24"/>
        </w:rPr>
        <w:t xml:space="preserve">    {</w:t>
      </w:r>
      <w:r w:rsidRPr="001F7C55">
        <w:br/>
      </w:r>
      <w:r w:rsidRPr="001F7C55">
        <w:rPr>
          <w:rStyle w:val="VerbatimChar"/>
          <w:sz w:val="24"/>
        </w:rPr>
        <w:t xml:space="preserve">        for(int j=0;j&lt;i;j++)</w:t>
      </w:r>
      <w:r w:rsidRPr="001F7C55">
        <w:br/>
      </w:r>
      <w:r w:rsidRPr="001F7C55">
        <w:rPr>
          <w:rStyle w:val="VerbatimChar"/>
          <w:sz w:val="24"/>
        </w:rPr>
        <w:t xml:space="preserve">        {</w:t>
      </w:r>
      <w:r w:rsidRPr="001F7C55">
        <w:br/>
      </w:r>
      <w:r w:rsidRPr="001F7C55">
        <w:rPr>
          <w:rStyle w:val="VerbatimChar"/>
          <w:sz w:val="24"/>
        </w:rPr>
        <w:t xml:space="preserve">            e[m ++] = {i,j,get_dist(q[i],q[j])};</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sort(e,e + m);</w:t>
      </w:r>
      <w:r w:rsidRPr="001F7C55">
        <w:br/>
      </w:r>
      <w:r w:rsidRPr="001F7C55">
        <w:rPr>
          <w:rStyle w:val="VerbatimChar"/>
          <w:sz w:val="24"/>
        </w:rPr>
        <w:t xml:space="preserve">    for(int i=0;i&lt;n;i++) p[i] = i;</w:t>
      </w:r>
      <w:r w:rsidRPr="001F7C55">
        <w:br/>
      </w:r>
      <w:r w:rsidRPr="001F7C55">
        <w:rPr>
          <w:rStyle w:val="VerbatimChar"/>
          <w:sz w:val="24"/>
        </w:rPr>
        <w:t xml:space="preserve">    int cnt = n;//</w:t>
      </w:r>
      <w:r w:rsidRPr="001F7C55">
        <w:rPr>
          <w:rStyle w:val="VerbatimChar"/>
          <w:sz w:val="24"/>
        </w:rPr>
        <w:t>连通块个数，如果</w:t>
      </w:r>
      <w:r w:rsidRPr="001F7C55">
        <w:rPr>
          <w:rStyle w:val="VerbatimChar"/>
          <w:sz w:val="24"/>
        </w:rPr>
        <w:t>d=0</w:t>
      </w:r>
      <w:r w:rsidRPr="001F7C55">
        <w:rPr>
          <w:rStyle w:val="VerbatimChar"/>
          <w:sz w:val="24"/>
        </w:rPr>
        <w:t>，需要</w:t>
      </w:r>
      <w:r w:rsidRPr="001F7C55">
        <w:rPr>
          <w:rStyle w:val="VerbatimChar"/>
          <w:sz w:val="24"/>
        </w:rPr>
        <w:t xml:space="preserve"> n </w:t>
      </w:r>
      <w:r w:rsidRPr="001F7C55">
        <w:rPr>
          <w:rStyle w:val="VerbatimChar"/>
          <w:sz w:val="24"/>
        </w:rPr>
        <w:t>台卫星设备</w:t>
      </w:r>
      <w:r w:rsidRPr="001F7C55">
        <w:br/>
      </w:r>
      <w:r w:rsidRPr="001F7C55">
        <w:rPr>
          <w:rStyle w:val="VerbatimChar"/>
          <w:sz w:val="24"/>
        </w:rPr>
        <w:t xml:space="preserve">    double res = 0;//</w:t>
      </w:r>
      <w:r w:rsidRPr="001F7C55">
        <w:rPr>
          <w:rStyle w:val="VerbatimChar"/>
          <w:sz w:val="24"/>
        </w:rPr>
        <w:t>答案</w:t>
      </w:r>
      <w:r w:rsidRPr="001F7C55">
        <w:rPr>
          <w:rStyle w:val="VerbatimChar"/>
          <w:sz w:val="24"/>
        </w:rPr>
        <w:t>,</w:t>
      </w:r>
      <w:r w:rsidRPr="001F7C55">
        <w:rPr>
          <w:rStyle w:val="VerbatimChar"/>
          <w:sz w:val="24"/>
        </w:rPr>
        <w:t>即是</w:t>
      </w:r>
      <w:r w:rsidRPr="001F7C55">
        <w:rPr>
          <w:rStyle w:val="VerbatimChar"/>
          <w:sz w:val="24"/>
        </w:rPr>
        <w:t xml:space="preserve"> d</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f(cnt &lt;= k) break;</w:t>
      </w:r>
      <w:r w:rsidRPr="001F7C55">
        <w:br/>
      </w:r>
      <w:r w:rsidRPr="001F7C55">
        <w:rPr>
          <w:rStyle w:val="VerbatimChar"/>
          <w:sz w:val="24"/>
        </w:rPr>
        <w:t xml:space="preserve">        int a = find(e[i].a),b = find(e[i].b);</w:t>
      </w:r>
      <w:r w:rsidRPr="001F7C55">
        <w:br/>
      </w:r>
      <w:r w:rsidRPr="001F7C55">
        <w:rPr>
          <w:rStyle w:val="VerbatimChar"/>
          <w:sz w:val="24"/>
        </w:rPr>
        <w:t xml:space="preserve">        double w = e[i].w;</w:t>
      </w:r>
      <w:r w:rsidRPr="001F7C55">
        <w:br/>
      </w:r>
      <w:r w:rsidRPr="001F7C55">
        <w:rPr>
          <w:rStyle w:val="VerbatimChar"/>
          <w:sz w:val="24"/>
        </w:rPr>
        <w:t xml:space="preserve">        if(a != b)</w:t>
      </w:r>
      <w:r w:rsidRPr="001F7C55">
        <w:br/>
      </w:r>
      <w:r w:rsidRPr="001F7C55">
        <w:rPr>
          <w:rStyle w:val="VerbatimChar"/>
          <w:sz w:val="24"/>
        </w:rPr>
        <w:t xml:space="preserve">        {//</w:t>
      </w:r>
      <w:r w:rsidRPr="001F7C55">
        <w:rPr>
          <w:rStyle w:val="VerbatimChar"/>
          <w:sz w:val="24"/>
        </w:rPr>
        <w:t>因为本身就是排序后的，每次操作后得到的</w:t>
      </w:r>
      <w:r w:rsidRPr="001F7C55">
        <w:rPr>
          <w:rStyle w:val="VerbatimChar"/>
          <w:sz w:val="24"/>
        </w:rPr>
        <w:t>res</w:t>
      </w:r>
      <w:r w:rsidRPr="001F7C55">
        <w:rPr>
          <w:rStyle w:val="VerbatimChar"/>
          <w:sz w:val="24"/>
        </w:rPr>
        <w:t>一定是最小的，当</w:t>
      </w:r>
      <w:r w:rsidRPr="001F7C55">
        <w:rPr>
          <w:rStyle w:val="VerbatimChar"/>
          <w:sz w:val="24"/>
        </w:rPr>
        <w:t>cnt&lt;=k</w:t>
      </w:r>
      <w:r w:rsidRPr="001F7C55">
        <w:rPr>
          <w:rStyle w:val="VerbatimChar"/>
          <w:sz w:val="24"/>
        </w:rPr>
        <w:t>时，表示剩下的</w:t>
      </w:r>
      <w:r w:rsidRPr="001F7C55">
        <w:rPr>
          <w:rStyle w:val="VerbatimChar"/>
          <w:sz w:val="24"/>
        </w:rPr>
        <w:t xml:space="preserve"> d </w:t>
      </w:r>
      <w:r w:rsidRPr="001F7C55">
        <w:rPr>
          <w:rStyle w:val="VerbatimChar"/>
          <w:sz w:val="24"/>
        </w:rPr>
        <w:t>较大的可以直接使用卫星设备操作，结束循环，输出</w:t>
      </w:r>
      <w:r w:rsidRPr="001F7C55">
        <w:rPr>
          <w:rStyle w:val="VerbatimChar"/>
          <w:sz w:val="24"/>
        </w:rPr>
        <w:t>res</w:t>
      </w:r>
      <w:r w:rsidRPr="001F7C55">
        <w:rPr>
          <w:rStyle w:val="VerbatimChar"/>
          <w:sz w:val="24"/>
        </w:rPr>
        <w:t>即可</w:t>
      </w:r>
      <w:r w:rsidRPr="001F7C55">
        <w:br/>
      </w:r>
      <w:r w:rsidRPr="001F7C55">
        <w:rPr>
          <w:rStyle w:val="VerbatimChar"/>
          <w:sz w:val="24"/>
        </w:rPr>
        <w:t xml:space="preserve">            p[a] = b;</w:t>
      </w:r>
      <w:r w:rsidRPr="001F7C55">
        <w:br/>
      </w:r>
      <w:r w:rsidRPr="001F7C55">
        <w:rPr>
          <w:rStyle w:val="VerbatimChar"/>
          <w:sz w:val="24"/>
        </w:rPr>
        <w:t xml:space="preserve">            cnt --;</w:t>
      </w:r>
      <w:r w:rsidRPr="001F7C55">
        <w:br/>
      </w:r>
      <w:r w:rsidRPr="001F7C55">
        <w:rPr>
          <w:rStyle w:val="VerbatimChar"/>
          <w:sz w:val="24"/>
        </w:rPr>
        <w:t xml:space="preserve">            res = w;</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w:t>
      </w:r>
      <w:r w:rsidRPr="001F7C55">
        <w:br/>
      </w:r>
      <w:r w:rsidRPr="001F7C55">
        <w:rPr>
          <w:rStyle w:val="VerbatimChar"/>
          <w:sz w:val="24"/>
        </w:rPr>
        <w:t>复制</w:t>
      </w:r>
    </w:p>
    <w:p w14:paraId="351F71FC" w14:textId="77777777" w:rsidR="006E1108" w:rsidRPr="001F7C55" w:rsidRDefault="00000000">
      <w:pPr>
        <w:pStyle w:val="2"/>
        <w:rPr>
          <w:sz w:val="24"/>
          <w:szCs w:val="24"/>
          <w:lang w:eastAsia="zh-CN"/>
        </w:rPr>
      </w:pPr>
      <w:bookmarkStart w:id="24" w:name="例题-3-346-走廊泼水节"/>
      <w:bookmarkEnd w:id="23"/>
      <w:r w:rsidRPr="001F7C55">
        <w:rPr>
          <w:sz w:val="24"/>
          <w:szCs w:val="24"/>
          <w:lang w:eastAsia="zh-CN"/>
        </w:rPr>
        <w:lastRenderedPageBreak/>
        <w:t>例题</w:t>
      </w:r>
      <w:r w:rsidRPr="001F7C55">
        <w:rPr>
          <w:sz w:val="24"/>
          <w:szCs w:val="24"/>
          <w:lang w:eastAsia="zh-CN"/>
        </w:rPr>
        <w:t xml:space="preserve"> 3 346 </w:t>
      </w:r>
      <w:r w:rsidRPr="001F7C55">
        <w:rPr>
          <w:sz w:val="24"/>
          <w:szCs w:val="24"/>
          <w:lang w:eastAsia="zh-CN"/>
        </w:rPr>
        <w:t>走廊泼水节</w:t>
      </w:r>
    </w:p>
    <w:p w14:paraId="12649123" w14:textId="77777777" w:rsidR="006E1108" w:rsidRPr="001F7C55" w:rsidRDefault="00000000">
      <w:pPr>
        <w:pStyle w:val="a9"/>
        <w:rPr>
          <w:lang w:eastAsia="zh-CN"/>
        </w:rPr>
      </w:pPr>
      <w:r w:rsidRPr="001F7C55">
        <w:rPr>
          <w:lang w:eastAsia="zh-CN"/>
        </w:rPr>
        <w:t>有一棵</w:t>
      </w:r>
      <w:r w:rsidRPr="001F7C55">
        <w:rPr>
          <w:lang w:eastAsia="zh-CN"/>
        </w:rPr>
        <w:t>N</w:t>
      </w:r>
      <w:r w:rsidRPr="001F7C55">
        <w:rPr>
          <w:lang w:eastAsia="zh-CN"/>
        </w:rPr>
        <w:t>节点的树，要求增加若干条边扩充为完全图，并且最小生成树仍然是这棵树，求增加的边的权值总和是多少</w:t>
      </w:r>
      <w:r w:rsidRPr="001F7C55">
        <w:rPr>
          <w:lang w:eastAsia="zh-CN"/>
        </w:rPr>
        <w:t>,</w:t>
      </w:r>
      <w:r w:rsidRPr="001F7C55">
        <w:rPr>
          <w:lang w:eastAsia="zh-CN"/>
        </w:rPr>
        <w:t>所有的新边的权重取</w:t>
      </w:r>
      <w:r w:rsidRPr="001F7C55">
        <w:rPr>
          <w:lang w:eastAsia="zh-CN"/>
        </w:rPr>
        <w:t xml:space="preserve"> Wi + 1 </w:t>
      </w:r>
      <w:r w:rsidRPr="001F7C55">
        <w:rPr>
          <w:lang w:eastAsia="zh-CN"/>
        </w:rPr>
        <w:t>即可</w:t>
      </w:r>
      <w:r w:rsidRPr="001F7C55">
        <w:rPr>
          <w:lang w:eastAsia="zh-CN"/>
        </w:rPr>
        <w:t>,</w:t>
      </w:r>
      <w:r w:rsidRPr="001F7C55">
        <w:rPr>
          <w:lang w:eastAsia="zh-CN"/>
        </w:rPr>
        <w:t>读入的是</w:t>
      </w:r>
      <w:r w:rsidRPr="001F7C55">
        <w:rPr>
          <w:lang w:eastAsia="zh-CN"/>
        </w:rPr>
        <w:t xml:space="preserve"> n-1 </w:t>
      </w:r>
      <w:r w:rsidRPr="001F7C55">
        <w:rPr>
          <w:lang w:eastAsia="zh-CN"/>
        </w:rPr>
        <w:t>条边，完全图的定义是每对顶点之间都有且只有一条边</w:t>
      </w:r>
    </w:p>
    <w:p w14:paraId="3720B538"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6010;</w:t>
      </w:r>
      <w:r w:rsidRPr="001F7C55">
        <w:br/>
      </w:r>
      <w:r w:rsidRPr="001F7C55">
        <w:rPr>
          <w:rStyle w:val="VerbatimChar"/>
          <w:sz w:val="24"/>
        </w:rPr>
        <w:t>int n;</w:t>
      </w:r>
      <w:r w:rsidRPr="001F7C55">
        <w:br/>
      </w:r>
      <w:r w:rsidRPr="001F7C55">
        <w:rPr>
          <w:rStyle w:val="VerbatimChar"/>
          <w:sz w:val="24"/>
        </w:rPr>
        <w:t>struct Edge</w:t>
      </w:r>
      <w:r w:rsidRPr="001F7C55">
        <w:br/>
      </w:r>
      <w:r w:rsidRPr="001F7C55">
        <w:rPr>
          <w:rStyle w:val="VerbatimChar"/>
          <w:sz w:val="24"/>
        </w:rPr>
        <w:t>{</w:t>
      </w:r>
      <w:r w:rsidRPr="001F7C55">
        <w:br/>
      </w:r>
      <w:r w:rsidRPr="001F7C55">
        <w:rPr>
          <w:rStyle w:val="VerbatimChar"/>
          <w:sz w:val="24"/>
        </w:rPr>
        <w:t xml:space="preserve">    int a,b,w;</w:t>
      </w:r>
      <w:r w:rsidRPr="001F7C55">
        <w:br/>
      </w:r>
      <w:r w:rsidRPr="001F7C55">
        <w:rPr>
          <w:rStyle w:val="VerbatimChar"/>
          <w:sz w:val="24"/>
        </w:rPr>
        <w:t xml:space="preserve">    bool operator&lt;(const Edge &amp;t)const</w:t>
      </w:r>
      <w:r w:rsidRPr="001F7C55">
        <w:br/>
      </w:r>
      <w:r w:rsidRPr="001F7C55">
        <w:rPr>
          <w:rStyle w:val="VerbatimChar"/>
          <w:sz w:val="24"/>
        </w:rPr>
        <w:t xml:space="preserve">    {</w:t>
      </w:r>
      <w:r w:rsidRPr="001F7C55">
        <w:br/>
      </w:r>
      <w:r w:rsidRPr="001F7C55">
        <w:rPr>
          <w:rStyle w:val="VerbatimChar"/>
          <w:sz w:val="24"/>
        </w:rPr>
        <w:t xml:space="preserve">        return w &lt; t.w;</w:t>
      </w:r>
      <w:r w:rsidRPr="001F7C55">
        <w:br/>
      </w:r>
      <w:r w:rsidRPr="001F7C55">
        <w:rPr>
          <w:rStyle w:val="VerbatimChar"/>
          <w:sz w:val="24"/>
        </w:rPr>
        <w:t xml:space="preserve">    }</w:t>
      </w:r>
      <w:r w:rsidRPr="001F7C55">
        <w:br/>
      </w:r>
      <w:r w:rsidRPr="001F7C55">
        <w:rPr>
          <w:rStyle w:val="VerbatimChar"/>
          <w:sz w:val="24"/>
        </w:rPr>
        <w:t>}e[N];</w:t>
      </w:r>
      <w:r w:rsidRPr="001F7C55">
        <w:br/>
      </w:r>
      <w:r w:rsidRPr="001F7C55">
        <w:rPr>
          <w:rStyle w:val="VerbatimChar"/>
          <w:sz w:val="24"/>
        </w:rPr>
        <w:t>int p[N],size[N];</w:t>
      </w:r>
      <w:r w:rsidRPr="001F7C55">
        <w:br/>
      </w:r>
      <w:r w:rsidRPr="001F7C55">
        <w:rPr>
          <w:rStyle w:val="VerbatimChar"/>
          <w:sz w:val="24"/>
        </w:rPr>
        <w:t>int find(int x)</w:t>
      </w:r>
      <w:r w:rsidRPr="001F7C55">
        <w:br/>
      </w:r>
      <w:r w:rsidRPr="001F7C55">
        <w:rPr>
          <w:rStyle w:val="VerbatimChar"/>
          <w:sz w:val="24"/>
        </w:rPr>
        <w:t>{</w:t>
      </w:r>
      <w:r w:rsidRPr="001F7C55">
        <w:br/>
      </w:r>
      <w:r w:rsidRPr="001F7C55">
        <w:rPr>
          <w:rStyle w:val="VerbatimChar"/>
          <w:sz w:val="24"/>
        </w:rPr>
        <w:t xml:space="preserve">    if(x != p[x])</w:t>
      </w:r>
      <w:r w:rsidRPr="001F7C55">
        <w:br/>
      </w:r>
      <w:r w:rsidRPr="001F7C55">
        <w:rPr>
          <w:rStyle w:val="VerbatimChar"/>
          <w:sz w:val="24"/>
        </w:rPr>
        <w:t xml:space="preserve">        p[x] = find(p[x]);</w:t>
      </w:r>
      <w:r w:rsidRPr="001F7C55">
        <w:br/>
      </w:r>
      <w:r w:rsidRPr="001F7C55">
        <w:rPr>
          <w:rStyle w:val="VerbatimChar"/>
          <w:sz w:val="24"/>
        </w:rPr>
        <w:t xml:space="preserve">    return p[x];</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int t;</w:t>
      </w:r>
      <w:r w:rsidRPr="001F7C55">
        <w:br/>
      </w:r>
      <w:r w:rsidRPr="001F7C55">
        <w:rPr>
          <w:rStyle w:val="VerbatimChar"/>
          <w:sz w:val="24"/>
        </w:rPr>
        <w:t xml:space="preserve">    cin &gt;&gt; t;</w:t>
      </w:r>
      <w:r w:rsidRPr="001F7C55">
        <w:br/>
      </w:r>
      <w:r w:rsidRPr="001F7C55">
        <w:rPr>
          <w:rStyle w:val="VerbatimChar"/>
          <w:sz w:val="24"/>
        </w:rPr>
        <w:t xml:space="preserve">    while(t --)</w:t>
      </w:r>
      <w:r w:rsidRPr="001F7C55">
        <w:br/>
      </w:r>
      <w:r w:rsidRPr="001F7C55">
        <w:rPr>
          <w:rStyle w:val="VerbatimChar"/>
          <w:sz w:val="24"/>
        </w:rPr>
        <w:t xml:space="preserve">    {</w:t>
      </w:r>
      <w:r w:rsidRPr="001F7C55">
        <w:br/>
      </w:r>
      <w:r w:rsidRPr="001F7C55">
        <w:rPr>
          <w:rStyle w:val="VerbatimChar"/>
          <w:sz w:val="24"/>
        </w:rPr>
        <w:t xml:space="preserve">        cin &gt;&gt; n;</w:t>
      </w:r>
      <w:r w:rsidRPr="001F7C55">
        <w:br/>
      </w:r>
      <w:r w:rsidRPr="001F7C55">
        <w:rPr>
          <w:rStyle w:val="VerbatimChar"/>
          <w:sz w:val="24"/>
        </w:rPr>
        <w:t xml:space="preserve">        for(int i=0;i&lt;n-1;i++)</w:t>
      </w:r>
      <w:r w:rsidRPr="001F7C55">
        <w:br/>
      </w:r>
      <w:r w:rsidRPr="001F7C55">
        <w:rPr>
          <w:rStyle w:val="VerbatimChar"/>
          <w:sz w:val="24"/>
        </w:rPr>
        <w:t xml:space="preserve">        {</w:t>
      </w:r>
      <w:r w:rsidRPr="001F7C55">
        <w:br/>
      </w:r>
      <w:r w:rsidRPr="001F7C55">
        <w:rPr>
          <w:rStyle w:val="VerbatimChar"/>
          <w:sz w:val="24"/>
        </w:rPr>
        <w:t xml:space="preserve">            int a,b,w;</w:t>
      </w:r>
      <w:r w:rsidRPr="001F7C55">
        <w:br/>
      </w:r>
      <w:r w:rsidRPr="001F7C55">
        <w:rPr>
          <w:rStyle w:val="VerbatimChar"/>
          <w:sz w:val="24"/>
        </w:rPr>
        <w:t xml:space="preserve">            cin &gt;&gt; a &gt;&gt; b &gt;&gt; w;</w:t>
      </w:r>
      <w:r w:rsidRPr="001F7C55">
        <w:br/>
      </w:r>
      <w:r w:rsidRPr="001F7C55">
        <w:rPr>
          <w:rStyle w:val="VerbatimChar"/>
          <w:sz w:val="24"/>
        </w:rPr>
        <w:t xml:space="preserve">            e[i] = {a,b,w};</w:t>
      </w:r>
      <w:r w:rsidRPr="001F7C55">
        <w:br/>
      </w:r>
      <w:r w:rsidRPr="001F7C55">
        <w:rPr>
          <w:rStyle w:val="VerbatimChar"/>
          <w:sz w:val="24"/>
        </w:rPr>
        <w:t xml:space="preserve">        }</w:t>
      </w:r>
      <w:r w:rsidRPr="001F7C55">
        <w:br/>
      </w:r>
      <w:r w:rsidRPr="001F7C55">
        <w:rPr>
          <w:rStyle w:val="VerbatimChar"/>
          <w:sz w:val="24"/>
        </w:rPr>
        <w:t xml:space="preserve">        sort(e,e + n - 1);</w:t>
      </w:r>
      <w:r w:rsidRPr="001F7C55">
        <w:br/>
      </w:r>
      <w:r w:rsidRPr="001F7C55">
        <w:rPr>
          <w:rStyle w:val="VerbatimChar"/>
          <w:sz w:val="24"/>
        </w:rPr>
        <w:t xml:space="preserve">        for(int i=1;i&lt;=n;i++) p[i] = i,size[i] = 1;</w:t>
      </w:r>
      <w:r w:rsidRPr="001F7C55">
        <w:br/>
      </w:r>
      <w:r w:rsidRPr="001F7C55">
        <w:rPr>
          <w:rStyle w:val="VerbatimChar"/>
          <w:sz w:val="24"/>
        </w:rPr>
        <w:t xml:space="preserve">        int res = 0;</w:t>
      </w:r>
      <w:r w:rsidRPr="001F7C55">
        <w:br/>
      </w:r>
      <w:r w:rsidRPr="001F7C55">
        <w:rPr>
          <w:rStyle w:val="VerbatimChar"/>
          <w:sz w:val="24"/>
        </w:rPr>
        <w:lastRenderedPageBreak/>
        <w:t xml:space="preserve">        for(int i=0;i&lt;n-1;i++)</w:t>
      </w:r>
      <w:r w:rsidRPr="001F7C55">
        <w:br/>
      </w:r>
      <w:r w:rsidRPr="001F7C55">
        <w:rPr>
          <w:rStyle w:val="VerbatimChar"/>
          <w:sz w:val="24"/>
        </w:rPr>
        <w:t xml:space="preserve">        {</w:t>
      </w:r>
      <w:r w:rsidRPr="001F7C55">
        <w:br/>
      </w:r>
      <w:r w:rsidRPr="001F7C55">
        <w:rPr>
          <w:rStyle w:val="VerbatimChar"/>
          <w:sz w:val="24"/>
        </w:rPr>
        <w:t xml:space="preserve">            int a = find(e[i].a),b = find(e[i].b),w = e[i].w;</w:t>
      </w:r>
      <w:r w:rsidRPr="001F7C55">
        <w:br/>
      </w:r>
      <w:r w:rsidRPr="001F7C55">
        <w:rPr>
          <w:rStyle w:val="VerbatimChar"/>
          <w:sz w:val="24"/>
        </w:rPr>
        <w:t xml:space="preserve">            if(a != b)</w:t>
      </w:r>
      <w:r w:rsidRPr="001F7C55">
        <w:br/>
      </w:r>
      <w:r w:rsidRPr="001F7C55">
        <w:rPr>
          <w:rStyle w:val="VerbatimChar"/>
          <w:sz w:val="24"/>
        </w:rPr>
        <w:t xml:space="preserve">            {</w:t>
      </w:r>
      <w:r w:rsidRPr="001F7C55">
        <w:br/>
      </w:r>
      <w:r w:rsidRPr="001F7C55">
        <w:rPr>
          <w:rStyle w:val="VerbatimChar"/>
          <w:sz w:val="24"/>
        </w:rPr>
        <w:t xml:space="preserve">                res += (size[a] * size[b]- 1) * (w + 1);//</w:t>
      </w:r>
      <w:r w:rsidRPr="001F7C55">
        <w:rPr>
          <w:rStyle w:val="VerbatimChar"/>
          <w:sz w:val="24"/>
        </w:rPr>
        <w:t>由于是完全图，所以要求每对顶点之间有且只有一条边</w:t>
      </w:r>
      <w:r w:rsidRPr="001F7C55">
        <w:br/>
      </w:r>
      <w:r w:rsidRPr="001F7C55">
        <w:rPr>
          <w:rStyle w:val="VerbatimChar"/>
          <w:sz w:val="24"/>
        </w:rPr>
        <w:t xml:space="preserve">                size[b] += size[a];</w:t>
      </w:r>
      <w:r w:rsidRPr="001F7C55">
        <w:br/>
      </w:r>
      <w:r w:rsidRPr="001F7C55">
        <w:rPr>
          <w:rStyle w:val="VerbatimChar"/>
          <w:sz w:val="24"/>
        </w:rPr>
        <w:t xml:space="preserve">                p[a] = b;</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复制</w:t>
      </w:r>
    </w:p>
    <w:p w14:paraId="7CD50673" w14:textId="77777777" w:rsidR="006E1108" w:rsidRPr="001F7C55" w:rsidRDefault="00000000">
      <w:pPr>
        <w:pStyle w:val="2"/>
        <w:rPr>
          <w:sz w:val="24"/>
          <w:szCs w:val="24"/>
          <w:lang w:eastAsia="zh-CN"/>
        </w:rPr>
      </w:pPr>
      <w:bookmarkStart w:id="25" w:name="例题-4"/>
      <w:bookmarkEnd w:id="24"/>
      <w:r w:rsidRPr="001F7C55">
        <w:rPr>
          <w:sz w:val="24"/>
          <w:szCs w:val="24"/>
          <w:lang w:eastAsia="zh-CN"/>
        </w:rPr>
        <w:t>例题</w:t>
      </w:r>
      <w:r w:rsidRPr="001F7C55">
        <w:rPr>
          <w:sz w:val="24"/>
          <w:szCs w:val="24"/>
          <w:lang w:eastAsia="zh-CN"/>
        </w:rPr>
        <w:t xml:space="preserve"> 4</w:t>
      </w:r>
    </w:p>
    <w:p w14:paraId="13655334" w14:textId="77777777" w:rsidR="006E1108" w:rsidRPr="001F7C55" w:rsidRDefault="00000000">
      <w:pPr>
        <w:pStyle w:val="a9"/>
        <w:rPr>
          <w:lang w:eastAsia="zh-CN"/>
        </w:rPr>
      </w:pPr>
      <w:r w:rsidRPr="001F7C55">
        <w:rPr>
          <w:lang w:eastAsia="zh-CN"/>
        </w:rPr>
        <w:t>先求最小生成树，同时标记每条边是树边还是非树边，建立最小生成树，然后通过</w:t>
      </w:r>
      <w:r w:rsidRPr="001F7C55">
        <w:rPr>
          <w:lang w:eastAsia="zh-CN"/>
        </w:rPr>
        <w:t>DFSBFS</w:t>
      </w:r>
      <w:r w:rsidRPr="001F7C55">
        <w:rPr>
          <w:lang w:eastAsia="zh-CN"/>
        </w:rPr>
        <w:t>预处理出来任意两点之间的边权最大值，然后枚举每条非树边，将非树边加入树中，去掉对应的环上最大值的树边得到新树，</w:t>
      </w:r>
      <w:r w:rsidRPr="001F7C55">
        <w:rPr>
          <w:lang w:eastAsia="zh-CN"/>
        </w:rPr>
        <w:t>sum + w - dist[a][b]</w:t>
      </w:r>
      <w:r w:rsidRPr="001F7C55">
        <w:rPr>
          <w:lang w:eastAsia="zh-CN"/>
        </w:rPr>
        <w:t>，加较小减最大得到大于最小生成树的最小树此题是严格次小，必须严格大于最小生成树</w:t>
      </w:r>
    </w:p>
    <w:p w14:paraId="3135BB3F"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510,M = 10010;</w:t>
      </w:r>
      <w:r w:rsidRPr="001F7C55">
        <w:br/>
      </w:r>
      <w:r w:rsidRPr="001F7C55">
        <w:rPr>
          <w:rStyle w:val="VerbatimChar"/>
          <w:sz w:val="24"/>
        </w:rPr>
        <w:t>int n,m;</w:t>
      </w:r>
      <w:r w:rsidRPr="001F7C55">
        <w:br/>
      </w:r>
      <w:r w:rsidRPr="001F7C55">
        <w:rPr>
          <w:rStyle w:val="VerbatimChar"/>
          <w:sz w:val="24"/>
        </w:rPr>
        <w:t>struct Edge</w:t>
      </w:r>
      <w:r w:rsidRPr="001F7C55">
        <w:br/>
      </w:r>
      <w:r w:rsidRPr="001F7C55">
        <w:rPr>
          <w:rStyle w:val="VerbatimChar"/>
          <w:sz w:val="24"/>
        </w:rPr>
        <w:t>{</w:t>
      </w:r>
      <w:r w:rsidRPr="001F7C55">
        <w:br/>
      </w:r>
      <w:r w:rsidRPr="001F7C55">
        <w:rPr>
          <w:rStyle w:val="VerbatimChar"/>
          <w:sz w:val="24"/>
        </w:rPr>
        <w:t xml:space="preserve">    int a,b,w;</w:t>
      </w:r>
      <w:r w:rsidRPr="001F7C55">
        <w:br/>
      </w:r>
      <w:r w:rsidRPr="001F7C55">
        <w:rPr>
          <w:rStyle w:val="VerbatimChar"/>
          <w:sz w:val="24"/>
        </w:rPr>
        <w:t xml:space="preserve">    bool f;//</w:t>
      </w:r>
      <w:r w:rsidRPr="001F7C55">
        <w:rPr>
          <w:rStyle w:val="VerbatimChar"/>
          <w:sz w:val="24"/>
        </w:rPr>
        <w:t>表示是不是非树边</w:t>
      </w:r>
      <w:r w:rsidRPr="001F7C55">
        <w:br/>
      </w:r>
      <w:r w:rsidRPr="001F7C55">
        <w:rPr>
          <w:rStyle w:val="VerbatimChar"/>
          <w:sz w:val="24"/>
        </w:rPr>
        <w:t xml:space="preserve">    bool operator&lt;(const Edge &amp;t)const</w:t>
      </w:r>
      <w:r w:rsidRPr="001F7C55">
        <w:br/>
      </w:r>
      <w:r w:rsidRPr="001F7C55">
        <w:rPr>
          <w:rStyle w:val="VerbatimChar"/>
          <w:sz w:val="24"/>
        </w:rPr>
        <w:t xml:space="preserve">    {</w:t>
      </w:r>
      <w:r w:rsidRPr="001F7C55">
        <w:br/>
      </w:r>
      <w:r w:rsidRPr="001F7C55">
        <w:rPr>
          <w:rStyle w:val="VerbatimChar"/>
          <w:sz w:val="24"/>
        </w:rPr>
        <w:t xml:space="preserve">        return w &lt; t.w;</w:t>
      </w:r>
      <w:r w:rsidRPr="001F7C55">
        <w:br/>
      </w:r>
      <w:r w:rsidRPr="001F7C55">
        <w:rPr>
          <w:rStyle w:val="VerbatimChar"/>
          <w:sz w:val="24"/>
        </w:rPr>
        <w:t xml:space="preserve">    }</w:t>
      </w:r>
      <w:r w:rsidRPr="001F7C55">
        <w:br/>
      </w:r>
      <w:r w:rsidRPr="001F7C55">
        <w:rPr>
          <w:rStyle w:val="VerbatimChar"/>
          <w:sz w:val="24"/>
        </w:rPr>
        <w:t>}edge[M];</w:t>
      </w:r>
      <w:r w:rsidRPr="001F7C55">
        <w:br/>
      </w:r>
      <w:r w:rsidRPr="001F7C55">
        <w:rPr>
          <w:rStyle w:val="VerbatimChar"/>
          <w:sz w:val="24"/>
        </w:rPr>
        <w:t>int p[N];</w:t>
      </w:r>
      <w:r w:rsidRPr="001F7C55">
        <w:br/>
      </w:r>
      <w:r w:rsidRPr="001F7C55">
        <w:rPr>
          <w:rStyle w:val="VerbatimChar"/>
          <w:sz w:val="24"/>
        </w:rPr>
        <w:t>int dist[N][N];</w:t>
      </w:r>
      <w:r w:rsidRPr="001F7C55">
        <w:br/>
      </w:r>
      <w:r w:rsidRPr="001F7C55">
        <w:rPr>
          <w:rStyle w:val="VerbatimChar"/>
          <w:sz w:val="24"/>
        </w:rPr>
        <w:t>int h[N],e[N*2],w[N*2],ne[N*2],idx;//</w:t>
      </w:r>
      <w:r w:rsidRPr="001F7C55">
        <w:rPr>
          <w:rStyle w:val="VerbatimChar"/>
          <w:sz w:val="24"/>
        </w:rPr>
        <w:t>用来建树</w:t>
      </w:r>
      <w:r w:rsidRPr="001F7C55">
        <w:br/>
      </w:r>
      <w:r w:rsidRPr="001F7C55">
        <w:rPr>
          <w:rStyle w:val="VerbatimChar"/>
          <w:sz w:val="24"/>
        </w:rPr>
        <w:t>void add(int a,itn b,int w)</w:t>
      </w:r>
      <w:r w:rsidRPr="001F7C55">
        <w:br/>
      </w:r>
      <w:r w:rsidRPr="001F7C55">
        <w:rPr>
          <w:rStyle w:val="VerbatimChar"/>
          <w:sz w:val="24"/>
        </w:rPr>
        <w:t>{</w:t>
      </w:r>
      <w:r w:rsidRPr="001F7C55">
        <w:br/>
      </w:r>
      <w:r w:rsidRPr="001F7C55">
        <w:rPr>
          <w:rStyle w:val="VerbatimChar"/>
          <w:sz w:val="24"/>
        </w:rPr>
        <w:t xml:space="preserve">    e[dix] = b,w[idx] = c,ne[idx] = h[a],h[a] = idx ++;</w:t>
      </w:r>
      <w:r w:rsidRPr="001F7C55">
        <w:br/>
      </w:r>
      <w:r w:rsidRPr="001F7C55">
        <w:rPr>
          <w:rStyle w:val="VerbatimChar"/>
          <w:sz w:val="24"/>
        </w:rPr>
        <w:lastRenderedPageBreak/>
        <w:t>}</w:t>
      </w:r>
      <w:r w:rsidRPr="001F7C55">
        <w:br/>
      </w:r>
      <w:r w:rsidRPr="001F7C55">
        <w:rPr>
          <w:rStyle w:val="VerbatimChar"/>
          <w:sz w:val="24"/>
        </w:rPr>
        <w:t>int find(int x)</w:t>
      </w:r>
      <w:r w:rsidRPr="001F7C55">
        <w:br/>
      </w:r>
      <w:r w:rsidRPr="001F7C55">
        <w:rPr>
          <w:rStyle w:val="VerbatimChar"/>
          <w:sz w:val="24"/>
        </w:rPr>
        <w:t>{</w:t>
      </w:r>
      <w:r w:rsidRPr="001F7C55">
        <w:br/>
      </w:r>
      <w:r w:rsidRPr="001F7C55">
        <w:rPr>
          <w:rStyle w:val="VerbatimChar"/>
          <w:sz w:val="24"/>
        </w:rPr>
        <w:t xml:space="preserve">    if(x != p[x])</w:t>
      </w:r>
      <w:r w:rsidRPr="001F7C55">
        <w:br/>
      </w:r>
      <w:r w:rsidRPr="001F7C55">
        <w:rPr>
          <w:rStyle w:val="VerbatimChar"/>
          <w:sz w:val="24"/>
        </w:rPr>
        <w:t xml:space="preserve">        p[x] = find(p[x]);</w:t>
      </w:r>
      <w:r w:rsidRPr="001F7C55">
        <w:br/>
      </w:r>
      <w:r w:rsidRPr="001F7C55">
        <w:rPr>
          <w:rStyle w:val="VerbatimChar"/>
          <w:sz w:val="24"/>
        </w:rPr>
        <w:t xml:space="preserve">    return p[x];</w:t>
      </w:r>
      <w:r w:rsidRPr="001F7C55">
        <w:br/>
      </w:r>
      <w:r w:rsidRPr="001F7C55">
        <w:rPr>
          <w:rStyle w:val="VerbatimChar"/>
          <w:sz w:val="24"/>
        </w:rPr>
        <w:t>}</w:t>
      </w:r>
      <w:r w:rsidRPr="001F7C55">
        <w:br/>
      </w:r>
      <w:r w:rsidRPr="001F7C55">
        <w:rPr>
          <w:rStyle w:val="VerbatimChar"/>
          <w:sz w:val="24"/>
        </w:rPr>
        <w:t>void dfs(int u,int fa,int maxd,int d[])//maxd</w:t>
      </w:r>
      <w:r w:rsidRPr="001F7C55">
        <w:rPr>
          <w:rStyle w:val="VerbatimChar"/>
          <w:sz w:val="24"/>
        </w:rPr>
        <w:t>存的是从根节点到当前点的边权最大值</w:t>
      </w:r>
      <w:r w:rsidRPr="001F7C55">
        <w:br/>
      </w:r>
      <w:r w:rsidRPr="001F7C55">
        <w:rPr>
          <w:rStyle w:val="VerbatimChar"/>
          <w:sz w:val="24"/>
        </w:rPr>
        <w:t>{</w:t>
      </w:r>
      <w:r w:rsidRPr="001F7C55">
        <w:br/>
      </w:r>
      <w:r w:rsidRPr="001F7C55">
        <w:rPr>
          <w:rStyle w:val="VerbatimChar"/>
          <w:sz w:val="24"/>
        </w:rPr>
        <w:t xml:space="preserve">    d[u] = maxd;</w:t>
      </w:r>
      <w:r w:rsidRPr="001F7C55">
        <w:br/>
      </w:r>
      <w:r w:rsidRPr="001F7C55">
        <w:rPr>
          <w:rStyle w:val="VerbatimChar"/>
          <w:sz w:val="24"/>
        </w:rPr>
        <w:t xml:space="preserve">    for(int i=h[u];~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j != fa)</w:t>
      </w:r>
      <w:r w:rsidRPr="001F7C55">
        <w:br/>
      </w:r>
      <w:r w:rsidRPr="001F7C55">
        <w:rPr>
          <w:rStyle w:val="VerbatimChar"/>
          <w:sz w:val="24"/>
        </w:rPr>
        <w:t xml:space="preserve">        {</w:t>
      </w:r>
      <w:r w:rsidRPr="001F7C55">
        <w:br/>
      </w:r>
      <w:r w:rsidRPr="001F7C55">
        <w:rPr>
          <w:rStyle w:val="VerbatimChar"/>
          <w:sz w:val="24"/>
        </w:rPr>
        <w:t xml:space="preserve">            dfs(j,u,max(maxd,w[i]),d);//</w:t>
      </w:r>
      <w:r w:rsidRPr="001F7C55">
        <w:rPr>
          <w:rStyle w:val="VerbatimChar"/>
          <w:sz w:val="24"/>
        </w:rPr>
        <w:t>维护的时候更新一下最大值即可</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t xml:space="preserve">    memset(h,-1,sizeof h);</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b,w;</w:t>
      </w:r>
      <w:r w:rsidRPr="001F7C55">
        <w:br/>
      </w:r>
      <w:r w:rsidRPr="001F7C55">
        <w:rPr>
          <w:rStyle w:val="VerbatimChar"/>
          <w:sz w:val="24"/>
        </w:rPr>
        <w:t xml:space="preserve">        cin &gt;&gt; a &gt;&gt; b &gt;&gt; w;</w:t>
      </w:r>
      <w:r w:rsidRPr="001F7C55">
        <w:br/>
      </w:r>
      <w:r w:rsidRPr="001F7C55">
        <w:rPr>
          <w:rStyle w:val="VerbatimChar"/>
          <w:sz w:val="24"/>
        </w:rPr>
        <w:t xml:space="preserve">        edge[i] = {a,b,w};</w:t>
      </w:r>
      <w:r w:rsidRPr="001F7C55">
        <w:br/>
      </w:r>
      <w:r w:rsidRPr="001F7C55">
        <w:rPr>
          <w:rStyle w:val="VerbatimChar"/>
          <w:sz w:val="24"/>
        </w:rPr>
        <w:t xml:space="preserve">    }</w:t>
      </w:r>
      <w:r w:rsidRPr="001F7C55">
        <w:br/>
      </w:r>
      <w:r w:rsidRPr="001F7C55">
        <w:rPr>
          <w:rStyle w:val="VerbatimChar"/>
          <w:sz w:val="24"/>
        </w:rPr>
        <w:t xml:space="preserve">    sort(edge,edge + m);</w:t>
      </w:r>
      <w:r w:rsidRPr="001F7C55">
        <w:br/>
      </w:r>
      <w:r w:rsidRPr="001F7C55">
        <w:rPr>
          <w:rStyle w:val="VerbatimChar"/>
          <w:sz w:val="24"/>
        </w:rPr>
        <w:t xml:space="preserve">    for(int i=1;i&lt;=n;i++) p[i] = i;</w:t>
      </w:r>
      <w:r w:rsidRPr="001F7C55">
        <w:br/>
      </w:r>
      <w:r w:rsidRPr="001F7C55">
        <w:rPr>
          <w:rStyle w:val="VerbatimChar"/>
          <w:sz w:val="24"/>
        </w:rPr>
        <w:t xml:space="preserve">    ll sum = 0;</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nt a = edge[i].a,b = edge[i].b,w = edge[i].w;</w:t>
      </w:r>
      <w:r w:rsidRPr="001F7C55">
        <w:br/>
      </w:r>
      <w:r w:rsidRPr="001F7C55">
        <w:rPr>
          <w:rStyle w:val="VerbatimChar"/>
          <w:sz w:val="24"/>
        </w:rPr>
        <w:t xml:space="preserve">        int pa = find(a),pb = find(b);</w:t>
      </w:r>
      <w:r w:rsidRPr="001F7C55">
        <w:br/>
      </w:r>
      <w:r w:rsidRPr="001F7C55">
        <w:rPr>
          <w:rStyle w:val="VerbatimChar"/>
          <w:sz w:val="24"/>
        </w:rPr>
        <w:t xml:space="preserve">        if(pa != pb)</w:t>
      </w:r>
      <w:r w:rsidRPr="001F7C55">
        <w:br/>
      </w:r>
      <w:r w:rsidRPr="001F7C55">
        <w:rPr>
          <w:rStyle w:val="VerbatimChar"/>
          <w:sz w:val="24"/>
        </w:rPr>
        <w:t xml:space="preserve">        {</w:t>
      </w:r>
      <w:r w:rsidRPr="001F7C55">
        <w:br/>
      </w:r>
      <w:r w:rsidRPr="001F7C55">
        <w:rPr>
          <w:rStyle w:val="VerbatimChar"/>
          <w:sz w:val="24"/>
        </w:rPr>
        <w:t xml:space="preserve">            p[pa] = pb;</w:t>
      </w:r>
      <w:r w:rsidRPr="001F7C55">
        <w:br/>
      </w:r>
      <w:r w:rsidRPr="001F7C55">
        <w:rPr>
          <w:rStyle w:val="VerbatimChar"/>
          <w:sz w:val="24"/>
        </w:rPr>
        <w:t xml:space="preserve">            sum += w;</w:t>
      </w:r>
      <w:r w:rsidRPr="001F7C55">
        <w:br/>
      </w:r>
      <w:r w:rsidRPr="001F7C55">
        <w:rPr>
          <w:rStyle w:val="VerbatimChar"/>
          <w:sz w:val="24"/>
        </w:rPr>
        <w:t xml:space="preserve">            add(a,b,w),add(b,a,w);//</w:t>
      </w:r>
      <w:r w:rsidRPr="001F7C55">
        <w:rPr>
          <w:rStyle w:val="VerbatimChar"/>
          <w:sz w:val="24"/>
        </w:rPr>
        <w:t>建树，无向边</w:t>
      </w:r>
      <w:r w:rsidRPr="001F7C55">
        <w:br/>
      </w:r>
      <w:r w:rsidRPr="001F7C55">
        <w:rPr>
          <w:rStyle w:val="VerbatimChar"/>
          <w:sz w:val="24"/>
        </w:rPr>
        <w:t xml:space="preserve">            edge[i].f = 1;//</w:t>
      </w:r>
      <w:r w:rsidRPr="001F7C55">
        <w:rPr>
          <w:rStyle w:val="VerbatimChar"/>
          <w:sz w:val="24"/>
        </w:rPr>
        <w:t>标记是树边</w:t>
      </w:r>
      <w:r w:rsidRPr="001F7C55">
        <w:br/>
      </w:r>
      <w:r w:rsidRPr="001F7C55">
        <w:rPr>
          <w:rStyle w:val="VerbatimChar"/>
          <w:sz w:val="24"/>
        </w:rPr>
        <w:t xml:space="preserve">        }</w:t>
      </w:r>
      <w:r w:rsidRPr="001F7C55">
        <w:br/>
      </w:r>
      <w:r w:rsidRPr="001F7C55">
        <w:rPr>
          <w:rStyle w:val="VerbatimChar"/>
          <w:sz w:val="24"/>
        </w:rPr>
        <w:lastRenderedPageBreak/>
        <w:t xml:space="preserve">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dfs(i,-1,0,dist[i]);//</w:t>
      </w:r>
      <w:r w:rsidRPr="001F7C55">
        <w:rPr>
          <w:rStyle w:val="VerbatimChar"/>
          <w:sz w:val="24"/>
        </w:rPr>
        <w:t>传入父节点是因为是双向边防止死循环</w:t>
      </w:r>
      <w:r w:rsidRPr="001F7C55">
        <w:br/>
      </w:r>
      <w:r w:rsidRPr="001F7C55">
        <w:rPr>
          <w:rStyle w:val="VerbatimChar"/>
          <w:sz w:val="24"/>
        </w:rPr>
        <w:t xml:space="preserve">    }</w:t>
      </w:r>
      <w:r w:rsidRPr="001F7C55">
        <w:br/>
      </w:r>
      <w:r w:rsidRPr="001F7C55">
        <w:rPr>
          <w:rStyle w:val="VerbatimChar"/>
          <w:sz w:val="24"/>
        </w:rPr>
        <w:t xml:space="preserve">    for(int i=0;i&lt;m;i++)</w:t>
      </w:r>
      <w:r w:rsidRPr="001F7C55">
        <w:br/>
      </w:r>
      <w:r w:rsidRPr="001F7C55">
        <w:rPr>
          <w:rStyle w:val="VerbatimChar"/>
          <w:sz w:val="24"/>
        </w:rPr>
        <w:t xml:space="preserve">    {</w:t>
      </w:r>
      <w:r w:rsidRPr="001F7C55">
        <w:br/>
      </w:r>
      <w:r w:rsidRPr="001F7C55">
        <w:rPr>
          <w:rStyle w:val="VerbatimChar"/>
          <w:sz w:val="24"/>
        </w:rPr>
        <w:t xml:space="preserve">        if(!edge[i].f)//</w:t>
      </w:r>
      <w:r w:rsidRPr="001F7C55">
        <w:rPr>
          <w:rStyle w:val="VerbatimChar"/>
          <w:sz w:val="24"/>
        </w:rPr>
        <w:t>是非树边</w:t>
      </w:r>
      <w:r w:rsidRPr="001F7C55">
        <w:br/>
      </w:r>
      <w:r w:rsidRPr="001F7C55">
        <w:rPr>
          <w:rStyle w:val="VerbatimChar"/>
          <w:sz w:val="24"/>
        </w:rPr>
        <w:t xml:space="preserve">        {</w:t>
      </w:r>
      <w:r w:rsidRPr="001F7C55">
        <w:br/>
      </w:r>
      <w:r w:rsidRPr="001F7C55">
        <w:rPr>
          <w:rStyle w:val="VerbatimChar"/>
          <w:sz w:val="24"/>
        </w:rPr>
        <w:t xml:space="preserve">            int a = edge[i].a,b = edge[i].b,w = edge[i].w;</w:t>
      </w:r>
      <w:r w:rsidRPr="001F7C55">
        <w:br/>
      </w:r>
      <w:r w:rsidRPr="001F7C55">
        <w:rPr>
          <w:rStyle w:val="VerbatimChar"/>
          <w:sz w:val="24"/>
        </w:rPr>
        <w:t xml:space="preserve">            if(w &gt; dist[a][b])</w:t>
      </w:r>
      <w:r w:rsidRPr="001F7C55">
        <w:br/>
      </w:r>
      <w:r w:rsidRPr="001F7C55">
        <w:rPr>
          <w:rStyle w:val="VerbatimChar"/>
          <w:sz w:val="24"/>
        </w:rPr>
        <w:t xml:space="preserve">            {</w:t>
      </w:r>
      <w:r w:rsidRPr="001F7C55">
        <w:br/>
      </w:r>
      <w:r w:rsidRPr="001F7C55">
        <w:rPr>
          <w:rStyle w:val="VerbatimChar"/>
          <w:sz w:val="24"/>
        </w:rPr>
        <w:t xml:space="preserve">                res = min(res,sum + w - dist[a][b]);</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 xml:space="preserve">    return 0;</w:t>
      </w:r>
      <w:r w:rsidRPr="001F7C55">
        <w:br/>
      </w:r>
      <w:r w:rsidRPr="001F7C55">
        <w:rPr>
          <w:rStyle w:val="VerbatimChar"/>
          <w:sz w:val="24"/>
        </w:rPr>
        <w:t>}//4 4   1 2 100   2 4 200   2 3 250   3 4 100  ----&gt; 450</w:t>
      </w:r>
      <w:r w:rsidRPr="001F7C55">
        <w:br/>
      </w:r>
      <w:r w:rsidRPr="001F7C55">
        <w:rPr>
          <w:rStyle w:val="VerbatimChar"/>
          <w:sz w:val="24"/>
        </w:rPr>
        <w:t>复制</w:t>
      </w:r>
    </w:p>
    <w:p w14:paraId="755D330E" w14:textId="77777777" w:rsidR="006E1108" w:rsidRPr="001F7C55" w:rsidRDefault="00000000">
      <w:pPr>
        <w:pStyle w:val="1"/>
        <w:rPr>
          <w:sz w:val="24"/>
          <w:szCs w:val="24"/>
          <w:lang w:eastAsia="zh-CN"/>
        </w:rPr>
      </w:pPr>
      <w:bookmarkStart w:id="26" w:name="求负环的常用方法基于spfa"/>
      <w:bookmarkEnd w:id="15"/>
      <w:bookmarkEnd w:id="25"/>
      <w:r w:rsidRPr="001F7C55">
        <w:rPr>
          <w:sz w:val="24"/>
          <w:szCs w:val="24"/>
          <w:lang w:eastAsia="zh-CN"/>
        </w:rPr>
        <w:t>求负环的常用方法：基于</w:t>
      </w:r>
      <w:r w:rsidRPr="001F7C55">
        <w:rPr>
          <w:sz w:val="24"/>
          <w:szCs w:val="24"/>
          <w:lang w:eastAsia="zh-CN"/>
        </w:rPr>
        <w:t>SPFA</w:t>
      </w:r>
    </w:p>
    <w:p w14:paraId="137C91C1" w14:textId="77777777" w:rsidR="006E1108" w:rsidRPr="001F7C55" w:rsidRDefault="00000000">
      <w:pPr>
        <w:pStyle w:val="Compact"/>
        <w:numPr>
          <w:ilvl w:val="0"/>
          <w:numId w:val="7"/>
        </w:numPr>
        <w:rPr>
          <w:lang w:eastAsia="zh-CN"/>
        </w:rPr>
      </w:pPr>
      <w:r w:rsidRPr="001F7C55">
        <w:rPr>
          <w:lang w:eastAsia="zh-CN"/>
        </w:rPr>
        <w:t>统计每个点入队的次数，如果某个点入队</w:t>
      </w:r>
      <w:r w:rsidRPr="001F7C55">
        <w:rPr>
          <w:lang w:eastAsia="zh-CN"/>
        </w:rPr>
        <w:t xml:space="preserve"> n </w:t>
      </w:r>
      <w:r w:rsidRPr="001F7C55">
        <w:rPr>
          <w:lang w:eastAsia="zh-CN"/>
        </w:rPr>
        <w:t>次，则说明存在负环</w:t>
      </w:r>
    </w:p>
    <w:p w14:paraId="2CF061B8" w14:textId="77777777" w:rsidR="006E1108" w:rsidRPr="001F7C55" w:rsidRDefault="00000000">
      <w:pPr>
        <w:pStyle w:val="Compact"/>
        <w:numPr>
          <w:ilvl w:val="0"/>
          <w:numId w:val="7"/>
        </w:numPr>
        <w:rPr>
          <w:lang w:eastAsia="zh-CN"/>
        </w:rPr>
      </w:pPr>
      <w:r w:rsidRPr="001F7C55">
        <w:rPr>
          <w:lang w:eastAsia="zh-CN"/>
        </w:rPr>
        <w:t>统计当前每个点的最短路中所包含的边数，如果某点的最短路所包含的边数大于等于</w:t>
      </w:r>
      <w:r w:rsidRPr="001F7C55">
        <w:rPr>
          <w:lang w:eastAsia="zh-CN"/>
        </w:rPr>
        <w:t xml:space="preserve"> n </w:t>
      </w:r>
      <w:r w:rsidRPr="001F7C55">
        <w:rPr>
          <w:lang w:eastAsia="zh-CN"/>
        </w:rPr>
        <w:t>，则说明存在负环。</w:t>
      </w:r>
    </w:p>
    <w:p w14:paraId="1CE1AA0F" w14:textId="77777777" w:rsidR="006E1108" w:rsidRPr="001F7C55" w:rsidRDefault="00000000">
      <w:pPr>
        <w:pStyle w:val="Compact"/>
        <w:numPr>
          <w:ilvl w:val="0"/>
          <w:numId w:val="7"/>
        </w:numPr>
      </w:pPr>
      <w:r w:rsidRPr="001F7C55">
        <w:rPr>
          <w:lang w:eastAsia="zh-CN"/>
        </w:rPr>
        <w:t>当所有点的入队次数超过</w:t>
      </w:r>
      <w:r w:rsidRPr="001F7C55">
        <w:rPr>
          <w:lang w:eastAsia="zh-CN"/>
        </w:rPr>
        <w:t xml:space="preserve"> 2n </w:t>
      </w:r>
      <w:r w:rsidRPr="001F7C55">
        <w:rPr>
          <w:lang w:eastAsia="zh-CN"/>
        </w:rPr>
        <w:t>时，我们就认为图中有很大可能是存在负环的。</w:t>
      </w:r>
      <w:r w:rsidRPr="001F7C55">
        <w:t>(</w:t>
      </w:r>
      <w:r w:rsidRPr="001F7C55">
        <w:t>一直超时再试</w:t>
      </w:r>
      <w:r w:rsidRPr="001F7C55">
        <w:t>)</w:t>
      </w:r>
    </w:p>
    <w:p w14:paraId="1845CF9A" w14:textId="77777777" w:rsidR="006E1108" w:rsidRPr="001F7C55" w:rsidRDefault="00000000">
      <w:pPr>
        <w:pStyle w:val="2"/>
        <w:rPr>
          <w:sz w:val="24"/>
          <w:szCs w:val="24"/>
        </w:rPr>
      </w:pPr>
      <w:bookmarkStart w:id="27" w:name="例题1-904-虫洞"/>
      <w:r w:rsidRPr="001F7C55">
        <w:rPr>
          <w:sz w:val="24"/>
          <w:szCs w:val="24"/>
        </w:rPr>
        <w:t>例题</w:t>
      </w:r>
      <w:r w:rsidRPr="001F7C55">
        <w:rPr>
          <w:sz w:val="24"/>
          <w:szCs w:val="24"/>
        </w:rPr>
        <w:t xml:space="preserve">1 904 </w:t>
      </w:r>
      <w:r w:rsidRPr="001F7C55">
        <w:rPr>
          <w:sz w:val="24"/>
          <w:szCs w:val="24"/>
        </w:rPr>
        <w:t>虫洞</w:t>
      </w:r>
    </w:p>
    <w:p w14:paraId="493A0BBB" w14:textId="77777777" w:rsidR="006E1108" w:rsidRPr="001F7C55" w:rsidRDefault="00000000">
      <w:pPr>
        <w:pStyle w:val="a9"/>
        <w:rPr>
          <w:lang w:eastAsia="zh-CN"/>
        </w:rPr>
      </w:pPr>
      <w:r w:rsidRPr="001F7C55">
        <w:rPr>
          <w:lang w:eastAsia="zh-CN"/>
        </w:rPr>
        <w:t>有</w:t>
      </w:r>
      <w:r w:rsidRPr="001F7C55">
        <w:rPr>
          <w:lang w:eastAsia="zh-CN"/>
        </w:rPr>
        <w:t xml:space="preserve"> w </w:t>
      </w:r>
      <w:r w:rsidRPr="001F7C55">
        <w:rPr>
          <w:lang w:eastAsia="zh-CN"/>
        </w:rPr>
        <w:t>个单向的虫洞和</w:t>
      </w:r>
      <w:r w:rsidRPr="001F7C55">
        <w:rPr>
          <w:lang w:eastAsia="zh-CN"/>
        </w:rPr>
        <w:t xml:space="preserve"> M </w:t>
      </w:r>
      <w:r w:rsidRPr="001F7C55">
        <w:rPr>
          <w:lang w:eastAsia="zh-CN"/>
        </w:rPr>
        <w:t>条双向的路径，</w:t>
      </w:r>
      <w:r w:rsidRPr="001F7C55">
        <w:rPr>
          <w:lang w:eastAsia="zh-CN"/>
        </w:rPr>
        <w:t xml:space="preserve">N </w:t>
      </w:r>
      <w:r w:rsidRPr="001F7C55">
        <w:rPr>
          <w:lang w:eastAsia="zh-CN"/>
        </w:rPr>
        <w:t>片田地，农夫能够从某片田地出发，由路径和虫洞回到过去，并在出发前赶到出发地，问是否可以？</w:t>
      </w:r>
      <w:r w:rsidRPr="001F7C55">
        <w:rPr>
          <w:lang w:eastAsia="zh-CN"/>
        </w:rPr>
        <w:t xml:space="preserve"> ------&gt; </w:t>
      </w:r>
      <w:r w:rsidRPr="001F7C55">
        <w:rPr>
          <w:lang w:eastAsia="zh-CN"/>
        </w:rPr>
        <w:t>是否存在负环，存在负环会让时间减短，只有存在负环才会使得在出发前重新回到出发地。</w:t>
      </w:r>
    </w:p>
    <w:p w14:paraId="52E0D508"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510,M = 5210;</w:t>
      </w:r>
      <w:r w:rsidRPr="001F7C55">
        <w:br/>
      </w:r>
      <w:r w:rsidRPr="001F7C55">
        <w:rPr>
          <w:rStyle w:val="VerbatimChar"/>
          <w:sz w:val="24"/>
        </w:rPr>
        <w:t>int n,m1,m2;</w:t>
      </w:r>
      <w:r w:rsidRPr="001F7C55">
        <w:br/>
      </w:r>
      <w:r w:rsidRPr="001F7C55">
        <w:rPr>
          <w:rStyle w:val="VerbatimChar"/>
          <w:sz w:val="24"/>
        </w:rPr>
        <w:t>int h[N],e[M],w[M],ne[M],idx;</w:t>
      </w:r>
      <w:r w:rsidRPr="001F7C55">
        <w:br/>
      </w:r>
      <w:r w:rsidRPr="001F7C55">
        <w:rPr>
          <w:rStyle w:val="VerbatimChar"/>
          <w:sz w:val="24"/>
        </w:rPr>
        <w:t>int dist[N];</w:t>
      </w:r>
      <w:r w:rsidRPr="001F7C55">
        <w:br/>
      </w:r>
      <w:r w:rsidRPr="001F7C55">
        <w:rPr>
          <w:rStyle w:val="VerbatimChar"/>
          <w:sz w:val="24"/>
        </w:rPr>
        <w:t>int q[N],cnt[N];</w:t>
      </w:r>
      <w:r w:rsidRPr="001F7C55">
        <w:br/>
      </w:r>
      <w:r w:rsidRPr="001F7C55">
        <w:rPr>
          <w:rStyle w:val="VerbatimChar"/>
          <w:sz w:val="24"/>
        </w:rPr>
        <w:lastRenderedPageBreak/>
        <w:t>bool st[N];</w:t>
      </w:r>
      <w:r w:rsidRPr="001F7C55">
        <w:br/>
      </w:r>
      <w:r w:rsidRPr="001F7C55">
        <w:rPr>
          <w:rStyle w:val="VerbatimChar"/>
          <w:sz w:val="24"/>
        </w:rPr>
        <w:t>void add(int a,int b,int c)</w:t>
      </w:r>
      <w:r w:rsidRPr="001F7C55">
        <w:br/>
      </w:r>
      <w:r w:rsidRPr="001F7C55">
        <w:rPr>
          <w:rStyle w:val="VerbatimChar"/>
          <w:sz w:val="24"/>
        </w:rPr>
        <w:t>{</w:t>
      </w:r>
      <w:r w:rsidRPr="001F7C55">
        <w:br/>
      </w:r>
      <w:r w:rsidRPr="001F7C55">
        <w:rPr>
          <w:rStyle w:val="VerbatimChar"/>
          <w:sz w:val="24"/>
        </w:rPr>
        <w:t xml:space="preserve">    e[idx] = b,w[idx] = c,ne[idx] = h[a],h[a] = idx ++;</w:t>
      </w:r>
      <w:r w:rsidRPr="001F7C55">
        <w:br/>
      </w:r>
      <w:r w:rsidRPr="001F7C55">
        <w:rPr>
          <w:rStyle w:val="VerbatimChar"/>
          <w:sz w:val="24"/>
        </w:rPr>
        <w:t>}</w:t>
      </w:r>
      <w:r w:rsidRPr="001F7C55">
        <w:br/>
      </w:r>
      <w:r w:rsidRPr="001F7C55">
        <w:rPr>
          <w:rStyle w:val="VerbatimChar"/>
          <w:sz w:val="24"/>
        </w:rPr>
        <w:t>bool spfa()</w:t>
      </w:r>
      <w:r w:rsidRPr="001F7C55">
        <w:br/>
      </w:r>
      <w:r w:rsidRPr="001F7C55">
        <w:rPr>
          <w:rStyle w:val="VerbatimChar"/>
          <w:sz w:val="24"/>
        </w:rPr>
        <w:t>{</w:t>
      </w:r>
      <w:r w:rsidRPr="001F7C55">
        <w:br/>
      </w:r>
      <w:r w:rsidRPr="001F7C55">
        <w:rPr>
          <w:rStyle w:val="VerbatimChar"/>
          <w:sz w:val="24"/>
        </w:rPr>
        <w:t xml:space="preserve">    int hh = 0,tt = 0;</w:t>
      </w:r>
      <w:r w:rsidRPr="001F7C55">
        <w:br/>
      </w:r>
      <w:r w:rsidRPr="001F7C55">
        <w:rPr>
          <w:rStyle w:val="VerbatimChar"/>
          <w:sz w:val="24"/>
        </w:rPr>
        <w:t xml:space="preserve">    memset(dist,0,sizeof dist);</w:t>
      </w:r>
      <w:r w:rsidRPr="001F7C55">
        <w:br/>
      </w:r>
      <w:r w:rsidRPr="001F7C55">
        <w:rPr>
          <w:rStyle w:val="VerbatimChar"/>
          <w:sz w:val="24"/>
        </w:rPr>
        <w:t xml:space="preserve">    memset(st,0,sizeof st);</w:t>
      </w:r>
      <w:r w:rsidRPr="001F7C55">
        <w:br/>
      </w:r>
      <w:r w:rsidRPr="001F7C55">
        <w:rPr>
          <w:rStyle w:val="VerbatimChar"/>
          <w:sz w:val="24"/>
        </w:rPr>
        <w:t xml:space="preserve">    memset(cnt,0,sizeof cnt);</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q[tt ++] = i;//</w:t>
      </w:r>
      <w:r w:rsidRPr="001F7C55">
        <w:rPr>
          <w:rStyle w:val="VerbatimChar"/>
          <w:sz w:val="24"/>
        </w:rPr>
        <w:t>每个点都需要入队，因为不知道负环边经过那一个点，都需要判断下。</w:t>
      </w:r>
      <w:r w:rsidRPr="001F7C55">
        <w:br/>
      </w:r>
      <w:r w:rsidRPr="001F7C55">
        <w:rPr>
          <w:rStyle w:val="VerbatimChar"/>
          <w:sz w:val="24"/>
        </w:rPr>
        <w:t xml:space="preserve">        st[i] = true;</w:t>
      </w:r>
      <w:r w:rsidRPr="001F7C55">
        <w:br/>
      </w:r>
      <w:r w:rsidRPr="001F7C55">
        <w:rPr>
          <w:rStyle w:val="VerbatimChar"/>
          <w:sz w:val="24"/>
        </w:rPr>
        <w:t xml:space="preserve">    }</w:t>
      </w:r>
      <w:r w:rsidRPr="001F7C55">
        <w:br/>
      </w:r>
      <w:r w:rsidRPr="001F7C55">
        <w:rPr>
          <w:rStyle w:val="VerbatimChar"/>
          <w:sz w:val="24"/>
        </w:rPr>
        <w:t xml:space="preserve">    while(hh !=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f(hh == N)//</w:t>
      </w:r>
      <w:r w:rsidRPr="001F7C55">
        <w:rPr>
          <w:rStyle w:val="VerbatimChar"/>
          <w:sz w:val="24"/>
        </w:rPr>
        <w:t>防止多次进队导致越界循环队列</w:t>
      </w:r>
      <w:r w:rsidRPr="001F7C55">
        <w:br/>
      </w:r>
      <w:r w:rsidRPr="001F7C55">
        <w:rPr>
          <w:rStyle w:val="VerbatimChar"/>
          <w:sz w:val="24"/>
        </w:rPr>
        <w:t xml:space="preserve">            hh = 0 ;</w:t>
      </w:r>
      <w:r w:rsidRPr="001F7C55">
        <w:br/>
      </w:r>
      <w:r w:rsidRPr="001F7C55">
        <w:rPr>
          <w:rStyle w:val="VerbatimChar"/>
          <w:sz w:val="24"/>
        </w:rPr>
        <w:t xml:space="preserve">        st[t] = false;//</w:t>
      </w:r>
      <w:r w:rsidRPr="001F7C55">
        <w:rPr>
          <w:rStyle w:val="VerbatimChar"/>
          <w:sz w:val="24"/>
        </w:rPr>
        <w:t>出队</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gt; dist[t] + w[i])</w:t>
      </w:r>
      <w:r w:rsidRPr="001F7C55">
        <w:br/>
      </w:r>
      <w:r w:rsidRPr="001F7C55">
        <w:rPr>
          <w:rStyle w:val="VerbatimChar"/>
          <w:sz w:val="24"/>
        </w:rPr>
        <w:t xml:space="preserve">            {</w:t>
      </w:r>
      <w:r w:rsidRPr="001F7C55">
        <w:br/>
      </w:r>
      <w:r w:rsidRPr="001F7C55">
        <w:rPr>
          <w:rStyle w:val="VerbatimChar"/>
          <w:sz w:val="24"/>
        </w:rPr>
        <w:t xml:space="preserve">                dist[j] = dist[t] + w[i];</w:t>
      </w:r>
      <w:r w:rsidRPr="001F7C55">
        <w:br/>
      </w:r>
      <w:r w:rsidRPr="001F7C55">
        <w:rPr>
          <w:rStyle w:val="VerbatimChar"/>
          <w:sz w:val="24"/>
        </w:rPr>
        <w:t xml:space="preserve">                cnt[j] = cnt[t] + 1;</w:t>
      </w:r>
      <w:r w:rsidRPr="001F7C55">
        <w:br/>
      </w:r>
      <w:r w:rsidRPr="001F7C55">
        <w:rPr>
          <w:rStyle w:val="VerbatimChar"/>
          <w:sz w:val="24"/>
        </w:rPr>
        <w:t xml:space="preserve">                if(cnt[j] &gt;= n)</w:t>
      </w:r>
      <w:r w:rsidRPr="001F7C55">
        <w:br/>
      </w:r>
      <w:r w:rsidRPr="001F7C55">
        <w:rPr>
          <w:rStyle w:val="VerbatimChar"/>
          <w:sz w:val="24"/>
        </w:rPr>
        <w:t xml:space="preserve">                    return true;</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 j;</w:t>
      </w:r>
      <w:r w:rsidRPr="001F7C55">
        <w:br/>
      </w:r>
      <w:r w:rsidRPr="001F7C55">
        <w:rPr>
          <w:rStyle w:val="VerbatimChar"/>
          <w:sz w:val="24"/>
        </w:rPr>
        <w:t xml:space="preserve">                    if(tt == N) tt = 0;</w:t>
      </w:r>
      <w:r w:rsidRPr="001F7C55">
        <w:br/>
      </w:r>
      <w:r w:rsidRPr="001F7C55">
        <w:rPr>
          <w:rStyle w:val="VerbatimChar"/>
          <w:sz w:val="24"/>
        </w:rPr>
        <w:t xml:space="preserve">                    st[j] = true;</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false;</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lastRenderedPageBreak/>
        <w:t xml:space="preserve">    _;</w:t>
      </w:r>
      <w:r w:rsidRPr="001F7C55">
        <w:br/>
      </w:r>
      <w:r w:rsidRPr="001F7C55">
        <w:rPr>
          <w:rStyle w:val="VerbatimChar"/>
          <w:sz w:val="24"/>
        </w:rPr>
        <w:t xml:space="preserve">    int t;</w:t>
      </w:r>
      <w:r w:rsidRPr="001F7C55">
        <w:br/>
      </w:r>
      <w:r w:rsidRPr="001F7C55">
        <w:rPr>
          <w:rStyle w:val="VerbatimChar"/>
          <w:sz w:val="24"/>
        </w:rPr>
        <w:t xml:space="preserve">    cin &gt;&gt; t;</w:t>
      </w:r>
      <w:r w:rsidRPr="001F7C55">
        <w:br/>
      </w:r>
      <w:r w:rsidRPr="001F7C55">
        <w:rPr>
          <w:rStyle w:val="VerbatimChar"/>
          <w:sz w:val="24"/>
        </w:rPr>
        <w:t xml:space="preserve">    while(t --)</w:t>
      </w:r>
      <w:r w:rsidRPr="001F7C55">
        <w:br/>
      </w:r>
      <w:r w:rsidRPr="001F7C55">
        <w:rPr>
          <w:rStyle w:val="VerbatimChar"/>
          <w:sz w:val="24"/>
        </w:rPr>
        <w:t xml:space="preserve">    {</w:t>
      </w:r>
      <w:r w:rsidRPr="001F7C55">
        <w:br/>
      </w:r>
      <w:r w:rsidRPr="001F7C55">
        <w:rPr>
          <w:rStyle w:val="VerbatimChar"/>
          <w:sz w:val="24"/>
        </w:rPr>
        <w:t xml:space="preserve">        cin &gt;&gt; n &gt;&gt; m1  &gt;&gt; m2;</w:t>
      </w:r>
      <w:r w:rsidRPr="001F7C55">
        <w:br/>
      </w:r>
      <w:r w:rsidRPr="001F7C55">
        <w:rPr>
          <w:rStyle w:val="VerbatimChar"/>
          <w:sz w:val="24"/>
        </w:rPr>
        <w:t xml:space="preserve">        memset(h,-1,sizeof h);</w:t>
      </w:r>
      <w:r w:rsidRPr="001F7C55">
        <w:br/>
      </w:r>
      <w:r w:rsidRPr="001F7C55">
        <w:rPr>
          <w:rStyle w:val="VerbatimChar"/>
          <w:sz w:val="24"/>
        </w:rPr>
        <w:t xml:space="preserve">        idx = 0;</w:t>
      </w:r>
      <w:r w:rsidRPr="001F7C55">
        <w:br/>
      </w:r>
      <w:r w:rsidRPr="001F7C55">
        <w:rPr>
          <w:rStyle w:val="VerbatimChar"/>
          <w:sz w:val="24"/>
        </w:rPr>
        <w:t xml:space="preserve">        while(m1 --)</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add(a,b,c),add(b,a,c);</w:t>
      </w:r>
      <w:r w:rsidRPr="001F7C55">
        <w:br/>
      </w:r>
      <w:r w:rsidRPr="001F7C55">
        <w:rPr>
          <w:rStyle w:val="VerbatimChar"/>
          <w:sz w:val="24"/>
        </w:rPr>
        <w:t xml:space="preserve">        }</w:t>
      </w:r>
      <w:r w:rsidRPr="001F7C55">
        <w:br/>
      </w:r>
      <w:r w:rsidRPr="001F7C55">
        <w:rPr>
          <w:rStyle w:val="VerbatimChar"/>
          <w:sz w:val="24"/>
        </w:rPr>
        <w:t xml:space="preserve">        while(m2 --)//</w:t>
      </w:r>
      <w:r w:rsidRPr="001F7C55">
        <w:rPr>
          <w:rStyle w:val="VerbatimChar"/>
          <w:sz w:val="24"/>
        </w:rPr>
        <w:t>虫洞</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add(a,b,-c);</w:t>
      </w:r>
      <w:r w:rsidRPr="001F7C55">
        <w:br/>
      </w:r>
      <w:r w:rsidRPr="001F7C55">
        <w:rPr>
          <w:rStyle w:val="VerbatimChar"/>
          <w:sz w:val="24"/>
        </w:rPr>
        <w:t xml:space="preserve">        }</w:t>
      </w:r>
      <w:r w:rsidRPr="001F7C55">
        <w:br/>
      </w:r>
      <w:r w:rsidRPr="001F7C55">
        <w:rPr>
          <w:rStyle w:val="VerbatimChar"/>
          <w:sz w:val="24"/>
        </w:rPr>
        <w:t xml:space="preserve">        if(spfa())</w:t>
      </w:r>
      <w:r w:rsidRPr="001F7C55">
        <w:br/>
      </w:r>
      <w:r w:rsidRPr="001F7C55">
        <w:rPr>
          <w:rStyle w:val="VerbatimChar"/>
          <w:sz w:val="24"/>
        </w:rPr>
        <w:t xml:space="preserve">            cout &lt;&lt; "YES" &lt;&lt; endl;</w:t>
      </w:r>
      <w:r w:rsidRPr="001F7C55">
        <w:br/>
      </w:r>
      <w:r w:rsidRPr="001F7C55">
        <w:rPr>
          <w:rStyle w:val="VerbatimChar"/>
          <w:sz w:val="24"/>
        </w:rPr>
        <w:t xml:space="preserve">        else cout &lt;&lt; "NO" &lt;&lt; endl;</w:t>
      </w:r>
      <w:r w:rsidRPr="001F7C55">
        <w:br/>
      </w:r>
      <w:r w:rsidRPr="001F7C55">
        <w:rPr>
          <w:rStyle w:val="VerbatimChar"/>
          <w:sz w:val="24"/>
        </w:rPr>
        <w:t xml:space="preserve">    } </w:t>
      </w:r>
      <w:r w:rsidRPr="001F7C55">
        <w:br/>
      </w:r>
      <w:r w:rsidRPr="001F7C55">
        <w:rPr>
          <w:rStyle w:val="VerbatimChar"/>
          <w:sz w:val="24"/>
        </w:rPr>
        <w:t>}//2   3 3 1   1 2 2    1 3 4   2 3 1   3 1 3   3 2 1   1 2 3   2 3 4   3 1 8  ----&gt; NO YES</w:t>
      </w:r>
      <w:r w:rsidRPr="001F7C55">
        <w:br/>
      </w:r>
      <w:r w:rsidRPr="001F7C55">
        <w:rPr>
          <w:rStyle w:val="VerbatimChar"/>
          <w:sz w:val="24"/>
        </w:rPr>
        <w:t>复制</w:t>
      </w:r>
    </w:p>
    <w:p w14:paraId="1659746B" w14:textId="77777777" w:rsidR="006E1108" w:rsidRPr="001F7C55" w:rsidRDefault="00000000">
      <w:pPr>
        <w:pStyle w:val="1"/>
        <w:rPr>
          <w:sz w:val="24"/>
          <w:szCs w:val="24"/>
          <w:lang w:eastAsia="zh-CN"/>
        </w:rPr>
      </w:pPr>
      <w:bookmarkStart w:id="28" w:name="求正环类问题"/>
      <w:bookmarkEnd w:id="26"/>
      <w:bookmarkEnd w:id="27"/>
      <w:r w:rsidRPr="001F7C55">
        <w:rPr>
          <w:sz w:val="24"/>
          <w:szCs w:val="24"/>
          <w:lang w:eastAsia="zh-CN"/>
        </w:rPr>
        <w:t>求正环类问题</w:t>
      </w:r>
    </w:p>
    <w:p w14:paraId="00D3DE8E" w14:textId="77777777" w:rsidR="006E1108" w:rsidRPr="001F7C55" w:rsidRDefault="00000000">
      <w:pPr>
        <w:pStyle w:val="a9"/>
        <w:rPr>
          <w:lang w:eastAsia="zh-CN"/>
        </w:rPr>
      </w:pPr>
      <w:r w:rsidRPr="001F7C55">
        <w:rPr>
          <w:lang w:eastAsia="zh-CN"/>
        </w:rPr>
        <w:t>求一个图中是否存在正环可以转换为相反的求负环问题</w:t>
      </w:r>
      <w:r w:rsidRPr="001F7C55">
        <w:rPr>
          <w:lang w:eastAsia="zh-CN"/>
        </w:rPr>
        <w:t xml:space="preserve"> </w:t>
      </w:r>
      <w:r w:rsidRPr="001F7C55">
        <w:rPr>
          <w:lang w:eastAsia="zh-CN"/>
        </w:rPr>
        <w:t>，只是边点权重的分配有点不同，但是也可以直接转换为求某点的最长路，加上一定的经验，例如当点入队次数</w:t>
      </w:r>
      <w:r w:rsidRPr="001F7C55">
        <w:rPr>
          <w:b/>
          <w:bCs/>
          <w:lang w:eastAsia="zh-CN"/>
        </w:rPr>
        <w:t>超过最多点的</w:t>
      </w:r>
      <w:r w:rsidRPr="001F7C55">
        <w:rPr>
          <w:b/>
          <w:bCs/>
          <w:lang w:eastAsia="zh-CN"/>
        </w:rPr>
        <w:t>2</w:t>
      </w:r>
      <w:r w:rsidRPr="001F7C55">
        <w:rPr>
          <w:b/>
          <w:bCs/>
          <w:lang w:eastAsia="zh-CN"/>
        </w:rPr>
        <w:t>倍时</w:t>
      </w:r>
      <w:r w:rsidRPr="001F7C55">
        <w:rPr>
          <w:lang w:eastAsia="zh-CN"/>
        </w:rPr>
        <w:t>，我们认为图中存在正环，部分题目不加此优化会超时，并且求负环的最短路和求正环的最长路的主要区别在于在更新边的权值的时候，</w:t>
      </w:r>
      <w:r w:rsidRPr="001F7C55">
        <w:rPr>
          <w:highlight w:val="yellow"/>
          <w:lang w:eastAsia="zh-CN"/>
        </w:rPr>
        <w:t>最短路</w:t>
      </w:r>
      <w:r w:rsidRPr="001F7C55">
        <w:rPr>
          <w:lang w:eastAsia="zh-CN"/>
        </w:rPr>
        <w:t>求得是</w:t>
      </w:r>
      <w:r w:rsidRPr="001F7C55">
        <w:rPr>
          <w:highlight w:val="yellow"/>
          <w:lang w:eastAsia="zh-CN"/>
        </w:rPr>
        <w:t>小于</w:t>
      </w:r>
      <w:r w:rsidRPr="001F7C55">
        <w:rPr>
          <w:lang w:eastAsia="zh-CN"/>
        </w:rPr>
        <w:t>（边更新变小</w:t>
      </w:r>
      <w:r w:rsidRPr="001F7C55">
        <w:rPr>
          <w:lang w:eastAsia="zh-CN"/>
        </w:rPr>
        <w:t>)</w:t>
      </w:r>
      <w:r w:rsidRPr="001F7C55">
        <w:rPr>
          <w:lang w:eastAsia="zh-CN"/>
        </w:rPr>
        <w:t>，</w:t>
      </w:r>
      <w:r w:rsidRPr="001F7C55">
        <w:rPr>
          <w:highlight w:val="yellow"/>
          <w:lang w:eastAsia="zh-CN"/>
        </w:rPr>
        <w:t>最长路</w:t>
      </w:r>
      <w:r w:rsidRPr="001F7C55">
        <w:rPr>
          <w:lang w:eastAsia="zh-CN"/>
        </w:rPr>
        <w:t>求的是</w:t>
      </w:r>
      <w:r w:rsidRPr="001F7C55">
        <w:rPr>
          <w:highlight w:val="yellow"/>
          <w:lang w:eastAsia="zh-CN"/>
        </w:rPr>
        <w:t>大于</w:t>
      </w:r>
      <w:r w:rsidRPr="001F7C55">
        <w:rPr>
          <w:lang w:eastAsia="zh-CN"/>
        </w:rPr>
        <w:t>（边更新变大）。</w:t>
      </w:r>
    </w:p>
    <w:p w14:paraId="5B0D8B1B" w14:textId="77777777" w:rsidR="006E1108" w:rsidRPr="001F7C55" w:rsidRDefault="00000000">
      <w:pPr>
        <w:pStyle w:val="2"/>
        <w:rPr>
          <w:sz w:val="24"/>
          <w:szCs w:val="24"/>
          <w:lang w:eastAsia="zh-CN"/>
        </w:rPr>
      </w:pPr>
      <w:bookmarkStart w:id="29" w:name="例题-2-361-观光奶牛"/>
      <w:r w:rsidRPr="001F7C55">
        <w:rPr>
          <w:sz w:val="24"/>
          <w:szCs w:val="24"/>
          <w:lang w:eastAsia="zh-CN"/>
        </w:rPr>
        <w:t>例题</w:t>
      </w:r>
      <w:r w:rsidRPr="001F7C55">
        <w:rPr>
          <w:sz w:val="24"/>
          <w:szCs w:val="24"/>
          <w:lang w:eastAsia="zh-CN"/>
        </w:rPr>
        <w:t xml:space="preserve"> 2 361 </w:t>
      </w:r>
      <w:r w:rsidRPr="001F7C55">
        <w:rPr>
          <w:sz w:val="24"/>
          <w:szCs w:val="24"/>
          <w:lang w:eastAsia="zh-CN"/>
        </w:rPr>
        <w:t>观光奶牛</w:t>
      </w:r>
    </w:p>
    <w:p w14:paraId="319E7A61" w14:textId="77777777" w:rsidR="006E1108" w:rsidRPr="001F7C55" w:rsidRDefault="00000000">
      <w:pPr>
        <w:pStyle w:val="a9"/>
        <w:rPr>
          <w:lang w:eastAsia="zh-CN"/>
        </w:rPr>
      </w:pPr>
      <w:r w:rsidRPr="001F7C55">
        <w:rPr>
          <w:lang w:eastAsia="zh-CN"/>
        </w:rPr>
        <w:t>01</w:t>
      </w:r>
      <w:r w:rsidRPr="001F7C55">
        <w:rPr>
          <w:lang w:eastAsia="zh-CN"/>
        </w:rPr>
        <w:t>分数规划</w:t>
      </w:r>
      <w:r w:rsidRPr="001F7C55">
        <w:rPr>
          <w:lang w:eastAsia="zh-CN"/>
        </w:rPr>
        <w:br/>
        <w:t>L</w:t>
      </w:r>
      <w:r w:rsidRPr="001F7C55">
        <w:rPr>
          <w:lang w:eastAsia="zh-CN"/>
        </w:rPr>
        <w:t>个点，</w:t>
      </w:r>
      <w:r w:rsidRPr="001F7C55">
        <w:rPr>
          <w:lang w:eastAsia="zh-CN"/>
        </w:rPr>
        <w:t>P</w:t>
      </w:r>
      <w:r w:rsidRPr="001F7C55">
        <w:rPr>
          <w:lang w:eastAsia="zh-CN"/>
        </w:rPr>
        <w:t>条边的有向图，每个点都有一个权值</w:t>
      </w:r>
      <w:r w:rsidRPr="001F7C55">
        <w:rPr>
          <w:lang w:eastAsia="zh-CN"/>
        </w:rPr>
        <w:t xml:space="preserve"> f[i],</w:t>
      </w:r>
      <w:r w:rsidRPr="001F7C55">
        <w:rPr>
          <w:lang w:eastAsia="zh-CN"/>
        </w:rPr>
        <w:t>每条边都有一个权值</w:t>
      </w:r>
      <w:r w:rsidRPr="001F7C55">
        <w:rPr>
          <w:lang w:eastAsia="zh-CN"/>
        </w:rPr>
        <w:t xml:space="preserve"> t[i]</w:t>
      </w:r>
      <w:r w:rsidRPr="001F7C55">
        <w:rPr>
          <w:lang w:eastAsia="zh-CN"/>
        </w:rPr>
        <w:t>，求图中的一个环，使环上各点的权值之和</w:t>
      </w:r>
      <w:r w:rsidRPr="001F7C55">
        <w:rPr>
          <w:lang w:eastAsia="zh-CN"/>
        </w:rPr>
        <w:t xml:space="preserve"> / </w:t>
      </w:r>
      <w:r w:rsidRPr="001F7C55">
        <w:rPr>
          <w:lang w:eastAsia="zh-CN"/>
        </w:rPr>
        <w:t>环上各边的权值之和</w:t>
      </w:r>
      <w:r w:rsidRPr="001F7C55">
        <w:rPr>
          <w:lang w:eastAsia="zh-CN"/>
        </w:rPr>
        <w:t xml:space="preserve"> </w:t>
      </w:r>
      <w:r w:rsidRPr="001F7C55">
        <w:rPr>
          <w:lang w:eastAsia="zh-CN"/>
        </w:rPr>
        <w:t>最大，</w:t>
      </w:r>
      <w:r w:rsidRPr="001F7C55">
        <w:rPr>
          <w:lang w:eastAsia="zh-CN"/>
        </w:rPr>
        <w:t>----&gt; 01</w:t>
      </w:r>
      <w:r w:rsidRPr="001F7C55">
        <w:rPr>
          <w:lang w:eastAsia="zh-CN"/>
        </w:rPr>
        <w:t>分数规划，点权和边权都存在，可以将点权放到边权上，出边入边都可以，由此转换为</w:t>
      </w:r>
      <w:r w:rsidRPr="001F7C55">
        <w:rPr>
          <w:lang w:eastAsia="zh-CN"/>
        </w:rPr>
        <w:t xml:space="preserve">  fi - mid * ti &gt; 0   (fi - mid  ti) &gt; 0  </w:t>
      </w:r>
      <w:r w:rsidRPr="001F7C55">
        <w:rPr>
          <w:lang w:eastAsia="zh-CN"/>
        </w:rPr>
        <w:t>图中是否存在一个正环，二分查找</w:t>
      </w:r>
    </w:p>
    <w:p w14:paraId="27C9ABF0" w14:textId="77777777" w:rsidR="006E1108" w:rsidRPr="001F7C55" w:rsidRDefault="00000000">
      <w:pPr>
        <w:pStyle w:val="SourceCode"/>
      </w:pPr>
      <w:r w:rsidRPr="001F7C55">
        <w:rPr>
          <w:rStyle w:val="VerbatimChar"/>
          <w:sz w:val="24"/>
        </w:rPr>
        <w:lastRenderedPageBreak/>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const int N = 1010,M = 5010;</w:t>
      </w:r>
      <w:r w:rsidRPr="001F7C55">
        <w:br/>
      </w:r>
      <w:r w:rsidRPr="001F7C55">
        <w:rPr>
          <w:rStyle w:val="VerbatimChar"/>
          <w:sz w:val="24"/>
        </w:rPr>
        <w:t>int n,m;</w:t>
      </w:r>
      <w:r w:rsidRPr="001F7C55">
        <w:br/>
      </w:r>
      <w:r w:rsidRPr="001F7C55">
        <w:rPr>
          <w:rStyle w:val="VerbatimChar"/>
          <w:sz w:val="24"/>
        </w:rPr>
        <w:t>int wf[N];</w:t>
      </w:r>
      <w:r w:rsidRPr="001F7C55">
        <w:br/>
      </w:r>
      <w:r w:rsidRPr="001F7C55">
        <w:rPr>
          <w:rStyle w:val="VerbatimChar"/>
          <w:sz w:val="24"/>
        </w:rPr>
        <w:t>int h[N],e[M],wt[M],ne[M],idx;</w:t>
      </w:r>
      <w:r w:rsidRPr="001F7C55">
        <w:br/>
      </w:r>
      <w:r w:rsidRPr="001F7C55">
        <w:rPr>
          <w:rStyle w:val="VerbatimChar"/>
          <w:sz w:val="24"/>
        </w:rPr>
        <w:t>double dist[N];</w:t>
      </w:r>
      <w:r w:rsidRPr="001F7C55">
        <w:br/>
      </w:r>
      <w:r w:rsidRPr="001F7C55">
        <w:rPr>
          <w:rStyle w:val="VerbatimChar"/>
          <w:sz w:val="24"/>
        </w:rPr>
        <w:t>int q[N],cnt[N];</w:t>
      </w:r>
      <w:r w:rsidRPr="001F7C55">
        <w:br/>
      </w:r>
      <w:r w:rsidRPr="001F7C55">
        <w:rPr>
          <w:rStyle w:val="VerbatimChar"/>
          <w:sz w:val="24"/>
        </w:rPr>
        <w:t>bool st[N];</w:t>
      </w:r>
      <w:r w:rsidRPr="001F7C55">
        <w:br/>
      </w:r>
      <w:r w:rsidRPr="001F7C55">
        <w:br/>
      </w:r>
      <w:r w:rsidRPr="001F7C55">
        <w:rPr>
          <w:rStyle w:val="VerbatimChar"/>
          <w:sz w:val="24"/>
        </w:rPr>
        <w:t>void add(int a,int b,int c)</w:t>
      </w:r>
      <w:r w:rsidRPr="001F7C55">
        <w:br/>
      </w:r>
      <w:r w:rsidRPr="001F7C55">
        <w:rPr>
          <w:rStyle w:val="VerbatimChar"/>
          <w:sz w:val="24"/>
        </w:rPr>
        <w:t>{</w:t>
      </w:r>
      <w:r w:rsidRPr="001F7C55">
        <w:br/>
      </w:r>
      <w:r w:rsidRPr="001F7C55">
        <w:rPr>
          <w:rStyle w:val="VerbatimChar"/>
          <w:sz w:val="24"/>
        </w:rPr>
        <w:t xml:space="preserve">    e[idx] = b,ne[idx] = h[a],wt[idx] = c,h[a] = idx ++;</w:t>
      </w:r>
      <w:r w:rsidRPr="001F7C55">
        <w:br/>
      </w:r>
      <w:r w:rsidRPr="001F7C55">
        <w:rPr>
          <w:rStyle w:val="VerbatimChar"/>
          <w:sz w:val="24"/>
        </w:rPr>
        <w:t>}</w:t>
      </w:r>
      <w:r w:rsidRPr="001F7C55">
        <w:br/>
      </w:r>
      <w:r w:rsidRPr="001F7C55">
        <w:br/>
      </w:r>
      <w:r w:rsidRPr="001F7C55">
        <w:rPr>
          <w:rStyle w:val="VerbatimChar"/>
          <w:sz w:val="24"/>
        </w:rPr>
        <w:t>bool check(double mid)</w:t>
      </w:r>
      <w:r w:rsidRPr="001F7C55">
        <w:br/>
      </w:r>
      <w:r w:rsidRPr="001F7C55">
        <w:rPr>
          <w:rStyle w:val="VerbatimChar"/>
          <w:sz w:val="24"/>
        </w:rPr>
        <w:t>{</w:t>
      </w:r>
      <w:r w:rsidRPr="001F7C55">
        <w:br/>
      </w:r>
      <w:r w:rsidRPr="001F7C55">
        <w:rPr>
          <w:rStyle w:val="VerbatimChar"/>
          <w:sz w:val="24"/>
        </w:rPr>
        <w:t xml:space="preserve">    //</w:t>
      </w:r>
      <w:r w:rsidRPr="001F7C55">
        <w:rPr>
          <w:rStyle w:val="VerbatimChar"/>
          <w:sz w:val="24"/>
        </w:rPr>
        <w:t>距离不必初始化，距离是多少不会影响求负环</w:t>
      </w:r>
      <w:r w:rsidRPr="001F7C55">
        <w:br/>
      </w:r>
      <w:r w:rsidRPr="001F7C55">
        <w:rPr>
          <w:rStyle w:val="VerbatimChar"/>
          <w:sz w:val="24"/>
        </w:rPr>
        <w:t xml:space="preserve">    memset(st,0,sizeof st);</w:t>
      </w:r>
      <w:r w:rsidRPr="001F7C55">
        <w:br/>
      </w:r>
      <w:r w:rsidRPr="001F7C55">
        <w:rPr>
          <w:rStyle w:val="VerbatimChar"/>
          <w:sz w:val="24"/>
        </w:rPr>
        <w:t xml:space="preserve">    memset(cnt,0,sizeof cnt);</w:t>
      </w:r>
      <w:r w:rsidRPr="001F7C55">
        <w:br/>
      </w:r>
      <w:r w:rsidRPr="001F7C55">
        <w:rPr>
          <w:rStyle w:val="VerbatimChar"/>
          <w:sz w:val="24"/>
        </w:rPr>
        <w:t xml:space="preserve">    int hh = 0,tt = 0;//</w:t>
      </w:r>
      <w:r w:rsidRPr="001F7C55">
        <w:rPr>
          <w:rStyle w:val="VerbatimChar"/>
          <w:sz w:val="24"/>
        </w:rPr>
        <w:t>循环队列</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q[tt ++] = i;</w:t>
      </w:r>
      <w:r w:rsidRPr="001F7C55">
        <w:br/>
      </w:r>
      <w:r w:rsidRPr="001F7C55">
        <w:rPr>
          <w:rStyle w:val="VerbatimChar"/>
          <w:sz w:val="24"/>
        </w:rPr>
        <w:t xml:space="preserve">        st[i] = true;</w:t>
      </w:r>
      <w:r w:rsidRPr="001F7C55">
        <w:br/>
      </w:r>
      <w:r w:rsidRPr="001F7C55">
        <w:rPr>
          <w:rStyle w:val="VerbatimChar"/>
          <w:sz w:val="24"/>
        </w:rPr>
        <w:t xml:space="preserve">    }</w:t>
      </w:r>
      <w:r w:rsidRPr="001F7C55">
        <w:br/>
      </w:r>
      <w:r w:rsidRPr="001F7C55">
        <w:rPr>
          <w:rStyle w:val="VerbatimChar"/>
          <w:sz w:val="24"/>
        </w:rPr>
        <w:t xml:space="preserve">    while(hh !=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f(hh == N) hh = 0;</w:t>
      </w:r>
      <w:r w:rsidRPr="001F7C55">
        <w:br/>
      </w:r>
      <w:r w:rsidRPr="001F7C55">
        <w:rPr>
          <w:rStyle w:val="VerbatimChar"/>
          <w:sz w:val="24"/>
        </w:rPr>
        <w:t xml:space="preserve">        st[t] = false;</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lt; dist[t] + wf[t] - mid * wt[i])</w:t>
      </w:r>
      <w:r w:rsidRPr="001F7C55">
        <w:br/>
      </w:r>
      <w:r w:rsidRPr="001F7C55">
        <w:rPr>
          <w:rStyle w:val="VerbatimChar"/>
          <w:sz w:val="24"/>
        </w:rPr>
        <w:t xml:space="preserve">            {//</w:t>
      </w:r>
      <w:r w:rsidRPr="001F7C55">
        <w:rPr>
          <w:rStyle w:val="VerbatimChar"/>
          <w:sz w:val="24"/>
        </w:rPr>
        <w:t>最长路：边更新变大，与最短路相反</w:t>
      </w:r>
      <w:r w:rsidRPr="001F7C55">
        <w:br/>
      </w:r>
      <w:r w:rsidRPr="001F7C55">
        <w:rPr>
          <w:rStyle w:val="VerbatimChar"/>
          <w:sz w:val="24"/>
        </w:rPr>
        <w:t xml:space="preserve">                dist[j] = dist[t] + wf[t] - mid * wt[i];</w:t>
      </w:r>
      <w:r w:rsidRPr="001F7C55">
        <w:br/>
      </w:r>
      <w:r w:rsidRPr="001F7C55">
        <w:rPr>
          <w:rStyle w:val="VerbatimChar"/>
          <w:sz w:val="24"/>
        </w:rPr>
        <w:t xml:space="preserve">                cnt[j] = cnt[t] + 1;</w:t>
      </w:r>
      <w:r w:rsidRPr="001F7C55">
        <w:br/>
      </w:r>
      <w:r w:rsidRPr="001F7C55">
        <w:rPr>
          <w:rStyle w:val="VerbatimChar"/>
          <w:sz w:val="24"/>
        </w:rPr>
        <w:t xml:space="preserve">                if(cnt[j] &gt;= n) return true;</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 j;</w:t>
      </w:r>
      <w:r w:rsidRPr="001F7C55">
        <w:br/>
      </w:r>
      <w:r w:rsidRPr="001F7C55">
        <w:rPr>
          <w:rStyle w:val="VerbatimChar"/>
          <w:sz w:val="24"/>
        </w:rPr>
        <w:t xml:space="preserve">                    if(tt == N) tt = 0;</w:t>
      </w:r>
      <w:r w:rsidRPr="001F7C55">
        <w:br/>
      </w:r>
      <w:r w:rsidRPr="001F7C55">
        <w:rPr>
          <w:rStyle w:val="VerbatimChar"/>
          <w:sz w:val="24"/>
        </w:rPr>
        <w:t xml:space="preserve">                    st[j] = true;</w:t>
      </w:r>
      <w:r w:rsidRPr="001F7C55">
        <w:br/>
      </w:r>
      <w:r w:rsidRPr="001F7C55">
        <w:rPr>
          <w:rStyle w:val="VerbatimChar"/>
          <w:sz w:val="24"/>
        </w:rPr>
        <w:lastRenderedPageBreak/>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false;</w:t>
      </w:r>
      <w:r w:rsidRPr="001F7C55">
        <w:br/>
      </w:r>
      <w:r w:rsidRPr="001F7C55">
        <w:rPr>
          <w:rStyle w:val="VerbatimChar"/>
          <w:sz w:val="24"/>
        </w:rPr>
        <w:t>}</w:t>
      </w:r>
      <w:r w:rsidRPr="001F7C55">
        <w:br/>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t xml:space="preserve">    memset(h,-1,sizeof h);</w:t>
      </w:r>
      <w:r w:rsidRPr="001F7C55">
        <w:br/>
      </w:r>
      <w:r w:rsidRPr="001F7C55">
        <w:rPr>
          <w:rStyle w:val="VerbatimChar"/>
          <w:sz w:val="24"/>
        </w:rPr>
        <w:t xml:space="preserve">    for(int i=1;i&lt;=n;i++)</w:t>
      </w:r>
      <w:r w:rsidRPr="001F7C55">
        <w:br/>
      </w:r>
      <w:r w:rsidRPr="001F7C55">
        <w:rPr>
          <w:rStyle w:val="VerbatimChar"/>
          <w:sz w:val="24"/>
        </w:rPr>
        <w:t xml:space="preserve">        cin &gt;&gt; wf[i];</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add(a,b,c);</w:t>
      </w:r>
      <w:r w:rsidRPr="001F7C55">
        <w:br/>
      </w:r>
      <w:r w:rsidRPr="001F7C55">
        <w:rPr>
          <w:rStyle w:val="VerbatimChar"/>
          <w:sz w:val="24"/>
        </w:rPr>
        <w:t xml:space="preserve">    }</w:t>
      </w:r>
      <w:r w:rsidRPr="001F7C55">
        <w:br/>
      </w:r>
      <w:r w:rsidRPr="001F7C55">
        <w:rPr>
          <w:rStyle w:val="VerbatimChar"/>
          <w:sz w:val="24"/>
        </w:rPr>
        <w:t xml:space="preserve">    double l = 0,r = 1010;</w:t>
      </w:r>
      <w:r w:rsidRPr="001F7C55">
        <w:br/>
      </w:r>
      <w:r w:rsidRPr="001F7C55">
        <w:rPr>
          <w:rStyle w:val="VerbatimChar"/>
          <w:sz w:val="24"/>
        </w:rPr>
        <w:t xml:space="preserve">    while(r - l &gt; 1e-4)</w:t>
      </w:r>
      <w:r w:rsidRPr="001F7C55">
        <w:br/>
      </w:r>
      <w:r w:rsidRPr="001F7C55">
        <w:rPr>
          <w:rStyle w:val="VerbatimChar"/>
          <w:sz w:val="24"/>
        </w:rPr>
        <w:t xml:space="preserve">    {</w:t>
      </w:r>
      <w:r w:rsidRPr="001F7C55">
        <w:br/>
      </w:r>
      <w:r w:rsidRPr="001F7C55">
        <w:rPr>
          <w:rStyle w:val="VerbatimChar"/>
          <w:sz w:val="24"/>
        </w:rPr>
        <w:t xml:space="preserve">        double mid = (l + r) / 2;</w:t>
      </w:r>
      <w:r w:rsidRPr="001F7C55">
        <w:br/>
      </w:r>
      <w:r w:rsidRPr="001F7C55">
        <w:rPr>
          <w:rStyle w:val="VerbatimChar"/>
          <w:sz w:val="24"/>
        </w:rPr>
        <w:t xml:space="preserve">        if(check(mid)) l = mid;</w:t>
      </w:r>
      <w:r w:rsidRPr="001F7C55">
        <w:br/>
      </w:r>
      <w:r w:rsidRPr="001F7C55">
        <w:rPr>
          <w:rStyle w:val="VerbatimChar"/>
          <w:sz w:val="24"/>
        </w:rPr>
        <w:t xml:space="preserve">        else r = mid;</w:t>
      </w:r>
      <w:r w:rsidRPr="001F7C55">
        <w:br/>
      </w:r>
      <w:r w:rsidRPr="001F7C55">
        <w:rPr>
          <w:rStyle w:val="VerbatimChar"/>
          <w:sz w:val="24"/>
        </w:rPr>
        <w:t xml:space="preserve">    }</w:t>
      </w:r>
      <w:r w:rsidRPr="001F7C55">
        <w:br/>
      </w:r>
      <w:r w:rsidRPr="001F7C55">
        <w:rPr>
          <w:rStyle w:val="VerbatimChar"/>
          <w:sz w:val="24"/>
        </w:rPr>
        <w:t xml:space="preserve">    cout &lt;&lt; r &lt;&lt; endl;</w:t>
      </w:r>
      <w:r w:rsidRPr="001F7C55">
        <w:br/>
      </w:r>
      <w:r w:rsidRPr="001F7C55">
        <w:rPr>
          <w:rStyle w:val="VerbatimChar"/>
          <w:sz w:val="24"/>
        </w:rPr>
        <w:t xml:space="preserve">    return 0;</w:t>
      </w:r>
      <w:r w:rsidRPr="001F7C55">
        <w:br/>
      </w:r>
      <w:r w:rsidRPr="001F7C55">
        <w:rPr>
          <w:rStyle w:val="VerbatimChar"/>
          <w:sz w:val="24"/>
        </w:rPr>
        <w:t>}</w:t>
      </w:r>
      <w:r w:rsidRPr="001F7C55">
        <w:br/>
      </w:r>
      <w:r w:rsidRPr="001F7C55">
        <w:rPr>
          <w:rStyle w:val="VerbatimChar"/>
          <w:sz w:val="24"/>
        </w:rPr>
        <w:t>复制</w:t>
      </w:r>
    </w:p>
    <w:p w14:paraId="7ED5E1B6" w14:textId="77777777" w:rsidR="006E1108" w:rsidRPr="001F7C55" w:rsidRDefault="00000000">
      <w:pPr>
        <w:pStyle w:val="2"/>
        <w:rPr>
          <w:sz w:val="24"/>
          <w:szCs w:val="24"/>
          <w:lang w:eastAsia="zh-CN"/>
        </w:rPr>
      </w:pPr>
      <w:bookmarkStart w:id="30" w:name="例题-2-1165-单词环"/>
      <w:bookmarkEnd w:id="29"/>
      <w:r w:rsidRPr="001F7C55">
        <w:rPr>
          <w:sz w:val="24"/>
          <w:szCs w:val="24"/>
          <w:lang w:eastAsia="zh-CN"/>
        </w:rPr>
        <w:lastRenderedPageBreak/>
        <w:t>例题</w:t>
      </w:r>
      <w:r w:rsidRPr="001F7C55">
        <w:rPr>
          <w:sz w:val="24"/>
          <w:szCs w:val="24"/>
          <w:lang w:eastAsia="zh-CN"/>
        </w:rPr>
        <w:t xml:space="preserve"> 2 1165 </w:t>
      </w:r>
      <w:r w:rsidRPr="001F7C55">
        <w:rPr>
          <w:sz w:val="24"/>
          <w:szCs w:val="24"/>
          <w:lang w:eastAsia="zh-CN"/>
        </w:rPr>
        <w:t>单词环</w:t>
      </w:r>
    </w:p>
    <w:p w14:paraId="6E4106EA" w14:textId="77777777" w:rsidR="006E1108" w:rsidRPr="001F7C55" w:rsidRDefault="00000000">
      <w:pPr>
        <w:pStyle w:val="a9"/>
        <w:rPr>
          <w:lang w:eastAsia="zh-CN"/>
        </w:rPr>
      </w:pPr>
      <w:r w:rsidRPr="001F7C55">
        <w:rPr>
          <w:noProof/>
        </w:rPr>
        <w:drawing>
          <wp:inline distT="0" distB="0" distL="0" distR="0" wp14:anchorId="3748D176" wp14:editId="7F986179">
            <wp:extent cx="5334000" cy="3557579"/>
            <wp:effectExtent l="0" t="0" r="0" b="0"/>
            <wp:docPr id="50" name="Picture" descr="Pasted image 20230830164055.png"/>
            <wp:cNvGraphicFramePr/>
            <a:graphic xmlns:a="http://schemas.openxmlformats.org/drawingml/2006/main">
              <a:graphicData uri="http://schemas.openxmlformats.org/drawingml/2006/picture">
                <pic:pic xmlns:pic="http://schemas.openxmlformats.org/drawingml/2006/picture">
                  <pic:nvPicPr>
                    <pic:cNvPr id="51" name="Picture" descr="C:\Users\19669\Documents\细节定义\细节定义类\Pasted%20image%2020230830164055.png"/>
                    <pic:cNvPicPr>
                      <a:picLocks noChangeAspect="1" noChangeArrowheads="1"/>
                    </pic:cNvPicPr>
                  </pic:nvPicPr>
                  <pic:blipFill>
                    <a:blip r:embed="rId7"/>
                    <a:stretch>
                      <a:fillRect/>
                    </a:stretch>
                  </pic:blipFill>
                  <pic:spPr bwMode="auto">
                    <a:xfrm>
                      <a:off x="0" y="0"/>
                      <a:ext cx="5334000" cy="3557579"/>
                    </a:xfrm>
                    <a:prstGeom prst="rect">
                      <a:avLst/>
                    </a:prstGeom>
                    <a:noFill/>
                    <a:ln w="9525">
                      <a:noFill/>
                      <a:headEnd/>
                      <a:tailEnd/>
                    </a:ln>
                  </pic:spPr>
                </pic:pic>
              </a:graphicData>
            </a:graphic>
          </wp:inline>
        </w:drawing>
      </w:r>
      <w:r w:rsidRPr="001F7C55">
        <w:rPr>
          <w:lang w:eastAsia="zh-CN"/>
        </w:rPr>
        <w:t xml:space="preserve"> wi / si </w:t>
      </w:r>
      <w:r w:rsidRPr="001F7C55">
        <w:rPr>
          <w:lang w:eastAsia="zh-CN"/>
        </w:rPr>
        <w:t>最大，</w:t>
      </w:r>
      <w:r w:rsidRPr="001F7C55">
        <w:rPr>
          <w:lang w:eastAsia="zh-CN"/>
        </w:rPr>
        <w:t xml:space="preserve"> wi /  1 &gt; M ,   (Wi - M  1) &gt; 0  </w:t>
      </w:r>
      <w:r w:rsidRPr="001F7C55">
        <w:rPr>
          <w:lang w:eastAsia="zh-CN"/>
        </w:rPr>
        <w:t>图中存在正环，判断无解的情况只需要判断</w:t>
      </w:r>
      <w:r w:rsidRPr="001F7C55">
        <w:rPr>
          <w:lang w:eastAsia="zh-CN"/>
        </w:rPr>
        <w:t>M = 0</w:t>
      </w:r>
      <w:r w:rsidRPr="001F7C55">
        <w:rPr>
          <w:lang w:eastAsia="zh-CN"/>
        </w:rPr>
        <w:t>即可，若此时</w:t>
      </w:r>
      <w:r w:rsidRPr="001F7C55">
        <w:rPr>
          <w:lang w:eastAsia="zh-CN"/>
        </w:rPr>
        <w:t xml:space="preserve"> &lt; 0 </w:t>
      </w:r>
      <w:r w:rsidRPr="001F7C55">
        <w:rPr>
          <w:lang w:eastAsia="zh-CN"/>
        </w:rPr>
        <w:t>则代表无解</w:t>
      </w:r>
      <w:r w:rsidRPr="001F7C55">
        <w:rPr>
          <w:lang w:eastAsia="zh-CN"/>
        </w:rPr>
        <w:t xml:space="preserve">. </w:t>
      </w:r>
      <w:r w:rsidRPr="001F7C55">
        <w:rPr>
          <w:lang w:eastAsia="zh-CN"/>
        </w:rPr>
        <w:t>由</w:t>
      </w:r>
      <w:r w:rsidRPr="001F7C55">
        <w:rPr>
          <w:lang w:eastAsia="zh-CN"/>
        </w:rPr>
        <w:t>26</w:t>
      </w:r>
      <w:r w:rsidRPr="001F7C55">
        <w:rPr>
          <w:lang w:eastAsia="zh-CN"/>
        </w:rPr>
        <w:t>个小写字母构成的两个字符最多有</w:t>
      </w:r>
      <w:r w:rsidRPr="001F7C55">
        <w:rPr>
          <w:lang w:eastAsia="zh-CN"/>
        </w:rPr>
        <w:t xml:space="preserve"> 26  26 = 676</w:t>
      </w:r>
      <w:r w:rsidRPr="001F7C55">
        <w:rPr>
          <w:lang w:eastAsia="zh-CN"/>
        </w:rPr>
        <w:t>种可能，也即</w:t>
      </w:r>
      <w:r w:rsidRPr="001F7C55">
        <w:rPr>
          <w:lang w:eastAsia="zh-CN"/>
        </w:rPr>
        <w:t>676</w:t>
      </w:r>
      <w:r w:rsidRPr="001F7C55">
        <w:rPr>
          <w:lang w:eastAsia="zh-CN"/>
        </w:rPr>
        <w:t>个点，两两之间最多</w:t>
      </w:r>
      <w:r w:rsidRPr="001F7C55">
        <w:rPr>
          <w:lang w:eastAsia="zh-CN"/>
        </w:rPr>
        <w:t>676 * 676 &lt; 100000</w:t>
      </w:r>
      <w:r w:rsidRPr="001F7C55">
        <w:rPr>
          <w:lang w:eastAsia="zh-CN"/>
        </w:rPr>
        <w:t>条边，</w:t>
      </w:r>
    </w:p>
    <w:p w14:paraId="4FB32C54"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700,M = 100010;//</w:t>
      </w:r>
      <w:r w:rsidRPr="001F7C55">
        <w:rPr>
          <w:rStyle w:val="VerbatimChar"/>
          <w:sz w:val="24"/>
        </w:rPr>
        <w:t>点的数量，边的数量</w:t>
      </w:r>
      <w:r w:rsidRPr="001F7C55">
        <w:br/>
      </w:r>
      <w:r w:rsidRPr="001F7C55">
        <w:rPr>
          <w:rStyle w:val="VerbatimChar"/>
          <w:sz w:val="24"/>
        </w:rPr>
        <w:t>int n;</w:t>
      </w:r>
      <w:r w:rsidRPr="001F7C55">
        <w:br/>
      </w:r>
      <w:r w:rsidRPr="001F7C55">
        <w:rPr>
          <w:rStyle w:val="VerbatimChar"/>
          <w:sz w:val="24"/>
        </w:rPr>
        <w:t>int h[N],e[M],w[M],ne[M],idx;</w:t>
      </w:r>
      <w:r w:rsidRPr="001F7C55">
        <w:br/>
      </w:r>
      <w:r w:rsidRPr="001F7C55">
        <w:rPr>
          <w:rStyle w:val="VerbatimChar"/>
          <w:sz w:val="24"/>
        </w:rPr>
        <w:t>double dist[N];</w:t>
      </w:r>
      <w:r w:rsidRPr="001F7C55">
        <w:br/>
      </w:r>
      <w:r w:rsidRPr="001F7C55">
        <w:rPr>
          <w:rStyle w:val="VerbatimChar"/>
          <w:sz w:val="24"/>
        </w:rPr>
        <w:t>int q[N],cnt[N];</w:t>
      </w:r>
      <w:r w:rsidRPr="001F7C55">
        <w:br/>
      </w:r>
      <w:r w:rsidRPr="001F7C55">
        <w:rPr>
          <w:rStyle w:val="VerbatimChar"/>
          <w:sz w:val="24"/>
        </w:rPr>
        <w:t>bool st[N];</w:t>
      </w:r>
      <w:r w:rsidRPr="001F7C55">
        <w:br/>
      </w:r>
      <w:r w:rsidRPr="001F7C55">
        <w:rPr>
          <w:rStyle w:val="VerbatimChar"/>
          <w:sz w:val="24"/>
        </w:rPr>
        <w:t>void add(int a,int b,int c)</w:t>
      </w:r>
      <w:r w:rsidRPr="001F7C55">
        <w:br/>
      </w:r>
      <w:r w:rsidRPr="001F7C55">
        <w:rPr>
          <w:rStyle w:val="VerbatimChar"/>
          <w:sz w:val="24"/>
        </w:rPr>
        <w:t>{</w:t>
      </w:r>
      <w:r w:rsidRPr="001F7C55">
        <w:br/>
      </w:r>
      <w:r w:rsidRPr="001F7C55">
        <w:rPr>
          <w:rStyle w:val="VerbatimChar"/>
          <w:sz w:val="24"/>
        </w:rPr>
        <w:t xml:space="preserve">    e[idx] = b,w[idx] = c,ne[idx] = h[a],h[a] = idx ++;</w:t>
      </w:r>
      <w:r w:rsidRPr="001F7C55">
        <w:br/>
      </w:r>
      <w:r w:rsidRPr="001F7C55">
        <w:rPr>
          <w:rStyle w:val="VerbatimChar"/>
          <w:sz w:val="24"/>
        </w:rPr>
        <w:t>}</w:t>
      </w:r>
      <w:r w:rsidRPr="001F7C55">
        <w:br/>
      </w:r>
      <w:r w:rsidRPr="001F7C55">
        <w:rPr>
          <w:rStyle w:val="VerbatimChar"/>
          <w:sz w:val="24"/>
        </w:rPr>
        <w:t>bool check(double mid)</w:t>
      </w:r>
      <w:r w:rsidRPr="001F7C55">
        <w:br/>
      </w:r>
      <w:r w:rsidRPr="001F7C55">
        <w:rPr>
          <w:rStyle w:val="VerbatimChar"/>
          <w:sz w:val="24"/>
        </w:rPr>
        <w:t>{</w:t>
      </w:r>
      <w:r w:rsidRPr="001F7C55">
        <w:br/>
      </w:r>
      <w:r w:rsidRPr="001F7C55">
        <w:rPr>
          <w:rStyle w:val="VerbatimChar"/>
          <w:sz w:val="24"/>
        </w:rPr>
        <w:t xml:space="preserve">    memset(st,0,sizeof st);</w:t>
      </w:r>
      <w:r w:rsidRPr="001F7C55">
        <w:br/>
      </w:r>
      <w:r w:rsidRPr="001F7C55">
        <w:rPr>
          <w:rStyle w:val="VerbatimChar"/>
          <w:sz w:val="24"/>
        </w:rPr>
        <w:t xml:space="preserve">    memset(cnt,0,sizeof cnt);</w:t>
      </w:r>
      <w:r w:rsidRPr="001F7C55">
        <w:br/>
      </w:r>
      <w:r w:rsidRPr="001F7C55">
        <w:rPr>
          <w:rStyle w:val="VerbatimChar"/>
          <w:sz w:val="24"/>
        </w:rPr>
        <w:lastRenderedPageBreak/>
        <w:t xml:space="preserve">    int hh = 0,tt = 0;</w:t>
      </w:r>
      <w:r w:rsidRPr="001F7C55">
        <w:br/>
      </w:r>
      <w:r w:rsidRPr="001F7C55">
        <w:rPr>
          <w:rStyle w:val="VerbatimChar"/>
          <w:sz w:val="24"/>
        </w:rPr>
        <w:t xml:space="preserve">    for(int i=0;i&lt;676;i++)</w:t>
      </w:r>
      <w:r w:rsidRPr="001F7C55">
        <w:br/>
      </w:r>
      <w:r w:rsidRPr="001F7C55">
        <w:rPr>
          <w:rStyle w:val="VerbatimChar"/>
          <w:sz w:val="24"/>
        </w:rPr>
        <w:t xml:space="preserve">    {</w:t>
      </w:r>
      <w:r w:rsidRPr="001F7C55">
        <w:br/>
      </w:r>
      <w:r w:rsidRPr="001F7C55">
        <w:rPr>
          <w:rStyle w:val="VerbatimChar"/>
          <w:sz w:val="24"/>
        </w:rPr>
        <w:t xml:space="preserve">        q[tt ++] = i;</w:t>
      </w:r>
      <w:r w:rsidRPr="001F7C55">
        <w:br/>
      </w:r>
      <w:r w:rsidRPr="001F7C55">
        <w:rPr>
          <w:rStyle w:val="VerbatimChar"/>
          <w:sz w:val="24"/>
        </w:rPr>
        <w:t xml:space="preserve">        st[i] = true;</w:t>
      </w:r>
      <w:r w:rsidRPr="001F7C55">
        <w:br/>
      </w:r>
      <w:r w:rsidRPr="001F7C55">
        <w:rPr>
          <w:rStyle w:val="VerbatimChar"/>
          <w:sz w:val="24"/>
        </w:rPr>
        <w:t xml:space="preserve">    }</w:t>
      </w:r>
      <w:r w:rsidRPr="001F7C55">
        <w:br/>
      </w:r>
      <w:r w:rsidRPr="001F7C55">
        <w:rPr>
          <w:rStyle w:val="VerbatimChar"/>
          <w:sz w:val="24"/>
        </w:rPr>
        <w:t xml:space="preserve">    int count = 0;</w:t>
      </w:r>
      <w:r w:rsidRPr="001F7C55">
        <w:br/>
      </w:r>
      <w:r w:rsidRPr="001F7C55">
        <w:rPr>
          <w:rStyle w:val="VerbatimChar"/>
          <w:sz w:val="24"/>
        </w:rPr>
        <w:t xml:space="preserve">    while(hh !=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f(hh == N) hh = 0;</w:t>
      </w:r>
      <w:r w:rsidRPr="001F7C55">
        <w:br/>
      </w:r>
      <w:r w:rsidRPr="001F7C55">
        <w:rPr>
          <w:rStyle w:val="VerbatimChar"/>
          <w:sz w:val="24"/>
        </w:rPr>
        <w:t xml:space="preserve">        st[t] = false;</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lt; dist[t] + w[i] - mid * 1)</w:t>
      </w:r>
      <w:r w:rsidRPr="001F7C55">
        <w:br/>
      </w:r>
      <w:r w:rsidRPr="001F7C55">
        <w:rPr>
          <w:rStyle w:val="VerbatimChar"/>
          <w:sz w:val="24"/>
        </w:rPr>
        <w:t xml:space="preserve">            {//</w:t>
      </w:r>
      <w:r w:rsidRPr="001F7C55">
        <w:rPr>
          <w:rStyle w:val="VerbatimChar"/>
          <w:sz w:val="24"/>
        </w:rPr>
        <w:t>最长路：边更新变大，与最短路相反</w:t>
      </w:r>
      <w:r w:rsidRPr="001F7C55">
        <w:br/>
      </w:r>
      <w:r w:rsidRPr="001F7C55">
        <w:rPr>
          <w:rStyle w:val="VerbatimChar"/>
          <w:sz w:val="24"/>
        </w:rPr>
        <w:t xml:space="preserve">                dist[j] = dist[t] + w[i] - mid;</w:t>
      </w:r>
      <w:r w:rsidRPr="001F7C55">
        <w:br/>
      </w:r>
      <w:r w:rsidRPr="001F7C55">
        <w:rPr>
          <w:rStyle w:val="VerbatimChar"/>
          <w:sz w:val="24"/>
        </w:rPr>
        <w:t xml:space="preserve">                cnt[j] = cnt[t] + 1;</w:t>
      </w:r>
      <w:r w:rsidRPr="001F7C55">
        <w:br/>
      </w:r>
      <w:r w:rsidRPr="001F7C55">
        <w:rPr>
          <w:rStyle w:val="VerbatimChar"/>
          <w:sz w:val="24"/>
        </w:rPr>
        <w:t xml:space="preserve">                if(++count &gt; 2 * n) return true;//</w:t>
      </w:r>
      <w:r w:rsidRPr="001F7C55">
        <w:rPr>
          <w:rStyle w:val="VerbatimChar"/>
          <w:sz w:val="24"/>
        </w:rPr>
        <w:t>点更新的次数大于</w:t>
      </w:r>
      <w:r w:rsidRPr="001F7C55">
        <w:rPr>
          <w:rStyle w:val="VerbatimChar"/>
          <w:sz w:val="24"/>
        </w:rPr>
        <w:t>2*n</w:t>
      </w:r>
      <w:r w:rsidRPr="001F7C55">
        <w:rPr>
          <w:rStyle w:val="VerbatimChar"/>
          <w:sz w:val="24"/>
        </w:rPr>
        <w:t>经验上就是存在负环</w:t>
      </w:r>
      <w:r w:rsidRPr="001F7C55">
        <w:br/>
      </w:r>
      <w:r w:rsidRPr="001F7C55">
        <w:rPr>
          <w:rStyle w:val="VerbatimChar"/>
          <w:sz w:val="24"/>
        </w:rPr>
        <w:t xml:space="preserve">                if(cnt[j] &gt;= N) return true;</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j;</w:t>
      </w:r>
      <w:r w:rsidRPr="001F7C55">
        <w:br/>
      </w:r>
      <w:r w:rsidRPr="001F7C55">
        <w:rPr>
          <w:rStyle w:val="VerbatimChar"/>
          <w:sz w:val="24"/>
        </w:rPr>
        <w:t xml:space="preserve">                    if(tt == N) tt = 0;</w:t>
      </w:r>
      <w:r w:rsidRPr="001F7C55">
        <w:br/>
      </w:r>
      <w:r w:rsidRPr="001F7C55">
        <w:rPr>
          <w:rStyle w:val="VerbatimChar"/>
          <w:sz w:val="24"/>
        </w:rPr>
        <w:t xml:space="preserve">                    st[j] = true;</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false;</w:t>
      </w:r>
      <w:r w:rsidRPr="001F7C55">
        <w:br/>
      </w:r>
      <w:r w:rsidRPr="001F7C55">
        <w:rPr>
          <w:rStyle w:val="VerbatimChar"/>
          <w:sz w:val="24"/>
        </w:rPr>
        <w:t>}</w:t>
      </w:r>
      <w:r w:rsidRPr="001F7C55">
        <w:br/>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har  str[1010];</w:t>
      </w:r>
      <w:r w:rsidRPr="001F7C55">
        <w:br/>
      </w:r>
      <w:r w:rsidRPr="001F7C55">
        <w:rPr>
          <w:rStyle w:val="VerbatimChar"/>
          <w:sz w:val="24"/>
        </w:rPr>
        <w:t xml:space="preserve">    while(cin &gt;&gt; n,n)</w:t>
      </w:r>
      <w:r w:rsidRPr="001F7C55">
        <w:br/>
      </w:r>
      <w:r w:rsidRPr="001F7C55">
        <w:rPr>
          <w:rStyle w:val="VerbatimChar"/>
          <w:sz w:val="24"/>
        </w:rPr>
        <w:t xml:space="preserve">    {</w:t>
      </w:r>
      <w:r w:rsidRPr="001F7C55">
        <w:br/>
      </w:r>
      <w:r w:rsidRPr="001F7C55">
        <w:rPr>
          <w:rStyle w:val="VerbatimChar"/>
          <w:sz w:val="24"/>
        </w:rPr>
        <w:t xml:space="preserve">        memset(h,-1,sizeof h);</w:t>
      </w:r>
      <w:r w:rsidRPr="001F7C55">
        <w:br/>
      </w:r>
      <w:r w:rsidRPr="001F7C55">
        <w:rPr>
          <w:rStyle w:val="VerbatimChar"/>
          <w:sz w:val="24"/>
        </w:rPr>
        <w:t xml:space="preserve">        idx = 0 ;</w:t>
      </w:r>
      <w:r w:rsidRPr="001F7C55">
        <w:br/>
      </w:r>
      <w:r w:rsidRPr="001F7C55">
        <w:rPr>
          <w:rStyle w:val="VerbatimChar"/>
          <w:sz w:val="24"/>
        </w:rPr>
        <w:t xml:space="preserve">        for(int i=0;i&lt;n;i++)</w:t>
      </w:r>
      <w:r w:rsidRPr="001F7C55">
        <w:br/>
      </w:r>
      <w:r w:rsidRPr="001F7C55">
        <w:rPr>
          <w:rStyle w:val="VerbatimChar"/>
          <w:sz w:val="24"/>
        </w:rPr>
        <w:t xml:space="preserve">        {</w:t>
      </w:r>
      <w:r w:rsidRPr="001F7C55">
        <w:br/>
      </w:r>
      <w:r w:rsidRPr="001F7C55">
        <w:rPr>
          <w:rStyle w:val="VerbatimChar"/>
          <w:sz w:val="24"/>
        </w:rPr>
        <w:t xml:space="preserve">            cin &gt;&gt; str;</w:t>
      </w:r>
      <w:r w:rsidRPr="001F7C55">
        <w:br/>
      </w:r>
      <w:r w:rsidRPr="001F7C55">
        <w:rPr>
          <w:rStyle w:val="VerbatimChar"/>
          <w:sz w:val="24"/>
        </w:rPr>
        <w:lastRenderedPageBreak/>
        <w:t xml:space="preserve">            int len = strlen(str);</w:t>
      </w:r>
      <w:r w:rsidRPr="001F7C55">
        <w:br/>
      </w:r>
      <w:r w:rsidRPr="001F7C55">
        <w:rPr>
          <w:rStyle w:val="VerbatimChar"/>
          <w:sz w:val="24"/>
        </w:rPr>
        <w:t xml:space="preserve">            if(len &gt;= 2)</w:t>
      </w:r>
      <w:r w:rsidRPr="001F7C55">
        <w:br/>
      </w:r>
      <w:r w:rsidRPr="001F7C55">
        <w:rPr>
          <w:rStyle w:val="VerbatimChar"/>
          <w:sz w:val="24"/>
        </w:rPr>
        <w:t xml:space="preserve">            {</w:t>
      </w:r>
      <w:r w:rsidRPr="001F7C55">
        <w:br/>
      </w:r>
      <w:r w:rsidRPr="001F7C55">
        <w:rPr>
          <w:rStyle w:val="VerbatimChar"/>
          <w:sz w:val="24"/>
        </w:rPr>
        <w:t xml:space="preserve">                int left = (str[0] - 'a') * 26 + str[1] - 'a';</w:t>
      </w:r>
      <w:r w:rsidRPr="001F7C55">
        <w:br/>
      </w:r>
      <w:r w:rsidRPr="001F7C55">
        <w:rPr>
          <w:rStyle w:val="VerbatimChar"/>
          <w:sz w:val="24"/>
        </w:rPr>
        <w:t xml:space="preserve">                int right = (str[len - 2] - 'a') * 26 + str[len - 1] - 'a';</w:t>
      </w:r>
      <w:r w:rsidRPr="001F7C55">
        <w:br/>
      </w:r>
      <w:r w:rsidRPr="001F7C55">
        <w:rPr>
          <w:rStyle w:val="VerbatimChar"/>
          <w:sz w:val="24"/>
        </w:rPr>
        <w:t xml:space="preserve">                add(left,right,len);</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if(!check(0)) cout &lt;&lt; "NO solution" &lt;&lt; endl;</w:t>
      </w:r>
      <w:r w:rsidRPr="001F7C55">
        <w:br/>
      </w:r>
      <w:r w:rsidRPr="001F7C55">
        <w:rPr>
          <w:rStyle w:val="VerbatimChar"/>
          <w:sz w:val="24"/>
        </w:rPr>
        <w:t xml:space="preserve">        else </w:t>
      </w:r>
      <w:r w:rsidRPr="001F7C55">
        <w:br/>
      </w:r>
      <w:r w:rsidRPr="001F7C55">
        <w:rPr>
          <w:rStyle w:val="VerbatimChar"/>
          <w:sz w:val="24"/>
        </w:rPr>
        <w:t xml:space="preserve">        {</w:t>
      </w:r>
      <w:r w:rsidRPr="001F7C55">
        <w:br/>
      </w:r>
      <w:r w:rsidRPr="001F7C55">
        <w:rPr>
          <w:rStyle w:val="VerbatimChar"/>
          <w:sz w:val="24"/>
        </w:rPr>
        <w:t xml:space="preserve">            double l = 0,r = 1000;</w:t>
      </w:r>
      <w:r w:rsidRPr="001F7C55">
        <w:br/>
      </w:r>
      <w:r w:rsidRPr="001F7C55">
        <w:rPr>
          <w:rStyle w:val="VerbatimChar"/>
          <w:sz w:val="24"/>
        </w:rPr>
        <w:t xml:space="preserve">            while(r - l &gt; 1e-4)</w:t>
      </w:r>
      <w:r w:rsidRPr="001F7C55">
        <w:br/>
      </w:r>
      <w:r w:rsidRPr="001F7C55">
        <w:rPr>
          <w:rStyle w:val="VerbatimChar"/>
          <w:sz w:val="24"/>
        </w:rPr>
        <w:t xml:space="preserve">            {</w:t>
      </w:r>
      <w:r w:rsidRPr="001F7C55">
        <w:br/>
      </w:r>
      <w:r w:rsidRPr="001F7C55">
        <w:rPr>
          <w:rStyle w:val="VerbatimChar"/>
          <w:sz w:val="24"/>
        </w:rPr>
        <w:t xml:space="preserve">                double mid = (l + r) / 2;</w:t>
      </w:r>
      <w:r w:rsidRPr="001F7C55">
        <w:br/>
      </w:r>
      <w:r w:rsidRPr="001F7C55">
        <w:rPr>
          <w:rStyle w:val="VerbatimChar"/>
          <w:sz w:val="24"/>
        </w:rPr>
        <w:t xml:space="preserve">                if(check(mid)) l = mid ;</w:t>
      </w:r>
      <w:r w:rsidRPr="001F7C55">
        <w:br/>
      </w:r>
      <w:r w:rsidRPr="001F7C55">
        <w:rPr>
          <w:rStyle w:val="VerbatimChar"/>
          <w:sz w:val="24"/>
        </w:rPr>
        <w:t xml:space="preserve">                else r = mid;</w:t>
      </w:r>
      <w:r w:rsidRPr="001F7C55">
        <w:br/>
      </w:r>
      <w:r w:rsidRPr="001F7C55">
        <w:rPr>
          <w:rStyle w:val="VerbatimChar"/>
          <w:sz w:val="24"/>
        </w:rPr>
        <w:t xml:space="preserve">            }</w:t>
      </w:r>
      <w:r w:rsidRPr="001F7C55">
        <w:br/>
      </w:r>
      <w:r w:rsidRPr="001F7C55">
        <w:rPr>
          <w:rStyle w:val="VerbatimChar"/>
          <w:sz w:val="24"/>
        </w:rPr>
        <w:t xml:space="preserve">            cout &lt;&lt; r &lt;&lt; endl;</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0;</w:t>
      </w:r>
      <w:r w:rsidRPr="001F7C55">
        <w:br/>
      </w:r>
      <w:r w:rsidRPr="001F7C55">
        <w:rPr>
          <w:rStyle w:val="VerbatimChar"/>
          <w:sz w:val="24"/>
        </w:rPr>
        <w:t>}//3   intercommunicational   alkylbenzenesulfonate   tetraiodophenolphthalein ---&gt; 0</w:t>
      </w:r>
      <w:r w:rsidRPr="001F7C55">
        <w:br/>
      </w:r>
      <w:r w:rsidRPr="001F7C55">
        <w:rPr>
          <w:rStyle w:val="VerbatimChar"/>
          <w:sz w:val="24"/>
        </w:rPr>
        <w:t>复制</w:t>
      </w:r>
    </w:p>
    <w:p w14:paraId="27B86CF5" w14:textId="77777777" w:rsidR="006E1108" w:rsidRPr="001F7C55" w:rsidRDefault="00000000">
      <w:pPr>
        <w:pStyle w:val="1"/>
        <w:rPr>
          <w:sz w:val="24"/>
          <w:szCs w:val="24"/>
          <w:lang w:eastAsia="zh-CN"/>
        </w:rPr>
      </w:pPr>
      <w:bookmarkStart w:id="31" w:name="差分约束"/>
      <w:bookmarkEnd w:id="28"/>
      <w:bookmarkEnd w:id="30"/>
      <w:r w:rsidRPr="001F7C55">
        <w:rPr>
          <w:sz w:val="24"/>
          <w:szCs w:val="24"/>
          <w:lang w:eastAsia="zh-CN"/>
        </w:rPr>
        <w:t>差分约束</w:t>
      </w:r>
    </w:p>
    <w:p w14:paraId="6938AFB2" w14:textId="77777777" w:rsidR="006E1108" w:rsidRPr="001F7C55" w:rsidRDefault="00000000">
      <w:pPr>
        <w:pStyle w:val="2"/>
        <w:rPr>
          <w:sz w:val="24"/>
          <w:szCs w:val="24"/>
          <w:lang w:eastAsia="zh-CN"/>
        </w:rPr>
      </w:pPr>
      <w:bookmarkStart w:id="32" w:name="简介"/>
      <w:r w:rsidRPr="001F7C55">
        <w:rPr>
          <w:sz w:val="24"/>
          <w:szCs w:val="24"/>
          <w:lang w:eastAsia="zh-CN"/>
        </w:rPr>
        <w:t>简介</w:t>
      </w:r>
    </w:p>
    <w:p w14:paraId="3EB91E73" w14:textId="77777777" w:rsidR="006E1108" w:rsidRPr="001F7C55" w:rsidRDefault="00000000">
      <w:pPr>
        <w:pStyle w:val="a9"/>
        <w:rPr>
          <w:lang w:eastAsia="zh-CN"/>
        </w:rPr>
      </w:pPr>
      <w:r w:rsidRPr="001F7C55">
        <w:rPr>
          <w:lang w:eastAsia="zh-CN"/>
        </w:rPr>
        <w:t>对于最短路问题，队列的作用就是将遍历到的点存起来，栈也可以实现这个功能，不过队列是先进先出，栈是先进后出，如果存在一个环，由于栈是先进后出，栈相对于队列来说一般更快的找到环，因为先进后出</w:t>
      </w:r>
      <w:r w:rsidRPr="001F7C55">
        <w:rPr>
          <w:lang w:eastAsia="zh-CN"/>
        </w:rPr>
        <w:t>,</w:t>
      </w:r>
      <w:r w:rsidRPr="001F7C55">
        <w:rPr>
          <w:lang w:eastAsia="zh-CN"/>
        </w:rPr>
        <w:t>找到环之后会在一个点里不停地循环，每次都更新一次点的数量，对于当前点不断更新，而不是队列中将环中的点依次更新，实现线性。</w:t>
      </w:r>
    </w:p>
    <w:p w14:paraId="5ED1F300" w14:textId="77777777" w:rsidR="006E1108" w:rsidRPr="001F7C55" w:rsidRDefault="00000000">
      <w:pPr>
        <w:pStyle w:val="Compact"/>
        <w:numPr>
          <w:ilvl w:val="0"/>
          <w:numId w:val="8"/>
        </w:numPr>
        <w:rPr>
          <w:lang w:eastAsia="zh-CN"/>
        </w:rPr>
      </w:pPr>
      <w:r w:rsidRPr="001F7C55">
        <w:rPr>
          <w:lang w:eastAsia="zh-CN"/>
        </w:rPr>
        <w:t>求不等式组的可行解</w:t>
      </w:r>
      <w:r w:rsidRPr="001F7C55">
        <w:rPr>
          <w:lang w:eastAsia="zh-CN"/>
        </w:rPr>
        <w:t xml:space="preserve"> </w:t>
      </w:r>
      <w:r w:rsidRPr="001F7C55">
        <w:rPr>
          <w:lang w:eastAsia="zh-CN"/>
        </w:rPr>
        <w:t>形如：</w:t>
      </w:r>
      <w:r w:rsidRPr="001F7C55">
        <w:rPr>
          <w:lang w:eastAsia="zh-CN"/>
        </w:rPr>
        <w:t xml:space="preserve">   +  </w:t>
      </w:r>
      <w:r w:rsidRPr="001F7C55">
        <w:rPr>
          <w:lang w:eastAsia="zh-CN"/>
        </w:rPr>
        <w:t>这种</w:t>
      </w:r>
      <w:r w:rsidRPr="001F7C55">
        <w:rPr>
          <w:b/>
          <w:bCs/>
          <w:lang w:eastAsia="zh-CN"/>
        </w:rPr>
        <w:t>方程组</w:t>
      </w:r>
      <w:r w:rsidRPr="001F7C55">
        <w:rPr>
          <w:lang w:eastAsia="zh-CN"/>
        </w:rPr>
        <w:t>的一组可行解，源点需要满足的条件：</w:t>
      </w:r>
      <w:r w:rsidRPr="001F7C55">
        <w:rPr>
          <w:b/>
          <w:bCs/>
          <w:lang w:eastAsia="zh-CN"/>
        </w:rPr>
        <w:t>从源点出发，一定可以走到所有的边</w:t>
      </w:r>
      <w:r w:rsidRPr="001F7C55">
        <w:rPr>
          <w:lang w:eastAsia="zh-CN"/>
        </w:rPr>
        <w:t>。如果无解一定是推到了</w:t>
      </w:r>
      <w:r w:rsidRPr="001F7C55">
        <w:rPr>
          <w:lang w:eastAsia="zh-CN"/>
        </w:rPr>
        <w:t xml:space="preserve"> &lt;  </w:t>
      </w:r>
      <w:r w:rsidRPr="001F7C55">
        <w:rPr>
          <w:lang w:eastAsia="zh-CN"/>
        </w:rPr>
        <w:t>的情况</w:t>
      </w:r>
      <w:r w:rsidRPr="001F7C55">
        <w:rPr>
          <w:lang w:eastAsia="zh-CN"/>
        </w:rPr>
        <w:t xml:space="preserve">  </w:t>
      </w:r>
      <w:r w:rsidRPr="001F7C55">
        <w:rPr>
          <w:lang w:eastAsia="zh-CN"/>
        </w:rPr>
        <w:t>存在负环（</w:t>
      </w:r>
      <w:r w:rsidRPr="001F7C55">
        <w:rPr>
          <w:lang w:eastAsia="zh-CN"/>
        </w:rPr>
        <w:t>1.</w:t>
      </w:r>
      <w:r w:rsidRPr="001F7C55">
        <w:rPr>
          <w:lang w:eastAsia="zh-CN"/>
        </w:rPr>
        <w:t>先将每个不等式</w:t>
      </w:r>
      <w:r w:rsidRPr="001F7C55">
        <w:rPr>
          <w:lang w:eastAsia="zh-CN"/>
        </w:rPr>
        <w:t xml:space="preserve">   +  </w:t>
      </w:r>
      <w:r w:rsidRPr="001F7C55">
        <w:rPr>
          <w:lang w:eastAsia="zh-CN"/>
        </w:rPr>
        <w:t>转换为一条从</w:t>
      </w:r>
      <w:r w:rsidRPr="001F7C55">
        <w:rPr>
          <w:lang w:eastAsia="zh-CN"/>
        </w:rPr>
        <w:t xml:space="preserve">  </w:t>
      </w:r>
      <w:r w:rsidRPr="001F7C55">
        <w:rPr>
          <w:lang w:eastAsia="zh-CN"/>
        </w:rPr>
        <w:t>走到</w:t>
      </w:r>
      <w:r w:rsidRPr="001F7C55">
        <w:rPr>
          <w:lang w:eastAsia="zh-CN"/>
        </w:rPr>
        <w:t xml:space="preserve">  </w:t>
      </w:r>
      <w:r w:rsidRPr="001F7C55">
        <w:rPr>
          <w:lang w:eastAsia="zh-CN"/>
        </w:rPr>
        <w:t>长度为</w:t>
      </w:r>
      <w:r w:rsidRPr="001F7C55">
        <w:rPr>
          <w:lang w:eastAsia="zh-CN"/>
        </w:rPr>
        <w:t xml:space="preserve">  </w:t>
      </w:r>
      <w:r w:rsidRPr="001F7C55">
        <w:rPr>
          <w:lang w:eastAsia="zh-CN"/>
        </w:rPr>
        <w:t>的一条边，</w:t>
      </w:r>
      <w:r w:rsidRPr="001F7C55">
        <w:rPr>
          <w:lang w:eastAsia="zh-CN"/>
        </w:rPr>
        <w:t>2.</w:t>
      </w:r>
      <w:r w:rsidRPr="001F7C55">
        <w:rPr>
          <w:lang w:eastAsia="zh-CN"/>
        </w:rPr>
        <w:t>找到一个超级源点，使得该源点一定可以遍历到所有边，</w:t>
      </w:r>
      <w:r w:rsidRPr="001F7C55">
        <w:rPr>
          <w:lang w:eastAsia="zh-CN"/>
        </w:rPr>
        <w:t>3.</w:t>
      </w:r>
      <w:r w:rsidRPr="001F7C55">
        <w:rPr>
          <w:lang w:eastAsia="zh-CN"/>
        </w:rPr>
        <w:t>从源点求一遍单源最短路，</w:t>
      </w:r>
      <w:r w:rsidRPr="001F7C55">
        <w:rPr>
          <w:lang w:eastAsia="zh-CN"/>
        </w:rPr>
        <w:t>①</w:t>
      </w:r>
      <w:r w:rsidRPr="001F7C55">
        <w:rPr>
          <w:lang w:eastAsia="zh-CN"/>
        </w:rPr>
        <w:t>如果存在负环，则原不等式组一定无解，</w:t>
      </w:r>
      <w:r w:rsidRPr="001F7C55">
        <w:rPr>
          <w:lang w:eastAsia="zh-CN"/>
        </w:rPr>
        <w:t>②</w:t>
      </w:r>
      <w:r w:rsidRPr="001F7C55">
        <w:rPr>
          <w:lang w:eastAsia="zh-CN"/>
        </w:rPr>
        <w:t>如果，没有负环，则</w:t>
      </w:r>
      <w:r w:rsidRPr="001F7C55">
        <w:rPr>
          <w:lang w:eastAsia="zh-CN"/>
        </w:rPr>
        <w:t>dist[i]</w:t>
      </w:r>
      <w:r w:rsidRPr="001F7C55">
        <w:rPr>
          <w:lang w:eastAsia="zh-CN"/>
        </w:rPr>
        <w:t>就是原不等式的组的一个可行解）</w:t>
      </w:r>
    </w:p>
    <w:p w14:paraId="37641CF2" w14:textId="77777777" w:rsidR="006E1108" w:rsidRPr="001F7C55" w:rsidRDefault="00000000">
      <w:pPr>
        <w:pStyle w:val="a9"/>
        <w:numPr>
          <w:ilvl w:val="0"/>
          <w:numId w:val="8"/>
        </w:numPr>
        <w:rPr>
          <w:lang w:eastAsia="zh-CN"/>
        </w:rPr>
      </w:pPr>
      <w:r w:rsidRPr="001F7C55">
        <w:rPr>
          <w:lang w:eastAsia="zh-CN"/>
        </w:rPr>
        <w:t>如何求最大值或者最小值（这里的最大值是每一个变量的最值）</w:t>
      </w:r>
    </w:p>
    <w:p w14:paraId="16B73081" w14:textId="77777777" w:rsidR="006E1108" w:rsidRPr="001F7C55" w:rsidRDefault="00000000">
      <w:pPr>
        <w:pStyle w:val="a9"/>
        <w:numPr>
          <w:ilvl w:val="0"/>
          <w:numId w:val="1"/>
        </w:numPr>
        <w:rPr>
          <w:lang w:eastAsia="zh-CN"/>
        </w:rPr>
      </w:pPr>
      <w:r w:rsidRPr="001F7C55">
        <w:rPr>
          <w:lang w:eastAsia="zh-CN"/>
        </w:rPr>
        <w:lastRenderedPageBreak/>
        <w:t>结论</w:t>
      </w:r>
      <w:r w:rsidRPr="001F7C55">
        <w:rPr>
          <w:lang w:eastAsia="zh-CN"/>
        </w:rPr>
        <w:t xml:space="preserve">1 </w:t>
      </w:r>
      <w:r w:rsidRPr="001F7C55">
        <w:rPr>
          <w:lang w:eastAsia="zh-CN"/>
        </w:rPr>
        <w:t>：</w:t>
      </w:r>
      <w:r w:rsidRPr="001F7C55">
        <w:rPr>
          <w:lang w:eastAsia="zh-CN"/>
        </w:rPr>
        <w:t xml:space="preserve"> </w:t>
      </w:r>
      <w:r w:rsidRPr="001F7C55">
        <w:rPr>
          <w:lang w:eastAsia="zh-CN"/>
        </w:rPr>
        <w:t>如果求得是</w:t>
      </w:r>
      <w:r w:rsidRPr="001F7C55">
        <w:rPr>
          <w:b/>
          <w:bCs/>
          <w:lang w:eastAsia="zh-CN"/>
        </w:rPr>
        <w:t>最小值</w:t>
      </w:r>
      <w:r w:rsidRPr="001F7C55">
        <w:rPr>
          <w:lang w:eastAsia="zh-CN"/>
        </w:rPr>
        <w:t>，则应该求</w:t>
      </w:r>
      <w:r w:rsidRPr="001F7C55">
        <w:rPr>
          <w:b/>
          <w:bCs/>
          <w:lang w:eastAsia="zh-CN"/>
        </w:rPr>
        <w:t>最长路</w:t>
      </w:r>
      <w:r w:rsidRPr="001F7C55">
        <w:rPr>
          <w:lang w:eastAsia="zh-CN"/>
        </w:rPr>
        <w:t>；如果求得是</w:t>
      </w:r>
      <w:r w:rsidRPr="001F7C55">
        <w:rPr>
          <w:b/>
          <w:bCs/>
          <w:lang w:eastAsia="zh-CN"/>
        </w:rPr>
        <w:t>最大值</w:t>
      </w:r>
      <w:r w:rsidRPr="001F7C55">
        <w:rPr>
          <w:lang w:eastAsia="zh-CN"/>
        </w:rPr>
        <w:t>，则应该求</w:t>
      </w:r>
      <w:r w:rsidRPr="001F7C55">
        <w:rPr>
          <w:b/>
          <w:bCs/>
          <w:lang w:eastAsia="zh-CN"/>
        </w:rPr>
        <w:t>最短路</w:t>
      </w:r>
      <w:r w:rsidRPr="001F7C55">
        <w:rPr>
          <w:lang w:eastAsia="zh-CN"/>
        </w:rPr>
        <w:t xml:space="preserve"> </w:t>
      </w:r>
      <w:r w:rsidRPr="001F7C55">
        <w:rPr>
          <w:lang w:eastAsia="zh-CN"/>
        </w:rPr>
        <w:t>（如何转换</w:t>
      </w:r>
      <w:r w:rsidRPr="001F7C55">
        <w:rPr>
          <w:lang w:eastAsia="zh-CN"/>
        </w:rPr>
        <w:t xml:space="preserve">   c,</w:t>
      </w:r>
      <w:r w:rsidRPr="001F7C55">
        <w:rPr>
          <w:lang w:eastAsia="zh-CN"/>
        </w:rPr>
        <w:t>其中</w:t>
      </w:r>
      <w:r w:rsidRPr="001F7C55">
        <w:rPr>
          <w:lang w:eastAsia="zh-CN"/>
        </w:rPr>
        <w:t>c</w:t>
      </w:r>
      <w:r w:rsidRPr="001F7C55">
        <w:rPr>
          <w:lang w:eastAsia="zh-CN"/>
        </w:rPr>
        <w:t>是一个常数，这类的不等式，方法：建立一个超级源点</w:t>
      </w:r>
      <w:r w:rsidRPr="001F7C55">
        <w:rPr>
          <w:lang w:eastAsia="zh-CN"/>
        </w:rPr>
        <w:t xml:space="preserve"> 0</w:t>
      </w:r>
      <w:r w:rsidRPr="001F7C55">
        <w:rPr>
          <w:lang w:eastAsia="zh-CN"/>
        </w:rPr>
        <w:t>，然后建立</w:t>
      </w:r>
      <w:r w:rsidRPr="001F7C55">
        <w:rPr>
          <w:lang w:eastAsia="zh-CN"/>
        </w:rPr>
        <w:t xml:space="preserve"> 0 -&gt; i</w:t>
      </w:r>
      <w:r w:rsidRPr="001F7C55">
        <w:rPr>
          <w:lang w:eastAsia="zh-CN"/>
        </w:rPr>
        <w:t>，长度是</w:t>
      </w:r>
      <w:r w:rsidRPr="001F7C55">
        <w:rPr>
          <w:lang w:eastAsia="zh-CN"/>
        </w:rPr>
        <w:t xml:space="preserve"> c </w:t>
      </w:r>
      <w:r w:rsidRPr="001F7C55">
        <w:rPr>
          <w:lang w:eastAsia="zh-CN"/>
        </w:rPr>
        <w:t>的边即可。以求</w:t>
      </w:r>
      <w:r w:rsidRPr="001F7C55">
        <w:rPr>
          <w:lang w:eastAsia="zh-CN"/>
        </w:rPr>
        <w:t xml:space="preserve">  </w:t>
      </w:r>
      <w:r w:rsidRPr="001F7C55">
        <w:rPr>
          <w:lang w:eastAsia="zh-CN"/>
        </w:rPr>
        <w:t>的最大值为例：求所有从</w:t>
      </w:r>
      <w:r w:rsidRPr="001F7C55">
        <w:rPr>
          <w:lang w:eastAsia="zh-CN"/>
        </w:rPr>
        <w:t xml:space="preserve">  </w:t>
      </w:r>
      <w:r w:rsidRPr="001F7C55">
        <w:rPr>
          <w:lang w:eastAsia="zh-CN"/>
        </w:rPr>
        <w:t>出发，构成的不等式链</w:t>
      </w:r>
      <w:r w:rsidRPr="001F7C55">
        <w:rPr>
          <w:lang w:eastAsia="zh-CN"/>
        </w:rPr>
        <w:t xml:space="preserve">    +    +  +   ...   +  + ... ,</w:t>
      </w:r>
      <w:r w:rsidRPr="001F7C55">
        <w:rPr>
          <w:lang w:eastAsia="zh-CN"/>
        </w:rPr>
        <w:t>所计算出的上界</w:t>
      </w:r>
      <w:r w:rsidRPr="001F7C55">
        <w:rPr>
          <w:lang w:eastAsia="zh-CN"/>
        </w:rPr>
        <w:t>,</w:t>
      </w:r>
      <w:r w:rsidRPr="001F7C55">
        <w:rPr>
          <w:lang w:eastAsia="zh-CN"/>
        </w:rPr>
        <w:t>最终</w:t>
      </w:r>
      <w:r w:rsidRPr="001F7C55">
        <w:rPr>
          <w:lang w:eastAsia="zh-CN"/>
        </w:rPr>
        <w:t xml:space="preserve">  </w:t>
      </w:r>
      <w:r w:rsidRPr="001F7C55">
        <w:rPr>
          <w:lang w:eastAsia="zh-CN"/>
        </w:rPr>
        <w:t>的最大值等于所有上界的</w:t>
      </w:r>
      <w:r w:rsidRPr="001F7C55">
        <w:rPr>
          <w:b/>
          <w:bCs/>
          <w:lang w:eastAsia="zh-CN"/>
        </w:rPr>
        <w:t>最小值。</w:t>
      </w:r>
      <w:r w:rsidRPr="001F7C55">
        <w:rPr>
          <w:lang w:eastAsia="zh-CN"/>
        </w:rPr>
        <w:t xml:space="preserve"> </w:t>
      </w:r>
      <w:r w:rsidRPr="001F7C55">
        <w:rPr>
          <w:lang w:eastAsia="zh-CN"/>
        </w:rPr>
        <w:t>每一条链都转换为一条最长路，求最长路的最小值</w:t>
      </w:r>
    </w:p>
    <w:p w14:paraId="0CCC8E5F" w14:textId="77777777" w:rsidR="006E1108" w:rsidRPr="001F7C55" w:rsidRDefault="00000000">
      <w:pPr>
        <w:pStyle w:val="2"/>
        <w:rPr>
          <w:sz w:val="24"/>
          <w:szCs w:val="24"/>
          <w:lang w:eastAsia="zh-CN"/>
        </w:rPr>
      </w:pPr>
      <w:bookmarkStart w:id="33" w:name="例题-1-1169-糖果"/>
      <w:bookmarkEnd w:id="32"/>
      <w:r w:rsidRPr="001F7C55">
        <w:rPr>
          <w:sz w:val="24"/>
          <w:szCs w:val="24"/>
          <w:lang w:eastAsia="zh-CN"/>
        </w:rPr>
        <w:t>例题</w:t>
      </w:r>
      <w:r w:rsidRPr="001F7C55">
        <w:rPr>
          <w:sz w:val="24"/>
          <w:szCs w:val="24"/>
          <w:lang w:eastAsia="zh-CN"/>
        </w:rPr>
        <w:t xml:space="preserve"> 1 1169 </w:t>
      </w:r>
      <w:r w:rsidRPr="001F7C55">
        <w:rPr>
          <w:sz w:val="24"/>
          <w:szCs w:val="24"/>
          <w:lang w:eastAsia="zh-CN"/>
        </w:rPr>
        <w:t>糖果</w:t>
      </w:r>
    </w:p>
    <w:p w14:paraId="1E7E8D42" w14:textId="77777777" w:rsidR="006E1108" w:rsidRPr="001F7C55" w:rsidRDefault="00000000">
      <w:pPr>
        <w:pStyle w:val="a9"/>
        <w:rPr>
          <w:lang w:eastAsia="zh-CN"/>
        </w:rPr>
      </w:pPr>
      <w:r w:rsidRPr="001F7C55">
        <w:rPr>
          <w:noProof/>
        </w:rPr>
        <w:drawing>
          <wp:inline distT="0" distB="0" distL="0" distR="0" wp14:anchorId="13E05559" wp14:editId="2036EA83">
            <wp:extent cx="5334000" cy="3701430"/>
            <wp:effectExtent l="0" t="0" r="0" b="0"/>
            <wp:docPr id="56" name="Picture" descr="Pasted image 20230831081412.png"/>
            <wp:cNvGraphicFramePr/>
            <a:graphic xmlns:a="http://schemas.openxmlformats.org/drawingml/2006/main">
              <a:graphicData uri="http://schemas.openxmlformats.org/drawingml/2006/picture">
                <pic:pic xmlns:pic="http://schemas.openxmlformats.org/drawingml/2006/picture">
                  <pic:nvPicPr>
                    <pic:cNvPr id="57" name="Picture" descr="C:\Users\19669\Documents\细节定义\细节定义类\Pasted%20image%2020230831081412.png"/>
                    <pic:cNvPicPr>
                      <a:picLocks noChangeAspect="1" noChangeArrowheads="1"/>
                    </pic:cNvPicPr>
                  </pic:nvPicPr>
                  <pic:blipFill>
                    <a:blip r:embed="rId8"/>
                    <a:stretch>
                      <a:fillRect/>
                    </a:stretch>
                  </pic:blipFill>
                  <pic:spPr bwMode="auto">
                    <a:xfrm>
                      <a:off x="0" y="0"/>
                      <a:ext cx="5334000" cy="3701430"/>
                    </a:xfrm>
                    <a:prstGeom prst="rect">
                      <a:avLst/>
                    </a:prstGeom>
                    <a:noFill/>
                    <a:ln w="9525">
                      <a:noFill/>
                      <a:headEnd/>
                      <a:tailEnd/>
                    </a:ln>
                  </pic:spPr>
                </pic:pic>
              </a:graphicData>
            </a:graphic>
          </wp:inline>
        </w:drawing>
      </w:r>
      <w:r w:rsidRPr="001F7C55">
        <w:rPr>
          <w:lang w:eastAsia="zh-CN"/>
        </w:rPr>
        <w:t>五个条件分别转换为</w:t>
      </w:r>
      <w:r w:rsidRPr="001F7C55">
        <w:rPr>
          <w:lang w:eastAsia="zh-CN"/>
        </w:rPr>
        <w:t xml:space="preserve"> A  B,B  A; B  A + 1; A  B ; A  B +1 ; B  A; </w:t>
      </w:r>
      <w:r w:rsidRPr="001F7C55">
        <w:rPr>
          <w:lang w:eastAsia="zh-CN"/>
        </w:rPr>
        <w:t>至少准备数等于最多需要数，求最大值</w:t>
      </w:r>
      <w:r w:rsidRPr="001F7C55">
        <w:rPr>
          <w:lang w:eastAsia="zh-CN"/>
        </w:rPr>
        <w:t xml:space="preserve"> -&gt; </w:t>
      </w:r>
      <w:r w:rsidRPr="001F7C55">
        <w:rPr>
          <w:lang w:eastAsia="zh-CN"/>
        </w:rPr>
        <w:t>最长路</w:t>
      </w:r>
      <w:r w:rsidRPr="001F7C55">
        <w:rPr>
          <w:lang w:eastAsia="zh-CN"/>
        </w:rPr>
        <w:t xml:space="preserve"> -&gt; </w:t>
      </w:r>
      <w:r w:rsidRPr="001F7C55">
        <w:rPr>
          <w:lang w:eastAsia="zh-CN"/>
        </w:rPr>
        <w:t>大于号，注意每个点都要</w:t>
      </w:r>
      <w:r w:rsidRPr="001F7C55">
        <w:rPr>
          <w:lang w:eastAsia="zh-CN"/>
        </w:rPr>
        <w:t xml:space="preserve"> &gt; 1,</w:t>
      </w:r>
      <w:r w:rsidRPr="001F7C55">
        <w:rPr>
          <w:lang w:eastAsia="zh-CN"/>
        </w:rPr>
        <w:t>所以建立一个超级源点</w:t>
      </w:r>
      <w:r w:rsidRPr="001F7C55">
        <w:rPr>
          <w:lang w:eastAsia="zh-CN"/>
        </w:rPr>
        <w:t xml:space="preserve">  = 0, </w:t>
      </w:r>
      <w:r w:rsidRPr="001F7C55">
        <w:rPr>
          <w:lang w:eastAsia="zh-CN"/>
        </w:rPr>
        <w:t>则</w:t>
      </w:r>
      <w:r w:rsidRPr="001F7C55">
        <w:rPr>
          <w:lang w:eastAsia="zh-CN"/>
        </w:rPr>
        <w:t xml:space="preserve"> X &gt;  + 1</w:t>
      </w:r>
      <w:r w:rsidRPr="001F7C55">
        <w:rPr>
          <w:lang w:eastAsia="zh-CN"/>
        </w:rPr>
        <w:br/>
      </w:r>
      <w:r w:rsidRPr="001F7C55">
        <w:rPr>
          <w:lang w:eastAsia="zh-CN"/>
        </w:rPr>
        <w:t>优先使用队列，如果确定算法正确，并且超时的时候可以将队列改为栈尝试一次。</w:t>
      </w:r>
    </w:p>
    <w:p w14:paraId="77FDE009"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00010,M = 300010;//</w:t>
      </w:r>
      <w:r w:rsidRPr="001F7C55">
        <w:rPr>
          <w:rStyle w:val="VerbatimChar"/>
          <w:sz w:val="24"/>
        </w:rPr>
        <w:t>最坏情况是第一种，每个点建两条边，且源点要与每个点建边，故边是点的三倍</w:t>
      </w:r>
      <w:r w:rsidRPr="001F7C55">
        <w:br/>
      </w:r>
      <w:r w:rsidRPr="001F7C55">
        <w:rPr>
          <w:rStyle w:val="VerbatimChar"/>
          <w:sz w:val="24"/>
        </w:rPr>
        <w:t>int n,m;</w:t>
      </w:r>
      <w:r w:rsidRPr="001F7C55">
        <w:br/>
      </w:r>
      <w:r w:rsidRPr="001F7C55">
        <w:rPr>
          <w:rStyle w:val="VerbatimChar"/>
          <w:sz w:val="24"/>
        </w:rPr>
        <w:t>int h[N],e[M],w[M],ne[M],idx;</w:t>
      </w:r>
      <w:r w:rsidRPr="001F7C55">
        <w:br/>
      </w:r>
      <w:r w:rsidRPr="001F7C55">
        <w:rPr>
          <w:rStyle w:val="VerbatimChar"/>
          <w:sz w:val="24"/>
        </w:rPr>
        <w:t>int dist[N];</w:t>
      </w:r>
      <w:r w:rsidRPr="001F7C55">
        <w:br/>
      </w:r>
      <w:r w:rsidRPr="001F7C55">
        <w:rPr>
          <w:rStyle w:val="VerbatimChar"/>
          <w:sz w:val="24"/>
        </w:rPr>
        <w:lastRenderedPageBreak/>
        <w:t>int q[N],cnt[N];//cnt</w:t>
      </w:r>
      <w:r w:rsidRPr="001F7C55">
        <w:rPr>
          <w:rStyle w:val="VerbatimChar"/>
          <w:sz w:val="24"/>
        </w:rPr>
        <w:t>用来求正环</w:t>
      </w:r>
      <w:r w:rsidRPr="001F7C55">
        <w:br/>
      </w:r>
      <w:r w:rsidRPr="001F7C55">
        <w:rPr>
          <w:rStyle w:val="VerbatimChar"/>
          <w:sz w:val="24"/>
        </w:rPr>
        <w:t>bool st[N];</w:t>
      </w:r>
      <w:r w:rsidRPr="001F7C55">
        <w:br/>
      </w:r>
      <w:r w:rsidRPr="001F7C55">
        <w:rPr>
          <w:rStyle w:val="VerbatimChar"/>
          <w:sz w:val="24"/>
        </w:rPr>
        <w:t>void add(int a,int b,int c)</w:t>
      </w:r>
      <w:r w:rsidRPr="001F7C55">
        <w:br/>
      </w:r>
      <w:r w:rsidRPr="001F7C55">
        <w:rPr>
          <w:rStyle w:val="VerbatimChar"/>
          <w:sz w:val="24"/>
        </w:rPr>
        <w:t>{</w:t>
      </w:r>
      <w:r w:rsidRPr="001F7C55">
        <w:br/>
      </w:r>
      <w:r w:rsidRPr="001F7C55">
        <w:rPr>
          <w:rStyle w:val="VerbatimChar"/>
          <w:sz w:val="24"/>
        </w:rPr>
        <w:t xml:space="preserve">    e[idx] = b,w[idx] = c,ne[idx] = h[a],h[a] = idx++;</w:t>
      </w:r>
      <w:r w:rsidRPr="001F7C55">
        <w:br/>
      </w:r>
      <w:r w:rsidRPr="001F7C55">
        <w:rPr>
          <w:rStyle w:val="VerbatimChar"/>
          <w:sz w:val="24"/>
        </w:rPr>
        <w:t>}</w:t>
      </w:r>
      <w:r w:rsidRPr="001F7C55">
        <w:br/>
      </w:r>
      <w:r w:rsidRPr="001F7C55">
        <w:rPr>
          <w:rStyle w:val="VerbatimChar"/>
          <w:sz w:val="24"/>
        </w:rPr>
        <w:t>bool spfa()</w:t>
      </w:r>
      <w:r w:rsidRPr="001F7C55">
        <w:br/>
      </w:r>
      <w:r w:rsidRPr="001F7C55">
        <w:rPr>
          <w:rStyle w:val="VerbatimChar"/>
          <w:sz w:val="24"/>
        </w:rPr>
        <w:t>{</w:t>
      </w:r>
      <w:r w:rsidRPr="001F7C55">
        <w:br/>
      </w:r>
      <w:r w:rsidRPr="001F7C55">
        <w:rPr>
          <w:rStyle w:val="VerbatimChar"/>
          <w:sz w:val="24"/>
        </w:rPr>
        <w:t xml:space="preserve">    int hh = 0,tt = 1;</w:t>
      </w:r>
      <w:r w:rsidRPr="001F7C55">
        <w:br/>
      </w:r>
      <w:r w:rsidRPr="001F7C55">
        <w:rPr>
          <w:rStyle w:val="VerbatimChar"/>
          <w:sz w:val="24"/>
        </w:rPr>
        <w:t xml:space="preserve">    memset(dist,-0x3f,sizeof dist);//</w:t>
      </w:r>
      <w:r w:rsidRPr="001F7C55">
        <w:rPr>
          <w:rStyle w:val="VerbatimChar"/>
          <w:sz w:val="24"/>
        </w:rPr>
        <w:t>最长路，需要初始化为负无穷</w:t>
      </w:r>
      <w:r w:rsidRPr="001F7C55">
        <w:br/>
      </w:r>
      <w:r w:rsidRPr="001F7C55">
        <w:rPr>
          <w:rStyle w:val="VerbatimChar"/>
          <w:sz w:val="24"/>
        </w:rPr>
        <w:t xml:space="preserve">    dist[0] = 0;//</w:t>
      </w:r>
      <w:r w:rsidRPr="001F7C55">
        <w:rPr>
          <w:rStyle w:val="VerbatimChar"/>
          <w:sz w:val="24"/>
        </w:rPr>
        <w:t>超级源点</w:t>
      </w:r>
      <w:r w:rsidRPr="001F7C55">
        <w:br/>
      </w:r>
      <w:r w:rsidRPr="001F7C55">
        <w:rPr>
          <w:rStyle w:val="VerbatimChar"/>
          <w:sz w:val="24"/>
        </w:rPr>
        <w:t xml:space="preserve">    q[0] = 0;</w:t>
      </w:r>
      <w:r w:rsidRPr="001F7C55">
        <w:br/>
      </w:r>
      <w:r w:rsidRPr="001F7C55">
        <w:rPr>
          <w:rStyle w:val="VerbatimChar"/>
          <w:sz w:val="24"/>
        </w:rPr>
        <w:t xml:space="preserve">    st[0] = true;</w:t>
      </w:r>
      <w:r w:rsidRPr="001F7C55">
        <w:br/>
      </w:r>
      <w:r w:rsidRPr="001F7C55">
        <w:rPr>
          <w:rStyle w:val="VerbatimChar"/>
          <w:sz w:val="24"/>
        </w:rPr>
        <w:t xml:space="preserve">    while(hh != tt)//</w:t>
      </w:r>
      <w:r w:rsidRPr="001F7C55">
        <w:rPr>
          <w:rStyle w:val="VerbatimChar"/>
          <w:sz w:val="24"/>
        </w:rPr>
        <w:t>虽然栈存求负环</w:t>
      </w:r>
      <w:r w:rsidRPr="001F7C55">
        <w:rPr>
          <w:rStyle w:val="VerbatimChar"/>
          <w:sz w:val="24"/>
        </w:rPr>
        <w:t>spfa</w:t>
      </w:r>
      <w:r w:rsidRPr="001F7C55">
        <w:rPr>
          <w:rStyle w:val="VerbatimChar"/>
          <w:sz w:val="24"/>
        </w:rPr>
        <w:t>会更快，但是在求一般的问题时，栈会十分么慢，最长路这种无环的时候更新从后往前会造成许多浪费，本题队列超时，需改为栈尝试</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nt t = q[-- tt];</w:t>
      </w:r>
      <w:r w:rsidRPr="001F7C55">
        <w:br/>
      </w:r>
      <w:r w:rsidRPr="001F7C55">
        <w:rPr>
          <w:rStyle w:val="VerbatimChar"/>
          <w:sz w:val="24"/>
        </w:rPr>
        <w:t xml:space="preserve">        //if(hh == N) hh = 0;</w:t>
      </w:r>
      <w:r w:rsidRPr="001F7C55">
        <w:br/>
      </w:r>
      <w:r w:rsidRPr="001F7C55">
        <w:rPr>
          <w:rStyle w:val="VerbatimChar"/>
          <w:sz w:val="24"/>
        </w:rPr>
        <w:t xml:space="preserve">        st[t] = false;</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lt; dist[t] + w[i])</w:t>
      </w:r>
      <w:r w:rsidRPr="001F7C55">
        <w:br/>
      </w:r>
      <w:r w:rsidRPr="001F7C55">
        <w:rPr>
          <w:rStyle w:val="VerbatimChar"/>
          <w:sz w:val="24"/>
        </w:rPr>
        <w:t xml:space="preserve">            {</w:t>
      </w:r>
      <w:r w:rsidRPr="001F7C55">
        <w:br/>
      </w:r>
      <w:r w:rsidRPr="001F7C55">
        <w:rPr>
          <w:rStyle w:val="VerbatimChar"/>
          <w:sz w:val="24"/>
        </w:rPr>
        <w:t xml:space="preserve">                dist[j] = dist[t] + w[i];</w:t>
      </w:r>
      <w:r w:rsidRPr="001F7C55">
        <w:br/>
      </w:r>
      <w:r w:rsidRPr="001F7C55">
        <w:rPr>
          <w:rStyle w:val="VerbatimChar"/>
          <w:sz w:val="24"/>
        </w:rPr>
        <w:t xml:space="preserve">                cnt[j] =  cnt[t] + 1;</w:t>
      </w:r>
      <w:r w:rsidRPr="001F7C55">
        <w:br/>
      </w:r>
      <w:r w:rsidRPr="001F7C55">
        <w:rPr>
          <w:rStyle w:val="VerbatimChar"/>
          <w:sz w:val="24"/>
        </w:rPr>
        <w:t xml:space="preserve">                if(cnt[j] &gt;= n + 1)//</w:t>
      </w:r>
      <w:r w:rsidRPr="001F7C55">
        <w:rPr>
          <w:rStyle w:val="VerbatimChar"/>
          <w:sz w:val="24"/>
        </w:rPr>
        <w:t>包括</w:t>
      </w:r>
      <w:r w:rsidRPr="001F7C55">
        <w:rPr>
          <w:rStyle w:val="VerbatimChar"/>
          <w:sz w:val="24"/>
        </w:rPr>
        <w:t xml:space="preserve"> 0 </w:t>
      </w:r>
      <w:r w:rsidRPr="001F7C55">
        <w:rPr>
          <w:rStyle w:val="VerbatimChar"/>
          <w:sz w:val="24"/>
        </w:rPr>
        <w:t>号点，一共</w:t>
      </w:r>
      <w:r w:rsidRPr="001F7C55">
        <w:rPr>
          <w:rStyle w:val="VerbatimChar"/>
          <w:sz w:val="24"/>
        </w:rPr>
        <w:t xml:space="preserve"> n + 1 </w:t>
      </w:r>
      <w:r w:rsidRPr="001F7C55">
        <w:rPr>
          <w:rStyle w:val="VerbatimChar"/>
          <w:sz w:val="24"/>
        </w:rPr>
        <w:t>个点</w:t>
      </w:r>
      <w:r w:rsidRPr="001F7C55">
        <w:br/>
      </w:r>
      <w:r w:rsidRPr="001F7C55">
        <w:rPr>
          <w:rStyle w:val="VerbatimChar"/>
          <w:sz w:val="24"/>
        </w:rPr>
        <w:t xml:space="preserve">                    return false;</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 j;</w:t>
      </w:r>
      <w:r w:rsidRPr="001F7C55">
        <w:br/>
      </w:r>
      <w:r w:rsidRPr="001F7C55">
        <w:rPr>
          <w:rStyle w:val="VerbatimChar"/>
          <w:sz w:val="24"/>
        </w:rPr>
        <w:t xml:space="preserve">                    //if(tt == N) tt = 0;</w:t>
      </w:r>
      <w:r w:rsidRPr="001F7C55">
        <w:br/>
      </w:r>
      <w:r w:rsidRPr="001F7C55">
        <w:rPr>
          <w:rStyle w:val="VerbatimChar"/>
          <w:sz w:val="24"/>
        </w:rPr>
        <w:t xml:space="preserve">                    st[j] = true;</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true;</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lastRenderedPageBreak/>
        <w:t xml:space="preserve">    memset(h,-1,sizeof h);</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x,a,b;</w:t>
      </w:r>
      <w:r w:rsidRPr="001F7C55">
        <w:br/>
      </w:r>
      <w:r w:rsidRPr="001F7C55">
        <w:rPr>
          <w:rStyle w:val="VerbatimChar"/>
          <w:sz w:val="24"/>
        </w:rPr>
        <w:t xml:space="preserve">        cin &gt;&gt; x &gt;&gt; a &gt;&gt; b;</w:t>
      </w:r>
      <w:r w:rsidRPr="001F7C55">
        <w:br/>
      </w:r>
      <w:r w:rsidRPr="001F7C55">
        <w:rPr>
          <w:rStyle w:val="VerbatimChar"/>
          <w:sz w:val="24"/>
        </w:rPr>
        <w:t xml:space="preserve">        if(x == 1)</w:t>
      </w:r>
      <w:r w:rsidRPr="001F7C55">
        <w:br/>
      </w:r>
      <w:r w:rsidRPr="001F7C55">
        <w:rPr>
          <w:rStyle w:val="VerbatimChar"/>
          <w:sz w:val="24"/>
        </w:rPr>
        <w:t xml:space="preserve">            add(b,a,0),add(a,b,0);</w:t>
      </w:r>
      <w:r w:rsidRPr="001F7C55">
        <w:br/>
      </w:r>
      <w:r w:rsidRPr="001F7C55">
        <w:rPr>
          <w:rStyle w:val="VerbatimChar"/>
          <w:sz w:val="24"/>
        </w:rPr>
        <w:t xml:space="preserve">        else if(x == 2)//</w:t>
      </w:r>
      <w:r w:rsidRPr="001F7C55">
        <w:rPr>
          <w:rStyle w:val="VerbatimChar"/>
          <w:sz w:val="24"/>
        </w:rPr>
        <w:t>从</w:t>
      </w:r>
      <w:r w:rsidRPr="001F7C55">
        <w:rPr>
          <w:rStyle w:val="VerbatimChar"/>
          <w:sz w:val="24"/>
        </w:rPr>
        <w:t xml:space="preserve"> a </w:t>
      </w:r>
      <w:r w:rsidRPr="001F7C55">
        <w:rPr>
          <w:rStyle w:val="VerbatimChar"/>
          <w:sz w:val="24"/>
        </w:rPr>
        <w:t>向</w:t>
      </w:r>
      <w:r w:rsidRPr="001F7C55">
        <w:rPr>
          <w:rStyle w:val="VerbatimChar"/>
          <w:sz w:val="24"/>
        </w:rPr>
        <w:t xml:space="preserve"> b </w:t>
      </w:r>
      <w:r w:rsidRPr="001F7C55">
        <w:rPr>
          <w:rStyle w:val="VerbatimChar"/>
          <w:sz w:val="24"/>
        </w:rPr>
        <w:t>连一条长度为</w:t>
      </w:r>
      <w:r w:rsidRPr="001F7C55">
        <w:rPr>
          <w:rStyle w:val="VerbatimChar"/>
          <w:sz w:val="24"/>
        </w:rPr>
        <w:t xml:space="preserve"> 1 </w:t>
      </w:r>
      <w:r w:rsidRPr="001F7C55">
        <w:rPr>
          <w:rStyle w:val="VerbatimChar"/>
          <w:sz w:val="24"/>
        </w:rPr>
        <w:t>的边</w:t>
      </w:r>
      <w:r w:rsidRPr="001F7C55">
        <w:br/>
      </w:r>
      <w:r w:rsidRPr="001F7C55">
        <w:rPr>
          <w:rStyle w:val="VerbatimChar"/>
          <w:sz w:val="24"/>
        </w:rPr>
        <w:t xml:space="preserve">            add(a,b,1);</w:t>
      </w:r>
      <w:r w:rsidRPr="001F7C55">
        <w:br/>
      </w:r>
      <w:r w:rsidRPr="001F7C55">
        <w:rPr>
          <w:rStyle w:val="VerbatimChar"/>
          <w:sz w:val="24"/>
        </w:rPr>
        <w:t xml:space="preserve">        else if(x == 3)</w:t>
      </w:r>
      <w:r w:rsidRPr="001F7C55">
        <w:br/>
      </w:r>
      <w:r w:rsidRPr="001F7C55">
        <w:rPr>
          <w:rStyle w:val="VerbatimChar"/>
          <w:sz w:val="24"/>
        </w:rPr>
        <w:t xml:space="preserve">            add(b,a,0);//</w:t>
      </w:r>
      <w:r w:rsidRPr="001F7C55">
        <w:rPr>
          <w:rStyle w:val="VerbatimChar"/>
          <w:sz w:val="24"/>
        </w:rPr>
        <w:t>从</w:t>
      </w:r>
      <w:r w:rsidRPr="001F7C55">
        <w:rPr>
          <w:rStyle w:val="VerbatimChar"/>
          <w:sz w:val="24"/>
        </w:rPr>
        <w:t xml:space="preserve"> b </w:t>
      </w:r>
      <w:r w:rsidRPr="001F7C55">
        <w:rPr>
          <w:rStyle w:val="VerbatimChar"/>
          <w:sz w:val="24"/>
        </w:rPr>
        <w:t>向</w:t>
      </w:r>
      <w:r w:rsidRPr="001F7C55">
        <w:rPr>
          <w:rStyle w:val="VerbatimChar"/>
          <w:sz w:val="24"/>
        </w:rPr>
        <w:t xml:space="preserve"> a </w:t>
      </w:r>
      <w:r w:rsidRPr="001F7C55">
        <w:rPr>
          <w:rStyle w:val="VerbatimChar"/>
          <w:sz w:val="24"/>
        </w:rPr>
        <w:t>连一条长度为</w:t>
      </w:r>
      <w:r w:rsidRPr="001F7C55">
        <w:rPr>
          <w:rStyle w:val="VerbatimChar"/>
          <w:sz w:val="24"/>
        </w:rPr>
        <w:t xml:space="preserve"> 0 </w:t>
      </w:r>
      <w:r w:rsidRPr="001F7C55">
        <w:rPr>
          <w:rStyle w:val="VerbatimChar"/>
          <w:sz w:val="24"/>
        </w:rPr>
        <w:t>的边</w:t>
      </w:r>
      <w:r w:rsidRPr="001F7C55">
        <w:br/>
      </w:r>
      <w:r w:rsidRPr="001F7C55">
        <w:rPr>
          <w:rStyle w:val="VerbatimChar"/>
          <w:sz w:val="24"/>
        </w:rPr>
        <w:t xml:space="preserve">        else if(x == 4) </w:t>
      </w:r>
      <w:r w:rsidRPr="001F7C55">
        <w:br/>
      </w:r>
      <w:r w:rsidRPr="001F7C55">
        <w:rPr>
          <w:rStyle w:val="VerbatimChar"/>
          <w:sz w:val="24"/>
        </w:rPr>
        <w:t xml:space="preserve">            add(b,a,1);</w:t>
      </w:r>
      <w:r w:rsidRPr="001F7C55">
        <w:br/>
      </w:r>
      <w:r w:rsidRPr="001F7C55">
        <w:rPr>
          <w:rStyle w:val="VerbatimChar"/>
          <w:sz w:val="24"/>
        </w:rPr>
        <w:t xml:space="preserve">        else add(a,b,0);</w:t>
      </w:r>
      <w:r w:rsidRPr="001F7C55">
        <w:br/>
      </w:r>
      <w:r w:rsidRPr="001F7C55">
        <w:rPr>
          <w:rStyle w:val="VerbatimChar"/>
          <w:sz w:val="24"/>
        </w:rPr>
        <w:t xml:space="preserve">    }</w:t>
      </w:r>
      <w:r w:rsidRPr="001F7C55">
        <w:br/>
      </w:r>
      <w:r w:rsidRPr="001F7C55">
        <w:rPr>
          <w:rStyle w:val="VerbatimChar"/>
          <w:sz w:val="24"/>
        </w:rPr>
        <w:t xml:space="preserve">    for(int i=1;i&lt;=n;i++) add(0,i,1);//</w:t>
      </w:r>
      <w:r w:rsidRPr="001F7C55">
        <w:rPr>
          <w:rStyle w:val="VerbatimChar"/>
          <w:sz w:val="24"/>
        </w:rPr>
        <w:t>源点到每个点的距离为</w:t>
      </w:r>
      <w:r w:rsidRPr="001F7C55">
        <w:rPr>
          <w:rStyle w:val="VerbatimChar"/>
          <w:sz w:val="24"/>
        </w:rPr>
        <w:t xml:space="preserve"> 1 </w:t>
      </w:r>
      <w:r w:rsidRPr="001F7C55">
        <w:rPr>
          <w:rStyle w:val="VerbatimChar"/>
          <w:sz w:val="24"/>
        </w:rPr>
        <w:t>，源点的值为</w:t>
      </w:r>
      <w:r w:rsidRPr="001F7C55">
        <w:rPr>
          <w:rStyle w:val="VerbatimChar"/>
          <w:sz w:val="24"/>
        </w:rPr>
        <w:t>0</w:t>
      </w:r>
      <w:r w:rsidRPr="001F7C55">
        <w:rPr>
          <w:rStyle w:val="VerbatimChar"/>
          <w:sz w:val="24"/>
        </w:rPr>
        <w:t>，每个人大于</w:t>
      </w:r>
      <w:r w:rsidRPr="001F7C55">
        <w:rPr>
          <w:rStyle w:val="VerbatimChar"/>
          <w:sz w:val="24"/>
        </w:rPr>
        <w:t>1</w:t>
      </w:r>
      <w:r w:rsidRPr="001F7C55">
        <w:br/>
      </w:r>
      <w:r w:rsidRPr="001F7C55">
        <w:rPr>
          <w:rStyle w:val="VerbatimChar"/>
          <w:sz w:val="24"/>
        </w:rPr>
        <w:t xml:space="preserve">    if(!spfa())</w:t>
      </w:r>
      <w:r w:rsidRPr="001F7C55">
        <w:br/>
      </w:r>
      <w:r w:rsidRPr="001F7C55">
        <w:rPr>
          <w:rStyle w:val="VerbatimChar"/>
          <w:sz w:val="24"/>
        </w:rPr>
        <w:t xml:space="preserve">        cout &lt;&lt; -1 &lt;&lt; endl;//</w:t>
      </w:r>
      <w:r w:rsidRPr="001F7C55">
        <w:rPr>
          <w:rStyle w:val="VerbatimChar"/>
          <w:sz w:val="24"/>
        </w:rPr>
        <w:t>有负环无解</w:t>
      </w:r>
      <w:r w:rsidRPr="001F7C55">
        <w:br/>
      </w:r>
      <w:r w:rsidRPr="001F7C55">
        <w:rPr>
          <w:rStyle w:val="VerbatimChar"/>
          <w:sz w:val="24"/>
        </w:rPr>
        <w:t xml:space="preserve">    else</w:t>
      </w:r>
      <w:r w:rsidRPr="001F7C55">
        <w:br/>
      </w:r>
      <w:r w:rsidRPr="001F7C55">
        <w:rPr>
          <w:rStyle w:val="VerbatimChar"/>
          <w:sz w:val="24"/>
        </w:rPr>
        <w:t xml:space="preserve">    {</w:t>
      </w:r>
      <w:r w:rsidRPr="001F7C55">
        <w:br/>
      </w:r>
      <w:r w:rsidRPr="001F7C55">
        <w:rPr>
          <w:rStyle w:val="VerbatimChar"/>
          <w:sz w:val="24"/>
        </w:rPr>
        <w:t xml:space="preserve">        ll res = 0;</w:t>
      </w:r>
      <w:r w:rsidRPr="001F7C55">
        <w:br/>
      </w:r>
      <w:r w:rsidRPr="001F7C55">
        <w:rPr>
          <w:rStyle w:val="VerbatimChar"/>
          <w:sz w:val="24"/>
        </w:rPr>
        <w:t xml:space="preserve">        for(int i=1;i&lt;=n;i++) res += dist[i];</w:t>
      </w:r>
      <w:r w:rsidRPr="001F7C55">
        <w:br/>
      </w:r>
      <w:r w:rsidRPr="001F7C55">
        <w:rPr>
          <w:rStyle w:val="VerbatimChar"/>
          <w:sz w:val="24"/>
        </w:rPr>
        <w:t xml:space="preserve">        cout &lt;&lt; res &lt;&lt; endl;</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5 7  1 1 2  2 3 2  4 4 1  3 4 5  5 4 5  2 3 5  4 5 1  ---&gt; 11</w:t>
      </w:r>
      <w:r w:rsidRPr="001F7C55">
        <w:br/>
      </w:r>
      <w:r w:rsidRPr="001F7C55">
        <w:rPr>
          <w:rStyle w:val="VerbatimChar"/>
          <w:sz w:val="24"/>
        </w:rPr>
        <w:t>复制</w:t>
      </w:r>
    </w:p>
    <w:p w14:paraId="6188A8E9" w14:textId="77777777" w:rsidR="006E1108" w:rsidRPr="001F7C55" w:rsidRDefault="00000000">
      <w:pPr>
        <w:pStyle w:val="2"/>
        <w:rPr>
          <w:sz w:val="24"/>
          <w:szCs w:val="24"/>
          <w:lang w:eastAsia="zh-CN"/>
        </w:rPr>
      </w:pPr>
      <w:bookmarkStart w:id="34" w:name="例题-2-362-区间"/>
      <w:bookmarkEnd w:id="33"/>
      <w:r w:rsidRPr="001F7C55">
        <w:rPr>
          <w:sz w:val="24"/>
          <w:szCs w:val="24"/>
          <w:lang w:eastAsia="zh-CN"/>
        </w:rPr>
        <w:lastRenderedPageBreak/>
        <w:t>例题</w:t>
      </w:r>
      <w:r w:rsidRPr="001F7C55">
        <w:rPr>
          <w:sz w:val="24"/>
          <w:szCs w:val="24"/>
          <w:lang w:eastAsia="zh-CN"/>
        </w:rPr>
        <w:t xml:space="preserve"> 2 362 </w:t>
      </w:r>
      <w:r w:rsidRPr="001F7C55">
        <w:rPr>
          <w:sz w:val="24"/>
          <w:szCs w:val="24"/>
          <w:lang w:eastAsia="zh-CN"/>
        </w:rPr>
        <w:t>区间</w:t>
      </w:r>
    </w:p>
    <w:p w14:paraId="52C4E55C" w14:textId="77777777" w:rsidR="006E1108" w:rsidRPr="001F7C55" w:rsidRDefault="00000000">
      <w:pPr>
        <w:pStyle w:val="a9"/>
        <w:rPr>
          <w:lang w:eastAsia="zh-CN"/>
        </w:rPr>
      </w:pPr>
      <w:r w:rsidRPr="001F7C55">
        <w:rPr>
          <w:noProof/>
        </w:rPr>
        <w:drawing>
          <wp:inline distT="0" distB="0" distL="0" distR="0" wp14:anchorId="75CF5963" wp14:editId="2EA514D7">
            <wp:extent cx="4715623" cy="3183643"/>
            <wp:effectExtent l="0" t="0" r="0" b="0"/>
            <wp:docPr id="60" name="Picture" descr="Pasted image 20230831091309.png"/>
            <wp:cNvGraphicFramePr/>
            <a:graphic xmlns:a="http://schemas.openxmlformats.org/drawingml/2006/main">
              <a:graphicData uri="http://schemas.openxmlformats.org/drawingml/2006/picture">
                <pic:pic xmlns:pic="http://schemas.openxmlformats.org/drawingml/2006/picture">
                  <pic:nvPicPr>
                    <pic:cNvPr id="61" name="Picture" descr="C:\Users\19669\Documents\细节定义\细节定义类\Pasted%20image%2020230831091309.png"/>
                    <pic:cNvPicPr>
                      <a:picLocks noChangeAspect="1" noChangeArrowheads="1"/>
                    </pic:cNvPicPr>
                  </pic:nvPicPr>
                  <pic:blipFill>
                    <a:blip r:embed="rId9"/>
                    <a:stretch>
                      <a:fillRect/>
                    </a:stretch>
                  </pic:blipFill>
                  <pic:spPr bwMode="auto">
                    <a:xfrm>
                      <a:off x="0" y="0"/>
                      <a:ext cx="4715623" cy="3183643"/>
                    </a:xfrm>
                    <a:prstGeom prst="rect">
                      <a:avLst/>
                    </a:prstGeom>
                    <a:noFill/>
                    <a:ln w="9525">
                      <a:noFill/>
                      <a:headEnd/>
                      <a:tailEnd/>
                    </a:ln>
                  </pic:spPr>
                </pic:pic>
              </a:graphicData>
            </a:graphic>
          </wp:inline>
        </w:drawing>
      </w:r>
      <w:r w:rsidRPr="001F7C55">
        <w:rPr>
          <w:lang w:eastAsia="zh-CN"/>
        </w:rPr>
        <w:t xml:space="preserve"> </w:t>
      </w:r>
      <w:r w:rsidRPr="001F7C55">
        <w:rPr>
          <w:lang w:eastAsia="zh-CN"/>
        </w:rPr>
        <w:t>由于</w:t>
      </w:r>
      <w:r w:rsidRPr="001F7C55">
        <w:rPr>
          <w:lang w:eastAsia="zh-CN"/>
        </w:rPr>
        <w:t xml:space="preserve"> c </w:t>
      </w:r>
      <w:r w:rsidRPr="001F7C55">
        <w:rPr>
          <w:lang w:eastAsia="zh-CN"/>
        </w:rPr>
        <w:t>的范围小于区间长度，所以本题一定有解，</w:t>
      </w:r>
      <w:r w:rsidRPr="001F7C55">
        <w:rPr>
          <w:lang w:eastAsia="zh-CN"/>
        </w:rPr>
        <w:t xml:space="preserve"> = 0</w:t>
      </w:r>
      <w:r w:rsidRPr="001F7C55">
        <w:rPr>
          <w:lang w:eastAsia="zh-CN"/>
        </w:rPr>
        <w:t>，</w:t>
      </w:r>
      <w:r w:rsidRPr="001F7C55">
        <w:rPr>
          <w:lang w:eastAsia="zh-CN"/>
        </w:rPr>
        <w:t xml:space="preserve"> </w:t>
      </w:r>
      <w:r w:rsidRPr="001F7C55">
        <w:rPr>
          <w:lang w:eastAsia="zh-CN"/>
        </w:rPr>
        <w:t>表示</w:t>
      </w:r>
      <w:r w:rsidRPr="001F7C55">
        <w:rPr>
          <w:lang w:eastAsia="zh-CN"/>
        </w:rPr>
        <w:t xml:space="preserve"> 1 ~ i </w:t>
      </w:r>
      <w:r w:rsidRPr="001F7C55">
        <w:rPr>
          <w:lang w:eastAsia="zh-CN"/>
        </w:rPr>
        <w:t>中被选出的的个数，</w:t>
      </w:r>
      <w:r w:rsidRPr="001F7C55">
        <w:rPr>
          <w:lang w:eastAsia="zh-CN"/>
        </w:rPr>
        <w:t xml:space="preserve">   ,</w:t>
      </w:r>
      <w:r w:rsidRPr="001F7C55">
        <w:rPr>
          <w:lang w:eastAsia="zh-CN"/>
        </w:rPr>
        <w:t>并且有</w:t>
      </w:r>
      <w:r w:rsidRPr="001F7C55">
        <w:rPr>
          <w:lang w:eastAsia="zh-CN"/>
        </w:rPr>
        <w:t xml:space="preserve">  -   1 -&gt;    , </w:t>
      </w:r>
      <w:r w:rsidRPr="001F7C55">
        <w:rPr>
          <w:lang w:eastAsia="zh-CN"/>
        </w:rPr>
        <w:t>得到</w:t>
      </w:r>
      <w:r w:rsidRPr="001F7C55">
        <w:rPr>
          <w:lang w:eastAsia="zh-CN"/>
        </w:rPr>
        <w:t xml:space="preserve"> [a,b],c --&gt;  -   c.</w:t>
      </w:r>
    </w:p>
    <w:p w14:paraId="669FD7C8"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50010,M = 150010;//</w:t>
      </w:r>
      <w:r w:rsidRPr="001F7C55">
        <w:rPr>
          <w:rStyle w:val="VerbatimChar"/>
          <w:sz w:val="24"/>
        </w:rPr>
        <w:t>因为三种情况都可能有一条边，所以边是点的三倍</w:t>
      </w:r>
      <w:r w:rsidRPr="001F7C55">
        <w:br/>
      </w:r>
      <w:r w:rsidRPr="001F7C55">
        <w:rPr>
          <w:rStyle w:val="VerbatimChar"/>
          <w:sz w:val="24"/>
        </w:rPr>
        <w:t>int n;</w:t>
      </w:r>
      <w:r w:rsidRPr="001F7C55">
        <w:br/>
      </w:r>
      <w:r w:rsidRPr="001F7C55">
        <w:rPr>
          <w:rStyle w:val="VerbatimChar"/>
          <w:sz w:val="24"/>
        </w:rPr>
        <w:t>int h[N],e[M],w[M],ne[M],idx;</w:t>
      </w:r>
      <w:r w:rsidRPr="001F7C55">
        <w:br/>
      </w:r>
      <w:r w:rsidRPr="001F7C55">
        <w:rPr>
          <w:rStyle w:val="VerbatimChar"/>
          <w:sz w:val="24"/>
        </w:rPr>
        <w:t>int dist[N];//dist</w:t>
      </w:r>
      <w:r w:rsidRPr="001F7C55">
        <w:rPr>
          <w:rStyle w:val="VerbatimChar"/>
          <w:sz w:val="24"/>
        </w:rPr>
        <w:t>即是前缀和数组</w:t>
      </w:r>
      <w:r w:rsidRPr="001F7C55">
        <w:br/>
      </w:r>
      <w:r w:rsidRPr="001F7C55">
        <w:rPr>
          <w:rStyle w:val="VerbatimChar"/>
          <w:sz w:val="24"/>
        </w:rPr>
        <w:t>int q[N],cnt[N];//cnt</w:t>
      </w:r>
      <w:r w:rsidRPr="001F7C55">
        <w:rPr>
          <w:rStyle w:val="VerbatimChar"/>
          <w:sz w:val="24"/>
        </w:rPr>
        <w:t>数组是判环的时候用的，这里保证有解不必判断</w:t>
      </w:r>
      <w:r w:rsidRPr="001F7C55">
        <w:br/>
      </w:r>
      <w:r w:rsidRPr="001F7C55">
        <w:rPr>
          <w:rStyle w:val="VerbatimChar"/>
          <w:sz w:val="24"/>
        </w:rPr>
        <w:t>bool st[N];</w:t>
      </w:r>
      <w:r w:rsidRPr="001F7C55">
        <w:br/>
      </w:r>
      <w:r w:rsidRPr="001F7C55">
        <w:rPr>
          <w:rStyle w:val="VerbatimChar"/>
          <w:sz w:val="24"/>
        </w:rPr>
        <w:t>viod add(int a,int b,int c)</w:t>
      </w:r>
      <w:r w:rsidRPr="001F7C55">
        <w:br/>
      </w:r>
      <w:r w:rsidRPr="001F7C55">
        <w:rPr>
          <w:rStyle w:val="VerbatimChar"/>
          <w:sz w:val="24"/>
        </w:rPr>
        <w:t xml:space="preserve">{ </w:t>
      </w:r>
      <w:r w:rsidRPr="001F7C55">
        <w:br/>
      </w:r>
      <w:r w:rsidRPr="001F7C55">
        <w:rPr>
          <w:rStyle w:val="VerbatimChar"/>
          <w:sz w:val="24"/>
        </w:rPr>
        <w:t xml:space="preserve">    e[idx] = b,w[idx] = c,ne[idx] = h[a],h[a] = idx ++;</w:t>
      </w:r>
      <w:r w:rsidRPr="001F7C55">
        <w:br/>
      </w:r>
      <w:r w:rsidRPr="001F7C55">
        <w:rPr>
          <w:rStyle w:val="VerbatimChar"/>
          <w:sz w:val="24"/>
        </w:rPr>
        <w:t>}</w:t>
      </w:r>
      <w:r w:rsidRPr="001F7C55">
        <w:br/>
      </w:r>
      <w:r w:rsidRPr="001F7C55">
        <w:rPr>
          <w:rStyle w:val="VerbatimChar"/>
          <w:sz w:val="24"/>
        </w:rPr>
        <w:t>void spfa()</w:t>
      </w:r>
      <w:r w:rsidRPr="001F7C55">
        <w:br/>
      </w:r>
      <w:r w:rsidRPr="001F7C55">
        <w:rPr>
          <w:rStyle w:val="VerbatimChar"/>
          <w:sz w:val="24"/>
        </w:rPr>
        <w:t>{</w:t>
      </w:r>
      <w:r w:rsidRPr="001F7C55">
        <w:br/>
      </w:r>
      <w:r w:rsidRPr="001F7C55">
        <w:rPr>
          <w:rStyle w:val="VerbatimChar"/>
          <w:sz w:val="24"/>
        </w:rPr>
        <w:t xml:space="preserve">    int hh = 0,tt = 1;</w:t>
      </w:r>
      <w:r w:rsidRPr="001F7C55">
        <w:br/>
      </w:r>
      <w:r w:rsidRPr="001F7C55">
        <w:rPr>
          <w:rStyle w:val="VerbatimChar"/>
          <w:sz w:val="24"/>
        </w:rPr>
        <w:t xml:space="preserve">    memset(dist,-0x3f,sizeof dist);</w:t>
      </w:r>
      <w:r w:rsidRPr="001F7C55">
        <w:br/>
      </w:r>
      <w:r w:rsidRPr="001F7C55">
        <w:rPr>
          <w:rStyle w:val="VerbatimChar"/>
          <w:sz w:val="24"/>
        </w:rPr>
        <w:t xml:space="preserve">    dist[0] = 0;//</w:t>
      </w:r>
      <w:r w:rsidRPr="001F7C55">
        <w:rPr>
          <w:rStyle w:val="VerbatimChar"/>
          <w:sz w:val="24"/>
        </w:rPr>
        <w:t>表示前</w:t>
      </w:r>
      <w:r w:rsidRPr="001F7C55">
        <w:rPr>
          <w:rStyle w:val="VerbatimChar"/>
          <w:sz w:val="24"/>
        </w:rPr>
        <w:t xml:space="preserve"> 0 </w:t>
      </w:r>
      <w:r w:rsidRPr="001F7C55">
        <w:rPr>
          <w:rStyle w:val="VerbatimChar"/>
          <w:sz w:val="24"/>
        </w:rPr>
        <w:t>个数里面学几个数</w:t>
      </w:r>
      <w:r w:rsidRPr="001F7C55">
        <w:br/>
      </w:r>
      <w:r w:rsidRPr="001F7C55">
        <w:rPr>
          <w:rStyle w:val="VerbatimChar"/>
          <w:sz w:val="24"/>
        </w:rPr>
        <w:t xml:space="preserve">    q[0] = 0;</w:t>
      </w:r>
      <w:r w:rsidRPr="001F7C55">
        <w:br/>
      </w:r>
      <w:r w:rsidRPr="001F7C55">
        <w:rPr>
          <w:rStyle w:val="VerbatimChar"/>
          <w:sz w:val="24"/>
        </w:rPr>
        <w:t xml:space="preserve">    st[0] = true;</w:t>
      </w:r>
      <w:r w:rsidRPr="001F7C55">
        <w:br/>
      </w:r>
      <w:r w:rsidRPr="001F7C55">
        <w:rPr>
          <w:rStyle w:val="VerbatimChar"/>
          <w:sz w:val="24"/>
        </w:rPr>
        <w:lastRenderedPageBreak/>
        <w:t xml:space="preserve">    while(hh !=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f(hh == N) hh = 0;</w:t>
      </w:r>
      <w:r w:rsidRPr="001F7C55">
        <w:br/>
      </w:r>
      <w:r w:rsidRPr="001F7C55">
        <w:rPr>
          <w:rStyle w:val="VerbatimChar"/>
          <w:sz w:val="24"/>
        </w:rPr>
        <w:t xml:space="preserve">        st[t] = false;</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lt; dist[t] + w[i])</w:t>
      </w:r>
      <w:r w:rsidRPr="001F7C55">
        <w:br/>
      </w:r>
      <w:r w:rsidRPr="001F7C55">
        <w:rPr>
          <w:rStyle w:val="VerbatimChar"/>
          <w:sz w:val="24"/>
        </w:rPr>
        <w:t xml:space="preserve">            {</w:t>
      </w:r>
      <w:r w:rsidRPr="001F7C55">
        <w:br/>
      </w:r>
      <w:r w:rsidRPr="001F7C55">
        <w:rPr>
          <w:rStyle w:val="VerbatimChar"/>
          <w:sz w:val="24"/>
        </w:rPr>
        <w:t xml:space="preserve">                dist[j] = dist[t] + w[i];</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 j;</w:t>
      </w:r>
      <w:r w:rsidRPr="001F7C55">
        <w:br/>
      </w:r>
      <w:r w:rsidRPr="001F7C55">
        <w:rPr>
          <w:rStyle w:val="VerbatimChar"/>
          <w:sz w:val="24"/>
        </w:rPr>
        <w:t xml:space="preserve">                    if(tt == N) tt = 0;</w:t>
      </w:r>
      <w:r w:rsidRPr="001F7C55">
        <w:br/>
      </w:r>
      <w:r w:rsidRPr="001F7C55">
        <w:rPr>
          <w:rStyle w:val="VerbatimChar"/>
          <w:sz w:val="24"/>
        </w:rPr>
        <w:t xml:space="preserve">                    st[t] = true;</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w:t>
      </w:r>
      <w:r w:rsidRPr="001F7C55">
        <w:br/>
      </w:r>
      <w:r w:rsidRPr="001F7C55">
        <w:rPr>
          <w:rStyle w:val="VerbatimChar"/>
          <w:sz w:val="24"/>
        </w:rPr>
        <w:t xml:space="preserve">    memset(h,-1,sizeof h);</w:t>
      </w:r>
      <w:r w:rsidRPr="001F7C55">
        <w:br/>
      </w:r>
      <w:r w:rsidRPr="001F7C55">
        <w:rPr>
          <w:rStyle w:val="VerbatimChar"/>
          <w:sz w:val="24"/>
        </w:rPr>
        <w:t xml:space="preserve">    for(int i=1;i&lt;=50001;i++)</w:t>
      </w:r>
      <w:r w:rsidRPr="001F7C55">
        <w:br/>
      </w:r>
      <w:r w:rsidRPr="001F7C55">
        <w:rPr>
          <w:rStyle w:val="VerbatimChar"/>
          <w:sz w:val="24"/>
        </w:rPr>
        <w:t xml:space="preserve">    {</w:t>
      </w:r>
      <w:r w:rsidRPr="001F7C55">
        <w:br/>
      </w:r>
      <w:r w:rsidRPr="001F7C55">
        <w:rPr>
          <w:rStyle w:val="VerbatimChar"/>
          <w:sz w:val="24"/>
        </w:rPr>
        <w:t xml:space="preserve">        add(i-1,i,0);//</w:t>
      </w:r>
      <w:r w:rsidRPr="001F7C55">
        <w:rPr>
          <w:rStyle w:val="VerbatimChar"/>
          <w:sz w:val="24"/>
        </w:rPr>
        <w:t>第一种情况，由</w:t>
      </w:r>
      <w:r w:rsidRPr="001F7C55">
        <w:rPr>
          <w:rStyle w:val="VerbatimChar"/>
          <w:sz w:val="24"/>
        </w:rPr>
        <w:t xml:space="preserve"> i-1 </w:t>
      </w:r>
      <w:r w:rsidRPr="001F7C55">
        <w:rPr>
          <w:rStyle w:val="VerbatimChar"/>
          <w:sz w:val="24"/>
        </w:rPr>
        <w:t>向</w:t>
      </w:r>
      <w:r w:rsidRPr="001F7C55">
        <w:rPr>
          <w:rStyle w:val="VerbatimChar"/>
          <w:sz w:val="24"/>
        </w:rPr>
        <w:t xml:space="preserve"> i </w:t>
      </w:r>
      <w:r w:rsidRPr="001F7C55">
        <w:rPr>
          <w:rStyle w:val="VerbatimChar"/>
          <w:sz w:val="24"/>
        </w:rPr>
        <w:t>连一条</w:t>
      </w:r>
      <w:r w:rsidRPr="001F7C55">
        <w:br/>
      </w:r>
      <w:r w:rsidRPr="001F7C55">
        <w:rPr>
          <w:rStyle w:val="VerbatimChar"/>
          <w:sz w:val="24"/>
        </w:rPr>
        <w:t xml:space="preserve">        add(i,i-1,-1);//</w:t>
      </w:r>
      <w:r w:rsidRPr="001F7C55">
        <w:rPr>
          <w:rStyle w:val="VerbatimChar"/>
          <w:sz w:val="24"/>
        </w:rPr>
        <w:t>由</w:t>
      </w:r>
      <w:r w:rsidRPr="001F7C55">
        <w:rPr>
          <w:rStyle w:val="VerbatimChar"/>
          <w:sz w:val="24"/>
        </w:rPr>
        <w:t xml:space="preserve"> i </w:t>
      </w:r>
      <w:r w:rsidRPr="001F7C55">
        <w:rPr>
          <w:rStyle w:val="VerbatimChar"/>
          <w:sz w:val="24"/>
        </w:rPr>
        <w:t>到</w:t>
      </w:r>
      <w:r w:rsidRPr="001F7C55">
        <w:rPr>
          <w:rStyle w:val="VerbatimChar"/>
          <w:sz w:val="24"/>
        </w:rPr>
        <w:t xml:space="preserve"> i - 1 </w:t>
      </w:r>
      <w:r w:rsidRPr="001F7C55">
        <w:rPr>
          <w:rStyle w:val="VerbatimChar"/>
          <w:sz w:val="24"/>
        </w:rPr>
        <w:t>建一条权重为</w:t>
      </w:r>
      <w:r w:rsidRPr="001F7C55">
        <w:rPr>
          <w:rStyle w:val="VerbatimChar"/>
          <w:sz w:val="24"/>
        </w:rPr>
        <w:t xml:space="preserve"> -1 </w:t>
      </w:r>
      <w:r w:rsidRPr="001F7C55">
        <w:rPr>
          <w:rStyle w:val="VerbatimChar"/>
          <w:sz w:val="24"/>
        </w:rPr>
        <w:t>的边</w:t>
      </w:r>
      <w:r w:rsidRPr="001F7C55">
        <w:br/>
      </w:r>
      <w:r w:rsidRPr="001F7C55">
        <w:rPr>
          <w:rStyle w:val="VerbatimChar"/>
          <w:sz w:val="24"/>
        </w:rPr>
        <w:t xml:space="preserve">    }</w:t>
      </w:r>
      <w:r w:rsidRPr="001F7C55">
        <w:br/>
      </w:r>
      <w:r w:rsidRPr="001F7C55">
        <w:rPr>
          <w:rStyle w:val="VerbatimChar"/>
          <w:sz w:val="24"/>
        </w:rPr>
        <w:t xml:space="preserve">    while(n --)</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a ++,b ++;//</w:t>
      </w:r>
      <w:r w:rsidRPr="001F7C55">
        <w:rPr>
          <w:rStyle w:val="VerbatimChar"/>
          <w:sz w:val="24"/>
        </w:rPr>
        <w:t>此步操作是因为区间左端点可以取到</w:t>
      </w:r>
      <w:r w:rsidRPr="001F7C55">
        <w:rPr>
          <w:rStyle w:val="VerbatimChar"/>
          <w:sz w:val="24"/>
        </w:rPr>
        <w:t xml:space="preserve"> 0</w:t>
      </w:r>
      <w:r w:rsidRPr="001F7C55">
        <w:rPr>
          <w:rStyle w:val="VerbatimChar"/>
          <w:sz w:val="24"/>
        </w:rPr>
        <w:t>，对于前缀和来说不方便，所以</w:t>
      </w:r>
      <w:r w:rsidRPr="001F7C55">
        <w:rPr>
          <w:rStyle w:val="VerbatimChar"/>
          <w:sz w:val="24"/>
        </w:rPr>
        <w:t>++</w:t>
      </w:r>
      <w:r w:rsidRPr="001F7C55">
        <w:rPr>
          <w:rStyle w:val="VerbatimChar"/>
          <w:sz w:val="24"/>
        </w:rPr>
        <w:t>，抵消掉</w:t>
      </w:r>
      <w:r w:rsidRPr="001F7C55">
        <w:rPr>
          <w:rStyle w:val="VerbatimChar"/>
          <w:sz w:val="24"/>
        </w:rPr>
        <w:t xml:space="preserve"> 0</w:t>
      </w:r>
      <w:r w:rsidRPr="001F7C55">
        <w:br/>
      </w:r>
      <w:r w:rsidRPr="001F7C55">
        <w:rPr>
          <w:rStyle w:val="VerbatimChar"/>
          <w:sz w:val="24"/>
        </w:rPr>
        <w:t xml:space="preserve">        add(a - 1,b,c);</w:t>
      </w:r>
      <w:r w:rsidRPr="001F7C55">
        <w:br/>
      </w:r>
      <w:r w:rsidRPr="001F7C55">
        <w:rPr>
          <w:rStyle w:val="VerbatimChar"/>
          <w:sz w:val="24"/>
        </w:rPr>
        <w:t xml:space="preserve">    }</w:t>
      </w:r>
      <w:r w:rsidRPr="001F7C55">
        <w:br/>
      </w:r>
      <w:r w:rsidRPr="001F7C55">
        <w:rPr>
          <w:rStyle w:val="VerbatimChar"/>
          <w:sz w:val="24"/>
        </w:rPr>
        <w:t xml:space="preserve">    spfa();</w:t>
      </w:r>
      <w:r w:rsidRPr="001F7C55">
        <w:br/>
      </w:r>
      <w:r w:rsidRPr="001F7C55">
        <w:rPr>
          <w:rStyle w:val="VerbatimChar"/>
          <w:sz w:val="24"/>
        </w:rPr>
        <w:t xml:space="preserve">    cout &lt;&lt; dist[50001] &lt;&lt; endl;</w:t>
      </w:r>
      <w:r w:rsidRPr="001F7C55">
        <w:br/>
      </w:r>
      <w:r w:rsidRPr="001F7C55">
        <w:rPr>
          <w:rStyle w:val="VerbatimChar"/>
          <w:sz w:val="24"/>
        </w:rPr>
        <w:t xml:space="preserve">    return 0;</w:t>
      </w:r>
      <w:r w:rsidRPr="001F7C55">
        <w:br/>
      </w:r>
      <w:r w:rsidRPr="001F7C55">
        <w:rPr>
          <w:rStyle w:val="VerbatimChar"/>
          <w:sz w:val="24"/>
        </w:rPr>
        <w:t>}//5  3 7 3  8 10 3  6 8 1  1 3 1   10 11 1  ---&gt;  6</w:t>
      </w:r>
      <w:r w:rsidRPr="001F7C55">
        <w:br/>
      </w:r>
      <w:r w:rsidRPr="001F7C55">
        <w:rPr>
          <w:rStyle w:val="VerbatimChar"/>
          <w:sz w:val="24"/>
        </w:rPr>
        <w:t>复制</w:t>
      </w:r>
    </w:p>
    <w:p w14:paraId="1D25F9F0" w14:textId="77777777" w:rsidR="006E1108" w:rsidRPr="001F7C55" w:rsidRDefault="00000000">
      <w:pPr>
        <w:pStyle w:val="2"/>
        <w:rPr>
          <w:sz w:val="24"/>
          <w:szCs w:val="24"/>
          <w:lang w:eastAsia="zh-CN"/>
        </w:rPr>
      </w:pPr>
      <w:bookmarkStart w:id="35" w:name="例题-3-1170-排队布局"/>
      <w:bookmarkEnd w:id="34"/>
      <w:r w:rsidRPr="001F7C55">
        <w:rPr>
          <w:sz w:val="24"/>
          <w:szCs w:val="24"/>
          <w:lang w:eastAsia="zh-CN"/>
        </w:rPr>
        <w:lastRenderedPageBreak/>
        <w:t>例题</w:t>
      </w:r>
      <w:r w:rsidRPr="001F7C55">
        <w:rPr>
          <w:sz w:val="24"/>
          <w:szCs w:val="24"/>
          <w:lang w:eastAsia="zh-CN"/>
        </w:rPr>
        <w:t xml:space="preserve"> 3 1170 </w:t>
      </w:r>
      <w:r w:rsidRPr="001F7C55">
        <w:rPr>
          <w:sz w:val="24"/>
          <w:szCs w:val="24"/>
          <w:lang w:eastAsia="zh-CN"/>
        </w:rPr>
        <w:t>排队布局</w:t>
      </w:r>
    </w:p>
    <w:p w14:paraId="54F21D57" w14:textId="77777777" w:rsidR="006E1108" w:rsidRPr="001F7C55" w:rsidRDefault="00000000">
      <w:pPr>
        <w:pStyle w:val="a9"/>
        <w:rPr>
          <w:lang w:eastAsia="zh-CN"/>
        </w:rPr>
      </w:pPr>
      <w:r w:rsidRPr="001F7C55">
        <w:rPr>
          <w:lang w:eastAsia="zh-CN"/>
        </w:rPr>
        <w:t>1.    ,</w:t>
      </w:r>
      <w:r w:rsidRPr="001F7C55">
        <w:rPr>
          <w:lang w:eastAsia="zh-CN"/>
        </w:rPr>
        <w:t>按编号顺序排列，</w:t>
      </w:r>
      <w:r w:rsidRPr="001F7C55">
        <w:rPr>
          <w:lang w:eastAsia="zh-CN"/>
        </w:rPr>
        <w:t>2.    + L(</w:t>
      </w:r>
      <w:r w:rsidRPr="001F7C55">
        <w:rPr>
          <w:lang w:eastAsia="zh-CN"/>
        </w:rPr>
        <w:t>最短路是小于号的形式</w:t>
      </w:r>
      <w:r w:rsidRPr="001F7C55">
        <w:rPr>
          <w:lang w:eastAsia="zh-CN"/>
        </w:rPr>
        <w:t>) 3.   - D;</w:t>
      </w:r>
      <w:r w:rsidRPr="001F7C55">
        <w:rPr>
          <w:lang w:eastAsia="zh-CN"/>
        </w:rPr>
        <w:t>源点假设所有的点都在</w:t>
      </w:r>
      <w:r w:rsidRPr="001F7C55">
        <w:rPr>
          <w:lang w:eastAsia="zh-CN"/>
        </w:rPr>
        <w:t>0</w:t>
      </w:r>
      <w:r w:rsidRPr="001F7C55">
        <w:rPr>
          <w:lang w:eastAsia="zh-CN"/>
        </w:rPr>
        <w:t>点的左半边，</w:t>
      </w:r>
      <w:r w:rsidRPr="001F7C55">
        <w:rPr>
          <w:lang w:eastAsia="zh-CN"/>
        </w:rPr>
        <w:t xml:space="preserve">0-&gt;i=0, </w:t>
      </w:r>
      <w:r w:rsidRPr="001F7C55">
        <w:rPr>
          <w:lang w:eastAsia="zh-CN"/>
        </w:rPr>
        <w:t>第一种没有正负环，最后一个是最短路，中间的情况是最短路是否是正无穷</w:t>
      </w:r>
    </w:p>
    <w:p w14:paraId="675C7270"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010,M = 21010,INF = 0x3f3f3f3f;//</w:t>
      </w:r>
      <w:r w:rsidRPr="001F7C55">
        <w:rPr>
          <w:rStyle w:val="VerbatimChar"/>
          <w:sz w:val="24"/>
        </w:rPr>
        <w:t>第一种</w:t>
      </w:r>
      <w:r w:rsidRPr="001F7C55">
        <w:rPr>
          <w:rStyle w:val="VerbatimChar"/>
          <w:sz w:val="24"/>
        </w:rPr>
        <w:t>1000</w:t>
      </w:r>
      <w:r w:rsidRPr="001F7C55">
        <w:rPr>
          <w:rStyle w:val="VerbatimChar"/>
          <w:sz w:val="24"/>
        </w:rPr>
        <w:t>，后两种各</w:t>
      </w:r>
      <w:r w:rsidRPr="001F7C55">
        <w:rPr>
          <w:rStyle w:val="VerbatimChar"/>
          <w:sz w:val="24"/>
        </w:rPr>
        <w:t>10000</w:t>
      </w:r>
      <w:r w:rsidRPr="001F7C55">
        <w:rPr>
          <w:rStyle w:val="VerbatimChar"/>
          <w:sz w:val="24"/>
        </w:rPr>
        <w:t>种</w:t>
      </w:r>
      <w:r w:rsidRPr="001F7C55">
        <w:br/>
      </w:r>
      <w:r w:rsidRPr="001F7C55">
        <w:rPr>
          <w:rStyle w:val="VerbatimChar"/>
          <w:sz w:val="24"/>
        </w:rPr>
        <w:t>int n,m1,m2;</w:t>
      </w:r>
      <w:r w:rsidRPr="001F7C55">
        <w:br/>
      </w:r>
      <w:r w:rsidRPr="001F7C55">
        <w:rPr>
          <w:rStyle w:val="VerbatimChar"/>
          <w:sz w:val="24"/>
        </w:rPr>
        <w:t>int h[N],e[M],ne[M],w[M],idx;</w:t>
      </w:r>
      <w:r w:rsidRPr="001F7C55">
        <w:br/>
      </w:r>
      <w:r w:rsidRPr="001F7C55">
        <w:rPr>
          <w:rStyle w:val="VerbatimChar"/>
          <w:sz w:val="24"/>
        </w:rPr>
        <w:t>int dist[N];</w:t>
      </w:r>
      <w:r w:rsidRPr="001F7C55">
        <w:br/>
      </w:r>
      <w:r w:rsidRPr="001F7C55">
        <w:rPr>
          <w:rStyle w:val="VerbatimChar"/>
          <w:sz w:val="24"/>
        </w:rPr>
        <w:t>int q[N],cnt[N];</w:t>
      </w:r>
      <w:r w:rsidRPr="001F7C55">
        <w:br/>
      </w:r>
      <w:r w:rsidRPr="001F7C55">
        <w:rPr>
          <w:rStyle w:val="VerbatimChar"/>
          <w:sz w:val="24"/>
        </w:rPr>
        <w:t>bool st[N];</w:t>
      </w:r>
      <w:r w:rsidRPr="001F7C55">
        <w:br/>
      </w:r>
      <w:r w:rsidRPr="001F7C55">
        <w:rPr>
          <w:rStyle w:val="VerbatimChar"/>
          <w:sz w:val="24"/>
        </w:rPr>
        <w:t>void add(int a,int b,int c)</w:t>
      </w:r>
      <w:r w:rsidRPr="001F7C55">
        <w:br/>
      </w:r>
      <w:r w:rsidRPr="001F7C55">
        <w:rPr>
          <w:rStyle w:val="VerbatimChar"/>
          <w:sz w:val="24"/>
        </w:rPr>
        <w:t>{</w:t>
      </w:r>
      <w:r w:rsidRPr="001F7C55">
        <w:br/>
      </w:r>
      <w:r w:rsidRPr="001F7C55">
        <w:rPr>
          <w:rStyle w:val="VerbatimChar"/>
          <w:sz w:val="24"/>
        </w:rPr>
        <w:t xml:space="preserve">     e[idx] = b,w[idx] = c,ne[idx] = h[a],h[a] = idx ++;</w:t>
      </w:r>
      <w:r w:rsidRPr="001F7C55">
        <w:br/>
      </w:r>
      <w:r w:rsidRPr="001F7C55">
        <w:rPr>
          <w:rStyle w:val="VerbatimChar"/>
          <w:sz w:val="24"/>
        </w:rPr>
        <w:t>}</w:t>
      </w:r>
      <w:r w:rsidRPr="001F7C55">
        <w:br/>
      </w:r>
      <w:r w:rsidRPr="001F7C55">
        <w:rPr>
          <w:rStyle w:val="VerbatimChar"/>
          <w:sz w:val="24"/>
        </w:rPr>
        <w:t>bool spfa(int size)</w:t>
      </w:r>
      <w:r w:rsidRPr="001F7C55">
        <w:br/>
      </w:r>
      <w:r w:rsidRPr="001F7C55">
        <w:rPr>
          <w:rStyle w:val="VerbatimChar"/>
          <w:sz w:val="24"/>
        </w:rPr>
        <w:t>{</w:t>
      </w:r>
      <w:r w:rsidRPr="001F7C55">
        <w:br/>
      </w:r>
      <w:r w:rsidRPr="001F7C55">
        <w:rPr>
          <w:rStyle w:val="VerbatimChar"/>
          <w:sz w:val="24"/>
        </w:rPr>
        <w:t xml:space="preserve">     memset(dist,0x3f,sizeof dist);</w:t>
      </w:r>
      <w:r w:rsidRPr="001F7C55">
        <w:br/>
      </w:r>
      <w:r w:rsidRPr="001F7C55">
        <w:rPr>
          <w:rStyle w:val="VerbatimChar"/>
          <w:sz w:val="24"/>
        </w:rPr>
        <w:t xml:space="preserve">     memset(cnt,0,sizeof cnt);</w:t>
      </w:r>
      <w:r w:rsidRPr="001F7C55">
        <w:br/>
      </w:r>
      <w:r w:rsidRPr="001F7C55">
        <w:rPr>
          <w:rStyle w:val="VerbatimChar"/>
          <w:sz w:val="24"/>
        </w:rPr>
        <w:t xml:space="preserve">     memset(st,0,sizeof st);</w:t>
      </w:r>
      <w:r w:rsidRPr="001F7C55">
        <w:br/>
      </w:r>
      <w:r w:rsidRPr="001F7C55">
        <w:rPr>
          <w:rStyle w:val="VerbatimChar"/>
          <w:sz w:val="24"/>
        </w:rPr>
        <w:t xml:space="preserve">     int hh = 0,tt = 0;</w:t>
      </w:r>
      <w:r w:rsidRPr="001F7C55">
        <w:br/>
      </w:r>
      <w:r w:rsidRPr="001F7C55">
        <w:rPr>
          <w:rStyle w:val="VerbatimChar"/>
          <w:sz w:val="24"/>
        </w:rPr>
        <w:t xml:space="preserve">     for(int i=1;i&lt;=size;i++)</w:t>
      </w:r>
      <w:r w:rsidRPr="001F7C55">
        <w:br/>
      </w:r>
      <w:r w:rsidRPr="001F7C55">
        <w:rPr>
          <w:rStyle w:val="VerbatimChar"/>
          <w:sz w:val="24"/>
        </w:rPr>
        <w:t xml:space="preserve">     {</w:t>
      </w:r>
      <w:r w:rsidRPr="001F7C55">
        <w:br/>
      </w:r>
      <w:r w:rsidRPr="001F7C55">
        <w:rPr>
          <w:rStyle w:val="VerbatimChar"/>
          <w:sz w:val="24"/>
        </w:rPr>
        <w:t xml:space="preserve">         dist[i] = 0;</w:t>
      </w:r>
      <w:r w:rsidRPr="001F7C55">
        <w:br/>
      </w:r>
      <w:r w:rsidRPr="001F7C55">
        <w:rPr>
          <w:rStyle w:val="VerbatimChar"/>
          <w:sz w:val="24"/>
        </w:rPr>
        <w:t xml:space="preserve">         q[tt ++] = i;</w:t>
      </w:r>
      <w:r w:rsidRPr="001F7C55">
        <w:br/>
      </w:r>
      <w:r w:rsidRPr="001F7C55">
        <w:rPr>
          <w:rStyle w:val="VerbatimChar"/>
          <w:sz w:val="24"/>
        </w:rPr>
        <w:t xml:space="preserve">         st[i] = true;</w:t>
      </w:r>
      <w:r w:rsidRPr="001F7C55">
        <w:br/>
      </w:r>
      <w:r w:rsidRPr="001F7C55">
        <w:rPr>
          <w:rStyle w:val="VerbatimChar"/>
          <w:sz w:val="24"/>
        </w:rPr>
        <w:t xml:space="preserve">     }</w:t>
      </w:r>
      <w:r w:rsidRPr="001F7C55">
        <w:br/>
      </w:r>
      <w:r w:rsidRPr="001F7C55">
        <w:rPr>
          <w:rStyle w:val="VerbatimChar"/>
          <w:sz w:val="24"/>
        </w:rPr>
        <w:t xml:space="preserve">     while(hh != tt)</w:t>
      </w:r>
      <w:r w:rsidRPr="001F7C55">
        <w:br/>
      </w:r>
      <w:r w:rsidRPr="001F7C55">
        <w:rPr>
          <w:rStyle w:val="VerbatimChar"/>
          <w:sz w:val="24"/>
        </w:rPr>
        <w:t xml:space="preserve">     {</w:t>
      </w:r>
      <w:r w:rsidRPr="001F7C55">
        <w:br/>
      </w:r>
      <w:r w:rsidRPr="001F7C55">
        <w:rPr>
          <w:rStyle w:val="VerbatimChar"/>
          <w:sz w:val="24"/>
        </w:rPr>
        <w:t xml:space="preserve">         int t = q[hh ++];</w:t>
      </w:r>
      <w:r w:rsidRPr="001F7C55">
        <w:br/>
      </w:r>
      <w:r w:rsidRPr="001F7C55">
        <w:rPr>
          <w:rStyle w:val="VerbatimChar"/>
          <w:sz w:val="24"/>
        </w:rPr>
        <w:t xml:space="preserve">         if(hh == N) hh = 0;</w:t>
      </w:r>
      <w:r w:rsidRPr="001F7C55">
        <w:br/>
      </w:r>
      <w:r w:rsidRPr="001F7C55">
        <w:rPr>
          <w:rStyle w:val="VerbatimChar"/>
          <w:sz w:val="24"/>
        </w:rPr>
        <w:t xml:space="preserve">         st[t] = false ;</w:t>
      </w:r>
      <w:r w:rsidRPr="001F7C55">
        <w:br/>
      </w:r>
      <w:r w:rsidRPr="001F7C55">
        <w:rPr>
          <w:rStyle w:val="VerbatimChar"/>
          <w:sz w:val="24"/>
        </w:rPr>
        <w:t xml:space="preserve">         for(int i=h[t];~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ist[j] &gt; dist[t] + w[i])</w:t>
      </w:r>
      <w:r w:rsidRPr="001F7C55">
        <w:br/>
      </w:r>
      <w:r w:rsidRPr="001F7C55">
        <w:rPr>
          <w:rStyle w:val="VerbatimChar"/>
          <w:sz w:val="24"/>
        </w:rPr>
        <w:t xml:space="preserve">             {</w:t>
      </w:r>
      <w:r w:rsidRPr="001F7C55">
        <w:br/>
      </w:r>
      <w:r w:rsidRPr="001F7C55">
        <w:rPr>
          <w:rStyle w:val="VerbatimChar"/>
          <w:sz w:val="24"/>
        </w:rPr>
        <w:t xml:space="preserve">                 dist[j] = dist[t] + w[i];</w:t>
      </w:r>
      <w:r w:rsidRPr="001F7C55">
        <w:br/>
      </w:r>
      <w:r w:rsidRPr="001F7C55">
        <w:rPr>
          <w:rStyle w:val="VerbatimChar"/>
          <w:sz w:val="24"/>
        </w:rPr>
        <w:t xml:space="preserve">                 cnt[j] = cnt[t] + 1;</w:t>
      </w:r>
      <w:r w:rsidRPr="001F7C55">
        <w:br/>
      </w:r>
      <w:r w:rsidRPr="001F7C55">
        <w:rPr>
          <w:rStyle w:val="VerbatimChar"/>
          <w:sz w:val="24"/>
        </w:rPr>
        <w:lastRenderedPageBreak/>
        <w:t xml:space="preserve">                 if(cnt[j] &gt;= n) return false;</w:t>
      </w:r>
      <w:r w:rsidRPr="001F7C55">
        <w:br/>
      </w:r>
      <w:r w:rsidRPr="001F7C55">
        <w:rPr>
          <w:rStyle w:val="VerbatimChar"/>
          <w:sz w:val="24"/>
        </w:rPr>
        <w:t xml:space="preserve">                 if(!st[j])</w:t>
      </w:r>
      <w:r w:rsidRPr="001F7C55">
        <w:br/>
      </w:r>
      <w:r w:rsidRPr="001F7C55">
        <w:rPr>
          <w:rStyle w:val="VerbatimChar"/>
          <w:sz w:val="24"/>
        </w:rPr>
        <w:t xml:space="preserve">                 {</w:t>
      </w:r>
      <w:r w:rsidRPr="001F7C55">
        <w:br/>
      </w:r>
      <w:r w:rsidRPr="001F7C55">
        <w:rPr>
          <w:rStyle w:val="VerbatimChar"/>
          <w:sz w:val="24"/>
        </w:rPr>
        <w:t xml:space="preserve">                     q[tt ++] = j;</w:t>
      </w:r>
      <w:r w:rsidRPr="001F7C55">
        <w:br/>
      </w:r>
      <w:r w:rsidRPr="001F7C55">
        <w:rPr>
          <w:rStyle w:val="VerbatimChar"/>
          <w:sz w:val="24"/>
        </w:rPr>
        <w:t xml:space="preserve">                     if(tt == N) tt = 0;</w:t>
      </w:r>
      <w:r w:rsidRPr="001F7C55">
        <w:br/>
      </w:r>
      <w:r w:rsidRPr="001F7C55">
        <w:rPr>
          <w:rStyle w:val="VerbatimChar"/>
          <w:sz w:val="24"/>
        </w:rPr>
        <w:t xml:space="preserve">                     st[j] = true;</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return true;</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1 &gt;&gt; m2;</w:t>
      </w:r>
      <w:r w:rsidRPr="001F7C55">
        <w:br/>
      </w:r>
      <w:r w:rsidRPr="001F7C55">
        <w:rPr>
          <w:rStyle w:val="VerbatimChar"/>
          <w:sz w:val="24"/>
        </w:rPr>
        <w:t xml:space="preserve">     memset(h,-1,sizeof h);</w:t>
      </w:r>
      <w:r w:rsidRPr="001F7C55">
        <w:br/>
      </w:r>
      <w:r w:rsidRPr="001F7C55">
        <w:rPr>
          <w:rStyle w:val="VerbatimChar"/>
          <w:sz w:val="24"/>
        </w:rPr>
        <w:t xml:space="preserve">     for(int i=1;i&lt;n;i++)</w:t>
      </w:r>
      <w:r w:rsidRPr="001F7C55">
        <w:br/>
      </w:r>
      <w:r w:rsidRPr="001F7C55">
        <w:rPr>
          <w:rStyle w:val="VerbatimChar"/>
          <w:sz w:val="24"/>
        </w:rPr>
        <w:t xml:space="preserve">         add(i + 1,i,0);</w:t>
      </w:r>
      <w:r w:rsidRPr="001F7C55">
        <w:br/>
      </w:r>
      <w:r w:rsidRPr="001F7C55">
        <w:rPr>
          <w:rStyle w:val="VerbatimChar"/>
          <w:sz w:val="24"/>
        </w:rPr>
        <w:t xml:space="preserve">    while(m1 --)//</w:t>
      </w:r>
      <w:r w:rsidRPr="001F7C55">
        <w:rPr>
          <w:rStyle w:val="VerbatimChar"/>
          <w:sz w:val="24"/>
        </w:rPr>
        <w:t>第一种边</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if(b &lt; a) swap(a,b); </w:t>
      </w:r>
      <w:r w:rsidRPr="001F7C55">
        <w:br/>
      </w:r>
      <w:r w:rsidRPr="001F7C55">
        <w:rPr>
          <w:rStyle w:val="VerbatimChar"/>
          <w:sz w:val="24"/>
        </w:rPr>
        <w:t xml:space="preserve">        add(a,b,c);</w:t>
      </w:r>
      <w:r w:rsidRPr="001F7C55">
        <w:br/>
      </w:r>
      <w:r w:rsidRPr="001F7C55">
        <w:rPr>
          <w:rStyle w:val="VerbatimChar"/>
          <w:sz w:val="24"/>
        </w:rPr>
        <w:t xml:space="preserve">    }</w:t>
      </w:r>
      <w:r w:rsidRPr="001F7C55">
        <w:br/>
      </w:r>
      <w:r w:rsidRPr="001F7C55">
        <w:rPr>
          <w:rStyle w:val="VerbatimChar"/>
          <w:sz w:val="24"/>
        </w:rPr>
        <w:t xml:space="preserve">    while(m2 --)</w:t>
      </w:r>
      <w:r w:rsidRPr="001F7C55">
        <w:br/>
      </w:r>
      <w:r w:rsidRPr="001F7C55">
        <w:rPr>
          <w:rStyle w:val="VerbatimChar"/>
          <w:sz w:val="24"/>
        </w:rPr>
        <w:t xml:space="preserve">    {</w:t>
      </w:r>
      <w:r w:rsidRPr="001F7C55">
        <w:br/>
      </w:r>
      <w:r w:rsidRPr="001F7C55">
        <w:rPr>
          <w:rStyle w:val="VerbatimChar"/>
          <w:sz w:val="24"/>
        </w:rPr>
        <w:t xml:space="preserve">        int a,b,c;</w:t>
      </w:r>
      <w:r w:rsidRPr="001F7C55">
        <w:br/>
      </w:r>
      <w:r w:rsidRPr="001F7C55">
        <w:rPr>
          <w:rStyle w:val="VerbatimChar"/>
          <w:sz w:val="24"/>
        </w:rPr>
        <w:t xml:space="preserve">        cin &gt;&gt; a &gt;&gt; b &gt;&gt; c;</w:t>
      </w:r>
      <w:r w:rsidRPr="001F7C55">
        <w:br/>
      </w:r>
      <w:r w:rsidRPr="001F7C55">
        <w:rPr>
          <w:rStyle w:val="VerbatimChar"/>
          <w:sz w:val="24"/>
        </w:rPr>
        <w:t xml:space="preserve">        if(b &lt; a) swap(a,b);</w:t>
      </w:r>
      <w:r w:rsidRPr="001F7C55">
        <w:br/>
      </w:r>
      <w:r w:rsidRPr="001F7C55">
        <w:rPr>
          <w:rStyle w:val="VerbatimChar"/>
          <w:sz w:val="24"/>
        </w:rPr>
        <w:t xml:space="preserve">        add(b,a,-c);</w:t>
      </w:r>
      <w:r w:rsidRPr="001F7C55">
        <w:br/>
      </w:r>
      <w:r w:rsidRPr="001F7C55">
        <w:rPr>
          <w:rStyle w:val="VerbatimChar"/>
          <w:sz w:val="24"/>
        </w:rPr>
        <w:t xml:space="preserve">    }</w:t>
      </w:r>
      <w:r w:rsidRPr="001F7C55">
        <w:br/>
      </w:r>
      <w:r w:rsidRPr="001F7C55">
        <w:rPr>
          <w:rStyle w:val="VerbatimChar"/>
          <w:sz w:val="24"/>
        </w:rPr>
        <w:t xml:space="preserve">    if(!spfa(n))//</w:t>
      </w:r>
      <w:r w:rsidRPr="001F7C55">
        <w:rPr>
          <w:rStyle w:val="VerbatimChar"/>
          <w:sz w:val="24"/>
        </w:rPr>
        <w:t>第一问需要把所有的点加到队列里面去</w:t>
      </w:r>
      <w:r w:rsidRPr="001F7C55">
        <w:br/>
      </w:r>
      <w:r w:rsidRPr="001F7C55">
        <w:rPr>
          <w:rStyle w:val="VerbatimChar"/>
          <w:sz w:val="24"/>
        </w:rPr>
        <w:t xml:space="preserve">        cout &lt;&lt; -1 &lt;&lt; endl;</w:t>
      </w:r>
      <w:r w:rsidRPr="001F7C55">
        <w:br/>
      </w:r>
      <w:r w:rsidRPr="001F7C55">
        <w:rPr>
          <w:rStyle w:val="VerbatimChar"/>
          <w:sz w:val="24"/>
        </w:rPr>
        <w:t xml:space="preserve">    else </w:t>
      </w:r>
      <w:r w:rsidRPr="001F7C55">
        <w:br/>
      </w:r>
      <w:r w:rsidRPr="001F7C55">
        <w:rPr>
          <w:rStyle w:val="VerbatimChar"/>
          <w:sz w:val="24"/>
        </w:rPr>
        <w:t xml:space="preserve">    {</w:t>
      </w:r>
      <w:r w:rsidRPr="001F7C55">
        <w:br/>
      </w:r>
      <w:r w:rsidRPr="001F7C55">
        <w:rPr>
          <w:rStyle w:val="VerbatimChar"/>
          <w:sz w:val="24"/>
        </w:rPr>
        <w:t xml:space="preserve">        spfa(1);//</w:t>
      </w:r>
      <w:r w:rsidRPr="001F7C55">
        <w:rPr>
          <w:rStyle w:val="VerbatimChar"/>
          <w:sz w:val="24"/>
        </w:rPr>
        <w:t>第二种只需要将第一个点放进队列中即可</w:t>
      </w:r>
      <w:r w:rsidRPr="001F7C55">
        <w:br/>
      </w:r>
      <w:r w:rsidRPr="001F7C55">
        <w:rPr>
          <w:rStyle w:val="VerbatimChar"/>
          <w:sz w:val="24"/>
        </w:rPr>
        <w:t xml:space="preserve">        if(dist[n] == INF) cout &lt;&lt; -2 &lt;&lt; endl;</w:t>
      </w:r>
      <w:r w:rsidRPr="001F7C55">
        <w:br/>
      </w:r>
      <w:r w:rsidRPr="001F7C55">
        <w:rPr>
          <w:rStyle w:val="VerbatimChar"/>
          <w:sz w:val="24"/>
        </w:rPr>
        <w:t xml:space="preserve">        else cout &lt;&lt; dist[n] &lt;&lt; endl;</w:t>
      </w:r>
      <w:r w:rsidRPr="001F7C55">
        <w:br/>
      </w:r>
      <w:r w:rsidRPr="001F7C55">
        <w:rPr>
          <w:rStyle w:val="VerbatimChar"/>
          <w:sz w:val="24"/>
        </w:rPr>
        <w:t xml:space="preserve">    }</w:t>
      </w:r>
      <w:r w:rsidRPr="001F7C55">
        <w:br/>
      </w:r>
      <w:r w:rsidRPr="001F7C55">
        <w:rPr>
          <w:rStyle w:val="VerbatimChar"/>
          <w:sz w:val="24"/>
        </w:rPr>
        <w:t xml:space="preserve">    return 0;</w:t>
      </w:r>
      <w:r w:rsidRPr="001F7C55">
        <w:br/>
      </w:r>
      <w:r w:rsidRPr="001F7C55">
        <w:rPr>
          <w:rStyle w:val="VerbatimChar"/>
          <w:sz w:val="24"/>
        </w:rPr>
        <w:t>}</w:t>
      </w:r>
      <w:r w:rsidRPr="001F7C55">
        <w:br/>
      </w:r>
      <w:r w:rsidRPr="001F7C55">
        <w:rPr>
          <w:rStyle w:val="VerbatimChar"/>
          <w:sz w:val="24"/>
        </w:rPr>
        <w:t>复制</w:t>
      </w:r>
    </w:p>
    <w:p w14:paraId="609F18BD" w14:textId="77777777" w:rsidR="006E1108" w:rsidRPr="001F7C55" w:rsidRDefault="00000000">
      <w:pPr>
        <w:pStyle w:val="2"/>
        <w:rPr>
          <w:sz w:val="24"/>
          <w:szCs w:val="24"/>
          <w:lang w:eastAsia="zh-CN"/>
        </w:rPr>
      </w:pPr>
      <w:bookmarkStart w:id="36" w:name="例题-4-393-雇佣收银员"/>
      <w:bookmarkEnd w:id="35"/>
      <w:r w:rsidRPr="001F7C55">
        <w:rPr>
          <w:sz w:val="24"/>
          <w:szCs w:val="24"/>
          <w:lang w:eastAsia="zh-CN"/>
        </w:rPr>
        <w:lastRenderedPageBreak/>
        <w:t>例题</w:t>
      </w:r>
      <w:r w:rsidRPr="001F7C55">
        <w:rPr>
          <w:sz w:val="24"/>
          <w:szCs w:val="24"/>
          <w:lang w:eastAsia="zh-CN"/>
        </w:rPr>
        <w:t xml:space="preserve"> 4 393 </w:t>
      </w:r>
      <w:r w:rsidRPr="001F7C55">
        <w:rPr>
          <w:sz w:val="24"/>
          <w:szCs w:val="24"/>
          <w:lang w:eastAsia="zh-CN"/>
        </w:rPr>
        <w:t>雇佣收银员</w:t>
      </w:r>
    </w:p>
    <w:p w14:paraId="5284F3A2" w14:textId="77777777" w:rsidR="006E1108" w:rsidRPr="001F7C55" w:rsidRDefault="00000000">
      <w:pPr>
        <w:pStyle w:val="a9"/>
        <w:rPr>
          <w:lang w:eastAsia="zh-CN"/>
        </w:rPr>
      </w:pPr>
      <w:r w:rsidRPr="001F7C55">
        <w:rPr>
          <w:lang w:eastAsia="zh-CN"/>
        </w:rPr>
        <w:br/>
      </w:r>
      <w:r w:rsidRPr="001F7C55">
        <w:rPr>
          <w:lang w:eastAsia="zh-CN"/>
        </w:rPr>
        <w:t>最小值</w:t>
      </w:r>
      <w:r w:rsidRPr="001F7C55">
        <w:rPr>
          <w:lang w:eastAsia="zh-CN"/>
        </w:rPr>
        <w:t xml:space="preserve"> --&gt; </w:t>
      </w:r>
      <w:r w:rsidRPr="001F7C55">
        <w:rPr>
          <w:lang w:eastAsia="zh-CN"/>
        </w:rPr>
        <w:t>最长路</w:t>
      </w:r>
    </w:p>
    <w:p w14:paraId="51837A0C" w14:textId="77777777" w:rsidR="006E1108" w:rsidRPr="001F7C55" w:rsidRDefault="00000000">
      <w:pPr>
        <w:pStyle w:val="1"/>
        <w:rPr>
          <w:sz w:val="24"/>
          <w:szCs w:val="24"/>
          <w:lang w:eastAsia="zh-CN"/>
        </w:rPr>
      </w:pPr>
      <w:bookmarkStart w:id="37" w:name="有向图的强连通分量"/>
      <w:bookmarkEnd w:id="31"/>
      <w:bookmarkEnd w:id="36"/>
      <w:r w:rsidRPr="001F7C55">
        <w:rPr>
          <w:sz w:val="24"/>
          <w:szCs w:val="24"/>
          <w:lang w:eastAsia="zh-CN"/>
        </w:rPr>
        <w:t>有向图的强连通分量</w:t>
      </w:r>
    </w:p>
    <w:p w14:paraId="3BEE034A" w14:textId="77777777" w:rsidR="006E1108" w:rsidRPr="001F7C55" w:rsidRDefault="00000000">
      <w:pPr>
        <w:pStyle w:val="a9"/>
        <w:rPr>
          <w:lang w:eastAsia="zh-CN"/>
        </w:rPr>
      </w:pPr>
      <w:r w:rsidRPr="001F7C55">
        <w:rPr>
          <w:lang w:eastAsia="zh-CN"/>
        </w:rPr>
        <w:t>对于一个有向图。连通分量：对于分量中任意两点</w:t>
      </w:r>
      <w:r w:rsidRPr="001F7C55">
        <w:rPr>
          <w:lang w:eastAsia="zh-CN"/>
        </w:rPr>
        <w:t>u</w:t>
      </w:r>
      <w:r w:rsidRPr="001F7C55">
        <w:rPr>
          <w:lang w:eastAsia="zh-CN"/>
        </w:rPr>
        <w:t>，</w:t>
      </w:r>
      <w:r w:rsidRPr="001F7C55">
        <w:rPr>
          <w:lang w:eastAsia="zh-CN"/>
        </w:rPr>
        <w:t>v</w:t>
      </w:r>
      <w:r w:rsidRPr="001F7C55">
        <w:rPr>
          <w:lang w:eastAsia="zh-CN"/>
        </w:rPr>
        <w:t>，必然可以从</w:t>
      </w:r>
      <w:r w:rsidRPr="001F7C55">
        <w:rPr>
          <w:lang w:eastAsia="zh-CN"/>
        </w:rPr>
        <w:t>u</w:t>
      </w:r>
      <w:r w:rsidRPr="001F7C55">
        <w:rPr>
          <w:lang w:eastAsia="zh-CN"/>
        </w:rPr>
        <w:t>走到</w:t>
      </w:r>
      <w:r w:rsidRPr="001F7C55">
        <w:rPr>
          <w:lang w:eastAsia="zh-CN"/>
        </w:rPr>
        <w:t>v</w:t>
      </w:r>
      <w:r w:rsidRPr="001F7C55">
        <w:rPr>
          <w:lang w:eastAsia="zh-CN"/>
        </w:rPr>
        <w:t>，且从</w:t>
      </w:r>
      <w:r w:rsidRPr="001F7C55">
        <w:rPr>
          <w:lang w:eastAsia="zh-CN"/>
        </w:rPr>
        <w:t>v</w:t>
      </w:r>
      <w:r w:rsidRPr="001F7C55">
        <w:rPr>
          <w:lang w:eastAsia="zh-CN"/>
        </w:rPr>
        <w:t>走到</w:t>
      </w:r>
      <w:r w:rsidRPr="001F7C55">
        <w:rPr>
          <w:lang w:eastAsia="zh-CN"/>
        </w:rPr>
        <w:t>u</w:t>
      </w:r>
      <w:r w:rsidRPr="001F7C55">
        <w:rPr>
          <w:lang w:eastAsia="zh-CN"/>
        </w:rPr>
        <w:t>。一般按照</w:t>
      </w:r>
      <w:r w:rsidRPr="001F7C55">
        <w:rPr>
          <w:lang w:eastAsia="zh-CN"/>
        </w:rPr>
        <w:t>DFS</w:t>
      </w:r>
      <w:r w:rsidRPr="001F7C55">
        <w:rPr>
          <w:lang w:eastAsia="zh-CN"/>
        </w:rPr>
        <w:t>的顺序来求解</w:t>
      </w:r>
      <w:r w:rsidRPr="001F7C55">
        <w:rPr>
          <w:lang w:eastAsia="zh-CN"/>
        </w:rPr>
        <w:br/>
      </w:r>
      <w:r w:rsidRPr="001F7C55">
        <w:rPr>
          <w:lang w:eastAsia="zh-CN"/>
        </w:rPr>
        <w:t>强连通分量</w:t>
      </w:r>
      <w:r w:rsidRPr="001F7C55">
        <w:rPr>
          <w:lang w:eastAsia="zh-CN"/>
        </w:rPr>
        <w:t xml:space="preserve"> </w:t>
      </w:r>
      <w:r w:rsidRPr="001F7C55">
        <w:rPr>
          <w:lang w:eastAsia="zh-CN"/>
        </w:rPr>
        <w:t>：极大连通分量</w:t>
      </w:r>
    </w:p>
    <w:p w14:paraId="3500FB0F" w14:textId="77777777" w:rsidR="006E1108" w:rsidRPr="001F7C55" w:rsidRDefault="00000000">
      <w:pPr>
        <w:pStyle w:val="3"/>
        <w:rPr>
          <w:lang w:eastAsia="zh-CN"/>
        </w:rPr>
      </w:pPr>
      <w:bookmarkStart w:id="38" w:name="作用"/>
      <w:r w:rsidRPr="001F7C55">
        <w:rPr>
          <w:lang w:eastAsia="zh-CN"/>
        </w:rPr>
        <w:t>作用：</w:t>
      </w:r>
    </w:p>
    <w:p w14:paraId="01AC4BBD" w14:textId="77777777" w:rsidR="006E1108" w:rsidRPr="001F7C55" w:rsidRDefault="00000000">
      <w:pPr>
        <w:pStyle w:val="a9"/>
        <w:rPr>
          <w:lang w:eastAsia="zh-CN"/>
        </w:rPr>
      </w:pPr>
      <w:r w:rsidRPr="001F7C55">
        <w:rPr>
          <w:lang w:eastAsia="zh-CN"/>
        </w:rPr>
        <w:t>令一个有向图缩点成为有向无环图（</w:t>
      </w:r>
      <w:r w:rsidRPr="001F7C55">
        <w:rPr>
          <w:lang w:eastAsia="zh-CN"/>
        </w:rPr>
        <w:t>PAG</w:t>
      </w:r>
      <w:r w:rsidRPr="001F7C55">
        <w:rPr>
          <w:lang w:eastAsia="zh-CN"/>
        </w:rPr>
        <w:t>），也即是拓扑图（缩点指的是将所有的连通分量缩成一个点</w:t>
      </w:r>
      <w:r w:rsidRPr="001F7C55">
        <w:rPr>
          <w:lang w:eastAsia="zh-CN"/>
        </w:rPr>
        <w:t>,</w:t>
      </w:r>
      <w:r w:rsidRPr="001F7C55">
        <w:rPr>
          <w:lang w:eastAsia="zh-CN"/>
        </w:rPr>
        <w:t>环成点），这样求最短路或者最长路可以直接递推来做</w:t>
      </w:r>
      <w:r w:rsidRPr="001F7C55">
        <w:rPr>
          <w:lang w:eastAsia="zh-CN"/>
        </w:rPr>
        <w:t xml:space="preserve"> O(n + m)</w:t>
      </w:r>
    </w:p>
    <w:p w14:paraId="49E24A9B" w14:textId="77777777" w:rsidR="006E1108" w:rsidRPr="001F7C55" w:rsidRDefault="00000000">
      <w:pPr>
        <w:pStyle w:val="3"/>
        <w:rPr>
          <w:lang w:eastAsia="zh-CN"/>
        </w:rPr>
      </w:pPr>
      <w:bookmarkStart w:id="39" w:name="分类"/>
      <w:bookmarkEnd w:id="38"/>
      <w:r w:rsidRPr="001F7C55">
        <w:rPr>
          <w:lang w:eastAsia="zh-CN"/>
        </w:rPr>
        <w:t>分类</w:t>
      </w:r>
      <w:r w:rsidRPr="001F7C55">
        <w:rPr>
          <w:lang w:eastAsia="zh-CN"/>
        </w:rPr>
        <w:t xml:space="preserve"> </w:t>
      </w:r>
      <w:r w:rsidRPr="001F7C55">
        <w:rPr>
          <w:lang w:eastAsia="zh-CN"/>
        </w:rPr>
        <w:t>：</w:t>
      </w:r>
    </w:p>
    <w:p w14:paraId="0954F7F4" w14:textId="77777777" w:rsidR="006E1108" w:rsidRPr="001F7C55" w:rsidRDefault="00000000">
      <w:pPr>
        <w:pStyle w:val="a9"/>
        <w:rPr>
          <w:lang w:eastAsia="zh-CN"/>
        </w:rPr>
      </w:pPr>
      <w:r w:rsidRPr="001F7C55">
        <w:rPr>
          <w:lang w:eastAsia="zh-CN"/>
        </w:rPr>
        <w:t>1.</w:t>
      </w:r>
      <w:r w:rsidRPr="001F7C55">
        <w:rPr>
          <w:lang w:eastAsia="zh-CN"/>
        </w:rPr>
        <w:t>树枝边（</w:t>
      </w:r>
      <w:r w:rsidRPr="001F7C55">
        <w:rPr>
          <w:lang w:eastAsia="zh-CN"/>
        </w:rPr>
        <w:t xml:space="preserve">x </w:t>
      </w:r>
      <w:r w:rsidRPr="001F7C55">
        <w:rPr>
          <w:lang w:eastAsia="zh-CN"/>
        </w:rPr>
        <w:t>是</w:t>
      </w:r>
      <w:r w:rsidRPr="001F7C55">
        <w:rPr>
          <w:lang w:eastAsia="zh-CN"/>
        </w:rPr>
        <w:t xml:space="preserve"> y </w:t>
      </w:r>
      <w:r w:rsidRPr="001F7C55">
        <w:rPr>
          <w:lang w:eastAsia="zh-CN"/>
        </w:rPr>
        <w:t>的一个父节点）</w:t>
      </w:r>
      <w:r w:rsidRPr="001F7C55">
        <w:rPr>
          <w:lang w:eastAsia="zh-CN"/>
        </w:rPr>
        <w:br/>
        <w:t>2.</w:t>
      </w:r>
      <w:r w:rsidRPr="001F7C55">
        <w:rPr>
          <w:lang w:eastAsia="zh-CN"/>
        </w:rPr>
        <w:t>前向边</w:t>
      </w:r>
      <w:r w:rsidRPr="001F7C55">
        <w:rPr>
          <w:lang w:eastAsia="zh-CN"/>
        </w:rPr>
        <w:t xml:space="preserve"> </w:t>
      </w:r>
      <w:r w:rsidRPr="001F7C55">
        <w:rPr>
          <w:lang w:eastAsia="zh-CN"/>
        </w:rPr>
        <w:t>（</w:t>
      </w:r>
      <w:r w:rsidRPr="001F7C55">
        <w:rPr>
          <w:lang w:eastAsia="zh-CN"/>
        </w:rPr>
        <w:t xml:space="preserve">x </w:t>
      </w:r>
      <w:r w:rsidRPr="001F7C55">
        <w:rPr>
          <w:lang w:eastAsia="zh-CN"/>
        </w:rPr>
        <w:t>是</w:t>
      </w:r>
      <w:r w:rsidRPr="001F7C55">
        <w:rPr>
          <w:lang w:eastAsia="zh-CN"/>
        </w:rPr>
        <w:t xml:space="preserve"> y </w:t>
      </w:r>
      <w:r w:rsidRPr="001F7C55">
        <w:rPr>
          <w:lang w:eastAsia="zh-CN"/>
        </w:rPr>
        <w:t>的祖先节点）</w:t>
      </w:r>
      <w:r w:rsidRPr="001F7C55">
        <w:rPr>
          <w:lang w:eastAsia="zh-CN"/>
        </w:rPr>
        <w:br/>
        <w:t>3.</w:t>
      </w:r>
      <w:r w:rsidRPr="001F7C55">
        <w:rPr>
          <w:lang w:eastAsia="zh-CN"/>
        </w:rPr>
        <w:t>后向边（</w:t>
      </w:r>
      <w:r w:rsidRPr="001F7C55">
        <w:rPr>
          <w:lang w:eastAsia="zh-CN"/>
        </w:rPr>
        <w:t xml:space="preserve">x </w:t>
      </w:r>
      <w:r w:rsidRPr="001F7C55">
        <w:rPr>
          <w:lang w:eastAsia="zh-CN"/>
        </w:rPr>
        <w:t>是</w:t>
      </w:r>
      <w:r w:rsidRPr="001F7C55">
        <w:rPr>
          <w:lang w:eastAsia="zh-CN"/>
        </w:rPr>
        <w:t xml:space="preserve"> y </w:t>
      </w:r>
      <w:r w:rsidRPr="001F7C55">
        <w:rPr>
          <w:lang w:eastAsia="zh-CN"/>
        </w:rPr>
        <w:t>的字节点，不必直接字节点）</w:t>
      </w:r>
      <w:r w:rsidRPr="001F7C55">
        <w:rPr>
          <w:lang w:eastAsia="zh-CN"/>
        </w:rPr>
        <w:br/>
        <w:t>4.</w:t>
      </w:r>
      <w:r w:rsidRPr="001F7C55">
        <w:rPr>
          <w:lang w:eastAsia="zh-CN"/>
        </w:rPr>
        <w:t>横叉边（</w:t>
      </w:r>
      <w:r w:rsidRPr="001F7C55">
        <w:rPr>
          <w:lang w:eastAsia="zh-CN"/>
        </w:rPr>
        <w:t xml:space="preserve">x </w:t>
      </w:r>
      <w:r w:rsidRPr="001F7C55">
        <w:rPr>
          <w:lang w:eastAsia="zh-CN"/>
        </w:rPr>
        <w:t>和</w:t>
      </w:r>
      <w:r w:rsidRPr="001F7C55">
        <w:rPr>
          <w:lang w:eastAsia="zh-CN"/>
        </w:rPr>
        <w:t xml:space="preserve"> y </w:t>
      </w:r>
      <w:r w:rsidRPr="001F7C55">
        <w:rPr>
          <w:lang w:eastAsia="zh-CN"/>
        </w:rPr>
        <w:t>不在同一个分支，由</w:t>
      </w:r>
      <w:r w:rsidRPr="001F7C55">
        <w:rPr>
          <w:lang w:eastAsia="zh-CN"/>
        </w:rPr>
        <w:t>x</w:t>
      </w:r>
      <w:r w:rsidRPr="001F7C55">
        <w:rPr>
          <w:lang w:eastAsia="zh-CN"/>
        </w:rPr>
        <w:t>搜到另一个分支的边，这个</w:t>
      </w:r>
      <w:r w:rsidRPr="001F7C55">
        <w:rPr>
          <w:lang w:eastAsia="zh-CN"/>
        </w:rPr>
        <w:t xml:space="preserve"> y </w:t>
      </w:r>
      <w:r w:rsidRPr="001F7C55">
        <w:rPr>
          <w:lang w:eastAsia="zh-CN"/>
        </w:rPr>
        <w:t>此时已经被搜过了）</w:t>
      </w:r>
    </w:p>
    <w:p w14:paraId="1BB8F561" w14:textId="77777777" w:rsidR="006E1108" w:rsidRPr="001F7C55" w:rsidRDefault="00000000">
      <w:pPr>
        <w:pStyle w:val="3"/>
        <w:rPr>
          <w:lang w:eastAsia="zh-CN"/>
        </w:rPr>
      </w:pPr>
      <w:bookmarkStart w:id="40" w:name="解释"/>
      <w:bookmarkEnd w:id="39"/>
      <w:r w:rsidRPr="001F7C55">
        <w:rPr>
          <w:lang w:eastAsia="zh-CN"/>
        </w:rPr>
        <w:t>解释：</w:t>
      </w:r>
    </w:p>
    <w:p w14:paraId="21AA4463" w14:textId="77777777" w:rsidR="006E1108" w:rsidRPr="001F7C55" w:rsidRDefault="00000000">
      <w:pPr>
        <w:pStyle w:val="a9"/>
        <w:rPr>
          <w:lang w:eastAsia="zh-CN"/>
        </w:rPr>
      </w:pPr>
      <w:r w:rsidRPr="001F7C55">
        <w:rPr>
          <w:lang w:eastAsia="zh-CN"/>
        </w:rPr>
        <w:t>如果按照</w:t>
      </w:r>
      <w:r w:rsidRPr="001F7C55">
        <w:rPr>
          <w:lang w:eastAsia="zh-CN"/>
        </w:rPr>
        <w:t>DFS</w:t>
      </w:r>
      <w:r w:rsidRPr="001F7C55">
        <w:rPr>
          <w:lang w:eastAsia="zh-CN"/>
        </w:rPr>
        <w:t>从左到右的顺序搜索，由</w:t>
      </w:r>
      <w:r w:rsidRPr="001F7C55">
        <w:rPr>
          <w:lang w:eastAsia="zh-CN"/>
        </w:rPr>
        <w:t xml:space="preserve"> x </w:t>
      </w:r>
      <w:r w:rsidRPr="001F7C55">
        <w:rPr>
          <w:lang w:eastAsia="zh-CN"/>
        </w:rPr>
        <w:t>搜到左边的点这时左边的点被搜过是横叉边，如果搜到右边的点，未搜过，是树枝边</w:t>
      </w:r>
    </w:p>
    <w:p w14:paraId="1C0E3BA5" w14:textId="77777777" w:rsidR="006E1108" w:rsidRPr="001F7C55" w:rsidRDefault="00000000">
      <w:pPr>
        <w:pStyle w:val="3"/>
        <w:rPr>
          <w:lang w:eastAsia="zh-CN"/>
        </w:rPr>
      </w:pPr>
      <w:bookmarkStart w:id="41" w:name="判断"/>
      <w:bookmarkEnd w:id="40"/>
      <w:r w:rsidRPr="001F7C55">
        <w:rPr>
          <w:lang w:eastAsia="zh-CN"/>
        </w:rPr>
        <w:t>判断：</w:t>
      </w:r>
    </w:p>
    <w:p w14:paraId="6912ECD3" w14:textId="77777777" w:rsidR="006E1108" w:rsidRPr="001F7C55" w:rsidRDefault="00000000">
      <w:pPr>
        <w:pStyle w:val="a9"/>
        <w:rPr>
          <w:lang w:eastAsia="zh-CN"/>
        </w:rPr>
      </w:pPr>
      <w:r w:rsidRPr="001F7C55">
        <w:rPr>
          <w:lang w:eastAsia="zh-CN"/>
        </w:rPr>
        <w:t>如果一个点在强连通分量（</w:t>
      </w:r>
      <w:r w:rsidRPr="001F7C55">
        <w:rPr>
          <w:lang w:eastAsia="zh-CN"/>
        </w:rPr>
        <w:t>SCC</w:t>
      </w:r>
      <w:r w:rsidRPr="001F7C55">
        <w:rPr>
          <w:lang w:eastAsia="zh-CN"/>
        </w:rPr>
        <w:t>）中：</w:t>
      </w:r>
      <w:r w:rsidRPr="001F7C55">
        <w:rPr>
          <w:lang w:eastAsia="zh-CN"/>
        </w:rPr>
        <w:br/>
        <w:t>1.</w:t>
      </w:r>
      <w:r w:rsidRPr="001F7C55">
        <w:rPr>
          <w:lang w:eastAsia="zh-CN"/>
        </w:rPr>
        <w:t>存在后向边指向祖先节点（后向边一定向上走）</w:t>
      </w:r>
      <w:r w:rsidRPr="001F7C55">
        <w:rPr>
          <w:lang w:eastAsia="zh-CN"/>
        </w:rPr>
        <w:br/>
        <w:t>2.</w:t>
      </w:r>
      <w:r w:rsidRPr="001F7C55">
        <w:rPr>
          <w:lang w:eastAsia="zh-CN"/>
        </w:rPr>
        <w:t>它走到一个横叉边上，且横叉边的点走到了祖先节点</w:t>
      </w:r>
    </w:p>
    <w:p w14:paraId="16144A39" w14:textId="77777777" w:rsidR="006E1108" w:rsidRPr="001F7C55" w:rsidRDefault="00000000">
      <w:pPr>
        <w:pStyle w:val="1"/>
        <w:rPr>
          <w:sz w:val="24"/>
          <w:szCs w:val="24"/>
        </w:rPr>
      </w:pPr>
      <w:bookmarkStart w:id="42" w:name="tarjan算法求scc"/>
      <w:bookmarkEnd w:id="37"/>
      <w:bookmarkEnd w:id="41"/>
      <w:r w:rsidRPr="001F7C55">
        <w:rPr>
          <w:sz w:val="24"/>
          <w:szCs w:val="24"/>
        </w:rPr>
        <w:t>Tarjan</w:t>
      </w:r>
      <w:r w:rsidRPr="001F7C55">
        <w:rPr>
          <w:sz w:val="24"/>
          <w:szCs w:val="24"/>
        </w:rPr>
        <w:t>算法求</w:t>
      </w:r>
      <w:r w:rsidRPr="001F7C55">
        <w:rPr>
          <w:sz w:val="24"/>
          <w:szCs w:val="24"/>
        </w:rPr>
        <w:t>SCC</w:t>
      </w:r>
      <w:r w:rsidRPr="001F7C55">
        <w:rPr>
          <w:sz w:val="24"/>
          <w:szCs w:val="24"/>
        </w:rPr>
        <w:t>：</w:t>
      </w:r>
    </w:p>
    <w:p w14:paraId="237031F1" w14:textId="77777777" w:rsidR="006E1108" w:rsidRPr="001F7C55" w:rsidRDefault="00000000">
      <w:pPr>
        <w:pStyle w:val="3"/>
        <w:rPr>
          <w:lang w:eastAsia="zh-CN"/>
        </w:rPr>
      </w:pPr>
      <w:bookmarkStart w:id="43" w:name="实现方式"/>
      <w:r w:rsidRPr="001F7C55">
        <w:rPr>
          <w:lang w:eastAsia="zh-CN"/>
        </w:rPr>
        <w:t>实现方式：</w:t>
      </w:r>
    </w:p>
    <w:p w14:paraId="2238BE19" w14:textId="77777777" w:rsidR="006E1108" w:rsidRPr="001F7C55" w:rsidRDefault="00000000">
      <w:pPr>
        <w:pStyle w:val="a9"/>
        <w:rPr>
          <w:lang w:eastAsia="zh-CN"/>
        </w:rPr>
      </w:pPr>
      <w:r w:rsidRPr="001F7C55">
        <w:rPr>
          <w:lang w:eastAsia="zh-CN"/>
        </w:rPr>
        <w:t>引入一个时间戳的概念，按照</w:t>
      </w:r>
      <w:r w:rsidRPr="001F7C55">
        <w:rPr>
          <w:lang w:eastAsia="zh-CN"/>
        </w:rPr>
        <w:t>DFS</w:t>
      </w:r>
      <w:r w:rsidRPr="001F7C55">
        <w:rPr>
          <w:lang w:eastAsia="zh-CN"/>
        </w:rPr>
        <w:t>的搜索顺序给每一个节点打上时间戳，即是第几个搜索到的点，对于每个点定义两个时间戳，</w:t>
      </w:r>
      <w:r w:rsidRPr="001F7C55">
        <w:rPr>
          <w:lang w:eastAsia="zh-CN"/>
        </w:rPr>
        <w:t>dfn[u]</w:t>
      </w:r>
      <w:r w:rsidRPr="001F7C55">
        <w:rPr>
          <w:lang w:eastAsia="zh-CN"/>
        </w:rPr>
        <w:t>表示遍历到</w:t>
      </w:r>
      <w:r w:rsidRPr="001F7C55">
        <w:rPr>
          <w:lang w:eastAsia="zh-CN"/>
        </w:rPr>
        <w:t xml:space="preserve"> u </w:t>
      </w:r>
      <w:r w:rsidRPr="001F7C55">
        <w:rPr>
          <w:lang w:eastAsia="zh-CN"/>
        </w:rPr>
        <w:t>的时间戳，</w:t>
      </w:r>
      <w:r w:rsidRPr="001F7C55">
        <w:rPr>
          <w:lang w:eastAsia="zh-CN"/>
        </w:rPr>
        <w:t xml:space="preserve">low[u] </w:t>
      </w:r>
      <w:r w:rsidRPr="001F7C55">
        <w:rPr>
          <w:lang w:eastAsia="zh-CN"/>
        </w:rPr>
        <w:t>从</w:t>
      </w:r>
      <w:r w:rsidRPr="001F7C55">
        <w:rPr>
          <w:lang w:eastAsia="zh-CN"/>
        </w:rPr>
        <w:t xml:space="preserve"> u </w:t>
      </w:r>
      <w:r w:rsidRPr="001F7C55">
        <w:rPr>
          <w:lang w:eastAsia="zh-CN"/>
        </w:rPr>
        <w:t>开始走所能遍历到的最小时间戳，如果</w:t>
      </w:r>
      <w:r w:rsidRPr="001F7C55">
        <w:rPr>
          <w:lang w:eastAsia="zh-CN"/>
        </w:rPr>
        <w:t xml:space="preserve"> u </w:t>
      </w:r>
      <w:r w:rsidRPr="001F7C55">
        <w:rPr>
          <w:lang w:eastAsia="zh-CN"/>
        </w:rPr>
        <w:t>是它所在的强连通分量的最高点，等价于</w:t>
      </w:r>
      <w:r w:rsidRPr="001F7C55">
        <w:rPr>
          <w:lang w:eastAsia="zh-CN"/>
        </w:rPr>
        <w:t xml:space="preserve"> dfn[u] == low[u]</w:t>
      </w:r>
    </w:p>
    <w:p w14:paraId="75E18CDC" w14:textId="77777777" w:rsidR="006E1108" w:rsidRPr="001F7C55" w:rsidRDefault="00000000">
      <w:pPr>
        <w:pStyle w:val="SourceCode"/>
      </w:pPr>
      <w:r w:rsidRPr="001F7C55">
        <w:rPr>
          <w:rStyle w:val="VerbatimChar"/>
          <w:sz w:val="24"/>
        </w:rPr>
        <w:t>void tarjan(int u)</w:t>
      </w:r>
      <w:r w:rsidRPr="001F7C55">
        <w:br/>
      </w:r>
      <w:r w:rsidRPr="001F7C55">
        <w:rPr>
          <w:rStyle w:val="VerbatimChar"/>
          <w:sz w:val="24"/>
        </w:rPr>
        <w:t>{</w:t>
      </w:r>
      <w:r w:rsidRPr="001F7C55">
        <w:br/>
      </w:r>
      <w:r w:rsidRPr="001F7C55">
        <w:rPr>
          <w:rStyle w:val="VerbatimChar"/>
          <w:sz w:val="24"/>
        </w:rPr>
        <w:t xml:space="preserve">    dfn[u] = low[u] = ++ timestamp;//</w:t>
      </w:r>
      <w:r w:rsidRPr="001F7C55">
        <w:rPr>
          <w:rStyle w:val="VerbatimChar"/>
          <w:sz w:val="24"/>
        </w:rPr>
        <w:t>第一次先打上时间戳</w:t>
      </w:r>
      <w:r w:rsidRPr="001F7C55">
        <w:br/>
      </w:r>
      <w:r w:rsidRPr="001F7C55">
        <w:rPr>
          <w:rStyle w:val="VerbatimChar"/>
          <w:sz w:val="24"/>
        </w:rPr>
        <w:lastRenderedPageBreak/>
        <w:t xml:space="preserve">    stk[++ top] = u,in_stk[u] = true;//</w:t>
      </w:r>
      <w:r w:rsidRPr="001F7C55">
        <w:rPr>
          <w:rStyle w:val="VerbatimChar"/>
          <w:sz w:val="24"/>
        </w:rPr>
        <w:t>入栈，并且标记为</w:t>
      </w:r>
      <w:r w:rsidRPr="001F7C55">
        <w:rPr>
          <w:rStyle w:val="VerbatimChar"/>
          <w:sz w:val="24"/>
        </w:rPr>
        <w:t>true</w:t>
      </w:r>
      <w:r w:rsidRPr="001F7C55">
        <w:br/>
      </w:r>
      <w:r w:rsidRPr="001F7C55">
        <w:rPr>
          <w:rStyle w:val="VerbatimChar"/>
          <w:sz w:val="24"/>
        </w:rPr>
        <w:t xml:space="preserve">    for(int i=h[u];~i;i=ne[i])//</w:t>
      </w:r>
      <w:r w:rsidRPr="001F7C55">
        <w:rPr>
          <w:rStyle w:val="VerbatimChar"/>
          <w:sz w:val="24"/>
        </w:rPr>
        <w:t>遍历</w:t>
      </w:r>
      <w:r w:rsidRPr="001F7C55">
        <w:rPr>
          <w:rStyle w:val="VerbatimChar"/>
          <w:sz w:val="24"/>
        </w:rPr>
        <w:t xml:space="preserve"> u </w:t>
      </w:r>
      <w:r w:rsidRPr="001F7C55">
        <w:rPr>
          <w:rStyle w:val="VerbatimChar"/>
          <w:sz w:val="24"/>
        </w:rPr>
        <w:t>能到的点</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fn[j])//</w:t>
      </w:r>
      <w:r w:rsidRPr="001F7C55">
        <w:rPr>
          <w:rStyle w:val="VerbatimChar"/>
          <w:sz w:val="24"/>
        </w:rPr>
        <w:t>当前的点没有遍历过</w:t>
      </w:r>
      <w:r w:rsidRPr="001F7C55">
        <w:br/>
      </w:r>
      <w:r w:rsidRPr="001F7C55">
        <w:rPr>
          <w:rStyle w:val="VerbatimChar"/>
          <w:sz w:val="24"/>
        </w:rPr>
        <w:t xml:space="preserve">        {</w:t>
      </w:r>
      <w:r w:rsidRPr="001F7C55">
        <w:br/>
      </w:r>
      <w:r w:rsidRPr="001F7C55">
        <w:rPr>
          <w:rStyle w:val="VerbatimChar"/>
          <w:sz w:val="24"/>
        </w:rPr>
        <w:t xml:space="preserve">            trajan(j);//</w:t>
      </w:r>
      <w:r w:rsidRPr="001F7C55">
        <w:rPr>
          <w:rStyle w:val="VerbatimChar"/>
          <w:sz w:val="24"/>
        </w:rPr>
        <w:t>遍历</w:t>
      </w:r>
      <w:r w:rsidRPr="001F7C55">
        <w:rPr>
          <w:rStyle w:val="VerbatimChar"/>
          <w:sz w:val="24"/>
        </w:rPr>
        <w:t xml:space="preserve"> j </w:t>
      </w:r>
      <w:r w:rsidRPr="001F7C55">
        <w:br/>
      </w:r>
      <w:r w:rsidRPr="001F7C55">
        <w:rPr>
          <w:rStyle w:val="VerbatimChar"/>
          <w:sz w:val="24"/>
        </w:rPr>
        <w:t xml:space="preserve">            low[u] = min(low[u],low[j])//</w:t>
      </w:r>
      <w:r w:rsidRPr="001F7C55">
        <w:rPr>
          <w:rStyle w:val="VerbatimChar"/>
          <w:sz w:val="24"/>
        </w:rPr>
        <w:t>这两个点相连通，最高点一致</w:t>
      </w:r>
      <w:r w:rsidRPr="001F7C55">
        <w:br/>
      </w:r>
      <w:r w:rsidRPr="001F7C55">
        <w:rPr>
          <w:rStyle w:val="VerbatimChar"/>
          <w:sz w:val="24"/>
        </w:rPr>
        <w:t xml:space="preserve">        }</w:t>
      </w:r>
      <w:r w:rsidRPr="001F7C55">
        <w:br/>
      </w:r>
      <w:r w:rsidRPr="001F7C55">
        <w:rPr>
          <w:rStyle w:val="VerbatimChar"/>
          <w:sz w:val="24"/>
        </w:rPr>
        <w:t xml:space="preserve">        else if(in_stk[j])//</w:t>
      </w:r>
      <w:r w:rsidRPr="001F7C55">
        <w:rPr>
          <w:rStyle w:val="VerbatimChar"/>
          <w:sz w:val="24"/>
        </w:rPr>
        <w:t>这个情况下</w:t>
      </w:r>
      <w:r w:rsidRPr="001F7C55">
        <w:rPr>
          <w:rStyle w:val="VerbatimChar"/>
          <w:sz w:val="24"/>
        </w:rPr>
        <w:t xml:space="preserve"> j </w:t>
      </w:r>
      <w:r w:rsidRPr="001F7C55">
        <w:rPr>
          <w:rStyle w:val="VerbatimChar"/>
          <w:sz w:val="24"/>
        </w:rPr>
        <w:t>要不是祖先要不是横叉点</w:t>
      </w:r>
      <w:r w:rsidRPr="001F7C55">
        <w:br/>
      </w:r>
      <w:r w:rsidRPr="001F7C55">
        <w:rPr>
          <w:rStyle w:val="VerbatimChar"/>
          <w:sz w:val="24"/>
        </w:rPr>
        <w:t xml:space="preserve">            low[u] = min(low[u],dfn[j]);//</w:t>
      </w:r>
      <w:r w:rsidRPr="001F7C55">
        <w:rPr>
          <w:rStyle w:val="VerbatimChar"/>
          <w:sz w:val="24"/>
        </w:rPr>
        <w:t>这个点遍历过，更新两个点能到的最高点</w:t>
      </w:r>
      <w:r w:rsidRPr="001F7C55">
        <w:br/>
      </w:r>
      <w:r w:rsidRPr="001F7C55">
        <w:rPr>
          <w:rStyle w:val="VerbatimChar"/>
          <w:sz w:val="24"/>
        </w:rPr>
        <w:t xml:space="preserve">    }</w:t>
      </w:r>
      <w:r w:rsidRPr="001F7C55">
        <w:br/>
      </w:r>
      <w:r w:rsidRPr="001F7C55">
        <w:rPr>
          <w:rStyle w:val="VerbatimChar"/>
          <w:sz w:val="24"/>
        </w:rPr>
        <w:t xml:space="preserve">    if(dfn[u] == low[u])//</w:t>
      </w:r>
      <w:r w:rsidRPr="001F7C55">
        <w:rPr>
          <w:rStyle w:val="VerbatimChar"/>
          <w:sz w:val="24"/>
        </w:rPr>
        <w:t>代表满足</w:t>
      </w:r>
      <w:r w:rsidRPr="001F7C55">
        <w:rPr>
          <w:rStyle w:val="VerbatimChar"/>
          <w:sz w:val="24"/>
        </w:rPr>
        <w:t>SCC</w:t>
      </w:r>
      <w:r w:rsidRPr="001F7C55">
        <w:br/>
      </w:r>
      <w:r w:rsidRPr="001F7C55">
        <w:rPr>
          <w:rStyle w:val="VerbatimChar"/>
          <w:sz w:val="24"/>
        </w:rPr>
        <w:t xml:space="preserve">    {</w:t>
      </w:r>
      <w:r w:rsidRPr="001F7C55">
        <w:br/>
      </w:r>
      <w:r w:rsidRPr="001F7C55">
        <w:rPr>
          <w:rStyle w:val="VerbatimChar"/>
          <w:sz w:val="24"/>
        </w:rPr>
        <w:t xml:space="preserve">        int y ;</w:t>
      </w:r>
      <w:r w:rsidRPr="001F7C55">
        <w:br/>
      </w:r>
      <w:r w:rsidRPr="001F7C55">
        <w:rPr>
          <w:rStyle w:val="VerbatimChar"/>
          <w:sz w:val="24"/>
        </w:rPr>
        <w:t xml:space="preserve">        ++ scc_cnt;</w:t>
      </w:r>
      <w:r w:rsidRPr="001F7C55">
        <w:br/>
      </w:r>
      <w:r w:rsidRPr="001F7C55">
        <w:rPr>
          <w:rStyle w:val="VerbatimChar"/>
          <w:sz w:val="24"/>
        </w:rPr>
        <w:t xml:space="preserve">        do </w:t>
      </w:r>
      <w:r w:rsidRPr="001F7C55">
        <w:br/>
      </w:r>
      <w:r w:rsidRPr="001F7C55">
        <w:rPr>
          <w:rStyle w:val="VerbatimChar"/>
          <w:sz w:val="24"/>
        </w:rPr>
        <w:t xml:space="preserve">        {</w:t>
      </w:r>
      <w:r w:rsidRPr="001F7C55">
        <w:br/>
      </w:r>
      <w:r w:rsidRPr="001F7C55">
        <w:rPr>
          <w:rStyle w:val="VerbatimChar"/>
          <w:sz w:val="24"/>
        </w:rPr>
        <w:t xml:space="preserve">            y = stk[top --];</w:t>
      </w:r>
      <w:r w:rsidRPr="001F7C55">
        <w:br/>
      </w:r>
      <w:r w:rsidRPr="001F7C55">
        <w:rPr>
          <w:rStyle w:val="VerbatimChar"/>
          <w:sz w:val="24"/>
        </w:rPr>
        <w:t xml:space="preserve">            in_stk[y] = false;</w:t>
      </w:r>
      <w:r w:rsidRPr="001F7C55">
        <w:br/>
      </w:r>
      <w:r w:rsidRPr="001F7C55">
        <w:rPr>
          <w:rStyle w:val="VerbatimChar"/>
          <w:sz w:val="24"/>
        </w:rPr>
        <w:t xml:space="preserve">            id[y] = scc_cnt;</w:t>
      </w:r>
      <w:r w:rsidRPr="001F7C55">
        <w:br/>
      </w:r>
      <w:r w:rsidRPr="001F7C55">
        <w:rPr>
          <w:rStyle w:val="VerbatimChar"/>
          <w:sz w:val="24"/>
        </w:rPr>
        <w:t xml:space="preserve">        }while(y != u)</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w:t>
      </w:r>
      <w:r w:rsidRPr="001F7C55">
        <w:rPr>
          <w:rStyle w:val="VerbatimChar"/>
          <w:sz w:val="24"/>
        </w:rPr>
        <w:t>这个栈中所有点是当前还没有搜完的强连通分量中的所有点</w:t>
      </w:r>
      <w:r w:rsidRPr="001F7C55">
        <w:rPr>
          <w:rStyle w:val="VerbatimChar"/>
          <w:sz w:val="24"/>
        </w:rPr>
        <w:t xml:space="preserve"> </w:t>
      </w:r>
      <w:r w:rsidRPr="001F7C55">
        <w:br/>
      </w:r>
      <w:r w:rsidRPr="001F7C55">
        <w:rPr>
          <w:rStyle w:val="VerbatimChar"/>
          <w:sz w:val="24"/>
        </w:rPr>
        <w:t>复制</w:t>
      </w:r>
    </w:p>
    <w:p w14:paraId="68E5D492" w14:textId="77777777" w:rsidR="006E1108" w:rsidRPr="001F7C55" w:rsidRDefault="00000000">
      <w:pPr>
        <w:pStyle w:val="1"/>
        <w:rPr>
          <w:sz w:val="24"/>
          <w:szCs w:val="24"/>
          <w:lang w:eastAsia="zh-CN"/>
        </w:rPr>
      </w:pPr>
      <w:bookmarkStart w:id="44" w:name="缩点"/>
      <w:bookmarkEnd w:id="42"/>
      <w:bookmarkEnd w:id="43"/>
      <w:r w:rsidRPr="001F7C55">
        <w:rPr>
          <w:sz w:val="24"/>
          <w:szCs w:val="24"/>
          <w:lang w:eastAsia="zh-CN"/>
        </w:rPr>
        <w:t>缩点：</w:t>
      </w:r>
    </w:p>
    <w:p w14:paraId="5418E098" w14:textId="77777777" w:rsidR="006E1108" w:rsidRPr="001F7C55" w:rsidRDefault="00000000">
      <w:pPr>
        <w:pStyle w:val="a9"/>
        <w:rPr>
          <w:lang w:eastAsia="zh-CN"/>
        </w:rPr>
      </w:pPr>
      <w:r w:rsidRPr="001F7C55">
        <w:rPr>
          <w:lang w:eastAsia="zh-CN"/>
        </w:rPr>
        <w:t>遍历一下所有点，遍历所有</w:t>
      </w:r>
      <w:r w:rsidRPr="001F7C55">
        <w:rPr>
          <w:lang w:eastAsia="zh-CN"/>
        </w:rPr>
        <w:t xml:space="preserve"> i </w:t>
      </w:r>
      <w:r w:rsidRPr="001F7C55">
        <w:rPr>
          <w:lang w:eastAsia="zh-CN"/>
        </w:rPr>
        <w:t>的领点，如果</w:t>
      </w:r>
      <w:r w:rsidRPr="001F7C55">
        <w:rPr>
          <w:lang w:eastAsia="zh-CN"/>
        </w:rPr>
        <w:t xml:space="preserve"> i </w:t>
      </w:r>
      <w:r w:rsidRPr="001F7C55">
        <w:rPr>
          <w:lang w:eastAsia="zh-CN"/>
        </w:rPr>
        <w:t>和</w:t>
      </w:r>
      <w:r w:rsidRPr="001F7C55">
        <w:rPr>
          <w:lang w:eastAsia="zh-CN"/>
        </w:rPr>
        <w:t xml:space="preserve"> j </w:t>
      </w:r>
      <w:r w:rsidRPr="001F7C55">
        <w:rPr>
          <w:lang w:eastAsia="zh-CN"/>
        </w:rPr>
        <w:t>不在同一个连通块加一条新边</w:t>
      </w:r>
      <w:r w:rsidRPr="001F7C55">
        <w:rPr>
          <w:lang w:eastAsia="zh-CN"/>
        </w:rPr>
        <w:t xml:space="preserve"> id[i] -&gt; id[y] , </w:t>
      </w:r>
      <w:r w:rsidRPr="001F7C55">
        <w:rPr>
          <w:lang w:eastAsia="zh-CN"/>
        </w:rPr>
        <w:t>连通分量编号递减的顺序一定是拓扑排序</w:t>
      </w:r>
    </w:p>
    <w:p w14:paraId="596D1536" w14:textId="77777777" w:rsidR="006E1108" w:rsidRPr="001F7C55" w:rsidRDefault="00000000">
      <w:pPr>
        <w:pStyle w:val="2"/>
        <w:rPr>
          <w:sz w:val="24"/>
          <w:szCs w:val="24"/>
          <w:lang w:eastAsia="zh-CN"/>
        </w:rPr>
      </w:pPr>
      <w:bookmarkStart w:id="45" w:name="例题-1----1174受欢迎的牛"/>
      <w:r w:rsidRPr="001F7C55">
        <w:rPr>
          <w:sz w:val="24"/>
          <w:szCs w:val="24"/>
          <w:lang w:eastAsia="zh-CN"/>
        </w:rPr>
        <w:t>例题</w:t>
      </w:r>
      <w:r w:rsidRPr="001F7C55">
        <w:rPr>
          <w:sz w:val="24"/>
          <w:szCs w:val="24"/>
          <w:lang w:eastAsia="zh-CN"/>
        </w:rPr>
        <w:t xml:space="preserve"> 1 -- 1174</w:t>
      </w:r>
      <w:r w:rsidRPr="001F7C55">
        <w:rPr>
          <w:sz w:val="24"/>
          <w:szCs w:val="24"/>
          <w:lang w:eastAsia="zh-CN"/>
        </w:rPr>
        <w:t>受欢迎的牛</w:t>
      </w:r>
    </w:p>
    <w:p w14:paraId="48D3AB55" w14:textId="77777777" w:rsidR="006E1108" w:rsidRPr="001F7C55" w:rsidRDefault="00000000">
      <w:pPr>
        <w:pStyle w:val="a9"/>
        <w:rPr>
          <w:lang w:eastAsia="zh-CN"/>
        </w:rPr>
      </w:pPr>
      <w:r w:rsidRPr="001F7C55">
        <w:rPr>
          <w:lang w:eastAsia="zh-CN"/>
        </w:rPr>
        <w:t>A,B)</w:t>
      </w:r>
      <w:r w:rsidRPr="001F7C55">
        <w:rPr>
          <w:lang w:eastAsia="zh-CN"/>
        </w:rPr>
        <w:t>代表</w:t>
      </w:r>
      <w:r w:rsidRPr="001F7C55">
        <w:rPr>
          <w:lang w:eastAsia="zh-CN"/>
        </w:rPr>
        <w:t>A</w:t>
      </w:r>
      <w:r w:rsidRPr="001F7C55">
        <w:rPr>
          <w:lang w:eastAsia="zh-CN"/>
        </w:rPr>
        <w:t>认为</w:t>
      </w:r>
      <w:r w:rsidRPr="001F7C55">
        <w:rPr>
          <w:lang w:eastAsia="zh-CN"/>
        </w:rPr>
        <w:t>B</w:t>
      </w:r>
      <w:r w:rsidRPr="001F7C55">
        <w:rPr>
          <w:lang w:eastAsia="zh-CN"/>
        </w:rPr>
        <w:t>牛受欢迎。且具有传递性，求有多少牛被除自己之外的所有牛认为是受欢迎的</w:t>
      </w:r>
      <w:r w:rsidRPr="001F7C55">
        <w:rPr>
          <w:lang w:eastAsia="zh-CN"/>
        </w:rPr>
        <w:t>,</w:t>
      </w:r>
      <w:r w:rsidRPr="001F7C55">
        <w:rPr>
          <w:lang w:eastAsia="zh-CN"/>
        </w:rPr>
        <w:t>如果是拓扑图的话，则最多只有一个且这个点的出度为</w:t>
      </w:r>
      <w:r w:rsidRPr="001F7C55">
        <w:rPr>
          <w:lang w:eastAsia="zh-CN"/>
        </w:rPr>
        <w:t xml:space="preserve"> 0</w:t>
      </w:r>
      <w:r w:rsidRPr="001F7C55">
        <w:rPr>
          <w:lang w:eastAsia="zh-CN"/>
        </w:rPr>
        <w:t>，强连通分量出度为</w:t>
      </w:r>
      <w:r w:rsidRPr="001F7C55">
        <w:rPr>
          <w:lang w:eastAsia="zh-CN"/>
        </w:rPr>
        <w:t xml:space="preserve"> 0</w:t>
      </w:r>
      <w:r w:rsidRPr="001F7C55">
        <w:rPr>
          <w:lang w:eastAsia="zh-CN"/>
        </w:rPr>
        <w:t>，这个块中的所有点。</w:t>
      </w:r>
    </w:p>
    <w:p w14:paraId="7B60B93C"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0010,M = 50010;</w:t>
      </w:r>
      <w:r w:rsidRPr="001F7C55">
        <w:br/>
      </w:r>
      <w:r w:rsidRPr="001F7C55">
        <w:rPr>
          <w:rStyle w:val="VerbatimChar"/>
          <w:sz w:val="24"/>
        </w:rPr>
        <w:lastRenderedPageBreak/>
        <w:t>int n,m;</w:t>
      </w:r>
      <w:r w:rsidRPr="001F7C55">
        <w:br/>
      </w:r>
      <w:r w:rsidRPr="001F7C55">
        <w:rPr>
          <w:rStyle w:val="VerbatimChar"/>
          <w:sz w:val="24"/>
        </w:rPr>
        <w:t>int h[N],e[M],ne[M],idx;</w:t>
      </w:r>
      <w:r w:rsidRPr="001F7C55">
        <w:br/>
      </w:r>
      <w:r w:rsidRPr="001F7C55">
        <w:rPr>
          <w:rStyle w:val="VerbatimChar"/>
          <w:sz w:val="24"/>
        </w:rPr>
        <w:t>int dfn[N],low[N],timestamp;</w:t>
      </w:r>
      <w:r w:rsidRPr="001F7C55">
        <w:br/>
      </w:r>
      <w:r w:rsidRPr="001F7C55">
        <w:rPr>
          <w:rStyle w:val="VerbatimChar"/>
          <w:sz w:val="24"/>
        </w:rPr>
        <w:t>int stk[N],top;</w:t>
      </w:r>
      <w:r w:rsidRPr="001F7C55">
        <w:br/>
      </w:r>
      <w:r w:rsidRPr="001F7C55">
        <w:rPr>
          <w:rStyle w:val="VerbatimChar"/>
          <w:sz w:val="24"/>
        </w:rPr>
        <w:t>bool in_stk[N];</w:t>
      </w:r>
      <w:r w:rsidRPr="001F7C55">
        <w:br/>
      </w:r>
      <w:r w:rsidRPr="001F7C55">
        <w:rPr>
          <w:rStyle w:val="VerbatimChar"/>
          <w:sz w:val="24"/>
        </w:rPr>
        <w:t>int id[N],scc_cnt,si[N];//</w:t>
      </w:r>
      <w:r w:rsidRPr="001F7C55">
        <w:rPr>
          <w:rStyle w:val="VerbatimChar"/>
          <w:sz w:val="24"/>
        </w:rPr>
        <w:t>每个点属于强连通块的编号，强连通块的数量</w:t>
      </w:r>
      <w:r w:rsidRPr="001F7C55">
        <w:rPr>
          <w:rStyle w:val="VerbatimChar"/>
          <w:sz w:val="24"/>
        </w:rPr>
        <w:t>,</w:t>
      </w:r>
      <w:r w:rsidRPr="001F7C55">
        <w:rPr>
          <w:rStyle w:val="VerbatimChar"/>
          <w:sz w:val="24"/>
        </w:rPr>
        <w:t>每个强连通块中点的数量</w:t>
      </w:r>
      <w:r w:rsidRPr="001F7C55">
        <w:br/>
      </w:r>
      <w:r w:rsidRPr="001F7C55">
        <w:rPr>
          <w:rStyle w:val="VerbatimChar"/>
          <w:sz w:val="24"/>
        </w:rPr>
        <w:t>int dout[N];//</w:t>
      </w:r>
      <w:r w:rsidRPr="001F7C55">
        <w:rPr>
          <w:rStyle w:val="VerbatimChar"/>
          <w:sz w:val="24"/>
        </w:rPr>
        <w:t>出度</w:t>
      </w:r>
      <w:r w:rsidRPr="001F7C55">
        <w:br/>
      </w:r>
      <w:r w:rsidRPr="001F7C55">
        <w:rPr>
          <w:rStyle w:val="VerbatimChar"/>
          <w:sz w:val="24"/>
        </w:rPr>
        <w:t>void add(int a,int b)</w:t>
      </w:r>
      <w:r w:rsidRPr="001F7C55">
        <w:br/>
      </w:r>
      <w:r w:rsidRPr="001F7C55">
        <w:rPr>
          <w:rStyle w:val="VerbatimChar"/>
          <w:sz w:val="24"/>
        </w:rPr>
        <w:t>{</w:t>
      </w:r>
      <w:r w:rsidRPr="001F7C55">
        <w:br/>
      </w:r>
      <w:r w:rsidRPr="001F7C55">
        <w:rPr>
          <w:rStyle w:val="VerbatimChar"/>
          <w:sz w:val="24"/>
        </w:rPr>
        <w:t xml:space="preserve">    e[idx]=b,ne[idx]=h[a],h[a] = idx ++;</w:t>
      </w:r>
      <w:r w:rsidRPr="001F7C55">
        <w:br/>
      </w:r>
      <w:r w:rsidRPr="001F7C55">
        <w:rPr>
          <w:rStyle w:val="VerbatimChar"/>
          <w:sz w:val="24"/>
        </w:rPr>
        <w:t>}</w:t>
      </w:r>
      <w:r w:rsidRPr="001F7C55">
        <w:br/>
      </w:r>
      <w:r w:rsidRPr="001F7C55">
        <w:rPr>
          <w:rStyle w:val="VerbatimChar"/>
          <w:sz w:val="24"/>
        </w:rPr>
        <w:t>void tarjan(int u)</w:t>
      </w:r>
      <w:r w:rsidRPr="001F7C55">
        <w:br/>
      </w:r>
      <w:r w:rsidRPr="001F7C55">
        <w:rPr>
          <w:rStyle w:val="VerbatimChar"/>
          <w:sz w:val="24"/>
        </w:rPr>
        <w:t>{</w:t>
      </w:r>
      <w:r w:rsidRPr="001F7C55">
        <w:br/>
      </w:r>
      <w:r w:rsidRPr="001F7C55">
        <w:rPr>
          <w:rStyle w:val="VerbatimChar"/>
          <w:sz w:val="24"/>
        </w:rPr>
        <w:t xml:space="preserve">    dfn[u] = low[u] = ++ timestamp;</w:t>
      </w:r>
      <w:r w:rsidRPr="001F7C55">
        <w:br/>
      </w:r>
      <w:r w:rsidRPr="001F7C55">
        <w:rPr>
          <w:rStyle w:val="VerbatimChar"/>
          <w:sz w:val="24"/>
        </w:rPr>
        <w:t xml:space="preserve">    stk[++ top] = u,in_stk[u] = 1;</w:t>
      </w:r>
      <w:r w:rsidRPr="001F7C55">
        <w:br/>
      </w:r>
      <w:r w:rsidRPr="001F7C55">
        <w:rPr>
          <w:rStyle w:val="VerbatimChar"/>
          <w:sz w:val="24"/>
        </w:rPr>
        <w:t xml:space="preserve">    for(int i=h[u];~i;i=ne[i])//</w:t>
      </w:r>
      <w:r w:rsidRPr="001F7C55">
        <w:rPr>
          <w:rStyle w:val="VerbatimChar"/>
          <w:sz w:val="24"/>
        </w:rPr>
        <w:t>遍历当前点所能到的所有点</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fn[j])</w:t>
      </w:r>
      <w:r w:rsidRPr="001F7C55">
        <w:br/>
      </w:r>
      <w:r w:rsidRPr="001F7C55">
        <w:rPr>
          <w:rStyle w:val="VerbatimChar"/>
          <w:sz w:val="24"/>
        </w:rPr>
        <w:t xml:space="preserve">        {</w:t>
      </w:r>
      <w:r w:rsidRPr="001F7C55">
        <w:br/>
      </w:r>
      <w:r w:rsidRPr="001F7C55">
        <w:rPr>
          <w:rStyle w:val="VerbatimChar"/>
          <w:sz w:val="24"/>
        </w:rPr>
        <w:t xml:space="preserve">            tarjan(j);</w:t>
      </w:r>
      <w:r w:rsidRPr="001F7C55">
        <w:br/>
      </w:r>
      <w:r w:rsidRPr="001F7C55">
        <w:rPr>
          <w:rStyle w:val="VerbatimChar"/>
          <w:sz w:val="24"/>
        </w:rPr>
        <w:t xml:space="preserve">            low[u] = min(low[u],low[j]);</w:t>
      </w:r>
      <w:r w:rsidRPr="001F7C55">
        <w:br/>
      </w:r>
      <w:r w:rsidRPr="001F7C55">
        <w:rPr>
          <w:rStyle w:val="VerbatimChar"/>
          <w:sz w:val="24"/>
        </w:rPr>
        <w:t xml:space="preserve">        }</w:t>
      </w:r>
      <w:r w:rsidRPr="001F7C55">
        <w:br/>
      </w:r>
      <w:r w:rsidRPr="001F7C55">
        <w:rPr>
          <w:rStyle w:val="VerbatimChar"/>
          <w:sz w:val="24"/>
        </w:rPr>
        <w:t xml:space="preserve">        else if(in_stk[j])</w:t>
      </w:r>
      <w:r w:rsidRPr="001F7C55">
        <w:br/>
      </w:r>
      <w:r w:rsidRPr="001F7C55">
        <w:rPr>
          <w:rStyle w:val="VerbatimChar"/>
          <w:sz w:val="24"/>
        </w:rPr>
        <w:t xml:space="preserve">        {</w:t>
      </w:r>
      <w:r w:rsidRPr="001F7C55">
        <w:br/>
      </w:r>
      <w:r w:rsidRPr="001F7C55">
        <w:rPr>
          <w:rStyle w:val="VerbatimChar"/>
          <w:sz w:val="24"/>
        </w:rPr>
        <w:t xml:space="preserve">            low[u] = min(low[u],dfn[j]);</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if(dfn[u] == low[u])</w:t>
      </w:r>
      <w:r w:rsidRPr="001F7C55">
        <w:br/>
      </w:r>
      <w:r w:rsidRPr="001F7C55">
        <w:rPr>
          <w:rStyle w:val="VerbatimChar"/>
          <w:sz w:val="24"/>
        </w:rPr>
        <w:t xml:space="preserve">    {</w:t>
      </w:r>
      <w:r w:rsidRPr="001F7C55">
        <w:br/>
      </w:r>
      <w:r w:rsidRPr="001F7C55">
        <w:rPr>
          <w:rStyle w:val="VerbatimChar"/>
          <w:sz w:val="24"/>
        </w:rPr>
        <w:t xml:space="preserve">         ++ scc_cnt;</w:t>
      </w:r>
      <w:r w:rsidRPr="001F7C55">
        <w:br/>
      </w:r>
      <w:r w:rsidRPr="001F7C55">
        <w:rPr>
          <w:rStyle w:val="VerbatimChar"/>
          <w:sz w:val="24"/>
        </w:rPr>
        <w:t xml:space="preserve">        int y;</w:t>
      </w:r>
      <w:r w:rsidRPr="001F7C55">
        <w:br/>
      </w:r>
      <w:r w:rsidRPr="001F7C55">
        <w:rPr>
          <w:rStyle w:val="VerbatimChar"/>
          <w:sz w:val="24"/>
        </w:rPr>
        <w:t xml:space="preserve">        do</w:t>
      </w:r>
      <w:r w:rsidRPr="001F7C55">
        <w:br/>
      </w:r>
      <w:r w:rsidRPr="001F7C55">
        <w:rPr>
          <w:rStyle w:val="VerbatimChar"/>
          <w:sz w:val="24"/>
        </w:rPr>
        <w:t xml:space="preserve">        {</w:t>
      </w:r>
      <w:r w:rsidRPr="001F7C55">
        <w:br/>
      </w:r>
      <w:r w:rsidRPr="001F7C55">
        <w:rPr>
          <w:rStyle w:val="VerbatimChar"/>
          <w:sz w:val="24"/>
        </w:rPr>
        <w:t xml:space="preserve">            y = stk[top --];</w:t>
      </w:r>
      <w:r w:rsidRPr="001F7C55">
        <w:br/>
      </w:r>
      <w:r w:rsidRPr="001F7C55">
        <w:rPr>
          <w:rStyle w:val="VerbatimChar"/>
          <w:sz w:val="24"/>
        </w:rPr>
        <w:t xml:space="preserve">            in_stk[y] = false;</w:t>
      </w:r>
      <w:r w:rsidRPr="001F7C55">
        <w:br/>
      </w:r>
      <w:r w:rsidRPr="001F7C55">
        <w:rPr>
          <w:rStyle w:val="VerbatimChar"/>
          <w:sz w:val="24"/>
        </w:rPr>
        <w:t xml:space="preserve">            id[y] = scc_cnt;</w:t>
      </w:r>
      <w:r w:rsidRPr="001F7C55">
        <w:br/>
      </w:r>
      <w:r w:rsidRPr="001F7C55">
        <w:rPr>
          <w:rStyle w:val="VerbatimChar"/>
          <w:sz w:val="24"/>
        </w:rPr>
        <w:t xml:space="preserve">            si[scc_cnt] ++;</w:t>
      </w:r>
      <w:r w:rsidRPr="001F7C55">
        <w:br/>
      </w:r>
      <w:r w:rsidRPr="001F7C55">
        <w:rPr>
          <w:rStyle w:val="VerbatimChar"/>
          <w:sz w:val="24"/>
        </w:rPr>
        <w:t xml:space="preserve">        }while(y != u);</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lastRenderedPageBreak/>
        <w:t xml:space="preserve">    cin &gt;&gt; n &gt;&gt; m;</w:t>
      </w:r>
      <w:r w:rsidRPr="001F7C55">
        <w:br/>
      </w:r>
      <w:r w:rsidRPr="001F7C55">
        <w:rPr>
          <w:rStyle w:val="VerbatimChar"/>
          <w:sz w:val="24"/>
        </w:rPr>
        <w:t xml:space="preserve">    memset(h,-1,sizeof h);</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a,b;</w:t>
      </w:r>
      <w:r w:rsidRPr="001F7C55">
        <w:br/>
      </w:r>
      <w:r w:rsidRPr="001F7C55">
        <w:rPr>
          <w:rStyle w:val="VerbatimChar"/>
          <w:sz w:val="24"/>
        </w:rPr>
        <w:t xml:space="preserve">        cin &gt;&gt; a &gt;&gt; b;</w:t>
      </w:r>
      <w:r w:rsidRPr="001F7C55">
        <w:br/>
      </w:r>
      <w:r w:rsidRPr="001F7C55">
        <w:rPr>
          <w:rStyle w:val="VerbatimChar"/>
          <w:sz w:val="24"/>
        </w:rPr>
        <w:t xml:space="preserve">        add(a,b);</w:t>
      </w:r>
      <w:r w:rsidRPr="001F7C55">
        <w:br/>
      </w:r>
      <w:r w:rsidRPr="001F7C55">
        <w:rPr>
          <w:rStyle w:val="VerbatimChar"/>
          <w:sz w:val="24"/>
        </w:rPr>
        <w:t xml:space="preserve">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f(!dfn[i])</w:t>
      </w:r>
      <w:r w:rsidRPr="001F7C55">
        <w:br/>
      </w:r>
      <w:r w:rsidRPr="001F7C55">
        <w:rPr>
          <w:rStyle w:val="VerbatimChar"/>
          <w:sz w:val="24"/>
        </w:rPr>
        <w:t xml:space="preserve">            tarjan(i);</w:t>
      </w:r>
      <w:r w:rsidRPr="001F7C55">
        <w:br/>
      </w:r>
      <w:r w:rsidRPr="001F7C55">
        <w:rPr>
          <w:rStyle w:val="VerbatimChar"/>
          <w:sz w:val="24"/>
        </w:rPr>
        <w:t xml:space="preserve">    }</w:t>
      </w:r>
      <w:r w:rsidRPr="001F7C55">
        <w:br/>
      </w:r>
      <w:r w:rsidRPr="001F7C55">
        <w:rPr>
          <w:rStyle w:val="VerbatimChar"/>
          <w:sz w:val="24"/>
        </w:rPr>
        <w:t xml:space="preserve">    for(int i=1;i&lt;=n;i++)//</w:t>
      </w:r>
      <w:r w:rsidRPr="001F7C55">
        <w:rPr>
          <w:rStyle w:val="VerbatimChar"/>
          <w:sz w:val="24"/>
        </w:rPr>
        <w:t>统计新图中出度为</w:t>
      </w:r>
      <w:r w:rsidRPr="001F7C55">
        <w:rPr>
          <w:rStyle w:val="VerbatimChar"/>
          <w:sz w:val="24"/>
        </w:rPr>
        <w:t xml:space="preserve"> 0 </w:t>
      </w:r>
      <w:r w:rsidRPr="001F7C55">
        <w:rPr>
          <w:rStyle w:val="VerbatimChar"/>
          <w:sz w:val="24"/>
        </w:rPr>
        <w:t>的点块</w:t>
      </w:r>
      <w:r w:rsidRPr="001F7C55">
        <w:br/>
      </w:r>
      <w:r w:rsidRPr="001F7C55">
        <w:rPr>
          <w:rStyle w:val="VerbatimChar"/>
          <w:sz w:val="24"/>
        </w:rPr>
        <w:t xml:space="preserve">    {</w:t>
      </w:r>
      <w:r w:rsidRPr="001F7C55">
        <w:br/>
      </w:r>
      <w:r w:rsidRPr="001F7C55">
        <w:rPr>
          <w:rStyle w:val="VerbatimChar"/>
          <w:sz w:val="24"/>
        </w:rPr>
        <w:t xml:space="preserve">        for(int j=h[i];~j;j=ne[j])</w:t>
      </w:r>
      <w:r w:rsidRPr="001F7C55">
        <w:br/>
      </w:r>
      <w:r w:rsidRPr="001F7C55">
        <w:rPr>
          <w:rStyle w:val="VerbatimChar"/>
          <w:sz w:val="24"/>
        </w:rPr>
        <w:t xml:space="preserve">        {</w:t>
      </w:r>
      <w:r w:rsidRPr="001F7C55">
        <w:br/>
      </w:r>
      <w:r w:rsidRPr="001F7C55">
        <w:rPr>
          <w:rStyle w:val="VerbatimChar"/>
          <w:sz w:val="24"/>
        </w:rPr>
        <w:t xml:space="preserve">            int k = e[j];</w:t>
      </w:r>
      <w:r w:rsidRPr="001F7C55">
        <w:br/>
      </w:r>
      <w:r w:rsidRPr="001F7C55">
        <w:rPr>
          <w:rStyle w:val="VerbatimChar"/>
          <w:sz w:val="24"/>
        </w:rPr>
        <w:t xml:space="preserve">            int a =  id[i],b = id[k];// a </w:t>
      </w:r>
      <w:r w:rsidRPr="001F7C55">
        <w:rPr>
          <w:rStyle w:val="VerbatimChar"/>
          <w:sz w:val="24"/>
        </w:rPr>
        <w:t>表示</w:t>
      </w:r>
      <w:r w:rsidRPr="001F7C55">
        <w:rPr>
          <w:rStyle w:val="VerbatimChar"/>
          <w:sz w:val="24"/>
        </w:rPr>
        <w:t xml:space="preserve"> i </w:t>
      </w:r>
      <w:r w:rsidRPr="001F7C55">
        <w:rPr>
          <w:rStyle w:val="VerbatimChar"/>
          <w:sz w:val="24"/>
        </w:rPr>
        <w:t>所在的连通块，</w:t>
      </w:r>
      <w:r w:rsidRPr="001F7C55">
        <w:rPr>
          <w:rStyle w:val="VerbatimChar"/>
          <w:sz w:val="24"/>
        </w:rPr>
        <w:t xml:space="preserve">b </w:t>
      </w:r>
      <w:r w:rsidRPr="001F7C55">
        <w:rPr>
          <w:rStyle w:val="VerbatimChar"/>
          <w:sz w:val="24"/>
        </w:rPr>
        <w:t>表示</w:t>
      </w:r>
      <w:r w:rsidRPr="001F7C55">
        <w:rPr>
          <w:rStyle w:val="VerbatimChar"/>
          <w:sz w:val="24"/>
        </w:rPr>
        <w:t xml:space="preserve"> k </w:t>
      </w:r>
      <w:r w:rsidRPr="001F7C55">
        <w:rPr>
          <w:rStyle w:val="VerbatimChar"/>
          <w:sz w:val="24"/>
        </w:rPr>
        <w:t>所在的连通块</w:t>
      </w:r>
      <w:r w:rsidRPr="001F7C55">
        <w:br/>
      </w:r>
      <w:r w:rsidRPr="001F7C55">
        <w:rPr>
          <w:rStyle w:val="VerbatimChar"/>
          <w:sz w:val="24"/>
        </w:rPr>
        <w:t xml:space="preserve">            if(a != b)//</w:t>
      </w:r>
      <w:r w:rsidRPr="001F7C55">
        <w:rPr>
          <w:rStyle w:val="VerbatimChar"/>
          <w:sz w:val="24"/>
        </w:rPr>
        <w:t>不在一个连通块</w:t>
      </w:r>
      <w:r w:rsidRPr="001F7C55">
        <w:br/>
      </w:r>
      <w:r w:rsidRPr="001F7C55">
        <w:rPr>
          <w:rStyle w:val="VerbatimChar"/>
          <w:sz w:val="24"/>
        </w:rPr>
        <w:t xml:space="preserve">                dout[a] ++;//</w:t>
      </w:r>
      <w:r w:rsidRPr="001F7C55">
        <w:rPr>
          <w:rStyle w:val="VerbatimChar"/>
          <w:sz w:val="24"/>
        </w:rPr>
        <w:t>从</w:t>
      </w:r>
      <w:r w:rsidRPr="001F7C55">
        <w:rPr>
          <w:rStyle w:val="VerbatimChar"/>
          <w:sz w:val="24"/>
        </w:rPr>
        <w:t xml:space="preserve"> a </w:t>
      </w:r>
      <w:r w:rsidRPr="001F7C55">
        <w:rPr>
          <w:rStyle w:val="VerbatimChar"/>
          <w:sz w:val="24"/>
        </w:rPr>
        <w:t>走到</w:t>
      </w:r>
      <w:r w:rsidRPr="001F7C55">
        <w:rPr>
          <w:rStyle w:val="VerbatimChar"/>
          <w:sz w:val="24"/>
        </w:rPr>
        <w:t xml:space="preserve"> b </w:t>
      </w:r>
      <w:r w:rsidRPr="001F7C55">
        <w:rPr>
          <w:rStyle w:val="VerbatimChar"/>
          <w:sz w:val="24"/>
        </w:rPr>
        <w:t>，</w:t>
      </w:r>
      <w:r w:rsidRPr="001F7C55">
        <w:rPr>
          <w:rStyle w:val="VerbatimChar"/>
          <w:sz w:val="24"/>
        </w:rPr>
        <w:t>a</w:t>
      </w:r>
      <w:r w:rsidRPr="001F7C55">
        <w:rPr>
          <w:rStyle w:val="VerbatimChar"/>
          <w:sz w:val="24"/>
        </w:rPr>
        <w:t>的块出度加</w:t>
      </w:r>
      <w:r w:rsidRPr="001F7C55">
        <w:rPr>
          <w:rStyle w:val="VerbatimChar"/>
          <w:sz w:val="24"/>
        </w:rPr>
        <w:t xml:space="preserve"> 1</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int zeros = 0,sum = 0;</w:t>
      </w:r>
      <w:r w:rsidRPr="001F7C55">
        <w:br/>
      </w:r>
      <w:r w:rsidRPr="001F7C55">
        <w:rPr>
          <w:rStyle w:val="VerbatimChar"/>
          <w:sz w:val="24"/>
        </w:rPr>
        <w:t xml:space="preserve">    for(int i=1;i&lt;=scc_cnt;i++)</w:t>
      </w:r>
      <w:r w:rsidRPr="001F7C55">
        <w:br/>
      </w:r>
      <w:r w:rsidRPr="001F7C55">
        <w:rPr>
          <w:rStyle w:val="VerbatimChar"/>
          <w:sz w:val="24"/>
        </w:rPr>
        <w:t xml:space="preserve">    {</w:t>
      </w:r>
      <w:r w:rsidRPr="001F7C55">
        <w:br/>
      </w:r>
      <w:r w:rsidRPr="001F7C55">
        <w:rPr>
          <w:rStyle w:val="VerbatimChar"/>
          <w:sz w:val="24"/>
        </w:rPr>
        <w:t xml:space="preserve">        if(!dout)</w:t>
      </w:r>
      <w:r w:rsidRPr="001F7C55">
        <w:br/>
      </w:r>
      <w:r w:rsidRPr="001F7C55">
        <w:rPr>
          <w:rStyle w:val="VerbatimChar"/>
          <w:sz w:val="24"/>
        </w:rPr>
        <w:t xml:space="preserve">        {</w:t>
      </w:r>
      <w:r w:rsidRPr="001F7C55">
        <w:br/>
      </w:r>
      <w:r w:rsidRPr="001F7C55">
        <w:rPr>
          <w:rStyle w:val="VerbatimChar"/>
          <w:sz w:val="24"/>
        </w:rPr>
        <w:t xml:space="preserve">            zeros ++ ;</w:t>
      </w:r>
      <w:r w:rsidRPr="001F7C55">
        <w:br/>
      </w:r>
      <w:r w:rsidRPr="001F7C55">
        <w:rPr>
          <w:rStyle w:val="VerbatimChar"/>
          <w:sz w:val="24"/>
        </w:rPr>
        <w:t xml:space="preserve">            sum += si[i];</w:t>
      </w:r>
      <w:r w:rsidRPr="001F7C55">
        <w:br/>
      </w:r>
      <w:r w:rsidRPr="001F7C55">
        <w:rPr>
          <w:rStyle w:val="VerbatimChar"/>
          <w:sz w:val="24"/>
        </w:rPr>
        <w:t xml:space="preserve">            if(zeros &gt; 1)</w:t>
      </w:r>
      <w:r w:rsidRPr="001F7C55">
        <w:br/>
      </w:r>
      <w:r w:rsidRPr="001F7C55">
        <w:rPr>
          <w:rStyle w:val="VerbatimChar"/>
          <w:sz w:val="24"/>
        </w:rPr>
        <w:t xml:space="preserve">            {</w:t>
      </w:r>
      <w:r w:rsidRPr="001F7C55">
        <w:br/>
      </w:r>
      <w:r w:rsidRPr="001F7C55">
        <w:rPr>
          <w:rStyle w:val="VerbatimChar"/>
          <w:sz w:val="24"/>
        </w:rPr>
        <w:t xml:space="preserve">                sum = 0;</w:t>
      </w:r>
      <w:r w:rsidRPr="001F7C55">
        <w:br/>
      </w:r>
      <w:r w:rsidRPr="001F7C55">
        <w:rPr>
          <w:rStyle w:val="VerbatimChar"/>
          <w:sz w:val="24"/>
        </w:rPr>
        <w:t xml:space="preserve">                break;</w:t>
      </w:r>
      <w:r w:rsidRPr="001F7C55">
        <w:br/>
      </w:r>
      <w:r w:rsidRPr="001F7C55">
        <w:rPr>
          <w:rStyle w:val="VerbatimChar"/>
          <w:sz w:val="24"/>
        </w:rPr>
        <w:t xml:space="preserve">            }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cout &lt;&lt; sum &lt;&lt; endl;</w:t>
      </w:r>
      <w:r w:rsidRPr="001F7C55">
        <w:br/>
      </w:r>
      <w:r w:rsidRPr="001F7C55">
        <w:rPr>
          <w:rStyle w:val="VerbatimChar"/>
          <w:sz w:val="24"/>
        </w:rPr>
        <w:t>}</w:t>
      </w:r>
      <w:r w:rsidRPr="001F7C55">
        <w:br/>
      </w:r>
      <w:r w:rsidRPr="001F7C55">
        <w:rPr>
          <w:rStyle w:val="VerbatimChar"/>
          <w:sz w:val="24"/>
        </w:rPr>
        <w:t>// 3 3 1 2 2 1 2 3 ---&gt; 1</w:t>
      </w:r>
      <w:r w:rsidRPr="001F7C55">
        <w:br/>
      </w:r>
      <w:r w:rsidRPr="001F7C55">
        <w:rPr>
          <w:rStyle w:val="VerbatimChar"/>
          <w:sz w:val="24"/>
        </w:rPr>
        <w:t>复制</w:t>
      </w:r>
    </w:p>
    <w:p w14:paraId="48AF3F70" w14:textId="77777777" w:rsidR="006E1108" w:rsidRPr="001F7C55" w:rsidRDefault="00000000">
      <w:pPr>
        <w:pStyle w:val="2"/>
        <w:rPr>
          <w:sz w:val="24"/>
          <w:szCs w:val="24"/>
          <w:lang w:eastAsia="zh-CN"/>
        </w:rPr>
      </w:pPr>
      <w:bookmarkStart w:id="46" w:name="例题2----367学校网络"/>
      <w:bookmarkEnd w:id="45"/>
      <w:r w:rsidRPr="001F7C55">
        <w:rPr>
          <w:sz w:val="24"/>
          <w:szCs w:val="24"/>
          <w:lang w:eastAsia="zh-CN"/>
        </w:rPr>
        <w:lastRenderedPageBreak/>
        <w:t>例题</w:t>
      </w:r>
      <w:r w:rsidRPr="001F7C55">
        <w:rPr>
          <w:sz w:val="24"/>
          <w:szCs w:val="24"/>
          <w:lang w:eastAsia="zh-CN"/>
        </w:rPr>
        <w:t>2 -- 367</w:t>
      </w:r>
      <w:r w:rsidRPr="001F7C55">
        <w:rPr>
          <w:sz w:val="24"/>
          <w:szCs w:val="24"/>
          <w:lang w:eastAsia="zh-CN"/>
        </w:rPr>
        <w:t>学校网络</w:t>
      </w:r>
    </w:p>
    <w:p w14:paraId="06218348" w14:textId="77777777" w:rsidR="006E1108" w:rsidRPr="001F7C55" w:rsidRDefault="00000000">
      <w:pPr>
        <w:pStyle w:val="a9"/>
        <w:rPr>
          <w:lang w:eastAsia="zh-CN"/>
        </w:rPr>
      </w:pPr>
      <w:r w:rsidRPr="001F7C55">
        <w:rPr>
          <w:lang w:eastAsia="zh-CN"/>
        </w:rPr>
        <w:t>一些学校之间相互链接，可以理解为数据共享，但不是双向的，有向边，问最少提供给几个学校使得所有的学校都可以获得这个软件</w:t>
      </w:r>
      <w:r w:rsidRPr="001F7C55">
        <w:rPr>
          <w:lang w:eastAsia="zh-CN"/>
        </w:rPr>
        <w:t xml:space="preserve"> </w:t>
      </w:r>
      <w:r w:rsidRPr="001F7C55">
        <w:rPr>
          <w:lang w:eastAsia="zh-CN"/>
        </w:rPr>
        <w:t>和</w:t>
      </w:r>
      <w:r w:rsidRPr="001F7C55">
        <w:rPr>
          <w:lang w:eastAsia="zh-CN"/>
        </w:rPr>
        <w:t xml:space="preserve"> </w:t>
      </w:r>
      <w:r w:rsidRPr="001F7C55">
        <w:rPr>
          <w:lang w:eastAsia="zh-CN"/>
        </w:rPr>
        <w:t>最少需要提供多少支援关系使得将软件提供给任何一个学校使得所有的学校都可以获得这个新软件。</w:t>
      </w:r>
      <w:r w:rsidRPr="001F7C55">
        <w:rPr>
          <w:lang w:eastAsia="zh-CN"/>
        </w:rPr>
        <w:br/>
      </w:r>
      <w:r w:rsidRPr="001F7C55">
        <w:rPr>
          <w:lang w:eastAsia="zh-CN"/>
        </w:rPr>
        <w:t>第一问的答案是多少个入度为</w:t>
      </w:r>
      <w:r w:rsidRPr="001F7C55">
        <w:rPr>
          <w:lang w:eastAsia="zh-CN"/>
        </w:rPr>
        <w:t xml:space="preserve"> 0 </w:t>
      </w:r>
      <w:r w:rsidRPr="001F7C55">
        <w:rPr>
          <w:lang w:eastAsia="zh-CN"/>
        </w:rPr>
        <w:t>的点，即是起点，第二问的答案是</w:t>
      </w:r>
      <w:r w:rsidRPr="001F7C55">
        <w:rPr>
          <w:lang w:eastAsia="zh-CN"/>
        </w:rPr>
        <w:t>max(p,q),p</w:t>
      </w:r>
      <w:r w:rsidRPr="001F7C55">
        <w:rPr>
          <w:lang w:eastAsia="zh-CN"/>
        </w:rPr>
        <w:t>，</w:t>
      </w:r>
      <w:r w:rsidRPr="001F7C55">
        <w:rPr>
          <w:lang w:eastAsia="zh-CN"/>
        </w:rPr>
        <w:t xml:space="preserve">q </w:t>
      </w:r>
      <w:r w:rsidRPr="001F7C55">
        <w:rPr>
          <w:lang w:eastAsia="zh-CN"/>
        </w:rPr>
        <w:t>分别代表起点和终点的数量，抽象理解，将不相连的块的终点和起点相连</w:t>
      </w:r>
      <w:r w:rsidRPr="001F7C55">
        <w:rPr>
          <w:lang w:eastAsia="zh-CN"/>
        </w:rPr>
        <w:t xml:space="preserve"> (</w:t>
      </w:r>
      <w:r w:rsidRPr="001F7C55">
        <w:rPr>
          <w:lang w:eastAsia="zh-CN"/>
        </w:rPr>
        <w:t>假如</w:t>
      </w:r>
      <w:r w:rsidRPr="001F7C55">
        <w:rPr>
          <w:lang w:eastAsia="zh-CN"/>
        </w:rPr>
        <w:t>p &lt; q</w:t>
      </w:r>
      <w:r w:rsidRPr="001F7C55">
        <w:rPr>
          <w:lang w:eastAsia="zh-CN"/>
        </w:rPr>
        <w:t>，如果</w:t>
      </w:r>
      <w:r w:rsidRPr="001F7C55">
        <w:rPr>
          <w:lang w:eastAsia="zh-CN"/>
        </w:rPr>
        <w:t>p=1</w:t>
      </w:r>
      <w:r w:rsidRPr="001F7C55">
        <w:rPr>
          <w:lang w:eastAsia="zh-CN"/>
        </w:rPr>
        <w:t>，易得结果是</w:t>
      </w:r>
      <w:r w:rsidRPr="001F7C55">
        <w:rPr>
          <w:lang w:eastAsia="zh-CN"/>
        </w:rPr>
        <w:t xml:space="preserve"> q</w:t>
      </w:r>
      <w:r w:rsidRPr="001F7C55">
        <w:rPr>
          <w:lang w:eastAsia="zh-CN"/>
        </w:rPr>
        <w:t>，如果</w:t>
      </w:r>
      <w:r w:rsidRPr="001F7C55">
        <w:rPr>
          <w:lang w:eastAsia="zh-CN"/>
        </w:rPr>
        <w:t>p &gt; 1</w:t>
      </w:r>
      <w:r w:rsidRPr="001F7C55">
        <w:rPr>
          <w:lang w:eastAsia="zh-CN"/>
        </w:rPr>
        <w:t>则一定可以找到两个起点到达的终点不同（反证法</w:t>
      </w:r>
      <w:r w:rsidRPr="001F7C55">
        <w:rPr>
          <w:lang w:eastAsia="zh-CN"/>
        </w:rPr>
        <w:t>p &lt; q</w:t>
      </w:r>
      <w:r w:rsidRPr="001F7C55">
        <w:rPr>
          <w:lang w:eastAsia="zh-CN"/>
        </w:rPr>
        <w:t>）</w:t>
      </w:r>
      <w:r w:rsidRPr="001F7C55">
        <w:rPr>
          <w:lang w:eastAsia="zh-CN"/>
        </w:rPr>
        <w:t xml:space="preserve"> = p - p2, = q - q1,</w:t>
      </w:r>
      <w:r w:rsidRPr="001F7C55">
        <w:rPr>
          <w:lang w:eastAsia="zh-CN"/>
        </w:rPr>
        <w:t>递推可以得到只有一个起点，总和为</w:t>
      </w:r>
      <w:r w:rsidRPr="001F7C55">
        <w:rPr>
          <w:lang w:eastAsia="zh-CN"/>
        </w:rPr>
        <w:t xml:space="preserve"> q</w:t>
      </w:r>
      <w:r w:rsidRPr="001F7C55">
        <w:rPr>
          <w:lang w:eastAsia="zh-CN"/>
        </w:rPr>
        <w:t>，即是</w:t>
      </w:r>
      <w:r w:rsidRPr="001F7C55">
        <w:rPr>
          <w:lang w:eastAsia="zh-CN"/>
        </w:rPr>
        <w:t xml:space="preserve">max(p,q),q &lt; p </w:t>
      </w:r>
      <w:r w:rsidRPr="001F7C55">
        <w:rPr>
          <w:lang w:eastAsia="zh-CN"/>
        </w:rPr>
        <w:t>同理</w:t>
      </w:r>
      <w:r w:rsidRPr="001F7C55">
        <w:rPr>
          <w:lang w:eastAsia="zh-CN"/>
        </w:rPr>
        <w:t>)</w:t>
      </w:r>
    </w:p>
    <w:p w14:paraId="4EB62198"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10,M = 10010;</w:t>
      </w:r>
      <w:r w:rsidRPr="001F7C55">
        <w:br/>
      </w:r>
      <w:r w:rsidRPr="001F7C55">
        <w:rPr>
          <w:rStyle w:val="VerbatimChar"/>
          <w:sz w:val="24"/>
        </w:rPr>
        <w:t>int n;</w:t>
      </w:r>
      <w:r w:rsidRPr="001F7C55">
        <w:br/>
      </w:r>
      <w:r w:rsidRPr="001F7C55">
        <w:rPr>
          <w:rStyle w:val="VerbatimChar"/>
          <w:sz w:val="24"/>
        </w:rPr>
        <w:t>int h[N],e[M],ne[M],idx;</w:t>
      </w:r>
      <w:r w:rsidRPr="001F7C55">
        <w:br/>
      </w:r>
      <w:r w:rsidRPr="001F7C55">
        <w:rPr>
          <w:rStyle w:val="VerbatimChar"/>
          <w:sz w:val="24"/>
        </w:rPr>
        <w:t>int dfn[N],low[N],timestamp;</w:t>
      </w:r>
      <w:r w:rsidRPr="001F7C55">
        <w:br/>
      </w:r>
      <w:r w:rsidRPr="001F7C55">
        <w:rPr>
          <w:rStyle w:val="VerbatimChar"/>
          <w:sz w:val="24"/>
        </w:rPr>
        <w:t>int stk[N],top;</w:t>
      </w:r>
      <w:r w:rsidRPr="001F7C55">
        <w:br/>
      </w:r>
      <w:r w:rsidRPr="001F7C55">
        <w:rPr>
          <w:rStyle w:val="VerbatimChar"/>
          <w:sz w:val="24"/>
        </w:rPr>
        <w:t>bool in_stk[N];</w:t>
      </w:r>
      <w:r w:rsidRPr="001F7C55">
        <w:br/>
      </w:r>
      <w:r w:rsidRPr="001F7C55">
        <w:rPr>
          <w:rStyle w:val="VerbatimChar"/>
          <w:sz w:val="24"/>
        </w:rPr>
        <w:t>int id[N],scc_cnt;</w:t>
      </w:r>
      <w:r w:rsidRPr="001F7C55">
        <w:br/>
      </w:r>
      <w:r w:rsidRPr="001F7C55">
        <w:rPr>
          <w:rStyle w:val="VerbatimChar"/>
          <w:sz w:val="24"/>
        </w:rPr>
        <w:t>int din[N],dout[N];</w:t>
      </w:r>
      <w:r w:rsidRPr="001F7C55">
        <w:br/>
      </w:r>
      <w:r w:rsidRPr="001F7C55">
        <w:rPr>
          <w:rStyle w:val="VerbatimChar"/>
          <w:sz w:val="24"/>
        </w:rPr>
        <w:t>void add(int a,int b)</w:t>
      </w:r>
      <w:r w:rsidRPr="001F7C55">
        <w:br/>
      </w:r>
      <w:r w:rsidRPr="001F7C55">
        <w:rPr>
          <w:rStyle w:val="VerbatimChar"/>
          <w:sz w:val="24"/>
        </w:rPr>
        <w:t>{</w:t>
      </w:r>
      <w:r w:rsidRPr="001F7C55">
        <w:br/>
      </w:r>
      <w:r w:rsidRPr="001F7C55">
        <w:rPr>
          <w:rStyle w:val="VerbatimChar"/>
          <w:sz w:val="24"/>
        </w:rPr>
        <w:t xml:space="preserve">    e[idx] = b,ne[idx] = h[a],h[a] = idx ++;</w:t>
      </w:r>
      <w:r w:rsidRPr="001F7C55">
        <w:br/>
      </w:r>
      <w:r w:rsidRPr="001F7C55">
        <w:rPr>
          <w:rStyle w:val="VerbatimChar"/>
          <w:sz w:val="24"/>
        </w:rPr>
        <w:t>}</w:t>
      </w:r>
      <w:r w:rsidRPr="001F7C55">
        <w:br/>
      </w:r>
      <w:r w:rsidRPr="001F7C55">
        <w:rPr>
          <w:rStyle w:val="VerbatimChar"/>
          <w:sz w:val="24"/>
        </w:rPr>
        <w:t>void tarjan(int u)</w:t>
      </w:r>
      <w:r w:rsidRPr="001F7C55">
        <w:br/>
      </w:r>
      <w:r w:rsidRPr="001F7C55">
        <w:rPr>
          <w:rStyle w:val="VerbatimChar"/>
          <w:sz w:val="24"/>
        </w:rPr>
        <w:t>{</w:t>
      </w:r>
      <w:r w:rsidRPr="001F7C55">
        <w:br/>
      </w:r>
      <w:r w:rsidRPr="001F7C55">
        <w:rPr>
          <w:rStyle w:val="VerbatimChar"/>
          <w:sz w:val="24"/>
        </w:rPr>
        <w:t xml:space="preserve">    dfn[u] = low[u] = ++ timestamp;</w:t>
      </w:r>
      <w:r w:rsidRPr="001F7C55">
        <w:br/>
      </w:r>
      <w:r w:rsidRPr="001F7C55">
        <w:rPr>
          <w:rStyle w:val="VerbatimChar"/>
          <w:sz w:val="24"/>
        </w:rPr>
        <w:t xml:space="preserve">    stk[++ top] = u,in_stk[u] = true;</w:t>
      </w:r>
      <w:r w:rsidRPr="001F7C55">
        <w:br/>
      </w:r>
      <w:r w:rsidRPr="001F7C55">
        <w:rPr>
          <w:rStyle w:val="VerbatimChar"/>
          <w:sz w:val="24"/>
        </w:rPr>
        <w:t xml:space="preserve">    for(int i=h[u];~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fn[j])</w:t>
      </w:r>
      <w:r w:rsidRPr="001F7C55">
        <w:br/>
      </w:r>
      <w:r w:rsidRPr="001F7C55">
        <w:rPr>
          <w:rStyle w:val="VerbatimChar"/>
          <w:sz w:val="24"/>
        </w:rPr>
        <w:t xml:space="preserve">        {</w:t>
      </w:r>
      <w:r w:rsidRPr="001F7C55">
        <w:br/>
      </w:r>
      <w:r w:rsidRPr="001F7C55">
        <w:rPr>
          <w:rStyle w:val="VerbatimChar"/>
          <w:sz w:val="24"/>
        </w:rPr>
        <w:t xml:space="preserve">            tarjan(j);</w:t>
      </w:r>
      <w:r w:rsidRPr="001F7C55">
        <w:br/>
      </w:r>
      <w:r w:rsidRPr="001F7C55">
        <w:rPr>
          <w:rStyle w:val="VerbatimChar"/>
          <w:sz w:val="24"/>
        </w:rPr>
        <w:t xml:space="preserve">            low[u] = min(low[u],low[j]);</w:t>
      </w:r>
      <w:r w:rsidRPr="001F7C55">
        <w:br/>
      </w:r>
      <w:r w:rsidRPr="001F7C55">
        <w:rPr>
          <w:rStyle w:val="VerbatimChar"/>
          <w:sz w:val="24"/>
        </w:rPr>
        <w:t xml:space="preserve">        }</w:t>
      </w:r>
      <w:r w:rsidRPr="001F7C55">
        <w:br/>
      </w:r>
      <w:r w:rsidRPr="001F7C55">
        <w:rPr>
          <w:rStyle w:val="VerbatimChar"/>
          <w:sz w:val="24"/>
        </w:rPr>
        <w:t xml:space="preserve">        else if(in_stk[j]) </w:t>
      </w:r>
      <w:r w:rsidRPr="001F7C55">
        <w:br/>
      </w:r>
      <w:r w:rsidRPr="001F7C55">
        <w:rPr>
          <w:rStyle w:val="VerbatimChar"/>
          <w:sz w:val="24"/>
        </w:rPr>
        <w:t xml:space="preserve">            low[u] = min(low[u],dfn[j]);</w:t>
      </w:r>
      <w:r w:rsidRPr="001F7C55">
        <w:br/>
      </w:r>
      <w:r w:rsidRPr="001F7C55">
        <w:rPr>
          <w:rStyle w:val="VerbatimChar"/>
          <w:sz w:val="24"/>
        </w:rPr>
        <w:t xml:space="preserve">    }</w:t>
      </w:r>
      <w:r w:rsidRPr="001F7C55">
        <w:br/>
      </w:r>
      <w:r w:rsidRPr="001F7C55">
        <w:rPr>
          <w:rStyle w:val="VerbatimChar"/>
          <w:sz w:val="24"/>
        </w:rPr>
        <w:t xml:space="preserve">    if(dfn[u] == low[u])</w:t>
      </w:r>
      <w:r w:rsidRPr="001F7C55">
        <w:br/>
      </w:r>
      <w:r w:rsidRPr="001F7C55">
        <w:rPr>
          <w:rStyle w:val="VerbatimChar"/>
          <w:sz w:val="24"/>
        </w:rPr>
        <w:t xml:space="preserve">    {</w:t>
      </w:r>
      <w:r w:rsidRPr="001F7C55">
        <w:br/>
      </w:r>
      <w:r w:rsidRPr="001F7C55">
        <w:rPr>
          <w:rStyle w:val="VerbatimChar"/>
          <w:sz w:val="24"/>
        </w:rPr>
        <w:lastRenderedPageBreak/>
        <w:t xml:space="preserve">        ++ scc_cnt;</w:t>
      </w:r>
      <w:r w:rsidRPr="001F7C55">
        <w:br/>
      </w:r>
      <w:r w:rsidRPr="001F7C55">
        <w:rPr>
          <w:rStyle w:val="VerbatimChar"/>
          <w:sz w:val="24"/>
        </w:rPr>
        <w:t xml:space="preserve">        int y;</w:t>
      </w:r>
      <w:r w:rsidRPr="001F7C55">
        <w:br/>
      </w:r>
      <w:r w:rsidRPr="001F7C55">
        <w:rPr>
          <w:rStyle w:val="VerbatimChar"/>
          <w:sz w:val="24"/>
        </w:rPr>
        <w:t xml:space="preserve">        do </w:t>
      </w:r>
      <w:r w:rsidRPr="001F7C55">
        <w:br/>
      </w:r>
      <w:r w:rsidRPr="001F7C55">
        <w:rPr>
          <w:rStyle w:val="VerbatimChar"/>
          <w:sz w:val="24"/>
        </w:rPr>
        <w:t xml:space="preserve">        {</w:t>
      </w:r>
      <w:r w:rsidRPr="001F7C55">
        <w:br/>
      </w:r>
      <w:r w:rsidRPr="001F7C55">
        <w:rPr>
          <w:rStyle w:val="VerbatimChar"/>
          <w:sz w:val="24"/>
        </w:rPr>
        <w:t xml:space="preserve">             y = stk[top --];</w:t>
      </w:r>
      <w:r w:rsidRPr="001F7C55">
        <w:br/>
      </w:r>
      <w:r w:rsidRPr="001F7C55">
        <w:rPr>
          <w:rStyle w:val="VerbatimChar"/>
          <w:sz w:val="24"/>
        </w:rPr>
        <w:t xml:space="preserve">             in_stk[y] = false;</w:t>
      </w:r>
      <w:r w:rsidRPr="001F7C55">
        <w:br/>
      </w:r>
      <w:r w:rsidRPr="001F7C55">
        <w:rPr>
          <w:rStyle w:val="VerbatimChar"/>
          <w:sz w:val="24"/>
        </w:rPr>
        <w:t xml:space="preserve">             id[y] = scc_cnt;  </w:t>
      </w:r>
      <w:r w:rsidRPr="001F7C55">
        <w:br/>
      </w:r>
      <w:r w:rsidRPr="001F7C55">
        <w:rPr>
          <w:rStyle w:val="VerbatimChar"/>
          <w:sz w:val="24"/>
        </w:rPr>
        <w:t xml:space="preserve">        }while(y != u);</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w:t>
      </w:r>
      <w:r w:rsidRPr="001F7C55">
        <w:br/>
      </w:r>
      <w:r w:rsidRPr="001F7C55">
        <w:rPr>
          <w:rStyle w:val="VerbatimChar"/>
          <w:sz w:val="24"/>
        </w:rPr>
        <w:t xml:space="preserve">    memset(h,-1,sizeof h);</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nt t;</w:t>
      </w:r>
      <w:r w:rsidRPr="001F7C55">
        <w:br/>
      </w:r>
      <w:r w:rsidRPr="001F7C55">
        <w:rPr>
          <w:rStyle w:val="VerbatimChar"/>
          <w:sz w:val="24"/>
        </w:rPr>
        <w:t xml:space="preserve">        while(cin &gt;&gt; t,t) add(i,t);</w:t>
      </w:r>
      <w:r w:rsidRPr="001F7C55">
        <w:br/>
      </w:r>
      <w:r w:rsidRPr="001F7C55">
        <w:rPr>
          <w:rStyle w:val="VerbatimChar"/>
          <w:sz w:val="24"/>
        </w:rPr>
        <w:t xml:space="preserve">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f(!dfn[i])</w:t>
      </w:r>
      <w:r w:rsidRPr="001F7C55">
        <w:br/>
      </w:r>
      <w:r w:rsidRPr="001F7C55">
        <w:rPr>
          <w:rStyle w:val="VerbatimChar"/>
          <w:sz w:val="24"/>
        </w:rPr>
        <w:t xml:space="preserve">            tarjan(i);</w:t>
      </w:r>
      <w:r w:rsidRPr="001F7C55">
        <w:br/>
      </w:r>
      <w:r w:rsidRPr="001F7C55">
        <w:rPr>
          <w:rStyle w:val="VerbatimChar"/>
          <w:sz w:val="24"/>
        </w:rPr>
        <w:t xml:space="preserve">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for(int j=h[i];~j;j=ne[j])</w:t>
      </w:r>
      <w:r w:rsidRPr="001F7C55">
        <w:br/>
      </w:r>
      <w:r w:rsidRPr="001F7C55">
        <w:rPr>
          <w:rStyle w:val="VerbatimChar"/>
          <w:sz w:val="24"/>
        </w:rPr>
        <w:t xml:space="preserve">        {</w:t>
      </w:r>
      <w:r w:rsidRPr="001F7C55">
        <w:br/>
      </w:r>
      <w:r w:rsidRPr="001F7C55">
        <w:rPr>
          <w:rStyle w:val="VerbatimChar"/>
          <w:sz w:val="24"/>
        </w:rPr>
        <w:t xml:space="preserve">            int k = e[j];</w:t>
      </w:r>
      <w:r w:rsidRPr="001F7C55">
        <w:br/>
      </w:r>
      <w:r w:rsidRPr="001F7C55">
        <w:rPr>
          <w:rStyle w:val="VerbatimChar"/>
          <w:sz w:val="24"/>
        </w:rPr>
        <w:t xml:space="preserve">            int a = id[i],b = id[k];</w:t>
      </w:r>
      <w:r w:rsidRPr="001F7C55">
        <w:br/>
      </w:r>
      <w:r w:rsidRPr="001F7C55">
        <w:rPr>
          <w:rStyle w:val="VerbatimChar"/>
          <w:sz w:val="24"/>
        </w:rPr>
        <w:t xml:space="preserve">            if(a != b)</w:t>
      </w:r>
      <w:r w:rsidRPr="001F7C55">
        <w:br/>
      </w:r>
      <w:r w:rsidRPr="001F7C55">
        <w:rPr>
          <w:rStyle w:val="VerbatimChar"/>
          <w:sz w:val="24"/>
        </w:rPr>
        <w:t xml:space="preserve">            {</w:t>
      </w:r>
      <w:r w:rsidRPr="001F7C55">
        <w:br/>
      </w:r>
      <w:r w:rsidRPr="001F7C55">
        <w:rPr>
          <w:rStyle w:val="VerbatimChar"/>
          <w:sz w:val="24"/>
        </w:rPr>
        <w:t xml:space="preserve">                dout[a] ++;</w:t>
      </w:r>
      <w:r w:rsidRPr="001F7C55">
        <w:br/>
      </w:r>
      <w:r w:rsidRPr="001F7C55">
        <w:rPr>
          <w:rStyle w:val="VerbatimChar"/>
          <w:sz w:val="24"/>
        </w:rPr>
        <w:t xml:space="preserve">                din[b]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int a = 0,b = 0;</w:t>
      </w:r>
      <w:r w:rsidRPr="001F7C55">
        <w:br/>
      </w:r>
      <w:r w:rsidRPr="001F7C55">
        <w:rPr>
          <w:rStyle w:val="VerbatimChar"/>
          <w:sz w:val="24"/>
        </w:rPr>
        <w:t xml:space="preserve">    for(int i=1;i&lt;=scc_cnt;i++)</w:t>
      </w:r>
      <w:r w:rsidRPr="001F7C55">
        <w:br/>
      </w:r>
      <w:r w:rsidRPr="001F7C55">
        <w:rPr>
          <w:rStyle w:val="VerbatimChar"/>
          <w:sz w:val="24"/>
        </w:rPr>
        <w:t xml:space="preserve">    {</w:t>
      </w:r>
      <w:r w:rsidRPr="001F7C55">
        <w:br/>
      </w:r>
      <w:r w:rsidRPr="001F7C55">
        <w:rPr>
          <w:rStyle w:val="VerbatimChar"/>
          <w:sz w:val="24"/>
        </w:rPr>
        <w:t xml:space="preserve">        if(!din[i]) a ++;</w:t>
      </w:r>
      <w:r w:rsidRPr="001F7C55">
        <w:br/>
      </w:r>
      <w:r w:rsidRPr="001F7C55">
        <w:rPr>
          <w:rStyle w:val="VerbatimChar"/>
          <w:sz w:val="24"/>
        </w:rPr>
        <w:t xml:space="preserve">        if(!dout[i]) b ++;</w:t>
      </w:r>
      <w:r w:rsidRPr="001F7C55">
        <w:br/>
      </w:r>
      <w:r w:rsidRPr="001F7C55">
        <w:rPr>
          <w:rStyle w:val="VerbatimChar"/>
          <w:sz w:val="24"/>
        </w:rPr>
        <w:t xml:space="preserve">    }</w:t>
      </w:r>
      <w:r w:rsidRPr="001F7C55">
        <w:br/>
      </w:r>
      <w:r w:rsidRPr="001F7C55">
        <w:rPr>
          <w:rStyle w:val="VerbatimChar"/>
          <w:sz w:val="24"/>
        </w:rPr>
        <w:t xml:space="preserve">    cout &lt;&lt; a &lt;&lt; endl;</w:t>
      </w:r>
      <w:r w:rsidRPr="001F7C55">
        <w:br/>
      </w:r>
      <w:r w:rsidRPr="001F7C55">
        <w:rPr>
          <w:rStyle w:val="VerbatimChar"/>
          <w:sz w:val="24"/>
        </w:rPr>
        <w:lastRenderedPageBreak/>
        <w:t xml:space="preserve">    if(scc_cnt == 1)//</w:t>
      </w:r>
      <w:r w:rsidRPr="001F7C55">
        <w:rPr>
          <w:rStyle w:val="VerbatimChar"/>
          <w:sz w:val="24"/>
        </w:rPr>
        <w:t>只有一个块，</w:t>
      </w:r>
      <w:r w:rsidRPr="001F7C55">
        <w:br/>
      </w:r>
      <w:r w:rsidRPr="001F7C55">
        <w:rPr>
          <w:rStyle w:val="VerbatimChar"/>
          <w:sz w:val="24"/>
        </w:rPr>
        <w:t xml:space="preserve">        cout &lt;&lt; 0 &lt;&lt; endl;</w:t>
      </w:r>
      <w:r w:rsidRPr="001F7C55">
        <w:br/>
      </w:r>
      <w:r w:rsidRPr="001F7C55">
        <w:rPr>
          <w:rStyle w:val="VerbatimChar"/>
          <w:sz w:val="24"/>
        </w:rPr>
        <w:t xml:space="preserve">    else cout &lt;&lt; max(a,b) &lt;&lt; endl;</w:t>
      </w:r>
      <w:r w:rsidRPr="001F7C55">
        <w:br/>
      </w:r>
      <w:r w:rsidRPr="001F7C55">
        <w:rPr>
          <w:rStyle w:val="VerbatimChar"/>
          <w:sz w:val="24"/>
        </w:rPr>
        <w:t>}</w:t>
      </w:r>
      <w:r w:rsidRPr="001F7C55">
        <w:br/>
      </w:r>
      <w:r w:rsidRPr="001F7C55">
        <w:rPr>
          <w:rStyle w:val="VerbatimChar"/>
          <w:sz w:val="24"/>
        </w:rPr>
        <w:t>//5  2 4 3 0   4 5 0   0   0   1 0   ----&gt; 1   2</w:t>
      </w:r>
      <w:r w:rsidRPr="001F7C55">
        <w:br/>
      </w:r>
      <w:r w:rsidRPr="001F7C55">
        <w:rPr>
          <w:rStyle w:val="VerbatimChar"/>
          <w:sz w:val="24"/>
        </w:rPr>
        <w:t>复制</w:t>
      </w:r>
    </w:p>
    <w:p w14:paraId="3C33A627" w14:textId="77777777" w:rsidR="006E1108" w:rsidRPr="001F7C55" w:rsidRDefault="00000000">
      <w:pPr>
        <w:pStyle w:val="2"/>
        <w:rPr>
          <w:sz w:val="24"/>
          <w:szCs w:val="24"/>
          <w:lang w:eastAsia="zh-CN"/>
        </w:rPr>
      </w:pPr>
      <w:bookmarkStart w:id="47" w:name="例题4----1175最大半连通子图"/>
      <w:bookmarkEnd w:id="46"/>
      <w:r w:rsidRPr="001F7C55">
        <w:rPr>
          <w:sz w:val="24"/>
          <w:szCs w:val="24"/>
          <w:lang w:eastAsia="zh-CN"/>
        </w:rPr>
        <w:t>例题</w:t>
      </w:r>
      <w:r w:rsidRPr="001F7C55">
        <w:rPr>
          <w:sz w:val="24"/>
          <w:szCs w:val="24"/>
          <w:lang w:eastAsia="zh-CN"/>
        </w:rPr>
        <w:t>4 -- 1175</w:t>
      </w:r>
      <w:r w:rsidRPr="001F7C55">
        <w:rPr>
          <w:sz w:val="24"/>
          <w:szCs w:val="24"/>
          <w:lang w:eastAsia="zh-CN"/>
        </w:rPr>
        <w:t>最大半连通子图</w:t>
      </w:r>
    </w:p>
    <w:p w14:paraId="2479E928" w14:textId="77777777" w:rsidR="006E1108" w:rsidRPr="001F7C55" w:rsidRDefault="00000000">
      <w:pPr>
        <w:pStyle w:val="a9"/>
        <w:rPr>
          <w:lang w:eastAsia="zh-CN"/>
        </w:rPr>
      </w:pPr>
      <w:r w:rsidRPr="001F7C55">
        <w:rPr>
          <w:lang w:eastAsia="zh-CN"/>
        </w:rPr>
        <w:t>一个有向图</w:t>
      </w:r>
      <w:r w:rsidRPr="001F7C55">
        <w:rPr>
          <w:lang w:eastAsia="zh-CN"/>
        </w:rPr>
        <w:t xml:space="preserve"> G = (V,E)</w:t>
      </w:r>
      <w:r w:rsidRPr="001F7C55">
        <w:rPr>
          <w:lang w:eastAsia="zh-CN"/>
        </w:rPr>
        <w:t>如果任意</w:t>
      </w:r>
      <w:r w:rsidRPr="001F7C55">
        <w:rPr>
          <w:lang w:eastAsia="zh-CN"/>
        </w:rPr>
        <w:t xml:space="preserve"> u,v </w:t>
      </w:r>
      <w:r w:rsidRPr="001F7C55">
        <w:rPr>
          <w:lang w:eastAsia="zh-CN"/>
        </w:rPr>
        <w:t>属于</w:t>
      </w:r>
      <w:r w:rsidRPr="001F7C55">
        <w:rPr>
          <w:lang w:eastAsia="zh-CN"/>
        </w:rPr>
        <w:t>V</w:t>
      </w:r>
      <w:r w:rsidRPr="001F7C55">
        <w:rPr>
          <w:lang w:eastAsia="zh-CN"/>
        </w:rPr>
        <w:t>，满足</w:t>
      </w:r>
      <w:r w:rsidRPr="001F7C55">
        <w:rPr>
          <w:lang w:eastAsia="zh-CN"/>
        </w:rPr>
        <w:t xml:space="preserve"> u -&gt; v </w:t>
      </w:r>
      <w:r w:rsidRPr="001F7C55">
        <w:rPr>
          <w:lang w:eastAsia="zh-CN"/>
        </w:rPr>
        <w:t>或</w:t>
      </w:r>
      <w:r w:rsidRPr="001F7C55">
        <w:rPr>
          <w:lang w:eastAsia="zh-CN"/>
        </w:rPr>
        <w:t xml:space="preserve"> v -&gt; u </w:t>
      </w:r>
      <w:r w:rsidRPr="001F7C55">
        <w:rPr>
          <w:lang w:eastAsia="zh-CN"/>
        </w:rPr>
        <w:t>即对于图中任意两点</w:t>
      </w:r>
      <w:r w:rsidRPr="001F7C55">
        <w:rPr>
          <w:lang w:eastAsia="zh-CN"/>
        </w:rPr>
        <w:t>u,v</w:t>
      </w:r>
      <w:r w:rsidRPr="001F7C55">
        <w:rPr>
          <w:lang w:eastAsia="zh-CN"/>
        </w:rPr>
        <w:t>存在一条</w:t>
      </w:r>
      <w:r w:rsidRPr="001F7C55">
        <w:rPr>
          <w:lang w:eastAsia="zh-CN"/>
        </w:rPr>
        <w:t xml:space="preserve"> u </w:t>
      </w:r>
      <w:r w:rsidRPr="001F7C55">
        <w:rPr>
          <w:lang w:eastAsia="zh-CN"/>
        </w:rPr>
        <w:t>到</w:t>
      </w:r>
      <w:r w:rsidRPr="001F7C55">
        <w:rPr>
          <w:lang w:eastAsia="zh-CN"/>
        </w:rPr>
        <w:t xml:space="preserve"> v </w:t>
      </w:r>
      <w:r w:rsidRPr="001F7C55">
        <w:rPr>
          <w:lang w:eastAsia="zh-CN"/>
        </w:rPr>
        <w:t>的</w:t>
      </w:r>
      <w:r w:rsidRPr="001F7C55">
        <w:rPr>
          <w:lang w:eastAsia="zh-CN"/>
        </w:rPr>
        <w:t xml:space="preserve"> </w:t>
      </w:r>
      <w:r w:rsidRPr="001F7C55">
        <w:rPr>
          <w:lang w:eastAsia="zh-CN"/>
        </w:rPr>
        <w:t>有向路径或者从</w:t>
      </w:r>
      <w:r w:rsidRPr="001F7C55">
        <w:rPr>
          <w:lang w:eastAsia="zh-CN"/>
        </w:rPr>
        <w:t xml:space="preserve"> v </w:t>
      </w:r>
      <w:r w:rsidRPr="001F7C55">
        <w:rPr>
          <w:lang w:eastAsia="zh-CN"/>
        </w:rPr>
        <w:t>到</w:t>
      </w:r>
      <w:r w:rsidRPr="001F7C55">
        <w:rPr>
          <w:lang w:eastAsia="zh-CN"/>
        </w:rPr>
        <w:t xml:space="preserve"> u </w:t>
      </w:r>
      <w:r w:rsidRPr="001F7C55">
        <w:rPr>
          <w:lang w:eastAsia="zh-CN"/>
        </w:rPr>
        <w:t>的有向路径（至少有一个成立</w:t>
      </w:r>
      <w:r w:rsidRPr="001F7C55">
        <w:rPr>
          <w:lang w:eastAsia="zh-CN"/>
        </w:rPr>
        <w:t>)</w:t>
      </w:r>
      <w:r w:rsidRPr="001F7C55">
        <w:rPr>
          <w:lang w:eastAsia="zh-CN"/>
        </w:rPr>
        <w:t>，若</w:t>
      </w:r>
      <w:r w:rsidRPr="001F7C55">
        <w:rPr>
          <w:lang w:eastAsia="zh-CN"/>
        </w:rPr>
        <w:t xml:space="preserve">  = (  , )</w:t>
      </w:r>
      <w:r w:rsidRPr="001F7C55">
        <w:rPr>
          <w:lang w:eastAsia="zh-CN"/>
        </w:rPr>
        <w:t>满足</w:t>
      </w:r>
      <w:r w:rsidRPr="001F7C55">
        <w:rPr>
          <w:lang w:eastAsia="zh-CN"/>
        </w:rPr>
        <w:t xml:space="preserve">  </w:t>
      </w:r>
      <w:r w:rsidRPr="001F7C55">
        <w:rPr>
          <w:lang w:eastAsia="zh-CN"/>
        </w:rPr>
        <w:t>是</w:t>
      </w:r>
      <w:r w:rsidRPr="001F7C55">
        <w:rPr>
          <w:lang w:eastAsia="zh-CN"/>
        </w:rPr>
        <w:t>E</w:t>
      </w:r>
      <w:r w:rsidRPr="001F7C55">
        <w:rPr>
          <w:lang w:eastAsia="zh-CN"/>
        </w:rPr>
        <w:t>中所有和</w:t>
      </w:r>
      <w:r w:rsidRPr="001F7C55">
        <w:rPr>
          <w:lang w:eastAsia="zh-CN"/>
        </w:rPr>
        <w:t xml:space="preserve">  </w:t>
      </w:r>
      <w:r w:rsidRPr="001F7C55">
        <w:rPr>
          <w:lang w:eastAsia="zh-CN"/>
        </w:rPr>
        <w:t>有关的边，则称</w:t>
      </w:r>
      <w:r w:rsidRPr="001F7C55">
        <w:rPr>
          <w:lang w:eastAsia="zh-CN"/>
        </w:rPr>
        <w:t xml:space="preserve">  </w:t>
      </w:r>
      <w:r w:rsidRPr="001F7C55">
        <w:rPr>
          <w:lang w:eastAsia="zh-CN"/>
        </w:rPr>
        <w:t>是</w:t>
      </w:r>
      <w:r w:rsidRPr="001F7C55">
        <w:rPr>
          <w:lang w:eastAsia="zh-CN"/>
        </w:rPr>
        <w:t>G</w:t>
      </w:r>
      <w:r w:rsidRPr="001F7C55">
        <w:rPr>
          <w:lang w:eastAsia="zh-CN"/>
        </w:rPr>
        <w:t>的一个导出子图，若</w:t>
      </w:r>
      <w:r w:rsidRPr="001F7C55">
        <w:rPr>
          <w:lang w:eastAsia="zh-CN"/>
        </w:rPr>
        <w:t xml:space="preserve">  </w:t>
      </w:r>
      <w:r w:rsidRPr="001F7C55">
        <w:rPr>
          <w:lang w:eastAsia="zh-CN"/>
        </w:rPr>
        <w:t>半连通则称为</w:t>
      </w:r>
      <w:r w:rsidRPr="001F7C55">
        <w:rPr>
          <w:lang w:eastAsia="zh-CN"/>
        </w:rPr>
        <w:t>G</w:t>
      </w:r>
      <w:r w:rsidRPr="001F7C55">
        <w:rPr>
          <w:lang w:eastAsia="zh-CN"/>
        </w:rPr>
        <w:t>的半连通子图，包含点数最多则是最大半连通子图，要求给定一个有向图</w:t>
      </w:r>
      <w:r w:rsidRPr="001F7C55">
        <w:rPr>
          <w:lang w:eastAsia="zh-CN"/>
        </w:rPr>
        <w:t>G</w:t>
      </w:r>
      <w:r w:rsidRPr="001F7C55">
        <w:rPr>
          <w:lang w:eastAsia="zh-CN"/>
        </w:rPr>
        <w:t>，求出最大半连通子图的节点数</w:t>
      </w:r>
      <w:r w:rsidRPr="001F7C55">
        <w:rPr>
          <w:lang w:eastAsia="zh-CN"/>
        </w:rPr>
        <w:t>K</w:t>
      </w:r>
      <w:r w:rsidRPr="001F7C55">
        <w:rPr>
          <w:lang w:eastAsia="zh-CN"/>
        </w:rPr>
        <w:t>，以及不同的最大半连通子图的数目</w:t>
      </w:r>
      <w:r w:rsidRPr="001F7C55">
        <w:rPr>
          <w:lang w:eastAsia="zh-CN"/>
        </w:rPr>
        <w:t xml:space="preserve">C ---&gt; </w:t>
      </w:r>
      <w:r w:rsidRPr="001F7C55">
        <w:rPr>
          <w:lang w:eastAsia="zh-CN"/>
        </w:rPr>
        <w:t>第一问是求一条最长的链，不分叉的链，第二问是最长链的方案数</w:t>
      </w:r>
      <w:r w:rsidRPr="001F7C55">
        <w:rPr>
          <w:lang w:eastAsia="zh-CN"/>
        </w:rPr>
        <w:t xml:space="preserve"> </w:t>
      </w:r>
      <w:r w:rsidRPr="001F7C55">
        <w:rPr>
          <w:lang w:eastAsia="zh-CN"/>
        </w:rPr>
        <w:t>注意去重</w:t>
      </w:r>
    </w:p>
    <w:p w14:paraId="73F265D7" w14:textId="77777777" w:rsidR="006E1108" w:rsidRPr="001F7C55" w:rsidRDefault="00000000">
      <w:pPr>
        <w:pStyle w:val="SourceCode"/>
      </w:pPr>
      <w:r w:rsidRPr="001F7C55">
        <w:rPr>
          <w:rStyle w:val="VerbatimChar"/>
          <w:sz w:val="24"/>
        </w:rPr>
        <w:t>#include&lt;bits/stdc++.h&gt;//</w:t>
      </w:r>
      <w:r w:rsidRPr="001F7C55">
        <w:rPr>
          <w:rStyle w:val="VerbatimChar"/>
          <w:sz w:val="24"/>
        </w:rPr>
        <w:t>用哈希表判重</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e5 + 10,M = 2e6 + 10;</w:t>
      </w:r>
      <w:r w:rsidRPr="001F7C55">
        <w:br/>
      </w:r>
      <w:r w:rsidRPr="001F7C55">
        <w:rPr>
          <w:rStyle w:val="VerbatimChar"/>
          <w:sz w:val="24"/>
        </w:rPr>
        <w:t>int n,m,mod;</w:t>
      </w:r>
      <w:r w:rsidRPr="001F7C55">
        <w:br/>
      </w:r>
      <w:r w:rsidRPr="001F7C55">
        <w:rPr>
          <w:rStyle w:val="VerbatimChar"/>
          <w:sz w:val="24"/>
        </w:rPr>
        <w:t xml:space="preserve">int h[N],hs[N],e[M],ne[M],idx;// h </w:t>
      </w:r>
      <w:r w:rsidRPr="001F7C55">
        <w:rPr>
          <w:rStyle w:val="VerbatimChar"/>
          <w:sz w:val="24"/>
        </w:rPr>
        <w:t>是原图的表头</w:t>
      </w:r>
      <w:r w:rsidRPr="001F7C55">
        <w:rPr>
          <w:rStyle w:val="VerbatimChar"/>
          <w:sz w:val="24"/>
        </w:rPr>
        <w:t xml:space="preserve"> hs </w:t>
      </w:r>
      <w:r w:rsidRPr="001F7C55">
        <w:rPr>
          <w:rStyle w:val="VerbatimChar"/>
          <w:sz w:val="24"/>
        </w:rPr>
        <w:t>是缩点后的表头</w:t>
      </w:r>
      <w:r w:rsidRPr="001F7C55">
        <w:br/>
      </w:r>
      <w:r w:rsidRPr="001F7C55">
        <w:rPr>
          <w:rStyle w:val="VerbatimChar"/>
          <w:sz w:val="24"/>
        </w:rPr>
        <w:t>int dfn[N],low[N],timestamp;</w:t>
      </w:r>
      <w:r w:rsidRPr="001F7C55">
        <w:br/>
      </w:r>
      <w:r w:rsidRPr="001F7C55">
        <w:rPr>
          <w:rStyle w:val="VerbatimChar"/>
          <w:sz w:val="24"/>
        </w:rPr>
        <w:t>int stk[N],top;</w:t>
      </w:r>
      <w:r w:rsidRPr="001F7C55">
        <w:br/>
      </w:r>
      <w:r w:rsidRPr="001F7C55">
        <w:rPr>
          <w:rStyle w:val="VerbatimChar"/>
          <w:sz w:val="24"/>
        </w:rPr>
        <w:t>bool in_stk[N];</w:t>
      </w:r>
      <w:r w:rsidRPr="001F7C55">
        <w:br/>
      </w:r>
      <w:r w:rsidRPr="001F7C55">
        <w:rPr>
          <w:rStyle w:val="VerbatimChar"/>
          <w:sz w:val="24"/>
        </w:rPr>
        <w:t>int id[N],scc_cnt,size[N];</w:t>
      </w:r>
      <w:r w:rsidRPr="001F7C55">
        <w:br/>
      </w:r>
      <w:r w:rsidRPr="001F7C55">
        <w:rPr>
          <w:rStyle w:val="VerbatimChar"/>
          <w:sz w:val="24"/>
        </w:rPr>
        <w:t>int f[N],g[N];</w:t>
      </w:r>
      <w:r w:rsidRPr="001F7C55">
        <w:br/>
      </w:r>
      <w:r w:rsidRPr="001F7C55">
        <w:rPr>
          <w:rStyle w:val="VerbatimChar"/>
          <w:sz w:val="24"/>
        </w:rPr>
        <w:t>void add(int h[],int a,int b)</w:t>
      </w:r>
      <w:r w:rsidRPr="001F7C55">
        <w:br/>
      </w:r>
      <w:r w:rsidRPr="001F7C55">
        <w:rPr>
          <w:rStyle w:val="VerbatimChar"/>
          <w:sz w:val="24"/>
        </w:rPr>
        <w:t>{</w:t>
      </w:r>
      <w:r w:rsidRPr="001F7C55">
        <w:br/>
      </w:r>
      <w:r w:rsidRPr="001F7C55">
        <w:rPr>
          <w:rStyle w:val="VerbatimChar"/>
          <w:sz w:val="24"/>
        </w:rPr>
        <w:t xml:space="preserve">    e[idx] = b,ne[idx] = h[a],h[a] = idx ++;</w:t>
      </w:r>
      <w:r w:rsidRPr="001F7C55">
        <w:br/>
      </w:r>
      <w:r w:rsidRPr="001F7C55">
        <w:rPr>
          <w:rStyle w:val="VerbatimChar"/>
          <w:sz w:val="24"/>
        </w:rPr>
        <w:t>}</w:t>
      </w:r>
      <w:r w:rsidRPr="001F7C55">
        <w:br/>
      </w:r>
      <w:r w:rsidRPr="001F7C55">
        <w:rPr>
          <w:rStyle w:val="VerbatimChar"/>
          <w:sz w:val="24"/>
        </w:rPr>
        <w:t>void tarjan(int u)</w:t>
      </w:r>
      <w:r w:rsidRPr="001F7C55">
        <w:br/>
      </w:r>
      <w:r w:rsidRPr="001F7C55">
        <w:rPr>
          <w:rStyle w:val="VerbatimChar"/>
          <w:sz w:val="24"/>
        </w:rPr>
        <w:t>{</w:t>
      </w:r>
      <w:r w:rsidRPr="001F7C55">
        <w:br/>
      </w:r>
      <w:r w:rsidRPr="001F7C55">
        <w:rPr>
          <w:rStyle w:val="VerbatimChar"/>
          <w:sz w:val="24"/>
        </w:rPr>
        <w:t xml:space="preserve">    dfn[u] = low[u] = ++ timestamp;</w:t>
      </w:r>
      <w:r w:rsidRPr="001F7C55">
        <w:br/>
      </w:r>
      <w:r w:rsidRPr="001F7C55">
        <w:rPr>
          <w:rStyle w:val="VerbatimChar"/>
          <w:sz w:val="24"/>
        </w:rPr>
        <w:t xml:space="preserve">    stk[++ top] = u,in_stk[u] = true;</w:t>
      </w:r>
      <w:r w:rsidRPr="001F7C55">
        <w:br/>
      </w:r>
      <w:r w:rsidRPr="001F7C55">
        <w:rPr>
          <w:rStyle w:val="VerbatimChar"/>
          <w:sz w:val="24"/>
        </w:rPr>
        <w:t xml:space="preserve">    for(int i=h[u];~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fn[j])</w:t>
      </w:r>
      <w:r w:rsidRPr="001F7C55">
        <w:br/>
      </w:r>
      <w:r w:rsidRPr="001F7C55">
        <w:rPr>
          <w:rStyle w:val="VerbatimChar"/>
          <w:sz w:val="24"/>
        </w:rPr>
        <w:t xml:space="preserve">        {</w:t>
      </w:r>
      <w:r w:rsidRPr="001F7C55">
        <w:br/>
      </w:r>
      <w:r w:rsidRPr="001F7C55">
        <w:rPr>
          <w:rStyle w:val="VerbatimChar"/>
          <w:sz w:val="24"/>
        </w:rPr>
        <w:t xml:space="preserve">            tarjan(j);</w:t>
      </w:r>
      <w:r w:rsidRPr="001F7C55">
        <w:br/>
      </w:r>
      <w:r w:rsidRPr="001F7C55">
        <w:rPr>
          <w:rStyle w:val="VerbatimChar"/>
          <w:sz w:val="24"/>
        </w:rPr>
        <w:t xml:space="preserve">            low[u] = min(low[u],low[j]);</w:t>
      </w:r>
      <w:r w:rsidRPr="001F7C55">
        <w:br/>
      </w:r>
      <w:r w:rsidRPr="001F7C55">
        <w:rPr>
          <w:rStyle w:val="VerbatimChar"/>
          <w:sz w:val="24"/>
        </w:rPr>
        <w:t xml:space="preserve">        }</w:t>
      </w:r>
      <w:r w:rsidRPr="001F7C55">
        <w:br/>
      </w:r>
      <w:r w:rsidRPr="001F7C55">
        <w:rPr>
          <w:rStyle w:val="VerbatimChar"/>
          <w:sz w:val="24"/>
        </w:rPr>
        <w:lastRenderedPageBreak/>
        <w:t xml:space="preserve">        else if(in_stk[j])</w:t>
      </w:r>
      <w:r w:rsidRPr="001F7C55">
        <w:br/>
      </w:r>
      <w:r w:rsidRPr="001F7C55">
        <w:rPr>
          <w:rStyle w:val="VerbatimChar"/>
          <w:sz w:val="24"/>
        </w:rPr>
        <w:t xml:space="preserve">            low[u] = min(low[u],dfn[j]);</w:t>
      </w:r>
      <w:r w:rsidRPr="001F7C55">
        <w:br/>
      </w:r>
      <w:r w:rsidRPr="001F7C55">
        <w:rPr>
          <w:rStyle w:val="VerbatimChar"/>
          <w:sz w:val="24"/>
        </w:rPr>
        <w:t xml:space="preserve">    }</w:t>
      </w:r>
      <w:r w:rsidRPr="001F7C55">
        <w:br/>
      </w:r>
      <w:r w:rsidRPr="001F7C55">
        <w:rPr>
          <w:rStyle w:val="VerbatimChar"/>
          <w:sz w:val="24"/>
        </w:rPr>
        <w:t xml:space="preserve">    if(dfn[u] == low[u])</w:t>
      </w:r>
      <w:r w:rsidRPr="001F7C55">
        <w:br/>
      </w:r>
      <w:r w:rsidRPr="001F7C55">
        <w:rPr>
          <w:rStyle w:val="VerbatimChar"/>
          <w:sz w:val="24"/>
        </w:rPr>
        <w:t xml:space="preserve">    {</w:t>
      </w:r>
      <w:r w:rsidRPr="001F7C55">
        <w:br/>
      </w:r>
      <w:r w:rsidRPr="001F7C55">
        <w:rPr>
          <w:rStyle w:val="VerbatimChar"/>
          <w:sz w:val="24"/>
        </w:rPr>
        <w:t xml:space="preserve">        ++ scc_cnt;</w:t>
      </w:r>
      <w:r w:rsidRPr="001F7C55">
        <w:br/>
      </w:r>
      <w:r w:rsidRPr="001F7C55">
        <w:rPr>
          <w:rStyle w:val="VerbatimChar"/>
          <w:sz w:val="24"/>
        </w:rPr>
        <w:t xml:space="preserve">        int y;</w:t>
      </w:r>
      <w:r w:rsidRPr="001F7C55">
        <w:br/>
      </w:r>
      <w:r w:rsidRPr="001F7C55">
        <w:rPr>
          <w:rStyle w:val="VerbatimChar"/>
          <w:sz w:val="24"/>
        </w:rPr>
        <w:t xml:space="preserve">        do</w:t>
      </w:r>
      <w:r w:rsidRPr="001F7C55">
        <w:br/>
      </w:r>
      <w:r w:rsidRPr="001F7C55">
        <w:rPr>
          <w:rStyle w:val="VerbatimChar"/>
          <w:sz w:val="24"/>
        </w:rPr>
        <w:t xml:space="preserve">        {</w:t>
      </w:r>
      <w:r w:rsidRPr="001F7C55">
        <w:br/>
      </w:r>
      <w:r w:rsidRPr="001F7C55">
        <w:rPr>
          <w:rStyle w:val="VerbatimChar"/>
          <w:sz w:val="24"/>
        </w:rPr>
        <w:t xml:space="preserve">            y = stk[top --];</w:t>
      </w:r>
      <w:r w:rsidRPr="001F7C55">
        <w:br/>
      </w:r>
      <w:r w:rsidRPr="001F7C55">
        <w:rPr>
          <w:rStyle w:val="VerbatimChar"/>
          <w:sz w:val="24"/>
        </w:rPr>
        <w:t xml:space="preserve">            in_stk[y] = false;</w:t>
      </w:r>
      <w:r w:rsidRPr="001F7C55">
        <w:br/>
      </w:r>
      <w:r w:rsidRPr="001F7C55">
        <w:rPr>
          <w:rStyle w:val="VerbatimChar"/>
          <w:sz w:val="24"/>
        </w:rPr>
        <w:t xml:space="preserve">            id[y] = scc_cnt;</w:t>
      </w:r>
      <w:r w:rsidRPr="001F7C55">
        <w:br/>
      </w:r>
      <w:r w:rsidRPr="001F7C55">
        <w:rPr>
          <w:rStyle w:val="VerbatimChar"/>
          <w:sz w:val="24"/>
        </w:rPr>
        <w:t xml:space="preserve">            size[scc_cnt] ++;//</w:t>
      </w:r>
      <w:r w:rsidRPr="001F7C55">
        <w:rPr>
          <w:rStyle w:val="VerbatimChar"/>
          <w:sz w:val="24"/>
        </w:rPr>
        <w:t>连通块中的点数一定满足半连通，满足点之间相连就行可以使单双向</w:t>
      </w:r>
      <w:r w:rsidRPr="001F7C55">
        <w:br/>
      </w:r>
      <w:r w:rsidRPr="001F7C55">
        <w:rPr>
          <w:rStyle w:val="VerbatimChar"/>
          <w:sz w:val="24"/>
        </w:rPr>
        <w:t xml:space="preserve">        }while(y != u);</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memset(h,-1,sizeof h);</w:t>
      </w:r>
      <w:r w:rsidRPr="001F7C55">
        <w:br/>
      </w:r>
      <w:r w:rsidRPr="001F7C55">
        <w:rPr>
          <w:rStyle w:val="VerbatimChar"/>
          <w:sz w:val="24"/>
        </w:rPr>
        <w:t xml:space="preserve">    memset(hs,-1,sizeof hs);</w:t>
      </w:r>
      <w:r w:rsidRPr="001F7C55">
        <w:br/>
      </w:r>
      <w:r w:rsidRPr="001F7C55">
        <w:rPr>
          <w:rStyle w:val="VerbatimChar"/>
          <w:sz w:val="24"/>
        </w:rPr>
        <w:t xml:space="preserve">    cin &gt;&gt; n &gt;&gt; m &gt;&gt; mod;</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a,b;</w:t>
      </w:r>
      <w:r w:rsidRPr="001F7C55">
        <w:br/>
      </w:r>
      <w:r w:rsidRPr="001F7C55">
        <w:rPr>
          <w:rStyle w:val="VerbatimChar"/>
          <w:sz w:val="24"/>
        </w:rPr>
        <w:t xml:space="preserve">        cin &gt;&gt; a &gt;&gt; b;</w:t>
      </w:r>
      <w:r w:rsidRPr="001F7C55">
        <w:br/>
      </w:r>
      <w:r w:rsidRPr="001F7C55">
        <w:rPr>
          <w:rStyle w:val="VerbatimChar"/>
          <w:sz w:val="24"/>
        </w:rPr>
        <w:t xml:space="preserve">        add(h,a,b);</w:t>
      </w:r>
      <w:r w:rsidRPr="001F7C55">
        <w:br/>
      </w:r>
      <w:r w:rsidRPr="001F7C55">
        <w:rPr>
          <w:rStyle w:val="VerbatimChar"/>
          <w:sz w:val="24"/>
        </w:rPr>
        <w:t xml:space="preserve">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f(!dfn[i])</w:t>
      </w:r>
      <w:r w:rsidRPr="001F7C55">
        <w:br/>
      </w:r>
      <w:r w:rsidRPr="001F7C55">
        <w:rPr>
          <w:rStyle w:val="VerbatimChar"/>
          <w:sz w:val="24"/>
        </w:rPr>
        <w:t xml:space="preserve">            tarjan(i);</w:t>
      </w:r>
      <w:r w:rsidRPr="001F7C55">
        <w:br/>
      </w:r>
      <w:r w:rsidRPr="001F7C55">
        <w:rPr>
          <w:rStyle w:val="VerbatimChar"/>
          <w:sz w:val="24"/>
        </w:rPr>
        <w:t xml:space="preserve">    }</w:t>
      </w:r>
      <w:r w:rsidRPr="001F7C55">
        <w:br/>
      </w:r>
      <w:r w:rsidRPr="001F7C55">
        <w:rPr>
          <w:rStyle w:val="VerbatimChar"/>
          <w:sz w:val="24"/>
        </w:rPr>
        <w:t xml:space="preserve">    //</w:t>
      </w:r>
      <w:r w:rsidRPr="001F7C55">
        <w:rPr>
          <w:rStyle w:val="VerbatimChar"/>
          <w:sz w:val="24"/>
        </w:rPr>
        <w:t>建新图</w:t>
      </w:r>
      <w:r w:rsidRPr="001F7C55">
        <w:br/>
      </w:r>
      <w:r w:rsidRPr="001F7C55">
        <w:rPr>
          <w:rStyle w:val="VerbatimChar"/>
          <w:sz w:val="24"/>
        </w:rPr>
        <w:t xml:space="preserve">    unordered_set&lt;ll&gt; S;//</w:t>
      </w:r>
      <w:r w:rsidRPr="001F7C55">
        <w:rPr>
          <w:rStyle w:val="VerbatimChar"/>
          <w:sz w:val="24"/>
        </w:rPr>
        <w:t>去重</w:t>
      </w:r>
      <w:r w:rsidRPr="001F7C55">
        <w:rPr>
          <w:rStyle w:val="VerbatimChar"/>
          <w:sz w:val="24"/>
        </w:rPr>
        <w:t xml:space="preserve"> (u,v) ---&gt; </w:t>
      </w:r>
      <w:r w:rsidRPr="001F7C55">
        <w:rPr>
          <w:rStyle w:val="VerbatimChar"/>
          <w:sz w:val="24"/>
        </w:rPr>
        <w:t>哈希为</w:t>
      </w:r>
      <w:r w:rsidRPr="001F7C55">
        <w:rPr>
          <w:rStyle w:val="VerbatimChar"/>
          <w:sz w:val="24"/>
        </w:rPr>
        <w:t xml:space="preserve"> u * 1000000 + v</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for(int j=h[i];~j;j=ne[j])</w:t>
      </w:r>
      <w:r w:rsidRPr="001F7C55">
        <w:br/>
      </w:r>
      <w:r w:rsidRPr="001F7C55">
        <w:rPr>
          <w:rStyle w:val="VerbatimChar"/>
          <w:sz w:val="24"/>
        </w:rPr>
        <w:t xml:space="preserve">        {</w:t>
      </w:r>
      <w:r w:rsidRPr="001F7C55">
        <w:br/>
      </w:r>
      <w:r w:rsidRPr="001F7C55">
        <w:rPr>
          <w:rStyle w:val="VerbatimChar"/>
          <w:sz w:val="24"/>
        </w:rPr>
        <w:t xml:space="preserve">            int k = e[j];</w:t>
      </w:r>
      <w:r w:rsidRPr="001F7C55">
        <w:br/>
      </w:r>
      <w:r w:rsidRPr="001F7C55">
        <w:rPr>
          <w:rStyle w:val="VerbatimChar"/>
          <w:sz w:val="24"/>
        </w:rPr>
        <w:t xml:space="preserve">            int a = id[i],b = id[k];</w:t>
      </w:r>
      <w:r w:rsidRPr="001F7C55">
        <w:br/>
      </w:r>
      <w:r w:rsidRPr="001F7C55">
        <w:rPr>
          <w:rStyle w:val="VerbatimChar"/>
          <w:sz w:val="24"/>
        </w:rPr>
        <w:t xml:space="preserve">            ll hash = a * 1000000ll + b;</w:t>
      </w:r>
      <w:r w:rsidRPr="001F7C55">
        <w:br/>
      </w:r>
      <w:r w:rsidRPr="001F7C55">
        <w:rPr>
          <w:rStyle w:val="VerbatimChar"/>
          <w:sz w:val="24"/>
        </w:rPr>
        <w:t xml:space="preserve">            if(a != b &amp;&amp; !S.count(hash))</w:t>
      </w:r>
      <w:r w:rsidRPr="001F7C55">
        <w:br/>
      </w:r>
      <w:r w:rsidRPr="001F7C55">
        <w:rPr>
          <w:rStyle w:val="VerbatimChar"/>
          <w:sz w:val="24"/>
        </w:rPr>
        <w:t xml:space="preserve">            { </w:t>
      </w:r>
      <w:r w:rsidRPr="001F7C55">
        <w:br/>
      </w:r>
      <w:r w:rsidRPr="001F7C55">
        <w:rPr>
          <w:rStyle w:val="VerbatimChar"/>
          <w:sz w:val="24"/>
        </w:rPr>
        <w:lastRenderedPageBreak/>
        <w:t xml:space="preserve">                add(hs,a,b);</w:t>
      </w:r>
      <w:r w:rsidRPr="001F7C55">
        <w:br/>
      </w:r>
      <w:r w:rsidRPr="001F7C55">
        <w:rPr>
          <w:rStyle w:val="VerbatimChar"/>
          <w:sz w:val="24"/>
        </w:rPr>
        <w:t xml:space="preserve">                S.insert(hash);</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for(int i=scc_cnt;i;i--)//</w:t>
      </w:r>
      <w:r w:rsidRPr="001F7C55">
        <w:rPr>
          <w:rStyle w:val="VerbatimChar"/>
          <w:sz w:val="24"/>
        </w:rPr>
        <w:t>递减情况下缩点后的图是拓扑图</w:t>
      </w:r>
      <w:r w:rsidRPr="001F7C55">
        <w:br/>
      </w:r>
      <w:r w:rsidRPr="001F7C55">
        <w:rPr>
          <w:rStyle w:val="VerbatimChar"/>
          <w:sz w:val="24"/>
        </w:rPr>
        <w:t xml:space="preserve">    {</w:t>
      </w:r>
      <w:r w:rsidRPr="001F7C55">
        <w:br/>
      </w:r>
      <w:r w:rsidRPr="001F7C55">
        <w:rPr>
          <w:rStyle w:val="VerbatimChar"/>
          <w:sz w:val="24"/>
        </w:rPr>
        <w:t xml:space="preserve">        if(!f[i])//</w:t>
      </w:r>
      <w:r w:rsidRPr="001F7C55">
        <w:rPr>
          <w:rStyle w:val="VerbatimChar"/>
          <w:sz w:val="24"/>
        </w:rPr>
        <w:t>先更新联通快内的点数</w:t>
      </w:r>
      <w:r w:rsidRPr="001F7C55">
        <w:br/>
      </w:r>
      <w:r w:rsidRPr="001F7C55">
        <w:rPr>
          <w:rStyle w:val="VerbatimChar"/>
          <w:sz w:val="24"/>
        </w:rPr>
        <w:t xml:space="preserve">        {</w:t>
      </w:r>
      <w:r w:rsidRPr="001F7C55">
        <w:br/>
      </w:r>
      <w:r w:rsidRPr="001F7C55">
        <w:rPr>
          <w:rStyle w:val="VerbatimChar"/>
          <w:sz w:val="24"/>
        </w:rPr>
        <w:t xml:space="preserve">            f[i] = size[i];</w:t>
      </w:r>
      <w:r w:rsidRPr="001F7C55">
        <w:br/>
      </w:r>
      <w:r w:rsidRPr="001F7C55">
        <w:rPr>
          <w:rStyle w:val="VerbatimChar"/>
          <w:sz w:val="24"/>
        </w:rPr>
        <w:t xml:space="preserve">            g[i] = 1;//</w:t>
      </w:r>
      <w:r w:rsidRPr="001F7C55">
        <w:rPr>
          <w:rStyle w:val="VerbatimChar"/>
          <w:sz w:val="24"/>
        </w:rPr>
        <w:t>第一次更新个数一定是</w:t>
      </w:r>
      <w:r w:rsidRPr="001F7C55">
        <w:rPr>
          <w:rStyle w:val="VerbatimChar"/>
          <w:sz w:val="24"/>
        </w:rPr>
        <w:t xml:space="preserve"> 1 </w:t>
      </w:r>
      <w:r w:rsidRPr="001F7C55">
        <w:br/>
      </w:r>
      <w:r w:rsidRPr="001F7C55">
        <w:rPr>
          <w:rStyle w:val="VerbatimChar"/>
          <w:sz w:val="24"/>
        </w:rPr>
        <w:t xml:space="preserve">        }</w:t>
      </w:r>
      <w:r w:rsidRPr="001F7C55">
        <w:br/>
      </w:r>
      <w:r w:rsidRPr="001F7C55">
        <w:rPr>
          <w:rStyle w:val="VerbatimChar"/>
          <w:sz w:val="24"/>
        </w:rPr>
        <w:t xml:space="preserve">        for(int j=hs[i];~j;j=ne[j])</w:t>
      </w:r>
      <w:r w:rsidRPr="001F7C55">
        <w:br/>
      </w:r>
      <w:r w:rsidRPr="001F7C55">
        <w:rPr>
          <w:rStyle w:val="VerbatimChar"/>
          <w:sz w:val="24"/>
        </w:rPr>
        <w:t xml:space="preserve">        {</w:t>
      </w:r>
      <w:r w:rsidRPr="001F7C55">
        <w:br/>
      </w:r>
      <w:r w:rsidRPr="001F7C55">
        <w:rPr>
          <w:rStyle w:val="VerbatimChar"/>
          <w:sz w:val="24"/>
        </w:rPr>
        <w:t xml:space="preserve">            int k = e[j];</w:t>
      </w:r>
      <w:r w:rsidRPr="001F7C55">
        <w:br/>
      </w:r>
      <w:r w:rsidRPr="001F7C55">
        <w:rPr>
          <w:rStyle w:val="VerbatimChar"/>
          <w:sz w:val="24"/>
        </w:rPr>
        <w:t xml:space="preserve">            if(f[k] &lt; f[i] + size[k])//</w:t>
      </w:r>
      <w:r w:rsidRPr="001F7C55">
        <w:rPr>
          <w:rStyle w:val="VerbatimChar"/>
          <w:sz w:val="24"/>
        </w:rPr>
        <w:t>将这个点块和下一个相连的点块结合点数的情况比较</w:t>
      </w:r>
      <w:r w:rsidRPr="001F7C55">
        <w:br/>
      </w:r>
      <w:r w:rsidRPr="001F7C55">
        <w:rPr>
          <w:rStyle w:val="VerbatimChar"/>
          <w:sz w:val="24"/>
        </w:rPr>
        <w:t xml:space="preserve">            {</w:t>
      </w:r>
      <w:r w:rsidRPr="001F7C55">
        <w:br/>
      </w:r>
      <w:r w:rsidRPr="001F7C55">
        <w:rPr>
          <w:rStyle w:val="VerbatimChar"/>
          <w:sz w:val="24"/>
        </w:rPr>
        <w:t xml:space="preserve">                f[k] = f[i] + size[k];</w:t>
      </w:r>
      <w:r w:rsidRPr="001F7C55">
        <w:br/>
      </w:r>
      <w:r w:rsidRPr="001F7C55">
        <w:rPr>
          <w:rStyle w:val="VerbatimChar"/>
          <w:sz w:val="24"/>
        </w:rPr>
        <w:t xml:space="preserve">                g[k] = g[i];</w:t>
      </w:r>
      <w:r w:rsidRPr="001F7C55">
        <w:br/>
      </w:r>
      <w:r w:rsidRPr="001F7C55">
        <w:rPr>
          <w:rStyle w:val="VerbatimChar"/>
          <w:sz w:val="24"/>
        </w:rPr>
        <w:t xml:space="preserve">            }</w:t>
      </w:r>
      <w:r w:rsidRPr="001F7C55">
        <w:br/>
      </w:r>
      <w:r w:rsidRPr="001F7C55">
        <w:rPr>
          <w:rStyle w:val="VerbatimChar"/>
          <w:sz w:val="24"/>
        </w:rPr>
        <w:t xml:space="preserve">            else if(f[k] == f[i] + size[k])</w:t>
      </w:r>
      <w:r w:rsidRPr="001F7C55">
        <w:br/>
      </w:r>
      <w:r w:rsidRPr="001F7C55">
        <w:rPr>
          <w:rStyle w:val="VerbatimChar"/>
          <w:sz w:val="24"/>
        </w:rPr>
        <w:t xml:space="preserve">                g[k] = (g[k] + g[i]) % mod;</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int maxf = 0,sum = 0;//maxf</w:t>
      </w:r>
      <w:r w:rsidRPr="001F7C55">
        <w:rPr>
          <w:rStyle w:val="VerbatimChar"/>
          <w:sz w:val="24"/>
        </w:rPr>
        <w:t>最多子节点，</w:t>
      </w:r>
      <w:r w:rsidRPr="001F7C55">
        <w:rPr>
          <w:rStyle w:val="VerbatimChar"/>
          <w:sz w:val="24"/>
        </w:rPr>
        <w:t>sum</w:t>
      </w:r>
      <w:r w:rsidRPr="001F7C55">
        <w:rPr>
          <w:rStyle w:val="VerbatimChar"/>
          <w:sz w:val="24"/>
        </w:rPr>
        <w:t>是方案数</w:t>
      </w:r>
      <w:r w:rsidRPr="001F7C55">
        <w:br/>
      </w:r>
      <w:r w:rsidRPr="001F7C55">
        <w:rPr>
          <w:rStyle w:val="VerbatimChar"/>
          <w:sz w:val="24"/>
        </w:rPr>
        <w:t xml:space="preserve">    for(int i=1;i&lt;=scc_cnt;i++)</w:t>
      </w:r>
      <w:r w:rsidRPr="001F7C55">
        <w:br/>
      </w:r>
      <w:r w:rsidRPr="001F7C55">
        <w:rPr>
          <w:rStyle w:val="VerbatimChar"/>
          <w:sz w:val="24"/>
        </w:rPr>
        <w:t xml:space="preserve">    {</w:t>
      </w:r>
      <w:r w:rsidRPr="001F7C55">
        <w:br/>
      </w:r>
      <w:r w:rsidRPr="001F7C55">
        <w:rPr>
          <w:rStyle w:val="VerbatimChar"/>
          <w:sz w:val="24"/>
        </w:rPr>
        <w:t xml:space="preserve">        if(f[i] &gt; maxf)</w:t>
      </w:r>
      <w:r w:rsidRPr="001F7C55">
        <w:br/>
      </w:r>
      <w:r w:rsidRPr="001F7C55">
        <w:rPr>
          <w:rStyle w:val="VerbatimChar"/>
          <w:sz w:val="24"/>
        </w:rPr>
        <w:t xml:space="preserve">        {</w:t>
      </w:r>
      <w:r w:rsidRPr="001F7C55">
        <w:br/>
      </w:r>
      <w:r w:rsidRPr="001F7C55">
        <w:rPr>
          <w:rStyle w:val="VerbatimChar"/>
          <w:sz w:val="24"/>
        </w:rPr>
        <w:t xml:space="preserve">            maxf = f[i];</w:t>
      </w:r>
      <w:r w:rsidRPr="001F7C55">
        <w:br/>
      </w:r>
      <w:r w:rsidRPr="001F7C55">
        <w:rPr>
          <w:rStyle w:val="VerbatimChar"/>
          <w:sz w:val="24"/>
        </w:rPr>
        <w:t xml:space="preserve">            sum = g[i];</w:t>
      </w:r>
      <w:r w:rsidRPr="001F7C55">
        <w:br/>
      </w:r>
      <w:r w:rsidRPr="001F7C55">
        <w:rPr>
          <w:rStyle w:val="VerbatimChar"/>
          <w:sz w:val="24"/>
        </w:rPr>
        <w:t xml:space="preserve">        }</w:t>
      </w:r>
      <w:r w:rsidRPr="001F7C55">
        <w:br/>
      </w:r>
      <w:r w:rsidRPr="001F7C55">
        <w:rPr>
          <w:rStyle w:val="VerbatimChar"/>
          <w:sz w:val="24"/>
        </w:rPr>
        <w:t xml:space="preserve">        else if(f[i] == maxf)</w:t>
      </w:r>
      <w:r w:rsidRPr="001F7C55">
        <w:br/>
      </w:r>
      <w:r w:rsidRPr="001F7C55">
        <w:rPr>
          <w:rStyle w:val="VerbatimChar"/>
          <w:sz w:val="24"/>
        </w:rPr>
        <w:t xml:space="preserve">            sum = (sum + g[i]) % mod;</w:t>
      </w:r>
      <w:r w:rsidRPr="001F7C55">
        <w:br/>
      </w:r>
      <w:r w:rsidRPr="001F7C55">
        <w:rPr>
          <w:rStyle w:val="VerbatimChar"/>
          <w:sz w:val="24"/>
        </w:rPr>
        <w:t xml:space="preserve">    }</w:t>
      </w:r>
      <w:r w:rsidRPr="001F7C55">
        <w:br/>
      </w:r>
      <w:r w:rsidRPr="001F7C55">
        <w:rPr>
          <w:rStyle w:val="VerbatimChar"/>
          <w:sz w:val="24"/>
        </w:rPr>
        <w:t xml:space="preserve">    cout &lt;&lt; maxf &lt;&lt; endl &lt;&lt; sum &lt;&lt; endl;</w:t>
      </w:r>
      <w:r w:rsidRPr="001F7C55">
        <w:br/>
      </w:r>
      <w:r w:rsidRPr="001F7C55">
        <w:rPr>
          <w:rStyle w:val="VerbatimChar"/>
          <w:sz w:val="24"/>
        </w:rPr>
        <w:t>}</w:t>
      </w:r>
      <w:r w:rsidRPr="001F7C55">
        <w:br/>
      </w:r>
      <w:r w:rsidRPr="001F7C55">
        <w:rPr>
          <w:rStyle w:val="VerbatimChar"/>
          <w:sz w:val="24"/>
        </w:rPr>
        <w:t>复制</w:t>
      </w:r>
    </w:p>
    <w:p w14:paraId="3539DFCB" w14:textId="77777777" w:rsidR="006E1108" w:rsidRPr="001F7C55" w:rsidRDefault="00000000">
      <w:pPr>
        <w:pStyle w:val="2"/>
        <w:rPr>
          <w:sz w:val="24"/>
          <w:szCs w:val="24"/>
        </w:rPr>
      </w:pPr>
      <w:bookmarkStart w:id="48" w:name="例题5----368-银河"/>
      <w:bookmarkEnd w:id="47"/>
      <w:r w:rsidRPr="001F7C55">
        <w:rPr>
          <w:sz w:val="24"/>
          <w:szCs w:val="24"/>
        </w:rPr>
        <w:t>例题</w:t>
      </w:r>
      <w:r w:rsidRPr="001F7C55">
        <w:rPr>
          <w:sz w:val="24"/>
          <w:szCs w:val="24"/>
        </w:rPr>
        <w:t xml:space="preserve">5 -- 368 </w:t>
      </w:r>
      <w:r w:rsidRPr="001F7C55">
        <w:rPr>
          <w:sz w:val="24"/>
          <w:szCs w:val="24"/>
        </w:rPr>
        <w:t>银河</w:t>
      </w:r>
    </w:p>
    <w:p w14:paraId="084B3DCD" w14:textId="77777777" w:rsidR="006E1108" w:rsidRPr="001F7C55" w:rsidRDefault="00000000">
      <w:pPr>
        <w:pStyle w:val="a9"/>
      </w:pPr>
      <w:r w:rsidRPr="001F7C55">
        <w:t>每行输入</w:t>
      </w:r>
      <w:r w:rsidRPr="001F7C55">
        <w:t xml:space="preserve"> T A B </w:t>
      </w:r>
      <w:r w:rsidRPr="001F7C55">
        <w:t>代表（</w:t>
      </w:r>
      <w:r w:rsidRPr="001F7C55">
        <w:t>A,B)</w:t>
      </w:r>
      <w:r w:rsidRPr="001F7C55">
        <w:t>之间的亮度关系，</w:t>
      </w:r>
      <w:r w:rsidRPr="001F7C55">
        <w:t>T=1</w:t>
      </w:r>
      <w:r w:rsidRPr="001F7C55">
        <w:t>，</w:t>
      </w:r>
      <w:r w:rsidRPr="001F7C55">
        <w:t>A=B;T=2,A&lt;B;T=3,A&gt;=B;T=4,A&gt;B,T=5,A&lt;=B</w:t>
      </w:r>
      <w:r w:rsidRPr="001F7C55">
        <w:t>，大小关系均是亮度的相对强</w:t>
      </w:r>
      <w:r w:rsidRPr="001F7C55">
        <w:lastRenderedPageBreak/>
        <w:t>弱，输出，这些星系亮度值总和最小是多少，每个点的亮度大于等于</w:t>
      </w:r>
      <w:r w:rsidRPr="001F7C55">
        <w:t xml:space="preserve"> 1 </w:t>
      </w:r>
      <w:r w:rsidRPr="001F7C55">
        <w:t>，</w:t>
      </w:r>
      <w:r w:rsidRPr="001F7C55">
        <w:t>spfa</w:t>
      </w:r>
      <w:r w:rsidRPr="001F7C55">
        <w:t>算法也可做但可能被卡，</w:t>
      </w:r>
      <w:r w:rsidRPr="001F7C55">
        <w:t>Tarjan</w:t>
      </w:r>
      <w:r w:rsidRPr="001F7C55">
        <w:t>算法稳定</w:t>
      </w:r>
      <w:r w:rsidRPr="001F7C55">
        <w:t xml:space="preserve"> O(n),</w:t>
      </w:r>
      <w:r w:rsidRPr="001F7C55">
        <w:t>判断是否有正环，环即是每两个点之间一定是不大于或者不小于关系，这样才等价于一个点</w:t>
      </w:r>
      <w:r w:rsidRPr="001F7C55">
        <w:t xml:space="preserve"> </w:t>
      </w:r>
      <w:r w:rsidRPr="001F7C55">
        <w:t>一、</w:t>
      </w:r>
      <w:r w:rsidRPr="001F7C55">
        <w:t xml:space="preserve">tarjan </w:t>
      </w:r>
      <w:r w:rsidRPr="001F7C55">
        <w:t>二、缩点建图</w:t>
      </w:r>
      <w:r w:rsidRPr="001F7C55">
        <w:t xml:space="preserve"> </w:t>
      </w:r>
      <w:r w:rsidRPr="001F7C55">
        <w:t>三、依据拓扑序递推</w:t>
      </w:r>
    </w:p>
    <w:p w14:paraId="498E86C9" w14:textId="77777777" w:rsidR="006E1108" w:rsidRPr="001F7C55" w:rsidRDefault="00000000">
      <w:pPr>
        <w:pStyle w:val="SourceCode"/>
      </w:pPr>
      <w:r w:rsidRPr="001F7C55">
        <w:rPr>
          <w:rStyle w:val="VerbatimChar"/>
          <w:sz w:val="24"/>
        </w:rPr>
        <w:t>#include&lt;bits/stdc++.h&gt;</w:t>
      </w:r>
      <w:r w:rsidRPr="001F7C55">
        <w:br/>
      </w:r>
      <w:r w:rsidRPr="001F7C55">
        <w:rPr>
          <w:rStyle w:val="VerbatimChar"/>
          <w:sz w:val="24"/>
        </w:rPr>
        <w:t>using namespace std;</w:t>
      </w:r>
      <w:r w:rsidRPr="001F7C55">
        <w:br/>
      </w:r>
      <w:r w:rsidRPr="001F7C55">
        <w:rPr>
          <w:rStyle w:val="VerbatimChar"/>
          <w:sz w:val="24"/>
        </w:rPr>
        <w:t>#define _ ios::sync_with_stdio(0);cin.tie(0);cout.tie(0);</w:t>
      </w:r>
      <w:r w:rsidRPr="001F7C55">
        <w:br/>
      </w:r>
      <w:r w:rsidRPr="001F7C55">
        <w:rPr>
          <w:rStyle w:val="VerbatimChar"/>
          <w:sz w:val="24"/>
        </w:rPr>
        <w:t>#define endl '\n'</w:t>
      </w:r>
      <w:r w:rsidRPr="001F7C55">
        <w:br/>
      </w:r>
      <w:r w:rsidRPr="001F7C55">
        <w:rPr>
          <w:rStyle w:val="VerbatimChar"/>
          <w:sz w:val="24"/>
        </w:rPr>
        <w:t xml:space="preserve">#define ll long long </w:t>
      </w:r>
      <w:r w:rsidRPr="001F7C55">
        <w:br/>
      </w:r>
      <w:r w:rsidRPr="001F7C55">
        <w:rPr>
          <w:rStyle w:val="VerbatimChar"/>
          <w:sz w:val="24"/>
        </w:rPr>
        <w:t>const int N = 1e5 + 10,M = 6e5 + 10;</w:t>
      </w:r>
      <w:r w:rsidRPr="001F7C55">
        <w:br/>
      </w:r>
      <w:r w:rsidRPr="001F7C55">
        <w:rPr>
          <w:rStyle w:val="VerbatimChar"/>
          <w:sz w:val="24"/>
        </w:rPr>
        <w:t>int n,m;</w:t>
      </w:r>
      <w:r w:rsidRPr="001F7C55">
        <w:br/>
      </w:r>
      <w:r w:rsidRPr="001F7C55">
        <w:rPr>
          <w:rStyle w:val="VerbatimChar"/>
          <w:sz w:val="24"/>
        </w:rPr>
        <w:t>int h[N],hs[N],e[M],ne[M],w[N],idx;</w:t>
      </w:r>
      <w:r w:rsidRPr="001F7C55">
        <w:br/>
      </w:r>
      <w:r w:rsidRPr="001F7C55">
        <w:rPr>
          <w:rStyle w:val="VerbatimChar"/>
          <w:sz w:val="24"/>
        </w:rPr>
        <w:t>int dfn[N],low[N],timestamp;</w:t>
      </w:r>
      <w:r w:rsidRPr="001F7C55">
        <w:br/>
      </w:r>
      <w:r w:rsidRPr="001F7C55">
        <w:rPr>
          <w:rStyle w:val="VerbatimChar"/>
          <w:sz w:val="24"/>
        </w:rPr>
        <w:t>int stk[N],top;</w:t>
      </w:r>
      <w:r w:rsidRPr="001F7C55">
        <w:br/>
      </w:r>
      <w:r w:rsidRPr="001F7C55">
        <w:rPr>
          <w:rStyle w:val="VerbatimChar"/>
          <w:sz w:val="24"/>
        </w:rPr>
        <w:t>bool in_stk[N];</w:t>
      </w:r>
      <w:r w:rsidRPr="001F7C55">
        <w:br/>
      </w:r>
      <w:r w:rsidRPr="001F7C55">
        <w:rPr>
          <w:rStyle w:val="VerbatimChar"/>
          <w:sz w:val="24"/>
        </w:rPr>
        <w:t>int id[N],scc_cnt,size[N];</w:t>
      </w:r>
      <w:r w:rsidRPr="001F7C55">
        <w:br/>
      </w:r>
      <w:r w:rsidRPr="001F7C55">
        <w:rPr>
          <w:rStyle w:val="VerbatimChar"/>
          <w:sz w:val="24"/>
        </w:rPr>
        <w:t>int dist[N];</w:t>
      </w:r>
      <w:r w:rsidRPr="001F7C55">
        <w:br/>
      </w:r>
      <w:r w:rsidRPr="001F7C55">
        <w:rPr>
          <w:rStyle w:val="VerbatimChar"/>
          <w:sz w:val="24"/>
        </w:rPr>
        <w:t>void add(int h[],int a,int b,int c)</w:t>
      </w:r>
      <w:r w:rsidRPr="001F7C55">
        <w:br/>
      </w:r>
      <w:r w:rsidRPr="001F7C55">
        <w:rPr>
          <w:rStyle w:val="VerbatimChar"/>
          <w:sz w:val="24"/>
        </w:rPr>
        <w:t>{</w:t>
      </w:r>
      <w:r w:rsidRPr="001F7C55">
        <w:br/>
      </w:r>
      <w:r w:rsidRPr="001F7C55">
        <w:rPr>
          <w:rStyle w:val="VerbatimChar"/>
          <w:sz w:val="24"/>
        </w:rPr>
        <w:t xml:space="preserve">    e[idx] = b,w[idx] = c,ne[idx] = h[a],h[a] = idx ++;</w:t>
      </w:r>
      <w:r w:rsidRPr="001F7C55">
        <w:br/>
      </w:r>
      <w:r w:rsidRPr="001F7C55">
        <w:rPr>
          <w:rStyle w:val="VerbatimChar"/>
          <w:sz w:val="24"/>
        </w:rPr>
        <w:t>}</w:t>
      </w:r>
      <w:r w:rsidRPr="001F7C55">
        <w:br/>
      </w:r>
      <w:r w:rsidRPr="001F7C55">
        <w:rPr>
          <w:rStyle w:val="VerbatimChar"/>
          <w:sz w:val="24"/>
        </w:rPr>
        <w:t>void tarjan(int u)</w:t>
      </w:r>
      <w:r w:rsidRPr="001F7C55">
        <w:br/>
      </w:r>
      <w:r w:rsidRPr="001F7C55">
        <w:rPr>
          <w:rStyle w:val="VerbatimChar"/>
          <w:sz w:val="24"/>
        </w:rPr>
        <w:t>{</w:t>
      </w:r>
      <w:r w:rsidRPr="001F7C55">
        <w:br/>
      </w:r>
      <w:r w:rsidRPr="001F7C55">
        <w:rPr>
          <w:rStyle w:val="VerbatimChar"/>
          <w:sz w:val="24"/>
        </w:rPr>
        <w:t xml:space="preserve">    dfn[u] = low[u] = ++ timestamp;</w:t>
      </w:r>
      <w:r w:rsidRPr="001F7C55">
        <w:br/>
      </w:r>
      <w:r w:rsidRPr="001F7C55">
        <w:rPr>
          <w:rStyle w:val="VerbatimChar"/>
          <w:sz w:val="24"/>
        </w:rPr>
        <w:t xml:space="preserve">    stk[++ top] = u,in_stk[u] = true;</w:t>
      </w:r>
      <w:r w:rsidRPr="001F7C55">
        <w:br/>
      </w:r>
      <w:r w:rsidRPr="001F7C55">
        <w:rPr>
          <w:rStyle w:val="VerbatimChar"/>
          <w:sz w:val="24"/>
        </w:rPr>
        <w:t xml:space="preserve">    for(int i=h[u];~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fn[j])</w:t>
      </w:r>
      <w:r w:rsidRPr="001F7C55">
        <w:br/>
      </w:r>
      <w:r w:rsidRPr="001F7C55">
        <w:rPr>
          <w:rStyle w:val="VerbatimChar"/>
          <w:sz w:val="24"/>
        </w:rPr>
        <w:t xml:space="preserve">        {</w:t>
      </w:r>
      <w:r w:rsidRPr="001F7C55">
        <w:br/>
      </w:r>
      <w:r w:rsidRPr="001F7C55">
        <w:rPr>
          <w:rStyle w:val="VerbatimChar"/>
          <w:sz w:val="24"/>
        </w:rPr>
        <w:t xml:space="preserve">            tarjan(j);</w:t>
      </w:r>
      <w:r w:rsidRPr="001F7C55">
        <w:br/>
      </w:r>
      <w:r w:rsidRPr="001F7C55">
        <w:rPr>
          <w:rStyle w:val="VerbatimChar"/>
          <w:sz w:val="24"/>
        </w:rPr>
        <w:t xml:space="preserve">            low[u] = min(low[u],low[j]);</w:t>
      </w:r>
      <w:r w:rsidRPr="001F7C55">
        <w:br/>
      </w:r>
      <w:r w:rsidRPr="001F7C55">
        <w:rPr>
          <w:rStyle w:val="VerbatimChar"/>
          <w:sz w:val="24"/>
        </w:rPr>
        <w:t xml:space="preserve">        }</w:t>
      </w:r>
      <w:r w:rsidRPr="001F7C55">
        <w:br/>
      </w:r>
      <w:r w:rsidRPr="001F7C55">
        <w:rPr>
          <w:rStyle w:val="VerbatimChar"/>
          <w:sz w:val="24"/>
        </w:rPr>
        <w:t xml:space="preserve">        else if(in_stk[j])</w:t>
      </w:r>
      <w:r w:rsidRPr="001F7C55">
        <w:br/>
      </w:r>
      <w:r w:rsidRPr="001F7C55">
        <w:rPr>
          <w:rStyle w:val="VerbatimChar"/>
          <w:sz w:val="24"/>
        </w:rPr>
        <w:t xml:space="preserve">            low[u] = min(low[u],dfn[j]);</w:t>
      </w:r>
      <w:r w:rsidRPr="001F7C55">
        <w:br/>
      </w:r>
      <w:r w:rsidRPr="001F7C55">
        <w:rPr>
          <w:rStyle w:val="VerbatimChar"/>
          <w:sz w:val="24"/>
        </w:rPr>
        <w:t xml:space="preserve">    }</w:t>
      </w:r>
      <w:r w:rsidRPr="001F7C55">
        <w:br/>
      </w:r>
      <w:r w:rsidRPr="001F7C55">
        <w:rPr>
          <w:rStyle w:val="VerbatimChar"/>
          <w:sz w:val="24"/>
        </w:rPr>
        <w:t xml:space="preserve">    if(dfn[u] == low[u])</w:t>
      </w:r>
      <w:r w:rsidRPr="001F7C55">
        <w:br/>
      </w:r>
      <w:r w:rsidRPr="001F7C55">
        <w:rPr>
          <w:rStyle w:val="VerbatimChar"/>
          <w:sz w:val="24"/>
        </w:rPr>
        <w:t xml:space="preserve">    {</w:t>
      </w:r>
      <w:r w:rsidRPr="001F7C55">
        <w:br/>
      </w:r>
      <w:r w:rsidRPr="001F7C55">
        <w:rPr>
          <w:rStyle w:val="VerbatimChar"/>
          <w:sz w:val="24"/>
        </w:rPr>
        <w:t xml:space="preserve">        ++ scc_cnt;</w:t>
      </w:r>
      <w:r w:rsidRPr="001F7C55">
        <w:br/>
      </w:r>
      <w:r w:rsidRPr="001F7C55">
        <w:rPr>
          <w:rStyle w:val="VerbatimChar"/>
          <w:sz w:val="24"/>
        </w:rPr>
        <w:t xml:space="preserve">        int y;</w:t>
      </w:r>
      <w:r w:rsidRPr="001F7C55">
        <w:br/>
      </w:r>
      <w:r w:rsidRPr="001F7C55">
        <w:rPr>
          <w:rStyle w:val="VerbatimChar"/>
          <w:sz w:val="24"/>
        </w:rPr>
        <w:t xml:space="preserve">        do </w:t>
      </w:r>
      <w:r w:rsidRPr="001F7C55">
        <w:br/>
      </w:r>
      <w:r w:rsidRPr="001F7C55">
        <w:rPr>
          <w:rStyle w:val="VerbatimChar"/>
          <w:sz w:val="24"/>
        </w:rPr>
        <w:t xml:space="preserve">        {</w:t>
      </w:r>
      <w:r w:rsidRPr="001F7C55">
        <w:br/>
      </w:r>
      <w:r w:rsidRPr="001F7C55">
        <w:rPr>
          <w:rStyle w:val="VerbatimChar"/>
          <w:sz w:val="24"/>
        </w:rPr>
        <w:t xml:space="preserve">            y = stk[top --];</w:t>
      </w:r>
      <w:r w:rsidRPr="001F7C55">
        <w:br/>
      </w:r>
      <w:r w:rsidRPr="001F7C55">
        <w:rPr>
          <w:rStyle w:val="VerbatimChar"/>
          <w:sz w:val="24"/>
        </w:rPr>
        <w:t xml:space="preserve">            in_stk[y] = false;</w:t>
      </w:r>
      <w:r w:rsidRPr="001F7C55">
        <w:br/>
      </w:r>
      <w:r w:rsidRPr="001F7C55">
        <w:rPr>
          <w:rStyle w:val="VerbatimChar"/>
          <w:sz w:val="24"/>
        </w:rPr>
        <w:t xml:space="preserve">            id[y] = scc_cnt;</w:t>
      </w:r>
      <w:r w:rsidRPr="001F7C55">
        <w:br/>
      </w:r>
      <w:r w:rsidRPr="001F7C55">
        <w:rPr>
          <w:rStyle w:val="VerbatimChar"/>
          <w:sz w:val="24"/>
        </w:rPr>
        <w:lastRenderedPageBreak/>
        <w:t xml:space="preserve">            size[scc_cnt] ++;</w:t>
      </w:r>
      <w:r w:rsidRPr="001F7C55">
        <w:br/>
      </w:r>
      <w:r w:rsidRPr="001F7C55">
        <w:rPr>
          <w:rStyle w:val="VerbatimChar"/>
          <w:sz w:val="24"/>
        </w:rPr>
        <w:t xml:space="preserve">        }while(y != u);</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int main()</w:t>
      </w:r>
      <w:r w:rsidRPr="001F7C55">
        <w:br/>
      </w:r>
      <w:r w:rsidRPr="001F7C55">
        <w:rPr>
          <w:rStyle w:val="VerbatimChar"/>
          <w:sz w:val="24"/>
        </w:rPr>
        <w:t>{</w:t>
      </w:r>
      <w:r w:rsidRPr="001F7C55">
        <w:br/>
      </w:r>
      <w:r w:rsidRPr="001F7C55">
        <w:rPr>
          <w:rStyle w:val="VerbatimChar"/>
          <w:sz w:val="24"/>
        </w:rPr>
        <w:t xml:space="preserve">    _;</w:t>
      </w:r>
      <w:r w:rsidRPr="001F7C55">
        <w:br/>
      </w:r>
      <w:r w:rsidRPr="001F7C55">
        <w:rPr>
          <w:rStyle w:val="VerbatimChar"/>
          <w:sz w:val="24"/>
        </w:rPr>
        <w:t xml:space="preserve">    cin &gt;&gt; n &gt;&gt; m;</w:t>
      </w:r>
      <w:r w:rsidRPr="001F7C55">
        <w:br/>
      </w:r>
      <w:r w:rsidRPr="001F7C55">
        <w:rPr>
          <w:rStyle w:val="VerbatimChar"/>
          <w:sz w:val="24"/>
        </w:rPr>
        <w:t xml:space="preserve">    memset(h,-1,sizeof h);</w:t>
      </w:r>
      <w:r w:rsidRPr="001F7C55">
        <w:br/>
      </w:r>
      <w:r w:rsidRPr="001F7C55">
        <w:rPr>
          <w:rStyle w:val="VerbatimChar"/>
          <w:sz w:val="24"/>
        </w:rPr>
        <w:t xml:space="preserve">    memset(hs,-1,sizeof hs);</w:t>
      </w:r>
      <w:r w:rsidRPr="001F7C55">
        <w:br/>
      </w:r>
      <w:r w:rsidRPr="001F7C55">
        <w:rPr>
          <w:rStyle w:val="VerbatimChar"/>
          <w:sz w:val="24"/>
        </w:rPr>
        <w:t xml:space="preserve">    for(int i=1;i&lt;=n;i++)</w:t>
      </w:r>
      <w:r w:rsidRPr="001F7C55">
        <w:br/>
      </w:r>
      <w:r w:rsidRPr="001F7C55">
        <w:rPr>
          <w:rStyle w:val="VerbatimChar"/>
          <w:sz w:val="24"/>
        </w:rPr>
        <w:t xml:space="preserve">        add(h,0,i,1);//</w:t>
      </w:r>
      <w:r w:rsidRPr="001F7C55">
        <w:rPr>
          <w:rStyle w:val="VerbatimChar"/>
          <w:sz w:val="24"/>
        </w:rPr>
        <w:t>从</w:t>
      </w:r>
      <w:r w:rsidRPr="001F7C55">
        <w:rPr>
          <w:rStyle w:val="VerbatimChar"/>
          <w:sz w:val="24"/>
        </w:rPr>
        <w:t>0</w:t>
      </w:r>
      <w:r w:rsidRPr="001F7C55">
        <w:rPr>
          <w:rStyle w:val="VerbatimChar"/>
          <w:sz w:val="24"/>
        </w:rPr>
        <w:t>号点开始向其他点建一条长度为</w:t>
      </w:r>
      <w:r w:rsidRPr="001F7C55">
        <w:rPr>
          <w:rStyle w:val="VerbatimChar"/>
          <w:sz w:val="24"/>
        </w:rPr>
        <w:t xml:space="preserve"> 1 </w:t>
      </w:r>
      <w:r w:rsidRPr="001F7C55">
        <w:rPr>
          <w:rStyle w:val="VerbatimChar"/>
          <w:sz w:val="24"/>
        </w:rPr>
        <w:t>的边</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t,a,b;</w:t>
      </w:r>
      <w:r w:rsidRPr="001F7C55">
        <w:br/>
      </w:r>
      <w:r w:rsidRPr="001F7C55">
        <w:rPr>
          <w:rStyle w:val="VerbatimChar"/>
          <w:sz w:val="24"/>
        </w:rPr>
        <w:t xml:space="preserve">        cin &gt;&gt; t &gt;&gt; a &gt;&gt; b;</w:t>
      </w:r>
      <w:r w:rsidRPr="001F7C55">
        <w:br/>
      </w:r>
      <w:r w:rsidRPr="001F7C55">
        <w:rPr>
          <w:rStyle w:val="VerbatimChar"/>
          <w:sz w:val="24"/>
        </w:rPr>
        <w:t xml:space="preserve">        if(t == 1) add(h,b,a,0),add(h,a,b,0);//</w:t>
      </w:r>
      <w:r w:rsidRPr="001F7C55">
        <w:rPr>
          <w:rStyle w:val="VerbatimChar"/>
          <w:sz w:val="24"/>
        </w:rPr>
        <w:t>亮度相等</w:t>
      </w:r>
      <w:r w:rsidRPr="001F7C55">
        <w:br/>
      </w:r>
      <w:r w:rsidRPr="001F7C55">
        <w:rPr>
          <w:rStyle w:val="VerbatimChar"/>
          <w:sz w:val="24"/>
        </w:rPr>
        <w:t xml:space="preserve">        else if(t == 2)</w:t>
      </w:r>
      <w:r w:rsidRPr="001F7C55">
        <w:br/>
      </w:r>
      <w:r w:rsidRPr="001F7C55">
        <w:rPr>
          <w:rStyle w:val="VerbatimChar"/>
          <w:sz w:val="24"/>
        </w:rPr>
        <w:t xml:space="preserve">            add(h,a,b,1);//</w:t>
      </w:r>
      <w:r w:rsidRPr="001F7C55">
        <w:rPr>
          <w:rStyle w:val="VerbatimChar"/>
          <w:sz w:val="24"/>
        </w:rPr>
        <w:t>第</w:t>
      </w:r>
      <w:r w:rsidRPr="001F7C55">
        <w:rPr>
          <w:rStyle w:val="VerbatimChar"/>
          <w:sz w:val="24"/>
        </w:rPr>
        <w:t>4</w:t>
      </w:r>
      <w:r w:rsidRPr="001F7C55">
        <w:rPr>
          <w:rStyle w:val="VerbatimChar"/>
          <w:sz w:val="24"/>
        </w:rPr>
        <w:t>个变量是长度</w:t>
      </w:r>
      <w:r w:rsidRPr="001F7C55">
        <w:br/>
      </w:r>
      <w:r w:rsidRPr="001F7C55">
        <w:rPr>
          <w:rStyle w:val="VerbatimChar"/>
          <w:sz w:val="24"/>
        </w:rPr>
        <w:t xml:space="preserve">        else if(t == 3)</w:t>
      </w:r>
      <w:r w:rsidRPr="001F7C55">
        <w:br/>
      </w:r>
      <w:r w:rsidRPr="001F7C55">
        <w:rPr>
          <w:rStyle w:val="VerbatimChar"/>
          <w:sz w:val="24"/>
        </w:rPr>
        <w:t xml:space="preserve">            add(h,b,a,0);</w:t>
      </w:r>
      <w:r w:rsidRPr="001F7C55">
        <w:br/>
      </w:r>
      <w:r w:rsidRPr="001F7C55">
        <w:rPr>
          <w:rStyle w:val="VerbatimChar"/>
          <w:sz w:val="24"/>
        </w:rPr>
        <w:t xml:space="preserve">        else if(t == 4)</w:t>
      </w:r>
      <w:r w:rsidRPr="001F7C55">
        <w:br/>
      </w:r>
      <w:r w:rsidRPr="001F7C55">
        <w:rPr>
          <w:rStyle w:val="VerbatimChar"/>
          <w:sz w:val="24"/>
        </w:rPr>
        <w:t xml:space="preserve">            add(h,b,a,1);</w:t>
      </w:r>
      <w:r w:rsidRPr="001F7C55">
        <w:br/>
      </w:r>
      <w:r w:rsidRPr="001F7C55">
        <w:rPr>
          <w:rStyle w:val="VerbatimChar"/>
          <w:sz w:val="24"/>
        </w:rPr>
        <w:t xml:space="preserve">        else add(h,a,b,0);</w:t>
      </w:r>
      <w:r w:rsidRPr="001F7C55">
        <w:br/>
      </w:r>
      <w:r w:rsidRPr="001F7C55">
        <w:rPr>
          <w:rStyle w:val="VerbatimChar"/>
          <w:sz w:val="24"/>
        </w:rPr>
        <w:t xml:space="preserve">    }</w:t>
      </w:r>
      <w:r w:rsidRPr="001F7C55">
        <w:br/>
      </w:r>
      <w:r w:rsidRPr="001F7C55">
        <w:rPr>
          <w:rStyle w:val="VerbatimChar"/>
          <w:sz w:val="24"/>
        </w:rPr>
        <w:t xml:space="preserve">    tarjan(0);//</w:t>
      </w:r>
      <w:r w:rsidRPr="001F7C55">
        <w:rPr>
          <w:rStyle w:val="VerbatimChar"/>
          <w:sz w:val="24"/>
        </w:rPr>
        <w:t>从</w:t>
      </w:r>
      <w:r w:rsidRPr="001F7C55">
        <w:rPr>
          <w:rStyle w:val="VerbatimChar"/>
          <w:sz w:val="24"/>
        </w:rPr>
        <w:t xml:space="preserve">0 </w:t>
      </w:r>
      <w:r w:rsidRPr="001F7C55">
        <w:rPr>
          <w:rStyle w:val="VerbatimChar"/>
          <w:sz w:val="24"/>
        </w:rPr>
        <w:t>号点开始</w:t>
      </w:r>
      <w:r w:rsidRPr="001F7C55">
        <w:rPr>
          <w:rStyle w:val="VerbatimChar"/>
          <w:sz w:val="24"/>
        </w:rPr>
        <w:t>tarjan</w:t>
      </w:r>
      <w:r w:rsidRPr="001F7C55">
        <w:br/>
      </w:r>
      <w:r w:rsidRPr="001F7C55">
        <w:rPr>
          <w:rStyle w:val="VerbatimChar"/>
          <w:sz w:val="24"/>
        </w:rPr>
        <w:t xml:space="preserve">    bool success = true;</w:t>
      </w:r>
      <w:r w:rsidRPr="001F7C55">
        <w:br/>
      </w:r>
      <w:r w:rsidRPr="001F7C55">
        <w:rPr>
          <w:rStyle w:val="VerbatimChar"/>
          <w:sz w:val="24"/>
        </w:rPr>
        <w:t xml:space="preserve">    for(int i=0;i&lt;=n;i++)</w:t>
      </w:r>
      <w:r w:rsidRPr="001F7C55">
        <w:br/>
      </w:r>
      <w:r w:rsidRPr="001F7C55">
        <w:rPr>
          <w:rStyle w:val="VerbatimChar"/>
          <w:sz w:val="24"/>
        </w:rPr>
        <w:t xml:space="preserve">    {</w:t>
      </w:r>
      <w:r w:rsidRPr="001F7C55">
        <w:br/>
      </w:r>
      <w:r w:rsidRPr="001F7C55">
        <w:rPr>
          <w:rStyle w:val="VerbatimChar"/>
          <w:sz w:val="24"/>
        </w:rPr>
        <w:t xml:space="preserve">        for(int j=h[i];~j;j=ne[j])</w:t>
      </w:r>
      <w:r w:rsidRPr="001F7C55">
        <w:br/>
      </w:r>
      <w:r w:rsidRPr="001F7C55">
        <w:rPr>
          <w:rStyle w:val="VerbatimChar"/>
          <w:sz w:val="24"/>
        </w:rPr>
        <w:t xml:space="preserve">        {</w:t>
      </w:r>
      <w:r w:rsidRPr="001F7C55">
        <w:br/>
      </w:r>
      <w:r w:rsidRPr="001F7C55">
        <w:rPr>
          <w:rStyle w:val="VerbatimChar"/>
          <w:sz w:val="24"/>
        </w:rPr>
        <w:t xml:space="preserve">            int k = e[j];</w:t>
      </w:r>
      <w:r w:rsidRPr="001F7C55">
        <w:br/>
      </w:r>
      <w:r w:rsidRPr="001F7C55">
        <w:rPr>
          <w:rStyle w:val="VerbatimChar"/>
          <w:sz w:val="24"/>
        </w:rPr>
        <w:t xml:space="preserve">            int a = id[i],b = id[k];</w:t>
      </w:r>
      <w:r w:rsidRPr="001F7C55">
        <w:br/>
      </w:r>
      <w:r w:rsidRPr="001F7C55">
        <w:rPr>
          <w:rStyle w:val="VerbatimChar"/>
          <w:sz w:val="24"/>
        </w:rPr>
        <w:t xml:space="preserve">            if(a == b)</w:t>
      </w:r>
      <w:r w:rsidRPr="001F7C55">
        <w:br/>
      </w:r>
      <w:r w:rsidRPr="001F7C55">
        <w:rPr>
          <w:rStyle w:val="VerbatimChar"/>
          <w:sz w:val="24"/>
        </w:rPr>
        <w:t xml:space="preserve">            {</w:t>
      </w:r>
      <w:r w:rsidRPr="001F7C55">
        <w:br/>
      </w:r>
      <w:r w:rsidRPr="001F7C55">
        <w:rPr>
          <w:rStyle w:val="VerbatimChar"/>
          <w:sz w:val="24"/>
        </w:rPr>
        <w:t xml:space="preserve">                if(w[j] &gt; 0)</w:t>
      </w:r>
      <w:r w:rsidRPr="001F7C55">
        <w:br/>
      </w:r>
      <w:r w:rsidRPr="001F7C55">
        <w:rPr>
          <w:rStyle w:val="VerbatimChar"/>
          <w:sz w:val="24"/>
        </w:rPr>
        <w:t xml:space="preserve">                {</w:t>
      </w:r>
      <w:r w:rsidRPr="001F7C55">
        <w:br/>
      </w:r>
      <w:r w:rsidRPr="001F7C55">
        <w:rPr>
          <w:rStyle w:val="VerbatimChar"/>
          <w:sz w:val="24"/>
        </w:rPr>
        <w:t xml:space="preserve">                    success = false;</w:t>
      </w:r>
      <w:r w:rsidRPr="001F7C55">
        <w:br/>
      </w:r>
      <w:r w:rsidRPr="001F7C55">
        <w:rPr>
          <w:rStyle w:val="VerbatimChar"/>
          <w:sz w:val="24"/>
        </w:rPr>
        <w:t xml:space="preserve">                    break;</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else add(hs,a,b,w[j]);</w:t>
      </w:r>
      <w:r w:rsidRPr="001F7C55">
        <w:br/>
      </w:r>
      <w:r w:rsidRPr="001F7C55">
        <w:rPr>
          <w:rStyle w:val="VerbatimChar"/>
          <w:sz w:val="24"/>
        </w:rPr>
        <w:t xml:space="preserve">        }</w:t>
      </w:r>
      <w:r w:rsidRPr="001F7C55">
        <w:br/>
      </w:r>
      <w:r w:rsidRPr="001F7C55">
        <w:rPr>
          <w:rStyle w:val="VerbatimChar"/>
          <w:sz w:val="24"/>
        </w:rPr>
        <w:t xml:space="preserve">        if(!success) break;</w:t>
      </w:r>
      <w:r w:rsidRPr="001F7C55">
        <w:br/>
      </w:r>
      <w:r w:rsidRPr="001F7C55">
        <w:rPr>
          <w:rStyle w:val="VerbatimChar"/>
          <w:sz w:val="24"/>
        </w:rPr>
        <w:t xml:space="preserve">    }</w:t>
      </w:r>
      <w:r w:rsidRPr="001F7C55">
        <w:br/>
      </w:r>
      <w:r w:rsidRPr="001F7C55">
        <w:rPr>
          <w:rStyle w:val="VerbatimChar"/>
          <w:sz w:val="24"/>
        </w:rPr>
        <w:lastRenderedPageBreak/>
        <w:t xml:space="preserve">    if(!success) cout &lt;&lt; -1 &lt;&lt;endl;</w:t>
      </w:r>
      <w:r w:rsidRPr="001F7C55">
        <w:br/>
      </w:r>
      <w:r w:rsidRPr="001F7C55">
        <w:rPr>
          <w:rStyle w:val="VerbatimChar"/>
          <w:sz w:val="24"/>
        </w:rPr>
        <w:t xml:space="preserve">    else </w:t>
      </w:r>
      <w:r w:rsidRPr="001F7C55">
        <w:br/>
      </w:r>
      <w:r w:rsidRPr="001F7C55">
        <w:rPr>
          <w:rStyle w:val="VerbatimChar"/>
          <w:sz w:val="24"/>
        </w:rPr>
        <w:t xml:space="preserve">    {</w:t>
      </w:r>
      <w:r w:rsidRPr="001F7C55">
        <w:br/>
      </w:r>
      <w:r w:rsidRPr="001F7C55">
        <w:rPr>
          <w:rStyle w:val="VerbatimChar"/>
          <w:sz w:val="24"/>
        </w:rPr>
        <w:t xml:space="preserve">        for(int i=scc_cnt;i;i--)</w:t>
      </w:r>
      <w:r w:rsidRPr="001F7C55">
        <w:br/>
      </w:r>
      <w:r w:rsidRPr="001F7C55">
        <w:rPr>
          <w:rStyle w:val="VerbatimChar"/>
          <w:sz w:val="24"/>
        </w:rPr>
        <w:t xml:space="preserve">        {</w:t>
      </w:r>
      <w:r w:rsidRPr="001F7C55">
        <w:br/>
      </w:r>
      <w:r w:rsidRPr="001F7C55">
        <w:rPr>
          <w:rStyle w:val="VerbatimChar"/>
          <w:sz w:val="24"/>
        </w:rPr>
        <w:t xml:space="preserve">            for(int j=hs[i];~j;j=ne[j])</w:t>
      </w:r>
      <w:r w:rsidRPr="001F7C55">
        <w:br/>
      </w:r>
      <w:r w:rsidRPr="001F7C55">
        <w:rPr>
          <w:rStyle w:val="VerbatimChar"/>
          <w:sz w:val="24"/>
        </w:rPr>
        <w:t xml:space="preserve">            {</w:t>
      </w:r>
      <w:r w:rsidRPr="001F7C55">
        <w:br/>
      </w:r>
      <w:r w:rsidRPr="001F7C55">
        <w:rPr>
          <w:rStyle w:val="VerbatimChar"/>
          <w:sz w:val="24"/>
        </w:rPr>
        <w:t xml:space="preserve">                int k = e[j];</w:t>
      </w:r>
      <w:r w:rsidRPr="001F7C55">
        <w:br/>
      </w:r>
      <w:r w:rsidRPr="001F7C55">
        <w:rPr>
          <w:rStyle w:val="VerbatimChar"/>
          <w:sz w:val="24"/>
        </w:rPr>
        <w:t xml:space="preserve">                dist[k] = max(dist[k],dist[i] + w[j]);</w:t>
      </w:r>
      <w:r w:rsidRPr="001F7C55">
        <w:br/>
      </w:r>
      <w:r w:rsidRPr="001F7C55">
        <w:rPr>
          <w:rStyle w:val="VerbatimChar"/>
          <w:sz w:val="24"/>
        </w:rPr>
        <w:t xml:space="preserve">            }</w:t>
      </w:r>
      <w:r w:rsidRPr="001F7C55">
        <w:br/>
      </w:r>
      <w:r w:rsidRPr="001F7C55">
        <w:rPr>
          <w:rStyle w:val="VerbatimChar"/>
          <w:sz w:val="24"/>
        </w:rPr>
        <w:t xml:space="preserve">        }</w:t>
      </w:r>
      <w:r w:rsidRPr="001F7C55">
        <w:br/>
      </w:r>
      <w:r w:rsidRPr="001F7C55">
        <w:rPr>
          <w:rStyle w:val="VerbatimChar"/>
          <w:sz w:val="24"/>
        </w:rPr>
        <w:t xml:space="preserve">        ll res = 0;</w:t>
      </w:r>
      <w:r w:rsidRPr="001F7C55">
        <w:br/>
      </w:r>
      <w:r w:rsidRPr="001F7C55">
        <w:rPr>
          <w:rStyle w:val="VerbatimChar"/>
          <w:sz w:val="24"/>
        </w:rPr>
        <w:t xml:space="preserve">        for(int i=1;i&lt;=scc_cnt;i++)</w:t>
      </w:r>
      <w:r w:rsidRPr="001F7C55">
        <w:br/>
      </w:r>
      <w:r w:rsidRPr="001F7C55">
        <w:rPr>
          <w:rStyle w:val="VerbatimChar"/>
          <w:sz w:val="24"/>
        </w:rPr>
        <w:t xml:space="preserve">        {</w:t>
      </w:r>
      <w:r w:rsidRPr="001F7C55">
        <w:br/>
      </w:r>
      <w:r w:rsidRPr="001F7C55">
        <w:rPr>
          <w:rStyle w:val="VerbatimChar"/>
          <w:sz w:val="24"/>
        </w:rPr>
        <w:t xml:space="preserve">            res += dist[i] * size[i];</w:t>
      </w:r>
      <w:r w:rsidRPr="001F7C55">
        <w:br/>
      </w:r>
      <w:r w:rsidRPr="001F7C55">
        <w:rPr>
          <w:rStyle w:val="VerbatimChar"/>
          <w:sz w:val="24"/>
        </w:rPr>
        <w:t xml:space="preserve">        }</w:t>
      </w:r>
      <w:r w:rsidRPr="001F7C55">
        <w:br/>
      </w:r>
      <w:r w:rsidRPr="001F7C55">
        <w:rPr>
          <w:rStyle w:val="VerbatimChar"/>
          <w:sz w:val="24"/>
        </w:rPr>
        <w:t xml:space="preserve">        cout &lt;&lt; res &lt;&lt; endl;</w:t>
      </w:r>
      <w:r w:rsidRPr="001F7C55">
        <w:br/>
      </w:r>
      <w:r w:rsidRPr="001F7C55">
        <w:rPr>
          <w:rStyle w:val="VerbatimChar"/>
          <w:sz w:val="24"/>
        </w:rPr>
        <w:t xml:space="preserve">    }</w:t>
      </w:r>
      <w:r w:rsidRPr="001F7C55">
        <w:br/>
      </w:r>
      <w:r w:rsidRPr="001F7C55">
        <w:rPr>
          <w:rStyle w:val="VerbatimChar"/>
          <w:sz w:val="24"/>
        </w:rPr>
        <w:t>}</w:t>
      </w:r>
      <w:r w:rsidRPr="001F7C55">
        <w:br/>
      </w:r>
      <w:r w:rsidRPr="001F7C55">
        <w:br/>
      </w:r>
      <w:r w:rsidRPr="001F7C55">
        <w:rPr>
          <w:rStyle w:val="VerbatimChar"/>
          <w:sz w:val="24"/>
        </w:rPr>
        <w:t>复制</w:t>
      </w:r>
    </w:p>
    <w:p w14:paraId="7BD5B863" w14:textId="77777777" w:rsidR="006E1108" w:rsidRPr="001F7C55" w:rsidRDefault="00000000">
      <w:pPr>
        <w:pStyle w:val="2"/>
        <w:rPr>
          <w:sz w:val="24"/>
          <w:szCs w:val="24"/>
        </w:rPr>
      </w:pPr>
      <w:bookmarkStart w:id="49" w:name="例题"/>
      <w:bookmarkEnd w:id="48"/>
      <w:r w:rsidRPr="001F7C55">
        <w:rPr>
          <w:sz w:val="24"/>
          <w:szCs w:val="24"/>
        </w:rPr>
        <w:t>例题</w:t>
      </w:r>
    </w:p>
    <w:p w14:paraId="510FB955" w14:textId="77777777" w:rsidR="006E1108" w:rsidRPr="001F7C55" w:rsidRDefault="00000000">
      <w:pPr>
        <w:pStyle w:val="Compact"/>
        <w:numPr>
          <w:ilvl w:val="0"/>
          <w:numId w:val="9"/>
        </w:numPr>
        <w:rPr>
          <w:lang w:eastAsia="zh-CN"/>
        </w:rPr>
      </w:pPr>
      <w:r w:rsidRPr="001F7C55">
        <w:rPr>
          <w:lang w:eastAsia="zh-CN"/>
        </w:rPr>
        <w:t>暑假题单</w:t>
      </w:r>
      <w:r w:rsidRPr="001F7C55">
        <w:rPr>
          <w:lang w:eastAsia="zh-CN"/>
        </w:rPr>
        <w:t xml:space="preserve">6 A </w:t>
      </w:r>
      <w:r w:rsidRPr="001F7C55">
        <w:rPr>
          <w:lang w:eastAsia="zh-CN"/>
        </w:rPr>
        <w:t>，判断子节点中是否有</w:t>
      </w:r>
      <w:r w:rsidRPr="001F7C55">
        <w:rPr>
          <w:lang w:eastAsia="zh-CN"/>
        </w:rPr>
        <w:t xml:space="preserve">low[v] &gt; dfn[u] </w:t>
      </w:r>
      <w:r w:rsidRPr="001F7C55">
        <w:rPr>
          <w:lang w:eastAsia="zh-CN"/>
        </w:rPr>
        <w:t>，</w:t>
      </w:r>
      <w:r w:rsidRPr="001F7C55">
        <w:rPr>
          <w:lang w:eastAsia="zh-CN"/>
        </w:rPr>
        <w:t xml:space="preserve"> </w:t>
      </w:r>
      <w:r w:rsidRPr="001F7C55">
        <w:rPr>
          <w:lang w:eastAsia="zh-CN"/>
        </w:rPr>
        <w:t>或者一个节点是否有两个以上的儿子，这些点一定是割点</w:t>
      </w:r>
      <w:r w:rsidRPr="001F7C55">
        <w:rPr>
          <w:lang w:eastAsia="zh-CN"/>
        </w:rPr>
        <w:t xml:space="preserve"> (</w:t>
      </w:r>
      <w:r w:rsidRPr="001F7C55">
        <w:rPr>
          <w:lang w:eastAsia="zh-CN"/>
        </w:rPr>
        <w:t>割点</w:t>
      </w:r>
      <w:r w:rsidRPr="001F7C55">
        <w:rPr>
          <w:lang w:eastAsia="zh-CN"/>
        </w:rPr>
        <w:t>)</w:t>
      </w:r>
      <w:r w:rsidRPr="001F7C55">
        <w:rPr>
          <w:lang w:eastAsia="zh-CN"/>
        </w:rPr>
        <w:t>删除这个点会是图一分为二，两个不相连通的图。</w:t>
      </w:r>
    </w:p>
    <w:p w14:paraId="6345C606" w14:textId="77777777" w:rsidR="006E1108" w:rsidRPr="001F7C55" w:rsidRDefault="00000000">
      <w:pPr>
        <w:pStyle w:val="3"/>
        <w:rPr>
          <w:lang w:eastAsia="zh-CN"/>
        </w:rPr>
      </w:pPr>
      <w:bookmarkStart w:id="50" w:name="分析"/>
      <w:r w:rsidRPr="001F7C55">
        <w:rPr>
          <w:lang w:eastAsia="zh-CN"/>
        </w:rPr>
        <w:t>分析</w:t>
      </w:r>
    </w:p>
    <w:p w14:paraId="06CAAD59" w14:textId="77777777" w:rsidR="006E1108" w:rsidRPr="001F7C55" w:rsidRDefault="00000000">
      <w:pPr>
        <w:pStyle w:val="a9"/>
        <w:rPr>
          <w:lang w:eastAsia="zh-CN"/>
        </w:rPr>
      </w:pPr>
      <w:r w:rsidRPr="001F7C55">
        <w:rPr>
          <w:lang w:eastAsia="zh-CN"/>
        </w:rPr>
        <w:t>如果是割点，则把这个点删除后分为两个不连通的图，如果</w:t>
      </w:r>
      <w:r w:rsidRPr="001F7C55">
        <w:rPr>
          <w:lang w:eastAsia="zh-CN"/>
        </w:rPr>
        <w:t>low[v] &gt;= dfn[u],</w:t>
      </w:r>
      <w:r w:rsidRPr="001F7C55">
        <w:rPr>
          <w:lang w:eastAsia="zh-CN"/>
        </w:rPr>
        <w:t>即是子节点的</w:t>
      </w:r>
      <w:r w:rsidRPr="001F7C55">
        <w:rPr>
          <w:lang w:eastAsia="zh-CN"/>
        </w:rPr>
        <w:t>low</w:t>
      </w:r>
      <w:r w:rsidRPr="001F7C55">
        <w:rPr>
          <w:lang w:eastAsia="zh-CN"/>
        </w:rPr>
        <w:t>小于父节点的</w:t>
      </w:r>
      <w:r w:rsidRPr="001F7C55">
        <w:rPr>
          <w:lang w:eastAsia="zh-CN"/>
        </w:rPr>
        <w:t>dfn</w:t>
      </w:r>
      <w:r w:rsidRPr="001F7C55">
        <w:rPr>
          <w:lang w:eastAsia="zh-CN"/>
        </w:rPr>
        <w:t>，这个时候代表子节点一定和图上的上面的点</w:t>
      </w:r>
      <w:r w:rsidRPr="001F7C55">
        <w:rPr>
          <w:lang w:eastAsia="zh-CN"/>
        </w:rPr>
        <w:t>(</w:t>
      </w:r>
      <w:r w:rsidRPr="001F7C55">
        <w:rPr>
          <w:lang w:eastAsia="zh-CN"/>
        </w:rPr>
        <w:t>已经遍历过得点</w:t>
      </w:r>
      <w:r w:rsidRPr="001F7C55">
        <w:rPr>
          <w:lang w:eastAsia="zh-CN"/>
        </w:rPr>
        <w:t>)</w:t>
      </w:r>
      <w:r w:rsidRPr="001F7C55">
        <w:rPr>
          <w:lang w:eastAsia="zh-CN"/>
        </w:rPr>
        <w:t>不相连，则将这个点割开会分开</w:t>
      </w:r>
    </w:p>
    <w:p w14:paraId="2868E8A7" w14:textId="77777777" w:rsidR="006E1108" w:rsidRPr="001F7C55" w:rsidRDefault="00000000">
      <w:pPr>
        <w:pStyle w:val="SourceCode"/>
      </w:pPr>
      <w:r w:rsidRPr="001F7C55">
        <w:rPr>
          <w:rStyle w:val="VerbatimChar"/>
          <w:sz w:val="24"/>
        </w:rPr>
        <w:t>#include &lt;bits/stdc++.h&gt;</w:t>
      </w:r>
      <w:r w:rsidRPr="001F7C55">
        <w:br/>
      </w:r>
      <w:r w:rsidRPr="001F7C55">
        <w:rPr>
          <w:rStyle w:val="VerbatimChar"/>
          <w:sz w:val="24"/>
        </w:rPr>
        <w:t>using namespace std;</w:t>
      </w:r>
      <w:r w:rsidRPr="001F7C55">
        <w:br/>
      </w:r>
      <w:r w:rsidRPr="001F7C55">
        <w:rPr>
          <w:rStyle w:val="VerbatimChar"/>
          <w:sz w:val="24"/>
        </w:rPr>
        <w:t>#define int long long</w:t>
      </w:r>
      <w:r w:rsidRPr="001F7C55">
        <w:br/>
      </w:r>
      <w:r w:rsidRPr="001F7C55">
        <w:rPr>
          <w:rStyle w:val="VerbatimChar"/>
          <w:sz w:val="24"/>
        </w:rPr>
        <w:t>#define endl "\n"</w:t>
      </w:r>
      <w:r w:rsidRPr="001F7C55">
        <w:br/>
      </w:r>
      <w:r w:rsidRPr="001F7C55">
        <w:rPr>
          <w:rStyle w:val="VerbatimChar"/>
          <w:sz w:val="24"/>
        </w:rPr>
        <w:t>#define ull unsigned long long</w:t>
      </w:r>
      <w:r w:rsidRPr="001F7C55">
        <w:br/>
      </w:r>
      <w:r w:rsidRPr="001F7C55">
        <w:rPr>
          <w:rStyle w:val="VerbatimChar"/>
          <w:sz w:val="24"/>
        </w:rPr>
        <w:t>#define ms(x,y) memset(x,y,sizeof x);</w:t>
      </w:r>
      <w:r w:rsidRPr="001F7C55">
        <w:br/>
      </w:r>
      <w:r w:rsidRPr="001F7C55">
        <w:rPr>
          <w:rStyle w:val="VerbatimChar"/>
          <w:sz w:val="24"/>
        </w:rPr>
        <w:t>#define debug(x) cout &lt;&lt; #x &lt;&lt; " = " &lt;&lt; x &lt;&lt; endl;</w:t>
      </w:r>
      <w:r w:rsidRPr="001F7C55">
        <w:br/>
      </w:r>
      <w:r w:rsidRPr="001F7C55">
        <w:rPr>
          <w:rStyle w:val="VerbatimChar"/>
          <w:sz w:val="24"/>
        </w:rPr>
        <w:t>#define ios ios::sync_with_stdio(0),cin.tie(0),cout.tie(0);</w:t>
      </w:r>
      <w:r w:rsidRPr="001F7C55">
        <w:br/>
      </w:r>
      <w:r w:rsidRPr="001F7C55">
        <w:rPr>
          <w:rStyle w:val="VerbatimChar"/>
          <w:sz w:val="24"/>
        </w:rPr>
        <w:t>#define fre freopen("input.txt", "r", stdin);freopen("output.txt", "w", stdout);</w:t>
      </w:r>
      <w:r w:rsidRPr="001F7C55">
        <w:br/>
      </w:r>
      <w:r w:rsidRPr="001F7C55">
        <w:rPr>
          <w:rStyle w:val="VerbatimChar"/>
          <w:sz w:val="24"/>
        </w:rPr>
        <w:t>const int mod=998244353;</w:t>
      </w:r>
      <w:r w:rsidRPr="001F7C55">
        <w:br/>
      </w:r>
      <w:r w:rsidRPr="001F7C55">
        <w:rPr>
          <w:rStyle w:val="VerbatimChar"/>
          <w:sz w:val="24"/>
        </w:rPr>
        <w:t>const int inf=0x3f3f3f3f3f3f3f3f;</w:t>
      </w:r>
      <w:r w:rsidRPr="001F7C55">
        <w:br/>
      </w:r>
      <w:r w:rsidRPr="001F7C55">
        <w:rPr>
          <w:rStyle w:val="VerbatimChar"/>
          <w:sz w:val="24"/>
        </w:rPr>
        <w:t>const double esp=1e-6;</w:t>
      </w:r>
      <w:r w:rsidRPr="001F7C55">
        <w:br/>
      </w:r>
      <w:r w:rsidRPr="001F7C55">
        <w:rPr>
          <w:rStyle w:val="VerbatimChar"/>
          <w:sz w:val="24"/>
        </w:rPr>
        <w:lastRenderedPageBreak/>
        <w:t>const int N = 1e6 + 10;</w:t>
      </w:r>
      <w:r w:rsidRPr="001F7C55">
        <w:br/>
      </w:r>
      <w:r w:rsidRPr="001F7C55">
        <w:rPr>
          <w:rStyle w:val="VerbatimChar"/>
          <w:sz w:val="24"/>
        </w:rPr>
        <w:t>int h[N],e[N * 2],ne[N*2],idx;</w:t>
      </w:r>
      <w:r w:rsidRPr="001F7C55">
        <w:br/>
      </w:r>
      <w:r w:rsidRPr="001F7C55">
        <w:rPr>
          <w:rStyle w:val="VerbatimChar"/>
          <w:sz w:val="24"/>
        </w:rPr>
        <w:t>int low[N],dfn[N];</w:t>
      </w:r>
      <w:r w:rsidRPr="001F7C55">
        <w:br/>
      </w:r>
      <w:r w:rsidRPr="001F7C55">
        <w:rPr>
          <w:rStyle w:val="VerbatimChar"/>
          <w:sz w:val="24"/>
        </w:rPr>
        <w:t>int id[N];</w:t>
      </w:r>
      <w:r w:rsidRPr="001F7C55">
        <w:br/>
      </w:r>
      <w:r w:rsidRPr="001F7C55">
        <w:rPr>
          <w:rStyle w:val="VerbatimChar"/>
          <w:sz w:val="24"/>
        </w:rPr>
        <w:t>bool in_stk[N];</w:t>
      </w:r>
      <w:r w:rsidRPr="001F7C55">
        <w:br/>
      </w:r>
      <w:r w:rsidRPr="001F7C55">
        <w:rPr>
          <w:rStyle w:val="VerbatimChar"/>
          <w:sz w:val="24"/>
        </w:rPr>
        <w:t>int stk[N],top;</w:t>
      </w:r>
      <w:r w:rsidRPr="001F7C55">
        <w:br/>
      </w:r>
      <w:r w:rsidRPr="001F7C55">
        <w:rPr>
          <w:rStyle w:val="VerbatimChar"/>
          <w:sz w:val="24"/>
        </w:rPr>
        <w:t>int scc_cnt;</w:t>
      </w:r>
      <w:r w:rsidRPr="001F7C55">
        <w:br/>
      </w:r>
      <w:r w:rsidRPr="001F7C55">
        <w:rPr>
          <w:rStyle w:val="VerbatimChar"/>
          <w:sz w:val="24"/>
        </w:rPr>
        <w:t>int timestamp;</w:t>
      </w:r>
      <w:r w:rsidRPr="001F7C55">
        <w:br/>
      </w:r>
      <w:r w:rsidRPr="001F7C55">
        <w:rPr>
          <w:rStyle w:val="VerbatimChar"/>
          <w:sz w:val="24"/>
        </w:rPr>
        <w:t>void add(int a,int b)</w:t>
      </w:r>
      <w:r w:rsidRPr="001F7C55">
        <w:br/>
      </w:r>
      <w:r w:rsidRPr="001F7C55">
        <w:rPr>
          <w:rStyle w:val="VerbatimChar"/>
          <w:sz w:val="24"/>
        </w:rPr>
        <w:t>{</w:t>
      </w:r>
      <w:r w:rsidRPr="001F7C55">
        <w:br/>
      </w:r>
      <w:r w:rsidRPr="001F7C55">
        <w:rPr>
          <w:rStyle w:val="VerbatimChar"/>
          <w:sz w:val="24"/>
        </w:rPr>
        <w:t xml:space="preserve">    e[idx] = b,ne[idx] = h[a],h[a] = idx ++;</w:t>
      </w:r>
      <w:r w:rsidRPr="001F7C55">
        <w:br/>
      </w:r>
      <w:r w:rsidRPr="001F7C55">
        <w:rPr>
          <w:rStyle w:val="VerbatimChar"/>
          <w:sz w:val="24"/>
        </w:rPr>
        <w:t>}</w:t>
      </w:r>
      <w:r w:rsidRPr="001F7C55">
        <w:br/>
      </w:r>
      <w:r w:rsidRPr="001F7C55">
        <w:rPr>
          <w:rStyle w:val="VerbatimChar"/>
          <w:sz w:val="24"/>
        </w:rPr>
        <w:t>int n,m;</w:t>
      </w:r>
      <w:r w:rsidRPr="001F7C55">
        <w:br/>
      </w:r>
      <w:r w:rsidRPr="001F7C55">
        <w:rPr>
          <w:rStyle w:val="VerbatimChar"/>
          <w:sz w:val="24"/>
        </w:rPr>
        <w:t>bool st[N];</w:t>
      </w:r>
      <w:r w:rsidRPr="001F7C55">
        <w:br/>
      </w:r>
      <w:r w:rsidRPr="001F7C55">
        <w:rPr>
          <w:rStyle w:val="VerbatimChar"/>
          <w:sz w:val="24"/>
        </w:rPr>
        <w:t>void tarjan(int u,int fa)</w:t>
      </w:r>
      <w:r w:rsidRPr="001F7C55">
        <w:br/>
      </w:r>
      <w:r w:rsidRPr="001F7C55">
        <w:rPr>
          <w:rStyle w:val="VerbatimChar"/>
          <w:sz w:val="24"/>
        </w:rPr>
        <w:t>{</w:t>
      </w:r>
      <w:r w:rsidRPr="001F7C55">
        <w:br/>
      </w:r>
      <w:r w:rsidRPr="001F7C55">
        <w:rPr>
          <w:rStyle w:val="VerbatimChar"/>
          <w:sz w:val="24"/>
        </w:rPr>
        <w:t xml:space="preserve">    int child = 0;</w:t>
      </w:r>
      <w:r w:rsidRPr="001F7C55">
        <w:br/>
      </w:r>
      <w:r w:rsidRPr="001F7C55">
        <w:rPr>
          <w:rStyle w:val="VerbatimChar"/>
          <w:sz w:val="24"/>
        </w:rPr>
        <w:t xml:space="preserve">    low[u] = dfn[u] = ++ timestamp;</w:t>
      </w:r>
      <w:r w:rsidRPr="001F7C55">
        <w:br/>
      </w:r>
      <w:r w:rsidRPr="001F7C55">
        <w:rPr>
          <w:rStyle w:val="VerbatimChar"/>
          <w:sz w:val="24"/>
        </w:rPr>
        <w:t xml:space="preserve">    stk[++ top] = u,in_stk[u] = true;</w:t>
      </w:r>
      <w:r w:rsidRPr="001F7C55">
        <w:br/>
      </w:r>
      <w:r w:rsidRPr="001F7C55">
        <w:rPr>
          <w:rStyle w:val="VerbatimChar"/>
          <w:sz w:val="24"/>
        </w:rPr>
        <w:t xml:space="preserve">    for(int i=h[u];~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fn[j])</w:t>
      </w:r>
      <w:r w:rsidRPr="001F7C55">
        <w:br/>
      </w:r>
      <w:r w:rsidRPr="001F7C55">
        <w:rPr>
          <w:rStyle w:val="VerbatimChar"/>
          <w:sz w:val="24"/>
        </w:rPr>
        <w:t xml:space="preserve">        {</w:t>
      </w:r>
      <w:r w:rsidRPr="001F7C55">
        <w:br/>
      </w:r>
      <w:r w:rsidRPr="001F7C55">
        <w:rPr>
          <w:rStyle w:val="VerbatimChar"/>
          <w:sz w:val="24"/>
        </w:rPr>
        <w:t xml:space="preserve">            tarjan(j,fa);</w:t>
      </w:r>
      <w:r w:rsidRPr="001F7C55">
        <w:br/>
      </w:r>
      <w:r w:rsidRPr="001F7C55">
        <w:rPr>
          <w:rStyle w:val="VerbatimChar"/>
          <w:sz w:val="24"/>
        </w:rPr>
        <w:t xml:space="preserve">            low[u] = min(low[u],low[j]);</w:t>
      </w:r>
      <w:r w:rsidRPr="001F7C55">
        <w:br/>
      </w:r>
      <w:r w:rsidRPr="001F7C55">
        <w:rPr>
          <w:rStyle w:val="VerbatimChar"/>
          <w:sz w:val="24"/>
        </w:rPr>
        <w:t xml:space="preserve">            if(low[j] &gt;= dfn[u] &amp;&amp; u != fa) st[u] = true;//</w:t>
      </w:r>
      <w:r w:rsidRPr="001F7C55">
        <w:rPr>
          <w:rStyle w:val="VerbatimChar"/>
          <w:sz w:val="24"/>
        </w:rPr>
        <w:t>不是父节点的情况下</w:t>
      </w:r>
      <w:r w:rsidRPr="001F7C55">
        <w:br/>
      </w:r>
      <w:r w:rsidRPr="001F7C55">
        <w:rPr>
          <w:rStyle w:val="VerbatimChar"/>
          <w:sz w:val="24"/>
        </w:rPr>
        <w:t xml:space="preserve">            if(u == fa) child ++;</w:t>
      </w:r>
      <w:r w:rsidRPr="001F7C55">
        <w:br/>
      </w:r>
      <w:r w:rsidRPr="001F7C55">
        <w:br/>
      </w:r>
      <w:r w:rsidRPr="001F7C55">
        <w:rPr>
          <w:rStyle w:val="VerbatimChar"/>
          <w:sz w:val="24"/>
        </w:rPr>
        <w:t xml:space="preserve">        }</w:t>
      </w:r>
      <w:r w:rsidRPr="001F7C55">
        <w:br/>
      </w:r>
      <w:r w:rsidRPr="001F7C55">
        <w:rPr>
          <w:rStyle w:val="VerbatimChar"/>
          <w:sz w:val="24"/>
        </w:rPr>
        <w:t xml:space="preserve">        else if(in_stk[j])</w:t>
      </w:r>
      <w:r w:rsidRPr="001F7C55">
        <w:br/>
      </w:r>
      <w:r w:rsidRPr="001F7C55">
        <w:rPr>
          <w:rStyle w:val="VerbatimChar"/>
          <w:sz w:val="24"/>
        </w:rPr>
        <w:t xml:space="preserve">            low[u] = min(low[u],dfn[j]);</w:t>
      </w:r>
      <w:r w:rsidRPr="001F7C55">
        <w:br/>
      </w:r>
      <w:r w:rsidRPr="001F7C55">
        <w:rPr>
          <w:rStyle w:val="VerbatimChar"/>
          <w:sz w:val="24"/>
        </w:rPr>
        <w:t xml:space="preserve">    }</w:t>
      </w:r>
      <w:r w:rsidRPr="001F7C55">
        <w:br/>
      </w:r>
      <w:r w:rsidRPr="001F7C55">
        <w:rPr>
          <w:rStyle w:val="VerbatimChar"/>
          <w:sz w:val="24"/>
        </w:rPr>
        <w:t xml:space="preserve">    if(child &gt;= 2 &amp;&amp; u == fa) st[u] = 1;//</w:t>
      </w:r>
      <w:r w:rsidRPr="001F7C55">
        <w:rPr>
          <w:rStyle w:val="VerbatimChar"/>
          <w:sz w:val="24"/>
        </w:rPr>
        <w:t>有两个以上子节点</w:t>
      </w:r>
      <w:r w:rsidRPr="001F7C55">
        <w:br/>
      </w:r>
      <w:r w:rsidRPr="001F7C55">
        <w:rPr>
          <w:rStyle w:val="VerbatimChar"/>
          <w:sz w:val="24"/>
        </w:rPr>
        <w:t>}</w:t>
      </w:r>
      <w:r w:rsidRPr="001F7C55">
        <w:br/>
      </w:r>
      <w:r w:rsidRPr="001F7C55">
        <w:br/>
      </w:r>
      <w:r w:rsidRPr="001F7C55">
        <w:rPr>
          <w:rStyle w:val="VerbatimChar"/>
          <w:sz w:val="24"/>
        </w:rPr>
        <w:t>void slove()</w:t>
      </w:r>
      <w:r w:rsidRPr="001F7C55">
        <w:br/>
      </w:r>
      <w:r w:rsidRPr="001F7C55">
        <w:rPr>
          <w:rStyle w:val="VerbatimChar"/>
          <w:sz w:val="24"/>
        </w:rPr>
        <w:t>{</w:t>
      </w:r>
      <w:r w:rsidRPr="001F7C55">
        <w:br/>
      </w:r>
      <w:r w:rsidRPr="001F7C55">
        <w:rPr>
          <w:rStyle w:val="VerbatimChar"/>
          <w:sz w:val="24"/>
        </w:rPr>
        <w:t xml:space="preserve">    cin &gt;&gt; n &gt;&gt; m;</w:t>
      </w:r>
      <w:r w:rsidRPr="001F7C55">
        <w:br/>
      </w:r>
      <w:r w:rsidRPr="001F7C55">
        <w:rPr>
          <w:rStyle w:val="VerbatimChar"/>
          <w:sz w:val="24"/>
        </w:rPr>
        <w:t xml:space="preserve">    memset(h,-1,sizeof h);</w:t>
      </w:r>
      <w:r w:rsidRPr="001F7C55">
        <w:br/>
      </w:r>
      <w:r w:rsidRPr="001F7C55">
        <w:rPr>
          <w:rStyle w:val="VerbatimChar"/>
          <w:sz w:val="24"/>
        </w:rPr>
        <w:t xml:space="preserve">    while(m --)</w:t>
      </w:r>
      <w:r w:rsidRPr="001F7C55">
        <w:br/>
      </w:r>
      <w:r w:rsidRPr="001F7C55">
        <w:rPr>
          <w:rStyle w:val="VerbatimChar"/>
          <w:sz w:val="24"/>
        </w:rPr>
        <w:t xml:space="preserve">    {</w:t>
      </w:r>
      <w:r w:rsidRPr="001F7C55">
        <w:br/>
      </w:r>
      <w:r w:rsidRPr="001F7C55">
        <w:rPr>
          <w:rStyle w:val="VerbatimChar"/>
          <w:sz w:val="24"/>
        </w:rPr>
        <w:t xml:space="preserve">        int a,b;</w:t>
      </w:r>
      <w:r w:rsidRPr="001F7C55">
        <w:br/>
      </w:r>
      <w:r w:rsidRPr="001F7C55">
        <w:rPr>
          <w:rStyle w:val="VerbatimChar"/>
          <w:sz w:val="24"/>
        </w:rPr>
        <w:t xml:space="preserve">        cin &gt;&gt; a &gt;&gt; b;</w:t>
      </w:r>
      <w:r w:rsidRPr="001F7C55">
        <w:br/>
      </w:r>
      <w:r w:rsidRPr="001F7C55">
        <w:rPr>
          <w:rStyle w:val="VerbatimChar"/>
          <w:sz w:val="24"/>
        </w:rPr>
        <w:lastRenderedPageBreak/>
        <w:t xml:space="preserve">        add(a,b);</w:t>
      </w:r>
      <w:r w:rsidRPr="001F7C55">
        <w:br/>
      </w:r>
      <w:r w:rsidRPr="001F7C55">
        <w:rPr>
          <w:rStyle w:val="VerbatimChar"/>
          <w:sz w:val="24"/>
        </w:rPr>
        <w:t xml:space="preserve">        add(b,a);</w:t>
      </w:r>
      <w:r w:rsidRPr="001F7C55">
        <w:br/>
      </w:r>
      <w:r w:rsidRPr="001F7C55">
        <w:rPr>
          <w:rStyle w:val="VerbatimChar"/>
          <w:sz w:val="24"/>
        </w:rPr>
        <w:t xml:space="preserve">    }</w:t>
      </w:r>
      <w:r w:rsidRPr="001F7C55">
        <w:br/>
      </w:r>
      <w:r w:rsidRPr="001F7C55">
        <w:rPr>
          <w:rStyle w:val="VerbatimChar"/>
          <w:sz w:val="24"/>
        </w:rPr>
        <w:t xml:space="preserve">    for(int i=1;i&lt;=n;i++)</w:t>
      </w:r>
      <w:r w:rsidRPr="001F7C55">
        <w:br/>
      </w:r>
      <w:r w:rsidRPr="001F7C55">
        <w:rPr>
          <w:rStyle w:val="VerbatimChar"/>
          <w:sz w:val="24"/>
        </w:rPr>
        <w:t xml:space="preserve">    {</w:t>
      </w:r>
      <w:r w:rsidRPr="001F7C55">
        <w:br/>
      </w:r>
      <w:r w:rsidRPr="001F7C55">
        <w:rPr>
          <w:rStyle w:val="VerbatimChar"/>
          <w:sz w:val="24"/>
        </w:rPr>
        <w:t xml:space="preserve">        if(!dfn[i])</w:t>
      </w:r>
      <w:r w:rsidRPr="001F7C55">
        <w:br/>
      </w:r>
      <w:r w:rsidRPr="001F7C55">
        <w:rPr>
          <w:rStyle w:val="VerbatimChar"/>
          <w:sz w:val="24"/>
        </w:rPr>
        <w:t xml:space="preserve">            tarjan(i,i);</w:t>
      </w:r>
      <w:r w:rsidRPr="001F7C55">
        <w:br/>
      </w:r>
      <w:r w:rsidRPr="001F7C55">
        <w:rPr>
          <w:rStyle w:val="VerbatimChar"/>
          <w:sz w:val="24"/>
        </w:rPr>
        <w:t xml:space="preserve">    }</w:t>
      </w:r>
      <w:r w:rsidRPr="001F7C55">
        <w:br/>
      </w:r>
      <w:r w:rsidRPr="001F7C55">
        <w:rPr>
          <w:rStyle w:val="VerbatimChar"/>
          <w:sz w:val="24"/>
        </w:rPr>
        <w:t xml:space="preserve">    int ans = 0;</w:t>
      </w:r>
      <w:r w:rsidRPr="001F7C55">
        <w:br/>
      </w:r>
      <w:r w:rsidRPr="001F7C55">
        <w:rPr>
          <w:rStyle w:val="VerbatimChar"/>
          <w:sz w:val="24"/>
        </w:rPr>
        <w:t xml:space="preserve">    for(int i=1;i&lt;=n;i++)</w:t>
      </w:r>
      <w:r w:rsidRPr="001F7C55">
        <w:br/>
      </w:r>
      <w:r w:rsidRPr="001F7C55">
        <w:rPr>
          <w:rStyle w:val="VerbatimChar"/>
          <w:sz w:val="24"/>
        </w:rPr>
        <w:t xml:space="preserve">        if(st[i]) ans ++;</w:t>
      </w:r>
      <w:r w:rsidRPr="001F7C55">
        <w:br/>
      </w:r>
      <w:r w:rsidRPr="001F7C55">
        <w:rPr>
          <w:rStyle w:val="VerbatimChar"/>
          <w:sz w:val="24"/>
        </w:rPr>
        <w:t xml:space="preserve">    cout &lt;&lt; ans &lt;&lt; endl;</w:t>
      </w:r>
      <w:r w:rsidRPr="001F7C55">
        <w:br/>
      </w:r>
      <w:r w:rsidRPr="001F7C55">
        <w:rPr>
          <w:rStyle w:val="VerbatimChar"/>
          <w:sz w:val="24"/>
        </w:rPr>
        <w:t xml:space="preserve">    for(int i=1;i&lt;=n;i++)</w:t>
      </w:r>
      <w:r w:rsidRPr="001F7C55">
        <w:br/>
      </w:r>
      <w:r w:rsidRPr="001F7C55">
        <w:rPr>
          <w:rStyle w:val="VerbatimChar"/>
          <w:sz w:val="24"/>
        </w:rPr>
        <w:t xml:space="preserve">        if(st[i]) cout &lt;&lt; i &lt;&lt; " ";</w:t>
      </w:r>
      <w:r w:rsidRPr="001F7C55">
        <w:br/>
      </w:r>
      <w:r w:rsidRPr="001F7C55">
        <w:rPr>
          <w:rStyle w:val="VerbatimChar"/>
          <w:sz w:val="24"/>
        </w:rPr>
        <w:t>}</w:t>
      </w:r>
      <w:r w:rsidRPr="001F7C55">
        <w:br/>
      </w:r>
      <w:r w:rsidRPr="001F7C55">
        <w:rPr>
          <w:rStyle w:val="VerbatimChar"/>
          <w:sz w:val="24"/>
        </w:rPr>
        <w:t>// #define LOCAL</w:t>
      </w:r>
      <w:r w:rsidRPr="001F7C55">
        <w:br/>
      </w:r>
      <w:r w:rsidRPr="001F7C55">
        <w:rPr>
          <w:rStyle w:val="VerbatimChar"/>
          <w:sz w:val="24"/>
        </w:rPr>
        <w:t>signed main()</w:t>
      </w:r>
      <w:r w:rsidRPr="001F7C55">
        <w:br/>
      </w:r>
      <w:r w:rsidRPr="001F7C55">
        <w:rPr>
          <w:rStyle w:val="VerbatimChar"/>
          <w:sz w:val="24"/>
        </w:rPr>
        <w:t>{</w:t>
      </w:r>
      <w:r w:rsidRPr="001F7C55">
        <w:br/>
      </w:r>
      <w:r w:rsidRPr="001F7C55">
        <w:rPr>
          <w:rStyle w:val="VerbatimChar"/>
          <w:sz w:val="24"/>
        </w:rPr>
        <w:t xml:space="preserve">    ios</w:t>
      </w:r>
      <w:r w:rsidRPr="001F7C55">
        <w:br/>
      </w:r>
      <w:r w:rsidRPr="001F7C55">
        <w:rPr>
          <w:rStyle w:val="VerbatimChar"/>
          <w:sz w:val="24"/>
        </w:rPr>
        <w:t xml:space="preserve">    //fre</w:t>
      </w:r>
      <w:r w:rsidRPr="001F7C55">
        <w:br/>
      </w:r>
      <w:r w:rsidRPr="001F7C55">
        <w:rPr>
          <w:rStyle w:val="VerbatimChar"/>
          <w:sz w:val="24"/>
        </w:rPr>
        <w:t xml:space="preserve">    #ifdef LOCAL</w:t>
      </w:r>
      <w:r w:rsidRPr="001F7C55">
        <w:br/>
      </w:r>
      <w:r w:rsidRPr="001F7C55">
        <w:rPr>
          <w:rStyle w:val="VerbatimChar"/>
          <w:sz w:val="24"/>
        </w:rPr>
        <w:t xml:space="preserve">    freopen("in.txt", "r", stdin);</w:t>
      </w:r>
      <w:r w:rsidRPr="001F7C55">
        <w:br/>
      </w:r>
      <w:r w:rsidRPr="001F7C55">
        <w:rPr>
          <w:rStyle w:val="VerbatimChar"/>
          <w:sz w:val="24"/>
        </w:rPr>
        <w:t xml:space="preserve">    freopen("out.txt", "w", stdout);</w:t>
      </w:r>
      <w:r w:rsidRPr="001F7C55">
        <w:br/>
      </w:r>
      <w:r w:rsidRPr="001F7C55">
        <w:rPr>
          <w:rStyle w:val="VerbatimChar"/>
          <w:sz w:val="24"/>
        </w:rPr>
        <w:t xml:space="preserve">    auto start = std::chrono::high_resolution_clock::now();</w:t>
      </w:r>
      <w:r w:rsidRPr="001F7C55">
        <w:br/>
      </w:r>
      <w:r w:rsidRPr="001F7C55">
        <w:rPr>
          <w:rStyle w:val="VerbatimChar"/>
          <w:sz w:val="24"/>
        </w:rPr>
        <w:t xml:space="preserve">    #endif</w:t>
      </w:r>
      <w:r w:rsidRPr="001F7C55">
        <w:br/>
      </w:r>
      <w:r w:rsidRPr="001F7C55">
        <w:rPr>
          <w:rStyle w:val="VerbatimChar"/>
          <w:sz w:val="24"/>
        </w:rPr>
        <w:t xml:space="preserve">    </w:t>
      </w:r>
      <w:r w:rsidRPr="001F7C55">
        <w:br/>
      </w:r>
      <w:r w:rsidRPr="001F7C55">
        <w:rPr>
          <w:rStyle w:val="VerbatimChar"/>
          <w:sz w:val="24"/>
        </w:rPr>
        <w:t xml:space="preserve">    int t=1;</w:t>
      </w:r>
      <w:r w:rsidRPr="001F7C55">
        <w:br/>
      </w:r>
      <w:r w:rsidRPr="001F7C55">
        <w:rPr>
          <w:rStyle w:val="VerbatimChar"/>
          <w:sz w:val="24"/>
        </w:rPr>
        <w:t xml:space="preserve">    // cin &gt;&gt; t;</w:t>
      </w:r>
      <w:r w:rsidRPr="001F7C55">
        <w:br/>
      </w:r>
      <w:r w:rsidRPr="001F7C55">
        <w:rPr>
          <w:rStyle w:val="VerbatimChar"/>
          <w:sz w:val="24"/>
        </w:rPr>
        <w:t xml:space="preserve">    while(t--)</w:t>
      </w:r>
      <w:r w:rsidRPr="001F7C55">
        <w:br/>
      </w:r>
      <w:r w:rsidRPr="001F7C55">
        <w:rPr>
          <w:rStyle w:val="VerbatimChar"/>
          <w:sz w:val="24"/>
        </w:rPr>
        <w:t xml:space="preserve">        slove();</w:t>
      </w:r>
      <w:r w:rsidRPr="001F7C55">
        <w:br/>
      </w:r>
      <w:r w:rsidRPr="001F7C55">
        <w:br/>
      </w:r>
      <w:r w:rsidRPr="001F7C55">
        <w:rPr>
          <w:rStyle w:val="VerbatimChar"/>
          <w:sz w:val="24"/>
        </w:rPr>
        <w:t xml:space="preserve">    #ifdef LOCAL</w:t>
      </w:r>
      <w:r w:rsidRPr="001F7C55">
        <w:br/>
      </w:r>
      <w:r w:rsidRPr="001F7C55">
        <w:rPr>
          <w:rStyle w:val="VerbatimChar"/>
          <w:sz w:val="24"/>
        </w:rPr>
        <w:t xml:space="preserve">    auto end = std::chrono::high_resolution_clock::now();</w:t>
      </w:r>
      <w:r w:rsidRPr="001F7C55">
        <w:br/>
      </w:r>
      <w:r w:rsidRPr="001F7C55">
        <w:rPr>
          <w:rStyle w:val="VerbatimChar"/>
          <w:sz w:val="24"/>
        </w:rPr>
        <w:t xml:space="preserve">    cout &lt;&lt; "Execution time: "</w:t>
      </w:r>
      <w:r w:rsidRPr="001F7C55">
        <w:br/>
      </w:r>
      <w:r w:rsidRPr="001F7C55">
        <w:rPr>
          <w:rStyle w:val="VerbatimChar"/>
          <w:sz w:val="24"/>
        </w:rPr>
        <w:t xml:space="preserve">         &lt;&lt; std::chrono::duration_cast&lt;std::chrono::milliseconds&gt;(end - start).count()</w:t>
      </w:r>
      <w:r w:rsidRPr="001F7C55">
        <w:br/>
      </w:r>
      <w:r w:rsidRPr="001F7C55">
        <w:rPr>
          <w:rStyle w:val="VerbatimChar"/>
          <w:sz w:val="24"/>
        </w:rPr>
        <w:t xml:space="preserve">         &lt;&lt; " ms" &lt;&lt; '\n';</w:t>
      </w:r>
      <w:r w:rsidRPr="001F7C55">
        <w:br/>
      </w:r>
      <w:r w:rsidRPr="001F7C55">
        <w:rPr>
          <w:rStyle w:val="VerbatimChar"/>
          <w:sz w:val="24"/>
        </w:rPr>
        <w:t xml:space="preserve">    #endif</w:t>
      </w:r>
      <w:r w:rsidRPr="001F7C55">
        <w:br/>
      </w:r>
      <w:r w:rsidRPr="001F7C55">
        <w:rPr>
          <w:rStyle w:val="VerbatimChar"/>
          <w:sz w:val="24"/>
        </w:rPr>
        <w:t xml:space="preserve">    return 0;</w:t>
      </w:r>
      <w:r w:rsidRPr="001F7C55">
        <w:br/>
      </w:r>
      <w:r w:rsidRPr="001F7C55">
        <w:rPr>
          <w:rStyle w:val="VerbatimChar"/>
          <w:sz w:val="24"/>
        </w:rPr>
        <w:t>}</w:t>
      </w:r>
      <w:r w:rsidRPr="001F7C55">
        <w:br/>
      </w:r>
      <w:r w:rsidRPr="001F7C55">
        <w:rPr>
          <w:rStyle w:val="VerbatimChar"/>
          <w:sz w:val="24"/>
        </w:rPr>
        <w:t>复制</w:t>
      </w:r>
    </w:p>
    <w:p w14:paraId="5BB226C8" w14:textId="77777777" w:rsidR="006E1108" w:rsidRPr="001F7C55" w:rsidRDefault="00000000">
      <w:pPr>
        <w:pStyle w:val="Compact"/>
        <w:numPr>
          <w:ilvl w:val="0"/>
          <w:numId w:val="10"/>
        </w:numPr>
        <w:rPr>
          <w:lang w:eastAsia="zh-CN"/>
        </w:rPr>
      </w:pPr>
      <w:r w:rsidRPr="001F7C55">
        <w:rPr>
          <w:lang w:eastAsia="zh-CN"/>
        </w:rPr>
        <w:t>暑假题单</w:t>
      </w:r>
      <w:r w:rsidRPr="001F7C55">
        <w:rPr>
          <w:lang w:eastAsia="zh-CN"/>
        </w:rPr>
        <w:t xml:space="preserve"> 6 J Tarjan + </w:t>
      </w:r>
      <w:r w:rsidRPr="001F7C55">
        <w:rPr>
          <w:lang w:eastAsia="zh-CN"/>
        </w:rPr>
        <w:t>割点</w:t>
      </w:r>
    </w:p>
    <w:p w14:paraId="5C86B7DF" w14:textId="77777777" w:rsidR="006E1108" w:rsidRDefault="00000000">
      <w:pPr>
        <w:pStyle w:val="SourceCode"/>
        <w:rPr>
          <w:rStyle w:val="VerbatimChar"/>
          <w:sz w:val="24"/>
        </w:rPr>
      </w:pPr>
      <w:r w:rsidRPr="001F7C55">
        <w:rPr>
          <w:rStyle w:val="VerbatimChar"/>
          <w:sz w:val="24"/>
        </w:rPr>
        <w:t>// #pragma GCC optimize(2)</w:t>
      </w:r>
      <w:r w:rsidRPr="001F7C55">
        <w:br/>
      </w:r>
      <w:r w:rsidRPr="001F7C55">
        <w:rPr>
          <w:rStyle w:val="VerbatimChar"/>
          <w:sz w:val="24"/>
        </w:rPr>
        <w:t>// #pragma GCC optimize(3,"Ofrrst","inline")</w:t>
      </w:r>
      <w:r w:rsidRPr="001F7C55">
        <w:br/>
      </w:r>
      <w:r w:rsidRPr="001F7C55">
        <w:rPr>
          <w:rStyle w:val="VerbatimChar"/>
          <w:sz w:val="24"/>
        </w:rPr>
        <w:t>#include &lt;bits/stdc++.h&gt;</w:t>
      </w:r>
      <w:r w:rsidRPr="001F7C55">
        <w:br/>
      </w:r>
      <w:r w:rsidRPr="001F7C55">
        <w:rPr>
          <w:rStyle w:val="VerbatimChar"/>
          <w:sz w:val="24"/>
        </w:rPr>
        <w:lastRenderedPageBreak/>
        <w:t>using namespace std;</w:t>
      </w:r>
      <w:r w:rsidRPr="001F7C55">
        <w:br/>
      </w:r>
      <w:r w:rsidRPr="001F7C55">
        <w:rPr>
          <w:rStyle w:val="VerbatimChar"/>
          <w:sz w:val="24"/>
        </w:rPr>
        <w:t>#define int long long</w:t>
      </w:r>
      <w:r w:rsidRPr="001F7C55">
        <w:br/>
      </w:r>
      <w:r w:rsidRPr="001F7C55">
        <w:rPr>
          <w:rStyle w:val="VerbatimChar"/>
          <w:sz w:val="24"/>
        </w:rPr>
        <w:t>#define endl "\n"</w:t>
      </w:r>
      <w:r w:rsidRPr="001F7C55">
        <w:br/>
      </w:r>
      <w:r w:rsidRPr="001F7C55">
        <w:rPr>
          <w:rStyle w:val="VerbatimChar"/>
          <w:sz w:val="24"/>
        </w:rPr>
        <w:t>#define ull unsigned long long</w:t>
      </w:r>
      <w:r w:rsidRPr="001F7C55">
        <w:br/>
      </w:r>
      <w:r w:rsidRPr="001F7C55">
        <w:rPr>
          <w:rStyle w:val="VerbatimChar"/>
          <w:sz w:val="24"/>
        </w:rPr>
        <w:t>#define ms(x,y) memset(x,y,sizeof x);</w:t>
      </w:r>
      <w:r w:rsidRPr="001F7C55">
        <w:br/>
      </w:r>
      <w:r w:rsidRPr="001F7C55">
        <w:rPr>
          <w:rStyle w:val="VerbatimChar"/>
          <w:sz w:val="24"/>
        </w:rPr>
        <w:t>#define debug(x) cout &lt;&lt; #x &lt;&lt; " = " &lt;&lt; x &lt;&lt; endl;</w:t>
      </w:r>
      <w:r w:rsidRPr="001F7C55">
        <w:br/>
      </w:r>
      <w:r w:rsidRPr="001F7C55">
        <w:rPr>
          <w:rStyle w:val="VerbatimChar"/>
          <w:sz w:val="24"/>
        </w:rPr>
        <w:t>#define ios ios::sync_with_stdio(0),cin.tie(0),cout.tie(0);</w:t>
      </w:r>
      <w:r w:rsidRPr="001F7C55">
        <w:br/>
      </w:r>
      <w:r w:rsidRPr="001F7C55">
        <w:rPr>
          <w:rStyle w:val="VerbatimChar"/>
          <w:sz w:val="24"/>
        </w:rPr>
        <w:t>#define fre freopen("input.txt", "r", stdin);freopen("output.txt", "w", stdout);</w:t>
      </w:r>
      <w:r w:rsidRPr="001F7C55">
        <w:br/>
      </w:r>
      <w:r w:rsidRPr="001F7C55">
        <w:rPr>
          <w:rStyle w:val="VerbatimChar"/>
          <w:sz w:val="24"/>
        </w:rPr>
        <w:t>const int mod=998244353;</w:t>
      </w:r>
      <w:r w:rsidRPr="001F7C55">
        <w:br/>
      </w:r>
      <w:r w:rsidRPr="001F7C55">
        <w:rPr>
          <w:rStyle w:val="VerbatimChar"/>
          <w:sz w:val="24"/>
        </w:rPr>
        <w:t>const int inf=0x3f3f3f3f3f3f3f3f;</w:t>
      </w:r>
      <w:r w:rsidRPr="001F7C55">
        <w:br/>
      </w:r>
      <w:r w:rsidRPr="001F7C55">
        <w:rPr>
          <w:rStyle w:val="VerbatimChar"/>
          <w:sz w:val="24"/>
        </w:rPr>
        <w:t>// const int N = 3e5+10;</w:t>
      </w:r>
      <w:r w:rsidRPr="001F7C55">
        <w:br/>
      </w:r>
      <w:r w:rsidRPr="001F7C55">
        <w:rPr>
          <w:rStyle w:val="VerbatimChar"/>
          <w:sz w:val="24"/>
        </w:rPr>
        <w:t>const double esp=1e-6;</w:t>
      </w:r>
      <w:r w:rsidRPr="001F7C55">
        <w:br/>
      </w:r>
      <w:r w:rsidRPr="001F7C55">
        <w:rPr>
          <w:rStyle w:val="VerbatimChar"/>
          <w:sz w:val="24"/>
        </w:rPr>
        <w:t>const int N = 1e6 + 10;</w:t>
      </w:r>
      <w:r w:rsidRPr="001F7C55">
        <w:br/>
      </w:r>
      <w:r w:rsidRPr="001F7C55">
        <w:rPr>
          <w:rStyle w:val="VerbatimChar"/>
          <w:sz w:val="24"/>
        </w:rPr>
        <w:t>int h[N],e[N * 2],ne[N*2],idx;</w:t>
      </w:r>
      <w:r w:rsidRPr="001F7C55">
        <w:br/>
      </w:r>
      <w:r w:rsidRPr="001F7C55">
        <w:rPr>
          <w:rStyle w:val="VerbatimChar"/>
          <w:sz w:val="24"/>
        </w:rPr>
        <w:t>int low[N],dfn[N];</w:t>
      </w:r>
      <w:r w:rsidRPr="001F7C55">
        <w:br/>
      </w:r>
      <w:r w:rsidRPr="001F7C55">
        <w:rPr>
          <w:rStyle w:val="VerbatimChar"/>
          <w:sz w:val="24"/>
        </w:rPr>
        <w:t>int id[N];</w:t>
      </w:r>
      <w:r w:rsidRPr="001F7C55">
        <w:br/>
      </w:r>
      <w:r w:rsidRPr="001F7C55">
        <w:rPr>
          <w:rStyle w:val="VerbatimChar"/>
          <w:sz w:val="24"/>
        </w:rPr>
        <w:t>bool in_stk[N];</w:t>
      </w:r>
      <w:r w:rsidRPr="001F7C55">
        <w:br/>
      </w:r>
      <w:r w:rsidRPr="001F7C55">
        <w:rPr>
          <w:rStyle w:val="VerbatimChar"/>
          <w:sz w:val="24"/>
        </w:rPr>
        <w:t>int stk[N],top;</w:t>
      </w:r>
      <w:r w:rsidRPr="001F7C55">
        <w:br/>
      </w:r>
      <w:r w:rsidRPr="001F7C55">
        <w:rPr>
          <w:rStyle w:val="VerbatimChar"/>
          <w:sz w:val="24"/>
        </w:rPr>
        <w:t>int scc_cnt;</w:t>
      </w:r>
      <w:r w:rsidRPr="001F7C55">
        <w:br/>
      </w:r>
      <w:r w:rsidRPr="001F7C55">
        <w:rPr>
          <w:rStyle w:val="VerbatimChar"/>
          <w:sz w:val="24"/>
        </w:rPr>
        <w:t>int timestamp;</w:t>
      </w:r>
      <w:r w:rsidRPr="001F7C55">
        <w:br/>
      </w:r>
      <w:r w:rsidRPr="001F7C55">
        <w:rPr>
          <w:rStyle w:val="VerbatimChar"/>
          <w:sz w:val="24"/>
        </w:rPr>
        <w:t>void add(int a,int b)</w:t>
      </w:r>
      <w:r w:rsidRPr="001F7C55">
        <w:br/>
      </w:r>
      <w:r w:rsidRPr="001F7C55">
        <w:rPr>
          <w:rStyle w:val="VerbatimChar"/>
          <w:sz w:val="24"/>
        </w:rPr>
        <w:t>{</w:t>
      </w:r>
      <w:r w:rsidRPr="001F7C55">
        <w:br/>
      </w:r>
      <w:r w:rsidRPr="001F7C55">
        <w:rPr>
          <w:rStyle w:val="VerbatimChar"/>
          <w:sz w:val="24"/>
        </w:rPr>
        <w:t xml:space="preserve">    e[idx] = b,ne[idx] = h[a],h[a] = idx ++;</w:t>
      </w:r>
      <w:r w:rsidRPr="001F7C55">
        <w:br/>
      </w:r>
      <w:r w:rsidRPr="001F7C55">
        <w:rPr>
          <w:rStyle w:val="VerbatimChar"/>
          <w:sz w:val="24"/>
        </w:rPr>
        <w:t>}</w:t>
      </w:r>
      <w:r w:rsidRPr="001F7C55">
        <w:br/>
      </w:r>
      <w:r w:rsidRPr="001F7C55">
        <w:rPr>
          <w:rStyle w:val="VerbatimChar"/>
          <w:sz w:val="24"/>
        </w:rPr>
        <w:t>int n,m;</w:t>
      </w:r>
      <w:r w:rsidRPr="001F7C55">
        <w:br/>
      </w:r>
      <w:r w:rsidRPr="001F7C55">
        <w:rPr>
          <w:rStyle w:val="VerbatimChar"/>
          <w:sz w:val="24"/>
        </w:rPr>
        <w:t>int A,B;</w:t>
      </w:r>
      <w:r w:rsidRPr="001F7C55">
        <w:br/>
      </w:r>
      <w:r w:rsidRPr="001F7C55">
        <w:rPr>
          <w:rStyle w:val="VerbatimChar"/>
          <w:sz w:val="24"/>
        </w:rPr>
        <w:t>int check(int u,int v)</w:t>
      </w:r>
      <w:r w:rsidRPr="001F7C55">
        <w:br/>
      </w:r>
      <w:r w:rsidRPr="001F7C55">
        <w:rPr>
          <w:rStyle w:val="VerbatimChar"/>
          <w:sz w:val="24"/>
        </w:rPr>
        <w:t>{</w:t>
      </w:r>
      <w:r w:rsidRPr="001F7C55">
        <w:br/>
      </w:r>
      <w:r w:rsidRPr="001F7C55">
        <w:rPr>
          <w:rStyle w:val="VerbatimChar"/>
          <w:sz w:val="24"/>
        </w:rPr>
        <w:t xml:space="preserve">    if(dfn[v]&lt;=dfn[A]&amp;&amp;dfn[v]&gt;dfn[B]) return 1;</w:t>
      </w:r>
      <w:r w:rsidRPr="001F7C55">
        <w:br/>
      </w:r>
      <w:r w:rsidRPr="001F7C55">
        <w:rPr>
          <w:rStyle w:val="VerbatimChar"/>
          <w:sz w:val="24"/>
        </w:rPr>
        <w:t xml:space="preserve">    if(dfn[v]&lt;=dfn[B]&amp;&amp;dfn[v]&gt;dfn[A]) return 1;</w:t>
      </w:r>
      <w:r w:rsidRPr="001F7C55">
        <w:br/>
      </w:r>
      <w:r w:rsidRPr="001F7C55">
        <w:rPr>
          <w:rStyle w:val="VerbatimChar"/>
          <w:sz w:val="24"/>
        </w:rPr>
        <w:t xml:space="preserve">    return 0;</w:t>
      </w:r>
      <w:r w:rsidRPr="001F7C55">
        <w:br/>
      </w:r>
      <w:r w:rsidRPr="001F7C55">
        <w:rPr>
          <w:rStyle w:val="VerbatimChar"/>
          <w:sz w:val="24"/>
        </w:rPr>
        <w:t>}</w:t>
      </w:r>
      <w:r w:rsidRPr="001F7C55">
        <w:br/>
      </w:r>
      <w:r w:rsidRPr="001F7C55">
        <w:rPr>
          <w:rStyle w:val="VerbatimChar"/>
          <w:sz w:val="24"/>
        </w:rPr>
        <w:t>bool st[N];</w:t>
      </w:r>
      <w:r w:rsidRPr="001F7C55">
        <w:br/>
      </w:r>
      <w:r w:rsidRPr="001F7C55">
        <w:rPr>
          <w:rStyle w:val="VerbatimChar"/>
          <w:sz w:val="24"/>
        </w:rPr>
        <w:t>int ans = 1e9;</w:t>
      </w:r>
      <w:r w:rsidRPr="001F7C55">
        <w:br/>
      </w:r>
      <w:r w:rsidRPr="001F7C55">
        <w:rPr>
          <w:rStyle w:val="VerbatimChar"/>
          <w:sz w:val="24"/>
        </w:rPr>
        <w:t>void tarjan(int u,int fa)</w:t>
      </w:r>
      <w:r w:rsidRPr="001F7C55">
        <w:br/>
      </w:r>
      <w:r w:rsidRPr="001F7C55">
        <w:rPr>
          <w:rStyle w:val="VerbatimChar"/>
          <w:sz w:val="24"/>
        </w:rPr>
        <w:t>{</w:t>
      </w:r>
      <w:r w:rsidRPr="001F7C55">
        <w:br/>
      </w:r>
      <w:r w:rsidRPr="001F7C55">
        <w:rPr>
          <w:rStyle w:val="VerbatimChar"/>
          <w:sz w:val="24"/>
        </w:rPr>
        <w:t xml:space="preserve">    int child = 0;</w:t>
      </w:r>
      <w:r w:rsidRPr="001F7C55">
        <w:br/>
      </w:r>
      <w:r w:rsidRPr="001F7C55">
        <w:rPr>
          <w:rStyle w:val="VerbatimChar"/>
          <w:sz w:val="24"/>
        </w:rPr>
        <w:t xml:space="preserve">    low[u] = dfn[u] = ++ timestamp;</w:t>
      </w:r>
      <w:r w:rsidRPr="001F7C55">
        <w:br/>
      </w:r>
      <w:r w:rsidRPr="001F7C55">
        <w:rPr>
          <w:rStyle w:val="VerbatimChar"/>
          <w:sz w:val="24"/>
        </w:rPr>
        <w:t xml:space="preserve">    stk[++ top] = u,in_stk[u] = true;</w:t>
      </w:r>
      <w:r w:rsidRPr="001F7C55">
        <w:br/>
      </w:r>
      <w:r w:rsidRPr="001F7C55">
        <w:rPr>
          <w:rStyle w:val="VerbatimChar"/>
          <w:sz w:val="24"/>
        </w:rPr>
        <w:t xml:space="preserve">    for(int i=h[u];~i;i=ne[i])</w:t>
      </w:r>
      <w:r w:rsidRPr="001F7C55">
        <w:br/>
      </w:r>
      <w:r w:rsidRPr="001F7C55">
        <w:rPr>
          <w:rStyle w:val="VerbatimChar"/>
          <w:sz w:val="24"/>
        </w:rPr>
        <w:t xml:space="preserve">    {</w:t>
      </w:r>
      <w:r w:rsidRPr="001F7C55">
        <w:br/>
      </w:r>
      <w:r w:rsidRPr="001F7C55">
        <w:rPr>
          <w:rStyle w:val="VerbatimChar"/>
          <w:sz w:val="24"/>
        </w:rPr>
        <w:t xml:space="preserve">        int j = e[i];</w:t>
      </w:r>
      <w:r w:rsidRPr="001F7C55">
        <w:br/>
      </w:r>
      <w:r w:rsidRPr="001F7C55">
        <w:rPr>
          <w:rStyle w:val="VerbatimChar"/>
          <w:sz w:val="24"/>
        </w:rPr>
        <w:t xml:space="preserve">        if(!dfn[j])</w:t>
      </w:r>
      <w:r w:rsidRPr="001F7C55">
        <w:br/>
      </w:r>
      <w:r w:rsidRPr="001F7C55">
        <w:rPr>
          <w:rStyle w:val="VerbatimChar"/>
          <w:sz w:val="24"/>
        </w:rPr>
        <w:t xml:space="preserve">        {</w:t>
      </w:r>
      <w:r w:rsidRPr="001F7C55">
        <w:br/>
      </w:r>
      <w:r w:rsidRPr="001F7C55">
        <w:rPr>
          <w:rStyle w:val="VerbatimChar"/>
          <w:sz w:val="24"/>
        </w:rPr>
        <w:t xml:space="preserve">            tarjan(j,u);</w:t>
      </w:r>
      <w:r w:rsidRPr="001F7C55">
        <w:br/>
      </w:r>
      <w:r w:rsidRPr="001F7C55">
        <w:rPr>
          <w:rStyle w:val="VerbatimChar"/>
          <w:sz w:val="24"/>
        </w:rPr>
        <w:lastRenderedPageBreak/>
        <w:t xml:space="preserve">            low[u] = min(low[u],low[j]);</w:t>
      </w:r>
      <w:r w:rsidRPr="001F7C55">
        <w:br/>
      </w:r>
      <w:r w:rsidRPr="001F7C55">
        <w:rPr>
          <w:rStyle w:val="VerbatimChar"/>
          <w:sz w:val="24"/>
        </w:rPr>
        <w:t xml:space="preserve">            if(low[j] &gt;= dfn[u] &amp;&amp; check(u,j) &amp;&amp; u!=A&amp;&amp;u!=B) </w:t>
      </w:r>
      <w:proofErr w:type="spellStart"/>
      <w:r w:rsidRPr="001F7C55">
        <w:rPr>
          <w:rStyle w:val="VerbatimChar"/>
          <w:sz w:val="24"/>
        </w:rPr>
        <w:t>ans</w:t>
      </w:r>
      <w:proofErr w:type="spellEnd"/>
      <w:r w:rsidRPr="001F7C55">
        <w:rPr>
          <w:rStyle w:val="VerbatimChar"/>
          <w:sz w:val="24"/>
        </w:rPr>
        <w:t xml:space="preserve"> = min(</w:t>
      </w:r>
      <w:proofErr w:type="spellStart"/>
      <w:r w:rsidRPr="001F7C55">
        <w:rPr>
          <w:rStyle w:val="VerbatimChar"/>
          <w:sz w:val="24"/>
        </w:rPr>
        <w:t>ans,u</w:t>
      </w:r>
      <w:proofErr w:type="spellEnd"/>
      <w:r w:rsidRPr="001F7C55">
        <w:rPr>
          <w:rStyle w:val="VerbatimChar"/>
          <w:sz w:val="24"/>
        </w:rPr>
        <w:t>);//</w:t>
      </w:r>
      <w:proofErr w:type="spellStart"/>
      <w:r w:rsidRPr="001F7C55">
        <w:rPr>
          <w:rStyle w:val="VerbatimChar"/>
          <w:sz w:val="24"/>
        </w:rPr>
        <w:t>不是父节点的前提之下</w:t>
      </w:r>
      <w:proofErr w:type="spellEnd"/>
      <w:r w:rsidRPr="001F7C55">
        <w:br/>
      </w:r>
      <w:r w:rsidRPr="001F7C55">
        <w:rPr>
          <w:rStyle w:val="VerbatimChar"/>
          <w:sz w:val="24"/>
        </w:rPr>
        <w:t xml:space="preserve">        }    </w:t>
      </w:r>
      <w:r w:rsidRPr="001F7C55">
        <w:br/>
      </w:r>
      <w:r w:rsidRPr="001F7C55">
        <w:rPr>
          <w:rStyle w:val="VerbatimChar"/>
          <w:sz w:val="24"/>
        </w:rPr>
        <w:t xml:space="preserve">        else if(</w:t>
      </w:r>
      <w:proofErr w:type="spellStart"/>
      <w:r w:rsidRPr="001F7C55">
        <w:rPr>
          <w:rStyle w:val="VerbatimChar"/>
          <w:sz w:val="24"/>
        </w:rPr>
        <w:t>in_stk</w:t>
      </w:r>
      <w:proofErr w:type="spellEnd"/>
      <w:r w:rsidRPr="001F7C55">
        <w:rPr>
          <w:rStyle w:val="VerbatimChar"/>
          <w:sz w:val="24"/>
        </w:rPr>
        <w:t>[j])</w:t>
      </w:r>
      <w:r w:rsidRPr="001F7C55">
        <w:br/>
      </w:r>
      <w:r w:rsidRPr="001F7C55">
        <w:rPr>
          <w:rStyle w:val="VerbatimChar"/>
          <w:sz w:val="24"/>
        </w:rPr>
        <w:t xml:space="preserve">            low[u] = min(low[u],</w:t>
      </w:r>
      <w:proofErr w:type="spellStart"/>
      <w:r w:rsidRPr="001F7C55">
        <w:rPr>
          <w:rStyle w:val="VerbatimChar"/>
          <w:sz w:val="24"/>
        </w:rPr>
        <w:t>dfn</w:t>
      </w:r>
      <w:proofErr w:type="spellEnd"/>
      <w:r w:rsidRPr="001F7C55">
        <w:rPr>
          <w:rStyle w:val="VerbatimChar"/>
          <w:sz w:val="24"/>
        </w:rPr>
        <w:t>[j]);</w:t>
      </w:r>
      <w:r w:rsidRPr="001F7C55">
        <w:br/>
      </w:r>
      <w:r w:rsidRPr="001F7C55">
        <w:rPr>
          <w:rStyle w:val="VerbatimChar"/>
          <w:sz w:val="24"/>
        </w:rPr>
        <w:t xml:space="preserve">    }</w:t>
      </w:r>
      <w:r w:rsidRPr="001F7C55">
        <w:br/>
      </w:r>
      <w:r w:rsidRPr="001F7C55">
        <w:rPr>
          <w:rStyle w:val="VerbatimChar"/>
          <w:sz w:val="24"/>
        </w:rPr>
        <w:t xml:space="preserve">    // if(child &gt;= 2 &amp;&amp; u == fa) </w:t>
      </w:r>
      <w:proofErr w:type="spellStart"/>
      <w:r w:rsidRPr="001F7C55">
        <w:rPr>
          <w:rStyle w:val="VerbatimChar"/>
          <w:sz w:val="24"/>
        </w:rPr>
        <w:t>st</w:t>
      </w:r>
      <w:proofErr w:type="spellEnd"/>
      <w:r w:rsidRPr="001F7C55">
        <w:rPr>
          <w:rStyle w:val="VerbatimChar"/>
          <w:sz w:val="24"/>
        </w:rPr>
        <w:t>[u] = 1;//</w:t>
      </w:r>
      <w:proofErr w:type="spellStart"/>
      <w:r w:rsidRPr="001F7C55">
        <w:rPr>
          <w:rStyle w:val="VerbatimChar"/>
          <w:sz w:val="24"/>
        </w:rPr>
        <w:t>有两个以上的子节点</w:t>
      </w:r>
      <w:proofErr w:type="spellEnd"/>
      <w:r w:rsidRPr="001F7C55">
        <w:br/>
      </w:r>
      <w:r w:rsidRPr="001F7C55">
        <w:rPr>
          <w:rStyle w:val="VerbatimChar"/>
          <w:sz w:val="24"/>
        </w:rPr>
        <w:t xml:space="preserve">} </w:t>
      </w:r>
      <w:r w:rsidRPr="001F7C55">
        <w:br/>
      </w:r>
      <w:r w:rsidRPr="001F7C55">
        <w:br/>
      </w:r>
      <w:r w:rsidRPr="001F7C55">
        <w:rPr>
          <w:rStyle w:val="VerbatimChar"/>
          <w:sz w:val="24"/>
        </w:rPr>
        <w:t xml:space="preserve">void </w:t>
      </w:r>
      <w:proofErr w:type="spellStart"/>
      <w:r w:rsidRPr="001F7C55">
        <w:rPr>
          <w:rStyle w:val="VerbatimChar"/>
          <w:sz w:val="24"/>
        </w:rPr>
        <w:t>slove</w:t>
      </w:r>
      <w:proofErr w:type="spellEnd"/>
      <w:r w:rsidRPr="001F7C55">
        <w:rPr>
          <w:rStyle w:val="VerbatimChar"/>
          <w:sz w:val="24"/>
        </w:rPr>
        <w:t>()</w:t>
      </w:r>
      <w:r w:rsidRPr="001F7C55">
        <w:br/>
      </w:r>
      <w:r w:rsidRPr="001F7C55">
        <w:rPr>
          <w:rStyle w:val="VerbatimChar"/>
          <w:sz w:val="24"/>
        </w:rPr>
        <w:t>{</w:t>
      </w:r>
      <w:r w:rsidRPr="001F7C55">
        <w:br/>
      </w:r>
      <w:r w:rsidRPr="001F7C55">
        <w:rPr>
          <w:rStyle w:val="VerbatimChar"/>
          <w:sz w:val="24"/>
        </w:rPr>
        <w:t xml:space="preserve">    </w:t>
      </w:r>
      <w:proofErr w:type="spellStart"/>
      <w:r w:rsidRPr="001F7C55">
        <w:rPr>
          <w:rStyle w:val="VerbatimChar"/>
          <w:sz w:val="24"/>
        </w:rPr>
        <w:t>cin</w:t>
      </w:r>
      <w:proofErr w:type="spellEnd"/>
      <w:r w:rsidRPr="001F7C55">
        <w:rPr>
          <w:rStyle w:val="VerbatimChar"/>
          <w:sz w:val="24"/>
        </w:rPr>
        <w:t xml:space="preserve"> &gt;&gt; n;</w:t>
      </w:r>
      <w:r w:rsidRPr="001F7C55">
        <w:br/>
      </w:r>
      <w:r w:rsidRPr="001F7C55">
        <w:rPr>
          <w:rStyle w:val="VerbatimChar"/>
          <w:sz w:val="24"/>
        </w:rPr>
        <w:t xml:space="preserve">    </w:t>
      </w:r>
      <w:proofErr w:type="spellStart"/>
      <w:r w:rsidRPr="001F7C55">
        <w:rPr>
          <w:rStyle w:val="VerbatimChar"/>
          <w:sz w:val="24"/>
        </w:rPr>
        <w:t>memset</w:t>
      </w:r>
      <w:proofErr w:type="spellEnd"/>
      <w:r w:rsidRPr="001F7C55">
        <w:rPr>
          <w:rStyle w:val="VerbatimChar"/>
          <w:sz w:val="24"/>
        </w:rPr>
        <w:t>(h,-1,sizeof h);</w:t>
      </w:r>
      <w:r w:rsidRPr="001F7C55">
        <w:br/>
      </w:r>
      <w:r w:rsidRPr="001F7C55">
        <w:rPr>
          <w:rStyle w:val="VerbatimChar"/>
          <w:sz w:val="24"/>
        </w:rPr>
        <w:t xml:space="preserve">  int </w:t>
      </w:r>
      <w:proofErr w:type="spellStart"/>
      <w:r w:rsidRPr="001F7C55">
        <w:rPr>
          <w:rStyle w:val="VerbatimChar"/>
          <w:sz w:val="24"/>
        </w:rPr>
        <w:t>a,b</w:t>
      </w:r>
      <w:proofErr w:type="spellEnd"/>
      <w:r w:rsidRPr="001F7C55">
        <w:rPr>
          <w:rStyle w:val="VerbatimChar"/>
          <w:sz w:val="24"/>
        </w:rPr>
        <w:t>;</w:t>
      </w:r>
      <w:r w:rsidRPr="001F7C55">
        <w:br/>
      </w:r>
      <w:r w:rsidRPr="001F7C55">
        <w:rPr>
          <w:rStyle w:val="VerbatimChar"/>
          <w:sz w:val="24"/>
        </w:rPr>
        <w:t xml:space="preserve">    while(</w:t>
      </w:r>
      <w:proofErr w:type="spellStart"/>
      <w:r w:rsidRPr="001F7C55">
        <w:rPr>
          <w:rStyle w:val="VerbatimChar"/>
          <w:sz w:val="24"/>
        </w:rPr>
        <w:t>cin</w:t>
      </w:r>
      <w:proofErr w:type="spellEnd"/>
      <w:r w:rsidRPr="001F7C55">
        <w:rPr>
          <w:rStyle w:val="VerbatimChar"/>
          <w:sz w:val="24"/>
        </w:rPr>
        <w:t xml:space="preserve"> &gt;&gt; a &gt;&gt; </w:t>
      </w:r>
      <w:proofErr w:type="spellStart"/>
      <w:r w:rsidRPr="001F7C55">
        <w:rPr>
          <w:rStyle w:val="VerbatimChar"/>
          <w:sz w:val="24"/>
        </w:rPr>
        <w:t>b,a</w:t>
      </w:r>
      <w:proofErr w:type="spellEnd"/>
      <w:r w:rsidRPr="001F7C55">
        <w:rPr>
          <w:rStyle w:val="VerbatimChar"/>
          <w:sz w:val="24"/>
        </w:rPr>
        <w:t>&amp;&amp;b)</w:t>
      </w:r>
      <w:r w:rsidRPr="001F7C55">
        <w:br/>
      </w:r>
      <w:r w:rsidRPr="001F7C55">
        <w:rPr>
          <w:rStyle w:val="VerbatimChar"/>
          <w:sz w:val="24"/>
        </w:rPr>
        <w:t xml:space="preserve">    {</w:t>
      </w:r>
      <w:r w:rsidRPr="001F7C55">
        <w:br/>
      </w:r>
      <w:r w:rsidRPr="001F7C55">
        <w:rPr>
          <w:rStyle w:val="VerbatimChar"/>
          <w:sz w:val="24"/>
        </w:rPr>
        <w:t xml:space="preserve">        add(</w:t>
      </w:r>
      <w:proofErr w:type="spellStart"/>
      <w:r w:rsidRPr="001F7C55">
        <w:rPr>
          <w:rStyle w:val="VerbatimChar"/>
          <w:sz w:val="24"/>
        </w:rPr>
        <w:t>a,b</w:t>
      </w:r>
      <w:proofErr w:type="spellEnd"/>
      <w:r w:rsidRPr="001F7C55">
        <w:rPr>
          <w:rStyle w:val="VerbatimChar"/>
          <w:sz w:val="24"/>
        </w:rPr>
        <w:t>);</w:t>
      </w:r>
      <w:r w:rsidRPr="001F7C55">
        <w:br/>
      </w:r>
      <w:r w:rsidRPr="001F7C55">
        <w:rPr>
          <w:rStyle w:val="VerbatimChar"/>
          <w:sz w:val="24"/>
        </w:rPr>
        <w:t xml:space="preserve">        add(</w:t>
      </w:r>
      <w:proofErr w:type="spellStart"/>
      <w:r w:rsidRPr="001F7C55">
        <w:rPr>
          <w:rStyle w:val="VerbatimChar"/>
          <w:sz w:val="24"/>
        </w:rPr>
        <w:t>b,a</w:t>
      </w:r>
      <w:proofErr w:type="spellEnd"/>
      <w:r w:rsidRPr="001F7C55">
        <w:rPr>
          <w:rStyle w:val="VerbatimChar"/>
          <w:sz w:val="24"/>
        </w:rPr>
        <w:t>);</w:t>
      </w:r>
      <w:r w:rsidRPr="001F7C55">
        <w:br/>
      </w:r>
      <w:r w:rsidRPr="001F7C55">
        <w:rPr>
          <w:rStyle w:val="VerbatimChar"/>
          <w:sz w:val="24"/>
        </w:rPr>
        <w:t xml:space="preserve">    }</w:t>
      </w:r>
      <w:r w:rsidRPr="001F7C55">
        <w:br/>
      </w:r>
      <w:r w:rsidRPr="001F7C55">
        <w:rPr>
          <w:rStyle w:val="VerbatimChar"/>
          <w:sz w:val="24"/>
        </w:rPr>
        <w:t xml:space="preserve">  </w:t>
      </w:r>
      <w:proofErr w:type="spellStart"/>
      <w:r w:rsidRPr="001F7C55">
        <w:rPr>
          <w:rStyle w:val="VerbatimChar"/>
          <w:sz w:val="24"/>
        </w:rPr>
        <w:t>cin</w:t>
      </w:r>
      <w:proofErr w:type="spellEnd"/>
      <w:r w:rsidRPr="001F7C55">
        <w:rPr>
          <w:rStyle w:val="VerbatimChar"/>
          <w:sz w:val="24"/>
        </w:rPr>
        <w:t xml:space="preserve"> &gt;&gt; A &gt;&gt; B;</w:t>
      </w:r>
      <w:r w:rsidRPr="001F7C55">
        <w:br/>
      </w:r>
      <w:r w:rsidRPr="001F7C55">
        <w:rPr>
          <w:rStyle w:val="VerbatimChar"/>
          <w:sz w:val="24"/>
        </w:rPr>
        <w:t xml:space="preserve">  </w:t>
      </w:r>
      <w:proofErr w:type="spellStart"/>
      <w:r w:rsidRPr="001F7C55">
        <w:rPr>
          <w:rStyle w:val="VerbatimChar"/>
          <w:sz w:val="24"/>
        </w:rPr>
        <w:t>tarjan</w:t>
      </w:r>
      <w:proofErr w:type="spellEnd"/>
      <w:r w:rsidRPr="001F7C55">
        <w:rPr>
          <w:rStyle w:val="VerbatimChar"/>
          <w:sz w:val="24"/>
        </w:rPr>
        <w:t>(1,0);</w:t>
      </w:r>
      <w:r w:rsidRPr="001F7C55">
        <w:br/>
      </w:r>
      <w:r w:rsidRPr="001F7C55">
        <w:rPr>
          <w:rStyle w:val="VerbatimChar"/>
          <w:sz w:val="24"/>
        </w:rPr>
        <w:t xml:space="preserve">  if(</w:t>
      </w:r>
      <w:proofErr w:type="spellStart"/>
      <w:r w:rsidRPr="001F7C55">
        <w:rPr>
          <w:rStyle w:val="VerbatimChar"/>
          <w:sz w:val="24"/>
        </w:rPr>
        <w:t>ans</w:t>
      </w:r>
      <w:proofErr w:type="spellEnd"/>
      <w:r w:rsidRPr="001F7C55">
        <w:rPr>
          <w:rStyle w:val="VerbatimChar"/>
          <w:sz w:val="24"/>
        </w:rPr>
        <w:t xml:space="preserve"> == 1e9) </w:t>
      </w:r>
      <w:proofErr w:type="spellStart"/>
      <w:r w:rsidRPr="001F7C55">
        <w:rPr>
          <w:rStyle w:val="VerbatimChar"/>
          <w:sz w:val="24"/>
        </w:rPr>
        <w:t>cout</w:t>
      </w:r>
      <w:proofErr w:type="spellEnd"/>
      <w:r w:rsidRPr="001F7C55">
        <w:rPr>
          <w:rStyle w:val="VerbatimChar"/>
          <w:sz w:val="24"/>
        </w:rPr>
        <w:t xml:space="preserve"> &lt;&lt; "No solution" &lt;&lt; </w:t>
      </w:r>
      <w:proofErr w:type="spellStart"/>
      <w:r w:rsidRPr="001F7C55">
        <w:rPr>
          <w:rStyle w:val="VerbatimChar"/>
          <w:sz w:val="24"/>
        </w:rPr>
        <w:t>endl</w:t>
      </w:r>
      <w:proofErr w:type="spellEnd"/>
      <w:r w:rsidRPr="001F7C55">
        <w:rPr>
          <w:rStyle w:val="VerbatimChar"/>
          <w:sz w:val="24"/>
        </w:rPr>
        <w:t>;</w:t>
      </w:r>
      <w:r w:rsidRPr="001F7C55">
        <w:br/>
      </w:r>
      <w:r w:rsidRPr="001F7C55">
        <w:rPr>
          <w:rStyle w:val="VerbatimChar"/>
          <w:sz w:val="24"/>
        </w:rPr>
        <w:t xml:space="preserve">  else </w:t>
      </w:r>
      <w:proofErr w:type="spellStart"/>
      <w:r w:rsidRPr="001F7C55">
        <w:rPr>
          <w:rStyle w:val="VerbatimChar"/>
          <w:sz w:val="24"/>
        </w:rPr>
        <w:t>cout</w:t>
      </w:r>
      <w:proofErr w:type="spellEnd"/>
      <w:r w:rsidRPr="001F7C55">
        <w:rPr>
          <w:rStyle w:val="VerbatimChar"/>
          <w:sz w:val="24"/>
        </w:rPr>
        <w:t xml:space="preserve"> &lt;&lt; </w:t>
      </w:r>
      <w:proofErr w:type="spellStart"/>
      <w:r w:rsidRPr="001F7C55">
        <w:rPr>
          <w:rStyle w:val="VerbatimChar"/>
          <w:sz w:val="24"/>
        </w:rPr>
        <w:t>ans</w:t>
      </w:r>
      <w:proofErr w:type="spellEnd"/>
      <w:r w:rsidRPr="001F7C55">
        <w:rPr>
          <w:rStyle w:val="VerbatimChar"/>
          <w:sz w:val="24"/>
        </w:rPr>
        <w:t xml:space="preserve"> &lt;&lt; </w:t>
      </w:r>
      <w:proofErr w:type="spellStart"/>
      <w:r w:rsidRPr="001F7C55">
        <w:rPr>
          <w:rStyle w:val="VerbatimChar"/>
          <w:sz w:val="24"/>
        </w:rPr>
        <w:t>endl</w:t>
      </w:r>
      <w:proofErr w:type="spellEnd"/>
      <w:r w:rsidRPr="001F7C55">
        <w:rPr>
          <w:rStyle w:val="VerbatimChar"/>
          <w:sz w:val="24"/>
        </w:rPr>
        <w:t>;</w:t>
      </w:r>
      <w:r w:rsidRPr="001F7C55">
        <w:br/>
      </w:r>
      <w:r w:rsidRPr="001F7C55">
        <w:rPr>
          <w:rStyle w:val="VerbatimChar"/>
          <w:sz w:val="24"/>
        </w:rPr>
        <w:t xml:space="preserve">        </w:t>
      </w:r>
      <w:r w:rsidRPr="001F7C55">
        <w:br/>
      </w:r>
      <w:r w:rsidRPr="001F7C55">
        <w:rPr>
          <w:rStyle w:val="VerbatimChar"/>
          <w:sz w:val="24"/>
        </w:rPr>
        <w:t>}</w:t>
      </w:r>
      <w:r w:rsidRPr="001F7C55">
        <w:br/>
      </w:r>
      <w:r w:rsidRPr="001F7C55">
        <w:rPr>
          <w:rStyle w:val="VerbatimChar"/>
          <w:sz w:val="24"/>
        </w:rPr>
        <w:t>// #define LOCAL</w:t>
      </w:r>
      <w:r w:rsidRPr="001F7C55">
        <w:br/>
      </w:r>
      <w:r w:rsidRPr="001F7C55">
        <w:rPr>
          <w:rStyle w:val="VerbatimChar"/>
          <w:sz w:val="24"/>
        </w:rPr>
        <w:t>signed main()</w:t>
      </w:r>
      <w:r w:rsidRPr="001F7C55">
        <w:br/>
      </w:r>
      <w:r w:rsidRPr="001F7C55">
        <w:rPr>
          <w:rStyle w:val="VerbatimChar"/>
          <w:sz w:val="24"/>
        </w:rPr>
        <w:t>{</w:t>
      </w:r>
      <w:r w:rsidRPr="001F7C55">
        <w:br/>
      </w:r>
      <w:r w:rsidRPr="001F7C55">
        <w:rPr>
          <w:rStyle w:val="VerbatimChar"/>
          <w:sz w:val="24"/>
        </w:rPr>
        <w:t xml:space="preserve">    </w:t>
      </w:r>
      <w:proofErr w:type="spellStart"/>
      <w:r w:rsidRPr="001F7C55">
        <w:rPr>
          <w:rStyle w:val="VerbatimChar"/>
          <w:sz w:val="24"/>
        </w:rPr>
        <w:t>ios</w:t>
      </w:r>
      <w:proofErr w:type="spellEnd"/>
      <w:r w:rsidRPr="001F7C55">
        <w:br/>
      </w:r>
      <w:r w:rsidRPr="001F7C55">
        <w:rPr>
          <w:rStyle w:val="VerbatimChar"/>
          <w:sz w:val="24"/>
        </w:rPr>
        <w:t xml:space="preserve">    //</w:t>
      </w:r>
      <w:proofErr w:type="spellStart"/>
      <w:r w:rsidRPr="001F7C55">
        <w:rPr>
          <w:rStyle w:val="VerbatimChar"/>
          <w:sz w:val="24"/>
        </w:rPr>
        <w:t>fre</w:t>
      </w:r>
      <w:proofErr w:type="spellEnd"/>
      <w:r w:rsidRPr="001F7C55">
        <w:br/>
      </w:r>
      <w:r w:rsidRPr="001F7C55">
        <w:rPr>
          <w:rStyle w:val="VerbatimChar"/>
          <w:sz w:val="24"/>
        </w:rPr>
        <w:t xml:space="preserve">    #ifdef LOCAL</w:t>
      </w:r>
      <w:r w:rsidRPr="001F7C55">
        <w:br/>
      </w:r>
      <w:r w:rsidRPr="001F7C55">
        <w:rPr>
          <w:rStyle w:val="VerbatimChar"/>
          <w:sz w:val="24"/>
        </w:rPr>
        <w:t xml:space="preserve">    </w:t>
      </w:r>
      <w:proofErr w:type="spellStart"/>
      <w:r w:rsidRPr="001F7C55">
        <w:rPr>
          <w:rStyle w:val="VerbatimChar"/>
          <w:sz w:val="24"/>
        </w:rPr>
        <w:t>freopen</w:t>
      </w:r>
      <w:proofErr w:type="spellEnd"/>
      <w:r w:rsidRPr="001F7C55">
        <w:rPr>
          <w:rStyle w:val="VerbatimChar"/>
          <w:sz w:val="24"/>
        </w:rPr>
        <w:t>("in.txt", "r", stdin);</w:t>
      </w:r>
      <w:r w:rsidRPr="001F7C55">
        <w:br/>
      </w:r>
      <w:r w:rsidRPr="001F7C55">
        <w:rPr>
          <w:rStyle w:val="VerbatimChar"/>
          <w:sz w:val="24"/>
        </w:rPr>
        <w:t xml:space="preserve">    </w:t>
      </w:r>
      <w:proofErr w:type="spellStart"/>
      <w:r w:rsidRPr="001F7C55">
        <w:rPr>
          <w:rStyle w:val="VerbatimChar"/>
          <w:sz w:val="24"/>
        </w:rPr>
        <w:t>freopen</w:t>
      </w:r>
      <w:proofErr w:type="spellEnd"/>
      <w:r w:rsidRPr="001F7C55">
        <w:rPr>
          <w:rStyle w:val="VerbatimChar"/>
          <w:sz w:val="24"/>
        </w:rPr>
        <w:t xml:space="preserve">("out.txt", "w", </w:t>
      </w:r>
      <w:proofErr w:type="spellStart"/>
      <w:r w:rsidRPr="001F7C55">
        <w:rPr>
          <w:rStyle w:val="VerbatimChar"/>
          <w:sz w:val="24"/>
        </w:rPr>
        <w:t>stdout</w:t>
      </w:r>
      <w:proofErr w:type="spellEnd"/>
      <w:r w:rsidRPr="001F7C55">
        <w:rPr>
          <w:rStyle w:val="VerbatimChar"/>
          <w:sz w:val="24"/>
        </w:rPr>
        <w:t>);</w:t>
      </w:r>
      <w:r w:rsidRPr="001F7C55">
        <w:br/>
      </w:r>
      <w:r w:rsidRPr="001F7C55">
        <w:rPr>
          <w:rStyle w:val="VerbatimChar"/>
          <w:sz w:val="24"/>
        </w:rPr>
        <w:t xml:space="preserve">    auto start = std::chrono::</w:t>
      </w:r>
      <w:proofErr w:type="spellStart"/>
      <w:r w:rsidRPr="001F7C55">
        <w:rPr>
          <w:rStyle w:val="VerbatimChar"/>
          <w:sz w:val="24"/>
        </w:rPr>
        <w:t>high_resolution_clock</w:t>
      </w:r>
      <w:proofErr w:type="spellEnd"/>
      <w:r w:rsidRPr="001F7C55">
        <w:rPr>
          <w:rStyle w:val="VerbatimChar"/>
          <w:sz w:val="24"/>
        </w:rPr>
        <w:t>::now();</w:t>
      </w:r>
      <w:r w:rsidRPr="001F7C55">
        <w:br/>
      </w:r>
      <w:r w:rsidRPr="001F7C55">
        <w:rPr>
          <w:rStyle w:val="VerbatimChar"/>
          <w:sz w:val="24"/>
        </w:rPr>
        <w:t xml:space="preserve">    #endif</w:t>
      </w:r>
      <w:r w:rsidRPr="001F7C55">
        <w:br/>
      </w:r>
      <w:r w:rsidRPr="001F7C55">
        <w:rPr>
          <w:rStyle w:val="VerbatimChar"/>
          <w:sz w:val="24"/>
        </w:rPr>
        <w:t xml:space="preserve">    </w:t>
      </w:r>
      <w:r w:rsidRPr="001F7C55">
        <w:br/>
      </w:r>
      <w:r w:rsidRPr="001F7C55">
        <w:rPr>
          <w:rStyle w:val="VerbatimChar"/>
          <w:sz w:val="24"/>
        </w:rPr>
        <w:t xml:space="preserve">    int t=1;</w:t>
      </w:r>
      <w:r w:rsidRPr="001F7C55">
        <w:br/>
      </w:r>
      <w:r w:rsidRPr="001F7C55">
        <w:rPr>
          <w:rStyle w:val="VerbatimChar"/>
          <w:sz w:val="24"/>
        </w:rPr>
        <w:t xml:space="preserve">    // </w:t>
      </w:r>
      <w:proofErr w:type="spellStart"/>
      <w:r w:rsidRPr="001F7C55">
        <w:rPr>
          <w:rStyle w:val="VerbatimChar"/>
          <w:sz w:val="24"/>
        </w:rPr>
        <w:t>cin</w:t>
      </w:r>
      <w:proofErr w:type="spellEnd"/>
      <w:r w:rsidRPr="001F7C55">
        <w:rPr>
          <w:rStyle w:val="VerbatimChar"/>
          <w:sz w:val="24"/>
        </w:rPr>
        <w:t xml:space="preserve"> &gt;&gt; t;</w:t>
      </w:r>
      <w:r w:rsidRPr="001F7C55">
        <w:br/>
      </w:r>
      <w:r w:rsidRPr="001F7C55">
        <w:rPr>
          <w:rStyle w:val="VerbatimChar"/>
          <w:sz w:val="24"/>
        </w:rPr>
        <w:t xml:space="preserve">    while(t--)</w:t>
      </w:r>
      <w:r w:rsidRPr="001F7C55">
        <w:br/>
      </w:r>
      <w:r w:rsidRPr="001F7C55">
        <w:rPr>
          <w:rStyle w:val="VerbatimChar"/>
          <w:sz w:val="24"/>
        </w:rPr>
        <w:t xml:space="preserve">        </w:t>
      </w:r>
      <w:proofErr w:type="spellStart"/>
      <w:r w:rsidRPr="001F7C55">
        <w:rPr>
          <w:rStyle w:val="VerbatimChar"/>
          <w:sz w:val="24"/>
        </w:rPr>
        <w:t>slove</w:t>
      </w:r>
      <w:proofErr w:type="spellEnd"/>
      <w:r w:rsidRPr="001F7C55">
        <w:rPr>
          <w:rStyle w:val="VerbatimChar"/>
          <w:sz w:val="24"/>
        </w:rPr>
        <w:t>();</w:t>
      </w:r>
      <w:r w:rsidRPr="001F7C55">
        <w:br/>
      </w:r>
      <w:r w:rsidRPr="001F7C55">
        <w:br/>
      </w:r>
      <w:r w:rsidRPr="001F7C55">
        <w:rPr>
          <w:rStyle w:val="VerbatimChar"/>
          <w:sz w:val="24"/>
        </w:rPr>
        <w:t xml:space="preserve">    #ifdef LOCAL</w:t>
      </w:r>
      <w:r w:rsidRPr="001F7C55">
        <w:br/>
      </w:r>
      <w:r w:rsidRPr="001F7C55">
        <w:rPr>
          <w:rStyle w:val="VerbatimChar"/>
          <w:sz w:val="24"/>
        </w:rPr>
        <w:t xml:space="preserve">    auto end = std::chrono::</w:t>
      </w:r>
      <w:proofErr w:type="spellStart"/>
      <w:r w:rsidRPr="001F7C55">
        <w:rPr>
          <w:rStyle w:val="VerbatimChar"/>
          <w:sz w:val="24"/>
        </w:rPr>
        <w:t>high_resolution_clock</w:t>
      </w:r>
      <w:proofErr w:type="spellEnd"/>
      <w:r w:rsidRPr="001F7C55">
        <w:rPr>
          <w:rStyle w:val="VerbatimChar"/>
          <w:sz w:val="24"/>
        </w:rPr>
        <w:t>::now();</w:t>
      </w:r>
      <w:r w:rsidRPr="001F7C55">
        <w:br/>
      </w:r>
      <w:r w:rsidRPr="001F7C55">
        <w:rPr>
          <w:rStyle w:val="VerbatimChar"/>
          <w:sz w:val="24"/>
        </w:rPr>
        <w:t xml:space="preserve">    </w:t>
      </w:r>
      <w:proofErr w:type="spellStart"/>
      <w:r w:rsidRPr="001F7C55">
        <w:rPr>
          <w:rStyle w:val="VerbatimChar"/>
          <w:sz w:val="24"/>
        </w:rPr>
        <w:t>cout</w:t>
      </w:r>
      <w:proofErr w:type="spellEnd"/>
      <w:r w:rsidRPr="001F7C55">
        <w:rPr>
          <w:rStyle w:val="VerbatimChar"/>
          <w:sz w:val="24"/>
        </w:rPr>
        <w:t xml:space="preserve"> &lt;&lt; "Execution time: "</w:t>
      </w:r>
      <w:r w:rsidRPr="001F7C55">
        <w:br/>
      </w:r>
      <w:r w:rsidRPr="001F7C55">
        <w:rPr>
          <w:rStyle w:val="VerbatimChar"/>
          <w:sz w:val="24"/>
        </w:rPr>
        <w:lastRenderedPageBreak/>
        <w:t xml:space="preserve">         &lt;&lt; std::chrono::</w:t>
      </w:r>
      <w:proofErr w:type="spellStart"/>
      <w:r w:rsidRPr="001F7C55">
        <w:rPr>
          <w:rStyle w:val="VerbatimChar"/>
          <w:sz w:val="24"/>
        </w:rPr>
        <w:t>duration_cast</w:t>
      </w:r>
      <w:proofErr w:type="spellEnd"/>
      <w:r w:rsidRPr="001F7C55">
        <w:rPr>
          <w:rStyle w:val="VerbatimChar"/>
          <w:sz w:val="24"/>
        </w:rPr>
        <w:t>&lt;std::chrono::milliseconds&gt;(end - start).count()</w:t>
      </w:r>
      <w:r w:rsidRPr="001F7C55">
        <w:br/>
      </w:r>
      <w:r w:rsidRPr="001F7C55">
        <w:rPr>
          <w:rStyle w:val="VerbatimChar"/>
          <w:sz w:val="24"/>
        </w:rPr>
        <w:t xml:space="preserve">         &lt;&lt; " </w:t>
      </w:r>
      <w:proofErr w:type="spellStart"/>
      <w:r w:rsidRPr="001F7C55">
        <w:rPr>
          <w:rStyle w:val="VerbatimChar"/>
          <w:sz w:val="24"/>
        </w:rPr>
        <w:t>ms</w:t>
      </w:r>
      <w:proofErr w:type="spellEnd"/>
      <w:r w:rsidRPr="001F7C55">
        <w:rPr>
          <w:rStyle w:val="VerbatimChar"/>
          <w:sz w:val="24"/>
        </w:rPr>
        <w:t>" &lt;&lt; '\n';</w:t>
      </w:r>
      <w:r w:rsidRPr="001F7C55">
        <w:br/>
      </w:r>
      <w:r w:rsidRPr="001F7C55">
        <w:rPr>
          <w:rStyle w:val="VerbatimChar"/>
          <w:sz w:val="24"/>
        </w:rPr>
        <w:t xml:space="preserve">    #endif</w:t>
      </w:r>
      <w:r w:rsidRPr="001F7C55">
        <w:br/>
      </w:r>
      <w:r w:rsidRPr="001F7C55">
        <w:rPr>
          <w:rStyle w:val="VerbatimChar"/>
          <w:sz w:val="24"/>
        </w:rPr>
        <w:t xml:space="preserve">    return 0;</w:t>
      </w:r>
      <w:r w:rsidRPr="001F7C55">
        <w:br/>
      </w:r>
      <w:r w:rsidRPr="001F7C55">
        <w:rPr>
          <w:rStyle w:val="VerbatimChar"/>
          <w:sz w:val="24"/>
        </w:rPr>
        <w:t>}</w:t>
      </w:r>
      <w:r w:rsidRPr="001F7C55">
        <w:br/>
      </w:r>
      <w:proofErr w:type="spellStart"/>
      <w:r w:rsidRPr="001F7C55">
        <w:rPr>
          <w:rStyle w:val="VerbatimChar"/>
          <w:sz w:val="24"/>
        </w:rPr>
        <w:t>复制</w:t>
      </w:r>
      <w:bookmarkEnd w:id="44"/>
      <w:bookmarkEnd w:id="49"/>
      <w:bookmarkEnd w:id="50"/>
      <w:proofErr w:type="spellEnd"/>
    </w:p>
    <w:p w14:paraId="4BF456EA" w14:textId="77777777" w:rsidR="008A4F9C" w:rsidRDefault="008A4F9C" w:rsidP="008A4F9C">
      <w:pPr>
        <w:pStyle w:val="a4"/>
      </w:pPr>
      <w:proofErr w:type="spellStart"/>
      <w:r>
        <w:rPr>
          <w:rFonts w:hint="eastAsia"/>
        </w:rPr>
        <w:t>位运算</w:t>
      </w:r>
      <w:proofErr w:type="spellEnd"/>
    </w:p>
    <w:p w14:paraId="77B71CDB" w14:textId="77777777" w:rsidR="008A4F9C" w:rsidRDefault="008A4F9C" w:rsidP="008A4F9C">
      <w:pPr>
        <w:pStyle w:val="Compact"/>
        <w:numPr>
          <w:ilvl w:val="0"/>
          <w:numId w:val="11"/>
        </w:numPr>
      </w:pPr>
      <w:r>
        <w:t>(a ^ b) ^ (b ^ c) = c</w:t>
      </w:r>
    </w:p>
    <w:p w14:paraId="46DAF332" w14:textId="77777777" w:rsidR="008A4F9C" w:rsidRDefault="008A4F9C" w:rsidP="008A4F9C">
      <w:pPr>
        <w:pStyle w:val="Compact"/>
        <w:numPr>
          <w:ilvl w:val="0"/>
          <w:numId w:val="11"/>
        </w:numPr>
      </w:pPr>
      <w:r>
        <w:t>a &amp; b + a ^ b = a | b</w:t>
      </w:r>
    </w:p>
    <w:p w14:paraId="58B0A5E5" w14:textId="77777777" w:rsidR="008A4F9C" w:rsidRDefault="008A4F9C" w:rsidP="008A4F9C">
      <w:pPr>
        <w:pStyle w:val="Compact"/>
        <w:numPr>
          <w:ilvl w:val="0"/>
          <w:numId w:val="11"/>
        </w:numPr>
      </w:pPr>
      <w:r>
        <w:t>a &amp; b + a | b = a + b</w:t>
      </w:r>
    </w:p>
    <w:p w14:paraId="0BD92F24" w14:textId="77777777" w:rsidR="008A4F9C" w:rsidRDefault="008A4F9C" w:rsidP="008A4F9C">
      <w:pPr>
        <w:pStyle w:val="Compact"/>
        <w:numPr>
          <w:ilvl w:val="0"/>
          <w:numId w:val="11"/>
        </w:numPr>
      </w:pPr>
      <w:r>
        <w:t>a + b = (a ⊕ b) + 2(a ∧ b)</w:t>
      </w:r>
    </w:p>
    <w:p w14:paraId="25F22F9A" w14:textId="77777777" w:rsidR="008A4F9C" w:rsidRDefault="008A4F9C" w:rsidP="008A4F9C">
      <w:pPr>
        <w:pStyle w:val="Compact"/>
        <w:numPr>
          <w:ilvl w:val="0"/>
          <w:numId w:val="11"/>
        </w:numPr>
      </w:pPr>
      <w:r>
        <w:t>(a + b) − (a ⊕ b) = 2(a ∧ b)</w:t>
      </w:r>
    </w:p>
    <w:p w14:paraId="11D1348A" w14:textId="77777777" w:rsidR="008A4F9C" w:rsidRPr="001F7C55" w:rsidRDefault="008A4F9C">
      <w:pPr>
        <w:pStyle w:val="SourceCode"/>
      </w:pPr>
    </w:p>
    <w:sectPr w:rsidR="008A4F9C" w:rsidRPr="001F7C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D794E" w14:textId="77777777" w:rsidR="00144002" w:rsidRDefault="00144002">
      <w:pPr>
        <w:spacing w:after="0"/>
      </w:pPr>
      <w:r>
        <w:separator/>
      </w:r>
    </w:p>
  </w:endnote>
  <w:endnote w:type="continuationSeparator" w:id="0">
    <w:p w14:paraId="6754A488" w14:textId="77777777" w:rsidR="00144002" w:rsidRDefault="001440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39F43" w14:textId="77777777" w:rsidR="00144002" w:rsidRDefault="00144002">
      <w:r>
        <w:separator/>
      </w:r>
    </w:p>
  </w:footnote>
  <w:footnote w:type="continuationSeparator" w:id="0">
    <w:p w14:paraId="1F8DB24F" w14:textId="77777777" w:rsidR="00144002" w:rsidRDefault="00144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9A5A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E4A7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3DBCC00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594360897">
    <w:abstractNumId w:val="0"/>
  </w:num>
  <w:num w:numId="2" w16cid:durableId="1370446643">
    <w:abstractNumId w:val="1"/>
  </w:num>
  <w:num w:numId="3" w16cid:durableId="1895001793">
    <w:abstractNumId w:val="1"/>
  </w:num>
  <w:num w:numId="4" w16cid:durableId="1157843191">
    <w:abstractNumId w:val="1"/>
  </w:num>
  <w:num w:numId="5" w16cid:durableId="1806775882">
    <w:abstractNumId w:val="1"/>
  </w:num>
  <w:num w:numId="6" w16cid:durableId="78184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21188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00905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61203662">
    <w:abstractNumId w:val="1"/>
  </w:num>
  <w:num w:numId="10" w16cid:durableId="1047415217">
    <w:abstractNumId w:val="1"/>
  </w:num>
  <w:num w:numId="11" w16cid:durableId="203222140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1108"/>
    <w:rsid w:val="00144002"/>
    <w:rsid w:val="001F7C55"/>
    <w:rsid w:val="006E1108"/>
    <w:rsid w:val="008A4F9C"/>
    <w:rsid w:val="00D4519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9853E"/>
  <w15:docId w15:val="{145FC109-5A1B-486F-A34B-709895F46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1F7C55"/>
    <w:pPr>
      <w:tabs>
        <w:tab w:val="center" w:pos="4153"/>
        <w:tab w:val="right" w:pos="8306"/>
      </w:tabs>
      <w:snapToGrid w:val="0"/>
      <w:jc w:val="center"/>
    </w:pPr>
    <w:rPr>
      <w:sz w:val="18"/>
      <w:szCs w:val="18"/>
    </w:rPr>
  </w:style>
  <w:style w:type="character" w:customStyle="1" w:styleId="af0">
    <w:name w:val="页眉 字符"/>
    <w:basedOn w:val="a1"/>
    <w:link w:val="af"/>
    <w:rsid w:val="001F7C55"/>
    <w:rPr>
      <w:sz w:val="18"/>
      <w:szCs w:val="18"/>
    </w:rPr>
  </w:style>
  <w:style w:type="paragraph" w:styleId="af1">
    <w:name w:val="footer"/>
    <w:basedOn w:val="a"/>
    <w:link w:val="af2"/>
    <w:rsid w:val="001F7C55"/>
    <w:pPr>
      <w:tabs>
        <w:tab w:val="center" w:pos="4153"/>
        <w:tab w:val="right" w:pos="8306"/>
      </w:tabs>
      <w:snapToGrid w:val="0"/>
    </w:pPr>
    <w:rPr>
      <w:sz w:val="18"/>
      <w:szCs w:val="18"/>
    </w:rPr>
  </w:style>
  <w:style w:type="character" w:customStyle="1" w:styleId="af2">
    <w:name w:val="页脚 字符"/>
    <w:basedOn w:val="a1"/>
    <w:link w:val="af1"/>
    <w:rsid w:val="001F7C55"/>
    <w:rPr>
      <w:sz w:val="18"/>
      <w:szCs w:val="18"/>
    </w:rPr>
  </w:style>
  <w:style w:type="character" w:customStyle="1" w:styleId="a5">
    <w:name w:val="标题 字符"/>
    <w:basedOn w:val="a1"/>
    <w:link w:val="a4"/>
    <w:rsid w:val="008A4F9C"/>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1377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9</Pages>
  <Words>8028</Words>
  <Characters>45765</Characters>
  <Application>Microsoft Office Word</Application>
  <DocSecurity>0</DocSecurity>
  <Lines>381</Lines>
  <Paragraphs>107</Paragraphs>
  <ScaleCrop>false</ScaleCrop>
  <Company/>
  <LinksUpToDate>false</LinksUpToDate>
  <CharactersWithSpaces>5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图论</dc:title>
  <dc:creator/>
  <cp:keywords/>
  <cp:lastModifiedBy>yc z</cp:lastModifiedBy>
  <cp:revision>3</cp:revision>
  <dcterms:created xsi:type="dcterms:W3CDTF">2023-09-01T14:44:00Z</dcterms:created>
  <dcterms:modified xsi:type="dcterms:W3CDTF">2023-09-01T14:51:00Z</dcterms:modified>
</cp:coreProperties>
</file>